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0DC9F" w14:textId="26D62684" w:rsidR="001F0DFC" w:rsidRPr="008112A0" w:rsidRDefault="00D051CF">
      <w:pPr>
        <w:tabs>
          <w:tab w:val="center" w:pos="7012"/>
          <w:tab w:val="right" w:pos="13958"/>
        </w:tabs>
        <w:ind w:left="0"/>
        <w:rPr>
          <w:color w:val="auto"/>
        </w:rPr>
      </w:pPr>
      <w:r w:rsidRPr="008112A0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3F6066" wp14:editId="74D5C1AB">
                <wp:simplePos x="0" y="0"/>
                <wp:positionH relativeFrom="margin">
                  <wp:align>center</wp:align>
                </wp:positionH>
                <wp:positionV relativeFrom="paragraph">
                  <wp:posOffset>5607050</wp:posOffset>
                </wp:positionV>
                <wp:extent cx="7574635" cy="990122"/>
                <wp:effectExtent l="0" t="0" r="0" b="0"/>
                <wp:wrapNone/>
                <wp:docPr id="214" name="Rectangle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4635" cy="99012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FEF62D1" w14:textId="4773A44C" w:rsidR="00D051CF" w:rsidRPr="008112A0" w:rsidRDefault="00D051CF" w:rsidP="00D051CF">
                            <w:pPr>
                              <w:spacing w:after="160"/>
                              <w:ind w:left="0" w:right="0"/>
                              <w:jc w:val="center"/>
                              <w:rPr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8112A0">
                              <w:rPr>
                                <w:color w:val="auto"/>
                                <w:sz w:val="24"/>
                                <w:szCs w:val="24"/>
                              </w:rPr>
                              <w:t>Fresh drinking water, milk and fruits are available throughout the day for the children to have access for themselves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3F6066" id="Rectangle 214" o:spid="_x0000_s1026" style="position:absolute;margin-left:0;margin-top:441.5pt;width:596.45pt;height:77.95p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" filled="f" stroked="f">
                <v:textbox inset="0,0,0,0">
                  <w:txbxContent>
                    <w:p w14:paraId="2FEF62D1" w14:textId="4773A44C" w:rsidR="00D051CF" w:rsidRPr="008112A0" w:rsidRDefault="00D051CF" w:rsidP="00D051CF">
                      <w:pPr>
                        <w:spacing w:after="160"/>
                        <w:ind w:left="0" w:right="0"/>
                        <w:jc w:val="center"/>
                        <w:rPr>
                          <w:color w:val="auto"/>
                          <w:sz w:val="24"/>
                          <w:szCs w:val="24"/>
                        </w:rPr>
                      </w:pPr>
                      <w:r w:rsidRPr="008112A0">
                        <w:rPr>
                          <w:color w:val="auto"/>
                          <w:sz w:val="24"/>
                          <w:szCs w:val="24"/>
                        </w:rPr>
                        <w:t>Fresh drinking water, milk and fruits are available throughout the day for the children to have access for themselv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8112A0">
        <w:rPr>
          <w:rFonts w:ascii="Calibri" w:eastAsia="Calibri" w:hAnsi="Calibri" w:cs="Calibri"/>
          <w:b w:val="0"/>
          <w:noProof/>
          <w:color w:val="auto"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B7C0E73" wp14:editId="303729B4">
                <wp:simplePos x="0" y="0"/>
                <wp:positionH relativeFrom="margin">
                  <wp:align>left</wp:align>
                </wp:positionH>
                <wp:positionV relativeFrom="page">
                  <wp:posOffset>6159500</wp:posOffset>
                </wp:positionV>
                <wp:extent cx="7451108" cy="702272"/>
                <wp:effectExtent l="0" t="0" r="0" b="0"/>
                <wp:wrapTopAndBottom/>
                <wp:docPr id="2327" name="Group 23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51108" cy="702272"/>
                          <a:chOff x="606261" y="549333"/>
                          <a:chExt cx="7451108" cy="702272"/>
                        </a:xfrm>
                      </wpg:grpSpPr>
                      <wps:wsp>
                        <wps:cNvPr id="95" name="Rectangle 95"/>
                        <wps:cNvSpPr/>
                        <wps:spPr>
                          <a:xfrm>
                            <a:off x="8015107" y="1108716"/>
                            <a:ext cx="42262" cy="1428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727D79" w14:textId="77777777" w:rsidR="001F0DFC" w:rsidRDefault="004E5421">
                              <w:pPr>
                                <w:spacing w:after="160"/>
                                <w:ind w:left="0" w:right="0"/>
                              </w:pPr>
                              <w:r>
                                <w:rPr>
                                  <w:b w:val="0"/>
                                  <w:color w:val="181717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6" name="Rectangle 476"/>
                        <wps:cNvSpPr/>
                        <wps:spPr>
                          <a:xfrm>
                            <a:off x="606261" y="549333"/>
                            <a:ext cx="54896" cy="2061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D0C6A2" w14:textId="77777777" w:rsidR="001F0DFC" w:rsidRDefault="004E5421">
                              <w:pPr>
                                <w:spacing w:after="160"/>
                                <w:ind w:left="0" w:right="0"/>
                              </w:pPr>
                              <w:r>
                                <w:rPr>
                                  <w:color w:val="FFFEFD"/>
                                  <w:sz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7" name="Rectangle 477"/>
                        <wps:cNvSpPr/>
                        <wps:spPr>
                          <a:xfrm>
                            <a:off x="795134" y="752571"/>
                            <a:ext cx="54897" cy="2061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863918" w14:textId="77777777" w:rsidR="001F0DFC" w:rsidRDefault="004E5421">
                              <w:pPr>
                                <w:spacing w:after="160"/>
                                <w:ind w:left="0" w:right="0"/>
                              </w:pPr>
                              <w:r>
                                <w:rPr>
                                  <w:color w:val="FFFEFD"/>
                                  <w:sz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group w14:anchorId="1B7C0E73" id="Group 2327" o:spid="_x0000_s1027" style="position:absolute;margin-left:0;margin-top:485pt;width:586.7pt;height:55.3pt;z-index:251658240;mso-position-horizontal:left;mso-position-horizontal-relative:margin;mso-position-vertical-relative:page;mso-width-relative:margin;mso-height-relative:margin" coordorigin="6062,5493" coordsize="74511,70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">
                <v:rect id="Rectangle 95" o:spid="_x0000_s1028" style="position:absolute;left:80151;top:11087;width:422;height:1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FLC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T1hSwsMAAADbAAAADwAA&#10;AAAAAAAAAAAAAAAHAgAAZHJzL2Rvd25yZXYueG1sUEsFBgAAAAADAAMAtwAAAPcCAAAAAA==&#10;" filled="f" stroked="f">
                  <v:textbox inset="0,0,0,0">
                    <w:txbxContent>
                      <w:p w14:paraId="64727D79" w14:textId="77777777" w:rsidR="001F0DFC" w:rsidRDefault="004E5421">
                        <w:pPr>
                          <w:spacing w:after="160"/>
                          <w:ind w:left="0" w:right="0"/>
                        </w:pPr>
                        <w:r>
                          <w:rPr>
                            <w:b w:val="0"/>
                            <w:color w:val="181717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6" o:spid="_x0000_s1029" style="position:absolute;left:6062;top:5493;width:549;height:20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" filled="f" stroked="f">
                  <v:textbox inset="0,0,0,0">
                    <w:txbxContent>
                      <w:p w14:paraId="2FD0C6A2" w14:textId="77777777" w:rsidR="001F0DFC" w:rsidRDefault="004E5421">
                        <w:pPr>
                          <w:spacing w:after="160"/>
                          <w:ind w:left="0" w:right="0"/>
                        </w:pPr>
                        <w:r>
                          <w:rPr>
                            <w:color w:val="FFFEFD"/>
                            <w:sz w:val="2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7" o:spid="_x0000_s1030" style="position:absolute;left:7951;top:7525;width:549;height:20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" filled="f" stroked="f">
                  <v:textbox inset="0,0,0,0">
                    <w:txbxContent>
                      <w:p w14:paraId="60863918" w14:textId="77777777" w:rsidR="001F0DFC" w:rsidRDefault="004E5421">
                        <w:pPr>
                          <w:spacing w:after="160"/>
                          <w:ind w:left="0" w:right="0"/>
                        </w:pPr>
                        <w:r>
                          <w:rPr>
                            <w:color w:val="FFFEFD"/>
                            <w:sz w:val="26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opAndBottom" anchorx="margin" anchory="page"/>
              </v:group>
            </w:pict>
          </mc:Fallback>
        </mc:AlternateContent>
      </w:r>
      <w:r w:rsidR="004E5421" w:rsidRPr="008112A0">
        <w:rPr>
          <w:rFonts w:ascii="Calibri" w:eastAsia="Calibri" w:hAnsi="Calibri" w:cs="Calibri"/>
          <w:b w:val="0"/>
          <w:noProof/>
          <w:color w:val="auto"/>
          <w:sz w:val="22"/>
        </w:rPr>
        <mc:AlternateContent>
          <mc:Choice Requires="wpg">
            <w:drawing>
              <wp:inline distT="0" distB="0" distL="0" distR="0" wp14:anchorId="042A54E9" wp14:editId="7DB19FE5">
                <wp:extent cx="1650601" cy="903513"/>
                <wp:effectExtent l="0" t="0" r="0" b="0"/>
                <wp:docPr id="2328" name="Group 23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0601" cy="903513"/>
                          <a:chOff x="0" y="0"/>
                          <a:chExt cx="1650601" cy="903513"/>
                        </a:xfrm>
                      </wpg:grpSpPr>
                      <wps:wsp>
                        <wps:cNvPr id="217" name="Shape 217"/>
                        <wps:cNvSpPr/>
                        <wps:spPr>
                          <a:xfrm>
                            <a:off x="0" y="293871"/>
                            <a:ext cx="780060" cy="5981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0060" h="598170">
                                <a:moveTo>
                                  <a:pt x="404152" y="419"/>
                                </a:moveTo>
                                <a:cubicBezTo>
                                  <a:pt x="641312" y="991"/>
                                  <a:pt x="780060" y="155359"/>
                                  <a:pt x="767347" y="315811"/>
                                </a:cubicBezTo>
                                <a:cubicBezTo>
                                  <a:pt x="754634" y="476250"/>
                                  <a:pt x="614731" y="598170"/>
                                  <a:pt x="369925" y="598094"/>
                                </a:cubicBezTo>
                                <a:cubicBezTo>
                                  <a:pt x="174511" y="598018"/>
                                  <a:pt x="0" y="454038"/>
                                  <a:pt x="29108" y="253187"/>
                                </a:cubicBezTo>
                                <a:cubicBezTo>
                                  <a:pt x="49771" y="110719"/>
                                  <a:pt x="219063" y="0"/>
                                  <a:pt x="404152" y="41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D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8" name="Shape 218"/>
                        <wps:cNvSpPr/>
                        <wps:spPr>
                          <a:xfrm>
                            <a:off x="9500" y="293756"/>
                            <a:ext cx="734517" cy="5761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4517" h="576186">
                                <a:moveTo>
                                  <a:pt x="394653" y="533"/>
                                </a:moveTo>
                                <a:cubicBezTo>
                                  <a:pt x="611315" y="1207"/>
                                  <a:pt x="734517" y="126975"/>
                                  <a:pt x="721817" y="287427"/>
                                </a:cubicBezTo>
                                <a:cubicBezTo>
                                  <a:pt x="711187" y="421589"/>
                                  <a:pt x="624840" y="522694"/>
                                  <a:pt x="442392" y="542570"/>
                                </a:cubicBezTo>
                                <a:cubicBezTo>
                                  <a:pt x="406362" y="573088"/>
                                  <a:pt x="358572" y="576186"/>
                                  <a:pt x="330022" y="547586"/>
                                </a:cubicBezTo>
                                <a:cubicBezTo>
                                  <a:pt x="134607" y="547510"/>
                                  <a:pt x="0" y="423012"/>
                                  <a:pt x="19609" y="253301"/>
                                </a:cubicBezTo>
                                <a:cubicBezTo>
                                  <a:pt x="36144" y="110261"/>
                                  <a:pt x="209576" y="0"/>
                                  <a:pt x="394653" y="53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F212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" name="Shape 219"/>
                        <wps:cNvSpPr/>
                        <wps:spPr>
                          <a:xfrm>
                            <a:off x="26251" y="306839"/>
                            <a:ext cx="321221" cy="4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1221" h="467246">
                                <a:moveTo>
                                  <a:pt x="268961" y="0"/>
                                </a:moveTo>
                                <a:cubicBezTo>
                                  <a:pt x="281750" y="2718"/>
                                  <a:pt x="294386" y="6909"/>
                                  <a:pt x="306553" y="12535"/>
                                </a:cubicBezTo>
                                <a:cubicBezTo>
                                  <a:pt x="320015" y="20193"/>
                                  <a:pt x="321221" y="37351"/>
                                  <a:pt x="317830" y="50508"/>
                                </a:cubicBezTo>
                                <a:cubicBezTo>
                                  <a:pt x="296304" y="112319"/>
                                  <a:pt x="232309" y="121107"/>
                                  <a:pt x="191834" y="158394"/>
                                </a:cubicBezTo>
                                <a:cubicBezTo>
                                  <a:pt x="115176" y="232689"/>
                                  <a:pt x="95060" y="376263"/>
                                  <a:pt x="174231" y="461188"/>
                                </a:cubicBezTo>
                                <a:cubicBezTo>
                                  <a:pt x="87516" y="467246"/>
                                  <a:pt x="19939" y="388061"/>
                                  <a:pt x="3962" y="311467"/>
                                </a:cubicBezTo>
                                <a:cubicBezTo>
                                  <a:pt x="508" y="288836"/>
                                  <a:pt x="0" y="265049"/>
                                  <a:pt x="2858" y="240220"/>
                                </a:cubicBezTo>
                                <a:cubicBezTo>
                                  <a:pt x="16078" y="125946"/>
                                  <a:pt x="129502" y="32588"/>
                                  <a:pt x="26896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930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" name="Shape 220"/>
                        <wps:cNvSpPr/>
                        <wps:spPr>
                          <a:xfrm>
                            <a:off x="27009" y="306837"/>
                            <a:ext cx="312052" cy="2801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052" h="280175">
                                <a:moveTo>
                                  <a:pt x="268199" y="0"/>
                                </a:moveTo>
                                <a:cubicBezTo>
                                  <a:pt x="281000" y="2718"/>
                                  <a:pt x="293624" y="6909"/>
                                  <a:pt x="305803" y="12535"/>
                                </a:cubicBezTo>
                                <a:cubicBezTo>
                                  <a:pt x="308305" y="13945"/>
                                  <a:pt x="310350" y="15659"/>
                                  <a:pt x="312052" y="17653"/>
                                </a:cubicBezTo>
                                <a:cubicBezTo>
                                  <a:pt x="197561" y="33515"/>
                                  <a:pt x="76352" y="86893"/>
                                  <a:pt x="25375" y="191529"/>
                                </a:cubicBezTo>
                                <a:cubicBezTo>
                                  <a:pt x="11722" y="220320"/>
                                  <a:pt x="3848" y="250126"/>
                                  <a:pt x="406" y="280175"/>
                                </a:cubicBezTo>
                                <a:cubicBezTo>
                                  <a:pt x="0" y="267182"/>
                                  <a:pt x="533" y="253873"/>
                                  <a:pt x="2096" y="240220"/>
                                </a:cubicBezTo>
                                <a:cubicBezTo>
                                  <a:pt x="15316" y="125946"/>
                                  <a:pt x="128740" y="32588"/>
                                  <a:pt x="26819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B757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" name="Shape 221"/>
                        <wps:cNvSpPr/>
                        <wps:spPr>
                          <a:xfrm>
                            <a:off x="397121" y="294646"/>
                            <a:ext cx="346583" cy="4829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6583" h="482956">
                                <a:moveTo>
                                  <a:pt x="22885" y="0"/>
                                </a:moveTo>
                                <a:cubicBezTo>
                                  <a:pt x="229680" y="6591"/>
                                  <a:pt x="346583" y="130061"/>
                                  <a:pt x="334188" y="286538"/>
                                </a:cubicBezTo>
                                <a:cubicBezTo>
                                  <a:pt x="327761" y="367703"/>
                                  <a:pt x="293586" y="436664"/>
                                  <a:pt x="227266" y="482956"/>
                                </a:cubicBezTo>
                                <a:cubicBezTo>
                                  <a:pt x="309270" y="399072"/>
                                  <a:pt x="308102" y="259880"/>
                                  <a:pt x="238011" y="158661"/>
                                </a:cubicBezTo>
                                <a:cubicBezTo>
                                  <a:pt x="189751" y="84493"/>
                                  <a:pt x="99403" y="86500"/>
                                  <a:pt x="27216" y="39853"/>
                                </a:cubicBezTo>
                                <a:cubicBezTo>
                                  <a:pt x="13754" y="32182"/>
                                  <a:pt x="0" y="20218"/>
                                  <a:pt x="12256" y="10744"/>
                                </a:cubicBezTo>
                                <a:cubicBezTo>
                                  <a:pt x="15354" y="6464"/>
                                  <a:pt x="18948" y="2959"/>
                                  <a:pt x="2288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930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" name="Shape 222"/>
                        <wps:cNvSpPr/>
                        <wps:spPr>
                          <a:xfrm>
                            <a:off x="403992" y="294646"/>
                            <a:ext cx="309778" cy="1686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778" h="168694">
                                <a:moveTo>
                                  <a:pt x="16015" y="0"/>
                                </a:moveTo>
                                <a:cubicBezTo>
                                  <a:pt x="166942" y="4826"/>
                                  <a:pt x="269926" y="71958"/>
                                  <a:pt x="309778" y="168694"/>
                                </a:cubicBezTo>
                                <a:cubicBezTo>
                                  <a:pt x="277749" y="112535"/>
                                  <a:pt x="228092" y="67882"/>
                                  <a:pt x="167018" y="42520"/>
                                </a:cubicBezTo>
                                <a:cubicBezTo>
                                  <a:pt x="114046" y="22174"/>
                                  <a:pt x="57150" y="23990"/>
                                  <a:pt x="1041" y="21501"/>
                                </a:cubicBezTo>
                                <a:cubicBezTo>
                                  <a:pt x="0" y="17780"/>
                                  <a:pt x="1029" y="14097"/>
                                  <a:pt x="5385" y="10744"/>
                                </a:cubicBezTo>
                                <a:cubicBezTo>
                                  <a:pt x="8484" y="6464"/>
                                  <a:pt x="12078" y="2959"/>
                                  <a:pt x="1601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B757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" name="Shape 223"/>
                        <wps:cNvSpPr/>
                        <wps:spPr>
                          <a:xfrm>
                            <a:off x="14672" y="292388"/>
                            <a:ext cx="382346" cy="6017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2346" h="601728">
                                <a:moveTo>
                                  <a:pt x="382346" y="0"/>
                                </a:moveTo>
                                <a:lnTo>
                                  <a:pt x="382346" y="4305"/>
                                </a:lnTo>
                                <a:lnTo>
                                  <a:pt x="356095" y="5184"/>
                                </a:lnTo>
                                <a:cubicBezTo>
                                  <a:pt x="181394" y="17388"/>
                                  <a:pt x="35446" y="124818"/>
                                  <a:pt x="16574" y="255005"/>
                                </a:cubicBezTo>
                                <a:cubicBezTo>
                                  <a:pt x="4445" y="338648"/>
                                  <a:pt x="26848" y="416130"/>
                                  <a:pt x="81343" y="479135"/>
                                </a:cubicBezTo>
                                <a:cubicBezTo>
                                  <a:pt x="145402" y="553163"/>
                                  <a:pt x="247802" y="597410"/>
                                  <a:pt x="355244" y="597423"/>
                                </a:cubicBezTo>
                                <a:lnTo>
                                  <a:pt x="382346" y="596503"/>
                                </a:lnTo>
                                <a:lnTo>
                                  <a:pt x="382346" y="600807"/>
                                </a:lnTo>
                                <a:lnTo>
                                  <a:pt x="355232" y="601728"/>
                                </a:lnTo>
                                <a:cubicBezTo>
                                  <a:pt x="246583" y="601690"/>
                                  <a:pt x="142964" y="556910"/>
                                  <a:pt x="78105" y="481954"/>
                                </a:cubicBezTo>
                                <a:cubicBezTo>
                                  <a:pt x="22746" y="417959"/>
                                  <a:pt x="0" y="339282"/>
                                  <a:pt x="12319" y="254370"/>
                                </a:cubicBezTo>
                                <a:cubicBezTo>
                                  <a:pt x="31471" y="122201"/>
                                  <a:pt x="179146" y="13235"/>
                                  <a:pt x="355791" y="891"/>
                                </a:cubicBezTo>
                                <a:lnTo>
                                  <a:pt x="38234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F050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" name="Shape 224"/>
                        <wps:cNvSpPr/>
                        <wps:spPr>
                          <a:xfrm>
                            <a:off x="397018" y="292149"/>
                            <a:ext cx="378334" cy="6010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8334" h="601046">
                                <a:moveTo>
                                  <a:pt x="7125" y="0"/>
                                </a:moveTo>
                                <a:cubicBezTo>
                                  <a:pt x="128169" y="267"/>
                                  <a:pt x="232106" y="40869"/>
                                  <a:pt x="299771" y="114300"/>
                                </a:cubicBezTo>
                                <a:cubicBezTo>
                                  <a:pt x="352515" y="171488"/>
                                  <a:pt x="378334" y="243739"/>
                                  <a:pt x="372479" y="317703"/>
                                </a:cubicBezTo>
                                <a:cubicBezTo>
                                  <a:pt x="359779" y="477736"/>
                                  <a:pt x="225298" y="586067"/>
                                  <a:pt x="21489" y="600316"/>
                                </a:cubicBezTo>
                                <a:lnTo>
                                  <a:pt x="21463" y="600316"/>
                                </a:lnTo>
                                <a:lnTo>
                                  <a:pt x="0" y="601046"/>
                                </a:lnTo>
                                <a:lnTo>
                                  <a:pt x="0" y="596742"/>
                                </a:lnTo>
                                <a:lnTo>
                                  <a:pt x="21171" y="596024"/>
                                </a:lnTo>
                                <a:cubicBezTo>
                                  <a:pt x="222708" y="581940"/>
                                  <a:pt x="355677" y="475145"/>
                                  <a:pt x="368173" y="317361"/>
                                </a:cubicBezTo>
                                <a:cubicBezTo>
                                  <a:pt x="373952" y="244602"/>
                                  <a:pt x="348539" y="173520"/>
                                  <a:pt x="296609" y="117208"/>
                                </a:cubicBezTo>
                                <a:cubicBezTo>
                                  <a:pt x="229744" y="44666"/>
                                  <a:pt x="126950" y="4585"/>
                                  <a:pt x="7125" y="4305"/>
                                </a:cubicBezTo>
                                <a:lnTo>
                                  <a:pt x="0" y="4544"/>
                                </a:lnTo>
                                <a:lnTo>
                                  <a:pt x="0" y="239"/>
                                </a:lnTo>
                                <a:lnTo>
                                  <a:pt x="712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F050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5" name="Shape 225"/>
                        <wps:cNvSpPr/>
                        <wps:spPr>
                          <a:xfrm>
                            <a:off x="194479" y="646388"/>
                            <a:ext cx="383794" cy="1913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794" h="191363">
                                <a:moveTo>
                                  <a:pt x="383794" y="0"/>
                                </a:moveTo>
                                <a:cubicBezTo>
                                  <a:pt x="341211" y="77191"/>
                                  <a:pt x="348158" y="157455"/>
                                  <a:pt x="210591" y="174384"/>
                                </a:cubicBezTo>
                                <a:cubicBezTo>
                                  <a:pt x="73063" y="191363"/>
                                  <a:pt x="31128" y="77851"/>
                                  <a:pt x="0" y="24765"/>
                                </a:cubicBezTo>
                                <a:cubicBezTo>
                                  <a:pt x="88697" y="64440"/>
                                  <a:pt x="275780" y="68224"/>
                                  <a:pt x="38379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C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6" name="Shape 226"/>
                        <wps:cNvSpPr/>
                        <wps:spPr>
                          <a:xfrm>
                            <a:off x="194479" y="646388"/>
                            <a:ext cx="383794" cy="130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794" h="130200">
                                <a:moveTo>
                                  <a:pt x="383794" y="0"/>
                                </a:moveTo>
                                <a:cubicBezTo>
                                  <a:pt x="364871" y="34277"/>
                                  <a:pt x="355727" y="69151"/>
                                  <a:pt x="339369" y="98806"/>
                                </a:cubicBezTo>
                                <a:cubicBezTo>
                                  <a:pt x="322072" y="85928"/>
                                  <a:pt x="301612" y="77813"/>
                                  <a:pt x="282562" y="72149"/>
                                </a:cubicBezTo>
                                <a:cubicBezTo>
                                  <a:pt x="212166" y="51219"/>
                                  <a:pt x="136207" y="73774"/>
                                  <a:pt x="79184" y="120828"/>
                                </a:cubicBezTo>
                                <a:cubicBezTo>
                                  <a:pt x="75578" y="123926"/>
                                  <a:pt x="72428" y="127038"/>
                                  <a:pt x="69710" y="130200"/>
                                </a:cubicBezTo>
                                <a:cubicBezTo>
                                  <a:pt x="35496" y="96698"/>
                                  <a:pt x="16269" y="52489"/>
                                  <a:pt x="0" y="24765"/>
                                </a:cubicBezTo>
                                <a:cubicBezTo>
                                  <a:pt x="88697" y="64440"/>
                                  <a:pt x="275780" y="68224"/>
                                  <a:pt x="38379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5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7" name="Shape 227"/>
                        <wps:cNvSpPr/>
                        <wps:spPr>
                          <a:xfrm>
                            <a:off x="225436" y="663342"/>
                            <a:ext cx="321259" cy="864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1259" h="86449">
                                <a:moveTo>
                                  <a:pt x="321259" y="0"/>
                                </a:moveTo>
                                <a:cubicBezTo>
                                  <a:pt x="307480" y="38646"/>
                                  <a:pt x="256616" y="85242"/>
                                  <a:pt x="156045" y="85852"/>
                                </a:cubicBezTo>
                                <a:cubicBezTo>
                                  <a:pt x="60376" y="86449"/>
                                  <a:pt x="19240" y="52908"/>
                                  <a:pt x="0" y="19024"/>
                                </a:cubicBezTo>
                                <a:cubicBezTo>
                                  <a:pt x="86284" y="44564"/>
                                  <a:pt x="224003" y="44437"/>
                                  <a:pt x="32125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DE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8" name="Shape 228"/>
                        <wps:cNvSpPr/>
                        <wps:spPr>
                          <a:xfrm>
                            <a:off x="240017" y="676190"/>
                            <a:ext cx="300812" cy="734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0812" h="73469">
                                <a:moveTo>
                                  <a:pt x="300812" y="0"/>
                                </a:moveTo>
                                <a:cubicBezTo>
                                  <a:pt x="281203" y="35395"/>
                                  <a:pt x="231051" y="72428"/>
                                  <a:pt x="141465" y="73000"/>
                                </a:cubicBezTo>
                                <a:cubicBezTo>
                                  <a:pt x="65075" y="73469"/>
                                  <a:pt x="23470" y="52159"/>
                                  <a:pt x="0" y="26327"/>
                                </a:cubicBezTo>
                                <a:cubicBezTo>
                                  <a:pt x="97752" y="59195"/>
                                  <a:pt x="206604" y="37490"/>
                                  <a:pt x="3008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9" name="Shape 229"/>
                        <wps:cNvSpPr/>
                        <wps:spPr>
                          <a:xfrm>
                            <a:off x="220945" y="678810"/>
                            <a:ext cx="165481" cy="730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5481" h="73012">
                                <a:moveTo>
                                  <a:pt x="0" y="0"/>
                                </a:moveTo>
                                <a:lnTo>
                                  <a:pt x="5105" y="1511"/>
                                </a:lnTo>
                                <a:cubicBezTo>
                                  <a:pt x="29229" y="8642"/>
                                  <a:pt x="56925" y="13646"/>
                                  <a:pt x="86195" y="16335"/>
                                </a:cubicBezTo>
                                <a:lnTo>
                                  <a:pt x="165481" y="17156"/>
                                </a:lnTo>
                                <a:lnTo>
                                  <a:pt x="165481" y="21476"/>
                                </a:lnTo>
                                <a:lnTo>
                                  <a:pt x="88884" y="20888"/>
                                </a:lnTo>
                                <a:cubicBezTo>
                                  <a:pt x="60296" y="18425"/>
                                  <a:pt x="33109" y="13779"/>
                                  <a:pt x="9131" y="7125"/>
                                </a:cubicBezTo>
                                <a:cubicBezTo>
                                  <a:pt x="35154" y="48146"/>
                                  <a:pt x="86017" y="68682"/>
                                  <a:pt x="160528" y="68237"/>
                                </a:cubicBezTo>
                                <a:lnTo>
                                  <a:pt x="165481" y="68053"/>
                                </a:lnTo>
                                <a:lnTo>
                                  <a:pt x="165481" y="72349"/>
                                </a:lnTo>
                                <a:lnTo>
                                  <a:pt x="160541" y="72530"/>
                                </a:lnTo>
                                <a:cubicBezTo>
                                  <a:pt x="81636" y="73012"/>
                                  <a:pt x="28511" y="50190"/>
                                  <a:pt x="2642" y="461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ABAB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0" name="Shape 230"/>
                        <wps:cNvSpPr/>
                        <wps:spPr>
                          <a:xfrm>
                            <a:off x="386426" y="659278"/>
                            <a:ext cx="163995" cy="918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3995" h="91882">
                                <a:moveTo>
                                  <a:pt x="163995" y="0"/>
                                </a:moveTo>
                                <a:lnTo>
                                  <a:pt x="162293" y="4788"/>
                                </a:lnTo>
                                <a:cubicBezTo>
                                  <a:pt x="148844" y="42583"/>
                                  <a:pt x="103035" y="85166"/>
                                  <a:pt x="14846" y="91338"/>
                                </a:cubicBezTo>
                                <a:lnTo>
                                  <a:pt x="0" y="91882"/>
                                </a:lnTo>
                                <a:lnTo>
                                  <a:pt x="0" y="87586"/>
                                </a:lnTo>
                                <a:lnTo>
                                  <a:pt x="14541" y="87046"/>
                                </a:lnTo>
                                <a:cubicBezTo>
                                  <a:pt x="96888" y="81293"/>
                                  <a:pt x="141237" y="43396"/>
                                  <a:pt x="156350" y="8166"/>
                                </a:cubicBezTo>
                                <a:cubicBezTo>
                                  <a:pt x="115634" y="25921"/>
                                  <a:pt x="65735" y="37313"/>
                                  <a:pt x="11557" y="41097"/>
                                </a:cubicBezTo>
                                <a:lnTo>
                                  <a:pt x="0" y="41008"/>
                                </a:lnTo>
                                <a:lnTo>
                                  <a:pt x="0" y="36688"/>
                                </a:lnTo>
                                <a:lnTo>
                                  <a:pt x="11252" y="36805"/>
                                </a:lnTo>
                                <a:cubicBezTo>
                                  <a:pt x="67069" y="32906"/>
                                  <a:pt x="118288" y="20904"/>
                                  <a:pt x="159360" y="2108"/>
                                </a:cubicBezTo>
                                <a:lnTo>
                                  <a:pt x="1639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ABAB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1" name="Shape 231"/>
                        <wps:cNvSpPr/>
                        <wps:spPr>
                          <a:xfrm>
                            <a:off x="300052" y="767143"/>
                            <a:ext cx="205143" cy="590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5143" h="59057">
                                <a:moveTo>
                                  <a:pt x="152214" y="4015"/>
                                </a:moveTo>
                                <a:cubicBezTo>
                                  <a:pt x="170466" y="5353"/>
                                  <a:pt x="188373" y="8826"/>
                                  <a:pt x="205143" y="14925"/>
                                </a:cubicBezTo>
                                <a:cubicBezTo>
                                  <a:pt x="184061" y="33772"/>
                                  <a:pt x="153568" y="47691"/>
                                  <a:pt x="105029" y="53635"/>
                                </a:cubicBezTo>
                                <a:cubicBezTo>
                                  <a:pt x="61227" y="59057"/>
                                  <a:pt x="27153" y="51196"/>
                                  <a:pt x="0" y="36312"/>
                                </a:cubicBezTo>
                                <a:cubicBezTo>
                                  <a:pt x="39595" y="15195"/>
                                  <a:pt x="97457" y="0"/>
                                  <a:pt x="152214" y="401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B636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2" name="Shape 232"/>
                        <wps:cNvSpPr/>
                        <wps:spPr>
                          <a:xfrm>
                            <a:off x="300053" y="770236"/>
                            <a:ext cx="170802" cy="511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02" h="51106">
                                <a:moveTo>
                                  <a:pt x="125035" y="529"/>
                                </a:moveTo>
                                <a:cubicBezTo>
                                  <a:pt x="140410" y="0"/>
                                  <a:pt x="155820" y="791"/>
                                  <a:pt x="170802" y="3189"/>
                                </a:cubicBezTo>
                                <a:cubicBezTo>
                                  <a:pt x="146926" y="37745"/>
                                  <a:pt x="101537" y="49074"/>
                                  <a:pt x="57353" y="51106"/>
                                </a:cubicBezTo>
                                <a:cubicBezTo>
                                  <a:pt x="35319" y="48591"/>
                                  <a:pt x="16370" y="42203"/>
                                  <a:pt x="0" y="33224"/>
                                </a:cubicBezTo>
                                <a:cubicBezTo>
                                  <a:pt x="33090" y="15584"/>
                                  <a:pt x="78910" y="2115"/>
                                  <a:pt x="125035" y="52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827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3" name="Shape 233"/>
                        <wps:cNvSpPr/>
                        <wps:spPr>
                          <a:xfrm>
                            <a:off x="295539" y="771247"/>
                            <a:ext cx="107290" cy="553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290" h="55348">
                                <a:moveTo>
                                  <a:pt x="107290" y="0"/>
                                </a:moveTo>
                                <a:lnTo>
                                  <a:pt x="107290" y="4298"/>
                                </a:lnTo>
                                <a:lnTo>
                                  <a:pt x="62316" y="11981"/>
                                </a:lnTo>
                                <a:cubicBezTo>
                                  <a:pt x="43412" y="17112"/>
                                  <a:pt x="25286" y="23967"/>
                                  <a:pt x="9131" y="32209"/>
                                </a:cubicBezTo>
                                <a:cubicBezTo>
                                  <a:pt x="23514" y="39594"/>
                                  <a:pt x="39110" y="44560"/>
                                  <a:pt x="55829" y="47100"/>
                                </a:cubicBezTo>
                                <a:lnTo>
                                  <a:pt x="107290" y="47424"/>
                                </a:lnTo>
                                <a:lnTo>
                                  <a:pt x="107290" y="51958"/>
                                </a:lnTo>
                                <a:lnTo>
                                  <a:pt x="97460" y="52897"/>
                                </a:lnTo>
                                <a:cubicBezTo>
                                  <a:pt x="62319" y="55348"/>
                                  <a:pt x="30709" y="49024"/>
                                  <a:pt x="3480" y="34063"/>
                                </a:cubicBezTo>
                                <a:lnTo>
                                  <a:pt x="0" y="32158"/>
                                </a:lnTo>
                                <a:lnTo>
                                  <a:pt x="3505" y="30291"/>
                                </a:lnTo>
                                <a:cubicBezTo>
                                  <a:pt x="20212" y="21376"/>
                                  <a:pt x="39170" y="13965"/>
                                  <a:pt x="59017" y="8428"/>
                                </a:cubicBezTo>
                                <a:lnTo>
                                  <a:pt x="1072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14A4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4" name="Shape 234"/>
                        <wps:cNvSpPr/>
                        <wps:spPr>
                          <a:xfrm>
                            <a:off x="402829" y="766715"/>
                            <a:ext cx="106477" cy="56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77" h="56490">
                                <a:moveTo>
                                  <a:pt x="12573" y="2337"/>
                                </a:moveTo>
                                <a:cubicBezTo>
                                  <a:pt x="46076" y="0"/>
                                  <a:pt x="76543" y="3721"/>
                                  <a:pt x="103099" y="13360"/>
                                </a:cubicBezTo>
                                <a:lnTo>
                                  <a:pt x="106477" y="14592"/>
                                </a:lnTo>
                                <a:lnTo>
                                  <a:pt x="103784" y="16980"/>
                                </a:lnTo>
                                <a:cubicBezTo>
                                  <a:pt x="80429" y="37871"/>
                                  <a:pt x="47307" y="50711"/>
                                  <a:pt x="2527" y="56248"/>
                                </a:cubicBezTo>
                                <a:lnTo>
                                  <a:pt x="0" y="56490"/>
                                </a:lnTo>
                                <a:lnTo>
                                  <a:pt x="0" y="51956"/>
                                </a:lnTo>
                                <a:lnTo>
                                  <a:pt x="1981" y="51968"/>
                                </a:lnTo>
                                <a:cubicBezTo>
                                  <a:pt x="44717" y="46660"/>
                                  <a:pt x="75413" y="35293"/>
                                  <a:pt x="98158" y="16193"/>
                                </a:cubicBezTo>
                                <a:cubicBezTo>
                                  <a:pt x="72987" y="7620"/>
                                  <a:pt x="44310" y="4432"/>
                                  <a:pt x="12878" y="6629"/>
                                </a:cubicBezTo>
                                <a:lnTo>
                                  <a:pt x="0" y="8830"/>
                                </a:lnTo>
                                <a:lnTo>
                                  <a:pt x="0" y="4532"/>
                                </a:lnTo>
                                <a:lnTo>
                                  <a:pt x="12573" y="2337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14A4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5" name="Shape 235"/>
                        <wps:cNvSpPr/>
                        <wps:spPr>
                          <a:xfrm>
                            <a:off x="189225" y="666451"/>
                            <a:ext cx="196888" cy="1575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888" h="157509">
                                <a:moveTo>
                                  <a:pt x="0" y="0"/>
                                </a:moveTo>
                                <a:lnTo>
                                  <a:pt x="6134" y="2730"/>
                                </a:lnTo>
                                <a:cubicBezTo>
                                  <a:pt x="42834" y="19152"/>
                                  <a:pt x="95614" y="29058"/>
                                  <a:pt x="151708" y="30745"/>
                                </a:cubicBezTo>
                                <a:lnTo>
                                  <a:pt x="196888" y="29856"/>
                                </a:lnTo>
                                <a:lnTo>
                                  <a:pt x="196888" y="34175"/>
                                </a:lnTo>
                                <a:lnTo>
                                  <a:pt x="153704" y="35098"/>
                                </a:lnTo>
                                <a:cubicBezTo>
                                  <a:pt x="99210" y="33652"/>
                                  <a:pt x="47606" y="24508"/>
                                  <a:pt x="10325" y="9220"/>
                                </a:cubicBezTo>
                                <a:cubicBezTo>
                                  <a:pt x="12954" y="13907"/>
                                  <a:pt x="15697" y="19012"/>
                                  <a:pt x="18542" y="24308"/>
                                </a:cubicBezTo>
                                <a:cubicBezTo>
                                  <a:pt x="44234" y="71969"/>
                                  <a:pt x="81419" y="141013"/>
                                  <a:pt x="164776" y="152322"/>
                                </a:cubicBezTo>
                                <a:lnTo>
                                  <a:pt x="196888" y="153220"/>
                                </a:lnTo>
                                <a:lnTo>
                                  <a:pt x="196888" y="157509"/>
                                </a:lnTo>
                                <a:lnTo>
                                  <a:pt x="164128" y="156613"/>
                                </a:lnTo>
                                <a:cubicBezTo>
                                  <a:pt x="78750" y="145140"/>
                                  <a:pt x="40903" y="74876"/>
                                  <a:pt x="14745" y="26314"/>
                                </a:cubicBezTo>
                                <a:cubicBezTo>
                                  <a:pt x="10757" y="18910"/>
                                  <a:pt x="6998" y="11900"/>
                                  <a:pt x="3391" y="5766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F050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6" name="Shape 236"/>
                        <wps:cNvSpPr/>
                        <wps:spPr>
                          <a:xfrm>
                            <a:off x="386113" y="640073"/>
                            <a:ext cx="198057" cy="1840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057" h="184074">
                                <a:moveTo>
                                  <a:pt x="198057" y="0"/>
                                </a:moveTo>
                                <a:lnTo>
                                  <a:pt x="194031" y="7315"/>
                                </a:lnTo>
                                <a:cubicBezTo>
                                  <a:pt x="184303" y="24981"/>
                                  <a:pt x="177178" y="42799"/>
                                  <a:pt x="170269" y="60071"/>
                                </a:cubicBezTo>
                                <a:cubicBezTo>
                                  <a:pt x="146723" y="118847"/>
                                  <a:pt x="126403" y="169659"/>
                                  <a:pt x="19240" y="182880"/>
                                </a:cubicBezTo>
                                <a:cubicBezTo>
                                  <a:pt x="15062" y="183375"/>
                                  <a:pt x="10909" y="183794"/>
                                  <a:pt x="6845" y="184074"/>
                                </a:cubicBezTo>
                                <a:lnTo>
                                  <a:pt x="0" y="183887"/>
                                </a:lnTo>
                                <a:lnTo>
                                  <a:pt x="0" y="179598"/>
                                </a:lnTo>
                                <a:lnTo>
                                  <a:pt x="6540" y="179781"/>
                                </a:lnTo>
                                <a:cubicBezTo>
                                  <a:pt x="10528" y="179502"/>
                                  <a:pt x="14630" y="179095"/>
                                  <a:pt x="18694" y="178613"/>
                                </a:cubicBezTo>
                                <a:cubicBezTo>
                                  <a:pt x="123355" y="165684"/>
                                  <a:pt x="143256" y="116002"/>
                                  <a:pt x="166281" y="58445"/>
                                </a:cubicBezTo>
                                <a:cubicBezTo>
                                  <a:pt x="172326" y="43345"/>
                                  <a:pt x="178537" y="27788"/>
                                  <a:pt x="186563" y="12230"/>
                                </a:cubicBezTo>
                                <a:cubicBezTo>
                                  <a:pt x="129667" y="45707"/>
                                  <a:pt x="60604" y="56896"/>
                                  <a:pt x="11849" y="60300"/>
                                </a:cubicBezTo>
                                <a:lnTo>
                                  <a:pt x="0" y="60553"/>
                                </a:lnTo>
                                <a:lnTo>
                                  <a:pt x="0" y="56234"/>
                                </a:lnTo>
                                <a:lnTo>
                                  <a:pt x="11544" y="56007"/>
                                </a:lnTo>
                                <a:cubicBezTo>
                                  <a:pt x="61760" y="52502"/>
                                  <a:pt x="133655" y="40716"/>
                                  <a:pt x="191008" y="4483"/>
                                </a:cubicBezTo>
                                <a:lnTo>
                                  <a:pt x="19805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F050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" name="Shape 237"/>
                        <wps:cNvSpPr/>
                        <wps:spPr>
                          <a:xfrm>
                            <a:off x="339515" y="837551"/>
                            <a:ext cx="110973" cy="262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0973" h="26251">
                                <a:moveTo>
                                  <a:pt x="110973" y="0"/>
                                </a:moveTo>
                                <a:cubicBezTo>
                                  <a:pt x="110973" y="0"/>
                                  <a:pt x="101333" y="11824"/>
                                  <a:pt x="85001" y="17958"/>
                                </a:cubicBezTo>
                                <a:cubicBezTo>
                                  <a:pt x="72758" y="22593"/>
                                  <a:pt x="57696" y="26251"/>
                                  <a:pt x="42075" y="25311"/>
                                </a:cubicBezTo>
                                <a:cubicBezTo>
                                  <a:pt x="14846" y="23647"/>
                                  <a:pt x="584" y="4597"/>
                                  <a:pt x="0" y="3785"/>
                                </a:cubicBezTo>
                                <a:cubicBezTo>
                                  <a:pt x="0" y="3785"/>
                                  <a:pt x="17170" y="19494"/>
                                  <a:pt x="42342" y="21018"/>
                                </a:cubicBezTo>
                                <a:cubicBezTo>
                                  <a:pt x="77267" y="23127"/>
                                  <a:pt x="110642" y="241"/>
                                  <a:pt x="11097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F050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8" name="Shape 238"/>
                        <wps:cNvSpPr/>
                        <wps:spPr>
                          <a:xfrm>
                            <a:off x="570305" y="615975"/>
                            <a:ext cx="37122" cy="426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22" h="42609">
                                <a:moveTo>
                                  <a:pt x="6363" y="0"/>
                                </a:moveTo>
                                <a:cubicBezTo>
                                  <a:pt x="6350" y="165"/>
                                  <a:pt x="4521" y="14364"/>
                                  <a:pt x="12776" y="25438"/>
                                </a:cubicBezTo>
                                <a:cubicBezTo>
                                  <a:pt x="22111" y="37998"/>
                                  <a:pt x="36982" y="35903"/>
                                  <a:pt x="37122" y="35890"/>
                                </a:cubicBezTo>
                                <a:cubicBezTo>
                                  <a:pt x="37122" y="35890"/>
                                  <a:pt x="20180" y="42609"/>
                                  <a:pt x="9322" y="28004"/>
                                </a:cubicBezTo>
                                <a:cubicBezTo>
                                  <a:pt x="0" y="15481"/>
                                  <a:pt x="6363" y="0"/>
                                  <a:pt x="636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F050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9" name="Shape 239"/>
                        <wps:cNvSpPr/>
                        <wps:spPr>
                          <a:xfrm>
                            <a:off x="173105" y="638933"/>
                            <a:ext cx="41986" cy="374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986" h="37465">
                                <a:moveTo>
                                  <a:pt x="34607" y="0"/>
                                </a:moveTo>
                                <a:cubicBezTo>
                                  <a:pt x="34607" y="0"/>
                                  <a:pt x="41986" y="16675"/>
                                  <a:pt x="27851" y="28080"/>
                                </a:cubicBezTo>
                                <a:cubicBezTo>
                                  <a:pt x="25756" y="29769"/>
                                  <a:pt x="23571" y="31128"/>
                                  <a:pt x="21374" y="32220"/>
                                </a:cubicBezTo>
                                <a:cubicBezTo>
                                  <a:pt x="10808" y="37465"/>
                                  <a:pt x="0" y="32169"/>
                                  <a:pt x="0" y="32169"/>
                                </a:cubicBezTo>
                                <a:cubicBezTo>
                                  <a:pt x="140" y="32156"/>
                                  <a:pt x="14389" y="33452"/>
                                  <a:pt x="25146" y="24727"/>
                                </a:cubicBezTo>
                                <a:cubicBezTo>
                                  <a:pt x="37236" y="14973"/>
                                  <a:pt x="34722" y="610"/>
                                  <a:pt x="3460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F050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0" name="Shape 240"/>
                        <wps:cNvSpPr/>
                        <wps:spPr>
                          <a:xfrm>
                            <a:off x="462273" y="368921"/>
                            <a:ext cx="91605" cy="621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605" h="62103">
                                <a:moveTo>
                                  <a:pt x="19850" y="1892"/>
                                </a:moveTo>
                                <a:cubicBezTo>
                                  <a:pt x="19850" y="1892"/>
                                  <a:pt x="49936" y="1092"/>
                                  <a:pt x="91605" y="62103"/>
                                </a:cubicBezTo>
                                <a:cubicBezTo>
                                  <a:pt x="74409" y="49213"/>
                                  <a:pt x="38011" y="30251"/>
                                  <a:pt x="17209" y="30607"/>
                                </a:cubicBezTo>
                                <a:cubicBezTo>
                                  <a:pt x="0" y="22543"/>
                                  <a:pt x="10986" y="0"/>
                                  <a:pt x="19850" y="18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40D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1" name="Shape 241"/>
                        <wps:cNvSpPr/>
                        <wps:spPr>
                          <a:xfrm>
                            <a:off x="213400" y="382332"/>
                            <a:ext cx="86271" cy="712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6271" h="71209">
                                <a:moveTo>
                                  <a:pt x="64135" y="2921"/>
                                </a:moveTo>
                                <a:cubicBezTo>
                                  <a:pt x="72746" y="0"/>
                                  <a:pt x="86271" y="21082"/>
                                  <a:pt x="70168" y="31102"/>
                                </a:cubicBezTo>
                                <a:cubicBezTo>
                                  <a:pt x="49467" y="33211"/>
                                  <a:pt x="15570" y="56337"/>
                                  <a:pt x="0" y="71209"/>
                                </a:cubicBezTo>
                                <a:cubicBezTo>
                                  <a:pt x="34163" y="5664"/>
                                  <a:pt x="64135" y="2921"/>
                                  <a:pt x="64135" y="29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40D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2" name="Shape 242"/>
                        <wps:cNvSpPr/>
                        <wps:spPr>
                          <a:xfrm>
                            <a:off x="445302" y="437093"/>
                            <a:ext cx="129502" cy="1801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9502" h="180175">
                                <a:moveTo>
                                  <a:pt x="53048" y="4407"/>
                                </a:moveTo>
                                <a:cubicBezTo>
                                  <a:pt x="85255" y="0"/>
                                  <a:pt x="116573" y="34798"/>
                                  <a:pt x="123038" y="82131"/>
                                </a:cubicBezTo>
                                <a:cubicBezTo>
                                  <a:pt x="129502" y="129477"/>
                                  <a:pt x="108661" y="171412"/>
                                  <a:pt x="76454" y="175781"/>
                                </a:cubicBezTo>
                                <a:cubicBezTo>
                                  <a:pt x="44272" y="180175"/>
                                  <a:pt x="12916" y="145390"/>
                                  <a:pt x="6452" y="98044"/>
                                </a:cubicBezTo>
                                <a:cubicBezTo>
                                  <a:pt x="0" y="50711"/>
                                  <a:pt x="20853" y="8801"/>
                                  <a:pt x="53048" y="440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DE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3" name="Shape 243"/>
                        <wps:cNvSpPr/>
                        <wps:spPr>
                          <a:xfrm>
                            <a:off x="445302" y="437093"/>
                            <a:ext cx="129502" cy="1453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9502" h="145390">
                                <a:moveTo>
                                  <a:pt x="53048" y="4407"/>
                                </a:moveTo>
                                <a:cubicBezTo>
                                  <a:pt x="85255" y="0"/>
                                  <a:pt x="116573" y="34798"/>
                                  <a:pt x="123038" y="82131"/>
                                </a:cubicBezTo>
                                <a:cubicBezTo>
                                  <a:pt x="129502" y="129477"/>
                                  <a:pt x="12916" y="145390"/>
                                  <a:pt x="6452" y="98044"/>
                                </a:cubicBezTo>
                                <a:cubicBezTo>
                                  <a:pt x="0" y="50711"/>
                                  <a:pt x="20853" y="8801"/>
                                  <a:pt x="53048" y="440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4" name="Shape 244"/>
                        <wps:cNvSpPr/>
                        <wps:spPr>
                          <a:xfrm>
                            <a:off x="444025" y="439365"/>
                            <a:ext cx="66035" cy="1738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035" h="173894">
                                <a:moveTo>
                                  <a:pt x="54026" y="0"/>
                                </a:moveTo>
                                <a:lnTo>
                                  <a:pt x="66035" y="1750"/>
                                </a:lnTo>
                                <a:lnTo>
                                  <a:pt x="66035" y="5987"/>
                                </a:lnTo>
                                <a:lnTo>
                                  <a:pt x="54623" y="4267"/>
                                </a:lnTo>
                                <a:cubicBezTo>
                                  <a:pt x="50444" y="4839"/>
                                  <a:pt x="46368" y="6109"/>
                                  <a:pt x="42494" y="8001"/>
                                </a:cubicBezTo>
                                <a:cubicBezTo>
                                  <a:pt x="18301" y="20015"/>
                                  <a:pt x="4585" y="56807"/>
                                  <a:pt x="9868" y="95504"/>
                                </a:cubicBezTo>
                                <a:cubicBezTo>
                                  <a:pt x="12941" y="117970"/>
                                  <a:pt x="21755" y="138240"/>
                                  <a:pt x="34696" y="152616"/>
                                </a:cubicBezTo>
                                <a:cubicBezTo>
                                  <a:pt x="41059" y="159690"/>
                                  <a:pt x="48034" y="164894"/>
                                  <a:pt x="55273" y="168077"/>
                                </a:cubicBezTo>
                                <a:lnTo>
                                  <a:pt x="66035" y="169696"/>
                                </a:lnTo>
                                <a:lnTo>
                                  <a:pt x="66035" y="173894"/>
                                </a:lnTo>
                                <a:lnTo>
                                  <a:pt x="53780" y="172107"/>
                                </a:lnTo>
                                <a:cubicBezTo>
                                  <a:pt x="45901" y="168691"/>
                                  <a:pt x="38348" y="163093"/>
                                  <a:pt x="31496" y="155486"/>
                                </a:cubicBezTo>
                                <a:cubicBezTo>
                                  <a:pt x="17996" y="140487"/>
                                  <a:pt x="8801" y="119393"/>
                                  <a:pt x="5613" y="96088"/>
                                </a:cubicBezTo>
                                <a:cubicBezTo>
                                  <a:pt x="0" y="54978"/>
                                  <a:pt x="14389" y="17158"/>
                                  <a:pt x="40589" y="4140"/>
                                </a:cubicBezTo>
                                <a:cubicBezTo>
                                  <a:pt x="44869" y="2019"/>
                                  <a:pt x="49403" y="648"/>
                                  <a:pt x="5402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F050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5" name="Shape 245"/>
                        <wps:cNvSpPr/>
                        <wps:spPr>
                          <a:xfrm>
                            <a:off x="510060" y="441115"/>
                            <a:ext cx="66032" cy="1738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032" h="173891">
                                <a:moveTo>
                                  <a:pt x="0" y="0"/>
                                </a:moveTo>
                                <a:lnTo>
                                  <a:pt x="12240" y="1784"/>
                                </a:lnTo>
                                <a:cubicBezTo>
                                  <a:pt x="20125" y="5200"/>
                                  <a:pt x="27685" y="10798"/>
                                  <a:pt x="34536" y="18405"/>
                                </a:cubicBezTo>
                                <a:cubicBezTo>
                                  <a:pt x="48049" y="33429"/>
                                  <a:pt x="57244" y="54536"/>
                                  <a:pt x="60419" y="77841"/>
                                </a:cubicBezTo>
                                <a:cubicBezTo>
                                  <a:pt x="66032" y="118938"/>
                                  <a:pt x="51643" y="156733"/>
                                  <a:pt x="25430" y="169738"/>
                                </a:cubicBezTo>
                                <a:cubicBezTo>
                                  <a:pt x="21150" y="171859"/>
                                  <a:pt x="16629" y="173281"/>
                                  <a:pt x="11981" y="173891"/>
                                </a:cubicBezTo>
                                <a:lnTo>
                                  <a:pt x="0" y="172144"/>
                                </a:lnTo>
                                <a:lnTo>
                                  <a:pt x="0" y="167946"/>
                                </a:lnTo>
                                <a:lnTo>
                                  <a:pt x="11397" y="169662"/>
                                </a:lnTo>
                                <a:cubicBezTo>
                                  <a:pt x="15588" y="169040"/>
                                  <a:pt x="19665" y="167820"/>
                                  <a:pt x="23526" y="165877"/>
                                </a:cubicBezTo>
                                <a:cubicBezTo>
                                  <a:pt x="47706" y="153876"/>
                                  <a:pt x="61460" y="117109"/>
                                  <a:pt x="56164" y="78412"/>
                                </a:cubicBezTo>
                                <a:cubicBezTo>
                                  <a:pt x="53091" y="55959"/>
                                  <a:pt x="44277" y="35652"/>
                                  <a:pt x="31349" y="21313"/>
                                </a:cubicBezTo>
                                <a:cubicBezTo>
                                  <a:pt x="24980" y="14239"/>
                                  <a:pt x="18001" y="9039"/>
                                  <a:pt x="10759" y="5857"/>
                                </a:cubicBezTo>
                                <a:lnTo>
                                  <a:pt x="0" y="42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F050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6" name="Shape 246"/>
                        <wps:cNvSpPr/>
                        <wps:spPr>
                          <a:xfrm>
                            <a:off x="481965" y="477194"/>
                            <a:ext cx="70460" cy="980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60" h="98044">
                                <a:moveTo>
                                  <a:pt x="28854" y="2400"/>
                                </a:moveTo>
                                <a:cubicBezTo>
                                  <a:pt x="46380" y="0"/>
                                  <a:pt x="63424" y="18923"/>
                                  <a:pt x="66929" y="44691"/>
                                </a:cubicBezTo>
                                <a:cubicBezTo>
                                  <a:pt x="70460" y="70447"/>
                                  <a:pt x="59118" y="93281"/>
                                  <a:pt x="41580" y="95631"/>
                                </a:cubicBezTo>
                                <a:cubicBezTo>
                                  <a:pt x="24066" y="98044"/>
                                  <a:pt x="7010" y="79121"/>
                                  <a:pt x="3505" y="53353"/>
                                </a:cubicBezTo>
                                <a:cubicBezTo>
                                  <a:pt x="0" y="27597"/>
                                  <a:pt x="11341" y="4762"/>
                                  <a:pt x="28854" y="240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3420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7" name="Shape 247"/>
                        <wps:cNvSpPr/>
                        <wps:spPr>
                          <a:xfrm>
                            <a:off x="485470" y="521885"/>
                            <a:ext cx="66954" cy="533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954" h="53353">
                                <a:moveTo>
                                  <a:pt x="63424" y="0"/>
                                </a:moveTo>
                                <a:cubicBezTo>
                                  <a:pt x="66954" y="25756"/>
                                  <a:pt x="55613" y="48590"/>
                                  <a:pt x="38075" y="50940"/>
                                </a:cubicBezTo>
                                <a:cubicBezTo>
                                  <a:pt x="20561" y="53353"/>
                                  <a:pt x="3505" y="34430"/>
                                  <a:pt x="0" y="8661"/>
                                </a:cubicBezTo>
                                <a:cubicBezTo>
                                  <a:pt x="8750" y="29350"/>
                                  <a:pt x="59423" y="26327"/>
                                  <a:pt x="6342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25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" name="Shape 248"/>
                        <wps:cNvSpPr/>
                        <wps:spPr>
                          <a:xfrm>
                            <a:off x="480223" y="477464"/>
                            <a:ext cx="36959" cy="965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59" h="96521">
                                <a:moveTo>
                                  <a:pt x="30315" y="0"/>
                                </a:moveTo>
                                <a:lnTo>
                                  <a:pt x="36959" y="961"/>
                                </a:lnTo>
                                <a:lnTo>
                                  <a:pt x="36959" y="5185"/>
                                </a:lnTo>
                                <a:lnTo>
                                  <a:pt x="30886" y="4267"/>
                                </a:lnTo>
                                <a:cubicBezTo>
                                  <a:pt x="28715" y="4547"/>
                                  <a:pt x="26619" y="5220"/>
                                  <a:pt x="24587" y="6223"/>
                                </a:cubicBezTo>
                                <a:cubicBezTo>
                                  <a:pt x="11798" y="12548"/>
                                  <a:pt x="4559" y="32156"/>
                                  <a:pt x="7366" y="52781"/>
                                </a:cubicBezTo>
                                <a:cubicBezTo>
                                  <a:pt x="9881" y="71193"/>
                                  <a:pt x="19510" y="86004"/>
                                  <a:pt x="31048" y="91316"/>
                                </a:cubicBezTo>
                                <a:lnTo>
                                  <a:pt x="36959" y="92267"/>
                                </a:lnTo>
                                <a:lnTo>
                                  <a:pt x="36959" y="96521"/>
                                </a:lnTo>
                                <a:lnTo>
                                  <a:pt x="29929" y="95476"/>
                                </a:lnTo>
                                <a:cubicBezTo>
                                  <a:pt x="16775" y="89722"/>
                                  <a:pt x="5864" y="73527"/>
                                  <a:pt x="3111" y="53353"/>
                                </a:cubicBezTo>
                                <a:cubicBezTo>
                                  <a:pt x="0" y="30620"/>
                                  <a:pt x="8065" y="9601"/>
                                  <a:pt x="22695" y="2362"/>
                                </a:cubicBezTo>
                                <a:cubicBezTo>
                                  <a:pt x="25108" y="1143"/>
                                  <a:pt x="27673" y="343"/>
                                  <a:pt x="3031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2290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9" name="Shape 249"/>
                        <wps:cNvSpPr/>
                        <wps:spPr>
                          <a:xfrm>
                            <a:off x="517182" y="478425"/>
                            <a:ext cx="36942" cy="965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2" h="96549">
                                <a:moveTo>
                                  <a:pt x="0" y="0"/>
                                </a:moveTo>
                                <a:lnTo>
                                  <a:pt x="7004" y="1013"/>
                                </a:lnTo>
                                <a:cubicBezTo>
                                  <a:pt x="11434" y="2925"/>
                                  <a:pt x="15676" y="6062"/>
                                  <a:pt x="19518" y="10342"/>
                                </a:cubicBezTo>
                                <a:cubicBezTo>
                                  <a:pt x="27011" y="18622"/>
                                  <a:pt x="32091" y="30306"/>
                                  <a:pt x="33843" y="43196"/>
                                </a:cubicBezTo>
                                <a:cubicBezTo>
                                  <a:pt x="36942" y="65930"/>
                                  <a:pt x="28903" y="86948"/>
                                  <a:pt x="14273" y="94187"/>
                                </a:cubicBezTo>
                                <a:cubicBezTo>
                                  <a:pt x="11860" y="95406"/>
                                  <a:pt x="9294" y="96206"/>
                                  <a:pt x="6653" y="96549"/>
                                </a:cubicBezTo>
                                <a:lnTo>
                                  <a:pt x="0" y="95560"/>
                                </a:lnTo>
                                <a:lnTo>
                                  <a:pt x="0" y="91306"/>
                                </a:lnTo>
                                <a:lnTo>
                                  <a:pt x="6069" y="92282"/>
                                </a:lnTo>
                                <a:cubicBezTo>
                                  <a:pt x="8253" y="92003"/>
                                  <a:pt x="10374" y="91330"/>
                                  <a:pt x="12380" y="90326"/>
                                </a:cubicBezTo>
                                <a:cubicBezTo>
                                  <a:pt x="25157" y="83989"/>
                                  <a:pt x="32408" y="64393"/>
                                  <a:pt x="29589" y="43768"/>
                                </a:cubicBezTo>
                                <a:cubicBezTo>
                                  <a:pt x="27951" y="31728"/>
                                  <a:pt x="23239" y="20857"/>
                                  <a:pt x="16330" y="13199"/>
                                </a:cubicBezTo>
                                <a:cubicBezTo>
                                  <a:pt x="12984" y="9472"/>
                                  <a:pt x="9317" y="6732"/>
                                  <a:pt x="5519" y="5057"/>
                                </a:cubicBezTo>
                                <a:lnTo>
                                  <a:pt x="0" y="42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2290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0" name="Shape 250"/>
                        <wps:cNvSpPr/>
                        <wps:spPr>
                          <a:xfrm>
                            <a:off x="499777" y="494494"/>
                            <a:ext cx="43701" cy="67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701" h="67221">
                                <a:moveTo>
                                  <a:pt x="17463" y="1486"/>
                                </a:moveTo>
                                <a:cubicBezTo>
                                  <a:pt x="28181" y="0"/>
                                  <a:pt x="38862" y="13195"/>
                                  <a:pt x="41262" y="30950"/>
                                </a:cubicBezTo>
                                <a:cubicBezTo>
                                  <a:pt x="43701" y="48705"/>
                                  <a:pt x="36970" y="64287"/>
                                  <a:pt x="26238" y="65735"/>
                                </a:cubicBezTo>
                                <a:cubicBezTo>
                                  <a:pt x="15519" y="67221"/>
                                  <a:pt x="4839" y="54026"/>
                                  <a:pt x="2388" y="36271"/>
                                </a:cubicBezTo>
                                <a:cubicBezTo>
                                  <a:pt x="0" y="18517"/>
                                  <a:pt x="6706" y="2921"/>
                                  <a:pt x="17463" y="148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40D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1" name="Shape 251"/>
                        <wps:cNvSpPr/>
                        <wps:spPr>
                          <a:xfrm>
                            <a:off x="493749" y="493736"/>
                            <a:ext cx="26581" cy="252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81" h="25263">
                                <a:moveTo>
                                  <a:pt x="17005" y="951"/>
                                </a:moveTo>
                                <a:cubicBezTo>
                                  <a:pt x="19831" y="1902"/>
                                  <a:pt x="22295" y="3934"/>
                                  <a:pt x="23724" y="6823"/>
                                </a:cubicBezTo>
                                <a:cubicBezTo>
                                  <a:pt x="26581" y="12538"/>
                                  <a:pt x="24219" y="19548"/>
                                  <a:pt x="18479" y="22393"/>
                                </a:cubicBezTo>
                                <a:cubicBezTo>
                                  <a:pt x="12700" y="25263"/>
                                  <a:pt x="5728" y="22901"/>
                                  <a:pt x="2870" y="17123"/>
                                </a:cubicBezTo>
                                <a:cubicBezTo>
                                  <a:pt x="0" y="11395"/>
                                  <a:pt x="2362" y="4410"/>
                                  <a:pt x="8115" y="1565"/>
                                </a:cubicBezTo>
                                <a:cubicBezTo>
                                  <a:pt x="10992" y="130"/>
                                  <a:pt x="14180" y="0"/>
                                  <a:pt x="17005" y="9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2" name="Shape 252"/>
                        <wps:cNvSpPr/>
                        <wps:spPr>
                          <a:xfrm>
                            <a:off x="498571" y="520590"/>
                            <a:ext cx="15100" cy="151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00" h="15113">
                                <a:moveTo>
                                  <a:pt x="4610" y="1651"/>
                                </a:moveTo>
                                <a:cubicBezTo>
                                  <a:pt x="7887" y="0"/>
                                  <a:pt x="11862" y="1333"/>
                                  <a:pt x="13475" y="4597"/>
                                </a:cubicBezTo>
                                <a:cubicBezTo>
                                  <a:pt x="15100" y="7912"/>
                                  <a:pt x="13779" y="11849"/>
                                  <a:pt x="10503" y="13462"/>
                                </a:cubicBezTo>
                                <a:cubicBezTo>
                                  <a:pt x="7214" y="15113"/>
                                  <a:pt x="3264" y="13767"/>
                                  <a:pt x="1626" y="10516"/>
                                </a:cubicBezTo>
                                <a:cubicBezTo>
                                  <a:pt x="0" y="7214"/>
                                  <a:pt x="1346" y="3251"/>
                                  <a:pt x="4610" y="165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3" name="Shape 253"/>
                        <wps:cNvSpPr/>
                        <wps:spPr>
                          <a:xfrm>
                            <a:off x="200765" y="466636"/>
                            <a:ext cx="117716" cy="173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716" h="173025">
                                <a:moveTo>
                                  <a:pt x="58928" y="38"/>
                                </a:moveTo>
                                <a:cubicBezTo>
                                  <a:pt x="91415" y="51"/>
                                  <a:pt x="117716" y="38773"/>
                                  <a:pt x="117691" y="86563"/>
                                </a:cubicBezTo>
                                <a:cubicBezTo>
                                  <a:pt x="117665" y="134315"/>
                                  <a:pt x="91300" y="173025"/>
                                  <a:pt x="58788" y="172974"/>
                                </a:cubicBezTo>
                                <a:cubicBezTo>
                                  <a:pt x="26314" y="172974"/>
                                  <a:pt x="0" y="134252"/>
                                  <a:pt x="25" y="86462"/>
                                </a:cubicBezTo>
                                <a:cubicBezTo>
                                  <a:pt x="63" y="38697"/>
                                  <a:pt x="26441" y="0"/>
                                  <a:pt x="58928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DE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4" name="Shape 254"/>
                        <wps:cNvSpPr/>
                        <wps:spPr>
                          <a:xfrm>
                            <a:off x="200765" y="466636"/>
                            <a:ext cx="117716" cy="134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716" h="134315">
                                <a:moveTo>
                                  <a:pt x="58928" y="38"/>
                                </a:moveTo>
                                <a:cubicBezTo>
                                  <a:pt x="91415" y="51"/>
                                  <a:pt x="117716" y="38773"/>
                                  <a:pt x="117691" y="86563"/>
                                </a:cubicBezTo>
                                <a:cubicBezTo>
                                  <a:pt x="117665" y="134315"/>
                                  <a:pt x="0" y="134252"/>
                                  <a:pt x="25" y="86462"/>
                                </a:cubicBezTo>
                                <a:cubicBezTo>
                                  <a:pt x="63" y="38697"/>
                                  <a:pt x="26441" y="0"/>
                                  <a:pt x="58928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5" name="Shape 255"/>
                        <wps:cNvSpPr/>
                        <wps:spPr>
                          <a:xfrm>
                            <a:off x="198627" y="464543"/>
                            <a:ext cx="60998" cy="1772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998" h="177244">
                                <a:moveTo>
                                  <a:pt x="60998" y="0"/>
                                </a:moveTo>
                                <a:lnTo>
                                  <a:pt x="60998" y="4265"/>
                                </a:lnTo>
                                <a:lnTo>
                                  <a:pt x="48539" y="6352"/>
                                </a:lnTo>
                                <a:cubicBezTo>
                                  <a:pt x="22949" y="14925"/>
                                  <a:pt x="4356" y="49507"/>
                                  <a:pt x="4318" y="88572"/>
                                </a:cubicBezTo>
                                <a:cubicBezTo>
                                  <a:pt x="4305" y="111254"/>
                                  <a:pt x="10287" y="132527"/>
                                  <a:pt x="21133" y="148516"/>
                                </a:cubicBezTo>
                                <a:cubicBezTo>
                                  <a:pt x="31826" y="164264"/>
                                  <a:pt x="45961" y="172951"/>
                                  <a:pt x="60947" y="172964"/>
                                </a:cubicBezTo>
                                <a:lnTo>
                                  <a:pt x="60998" y="172955"/>
                                </a:lnTo>
                                <a:lnTo>
                                  <a:pt x="60998" y="177220"/>
                                </a:lnTo>
                                <a:lnTo>
                                  <a:pt x="60935" y="177231"/>
                                </a:lnTo>
                                <a:cubicBezTo>
                                  <a:pt x="44501" y="177244"/>
                                  <a:pt x="29083" y="167871"/>
                                  <a:pt x="17590" y="150955"/>
                                </a:cubicBezTo>
                                <a:cubicBezTo>
                                  <a:pt x="6236" y="134241"/>
                                  <a:pt x="0" y="112118"/>
                                  <a:pt x="13" y="88572"/>
                                </a:cubicBezTo>
                                <a:cubicBezTo>
                                  <a:pt x="64" y="47081"/>
                                  <a:pt x="19444" y="11597"/>
                                  <a:pt x="47181" y="2263"/>
                                </a:cubicBezTo>
                                <a:lnTo>
                                  <a:pt x="6099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F050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" name="Shape 256"/>
                        <wps:cNvSpPr/>
                        <wps:spPr>
                          <a:xfrm>
                            <a:off x="259625" y="464520"/>
                            <a:ext cx="61011" cy="1772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011" h="177244">
                                <a:moveTo>
                                  <a:pt x="64" y="13"/>
                                </a:moveTo>
                                <a:cubicBezTo>
                                  <a:pt x="16523" y="0"/>
                                  <a:pt x="31915" y="9373"/>
                                  <a:pt x="43409" y="26276"/>
                                </a:cubicBezTo>
                                <a:cubicBezTo>
                                  <a:pt x="54762" y="43002"/>
                                  <a:pt x="61011" y="65164"/>
                                  <a:pt x="60985" y="88684"/>
                                </a:cubicBezTo>
                                <a:cubicBezTo>
                                  <a:pt x="60960" y="130137"/>
                                  <a:pt x="41554" y="165646"/>
                                  <a:pt x="13843" y="174981"/>
                                </a:cubicBezTo>
                                <a:lnTo>
                                  <a:pt x="0" y="177244"/>
                                </a:lnTo>
                                <a:lnTo>
                                  <a:pt x="0" y="172978"/>
                                </a:lnTo>
                                <a:lnTo>
                                  <a:pt x="12459" y="170891"/>
                                </a:lnTo>
                                <a:cubicBezTo>
                                  <a:pt x="38075" y="162319"/>
                                  <a:pt x="56667" y="127737"/>
                                  <a:pt x="56680" y="88671"/>
                                </a:cubicBezTo>
                                <a:cubicBezTo>
                                  <a:pt x="56693" y="65989"/>
                                  <a:pt x="50711" y="44704"/>
                                  <a:pt x="39865" y="28727"/>
                                </a:cubicBezTo>
                                <a:cubicBezTo>
                                  <a:pt x="29172" y="12967"/>
                                  <a:pt x="15037" y="4280"/>
                                  <a:pt x="51" y="4280"/>
                                </a:cubicBezTo>
                                <a:lnTo>
                                  <a:pt x="0" y="4288"/>
                                </a:lnTo>
                                <a:lnTo>
                                  <a:pt x="0" y="23"/>
                                </a:lnTo>
                                <a:lnTo>
                                  <a:pt x="64" y="13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F050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7" name="Shape 257"/>
                        <wps:cNvSpPr/>
                        <wps:spPr>
                          <a:xfrm>
                            <a:off x="234792" y="506073"/>
                            <a:ext cx="64071" cy="941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71" h="94158">
                                <a:moveTo>
                                  <a:pt x="32068" y="25"/>
                                </a:moveTo>
                                <a:cubicBezTo>
                                  <a:pt x="49746" y="25"/>
                                  <a:pt x="64071" y="21107"/>
                                  <a:pt x="64033" y="47117"/>
                                </a:cubicBezTo>
                                <a:cubicBezTo>
                                  <a:pt x="64021" y="73088"/>
                                  <a:pt x="49682" y="94158"/>
                                  <a:pt x="32004" y="94145"/>
                                </a:cubicBezTo>
                                <a:cubicBezTo>
                                  <a:pt x="14326" y="94120"/>
                                  <a:pt x="0" y="73050"/>
                                  <a:pt x="13" y="47041"/>
                                </a:cubicBezTo>
                                <a:cubicBezTo>
                                  <a:pt x="25" y="21069"/>
                                  <a:pt x="14389" y="0"/>
                                  <a:pt x="32068" y="2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3420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8" name="Shape 258"/>
                        <wps:cNvSpPr/>
                        <wps:spPr>
                          <a:xfrm>
                            <a:off x="234792" y="553113"/>
                            <a:ext cx="64033" cy="47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33" h="47117">
                                <a:moveTo>
                                  <a:pt x="25" y="0"/>
                                </a:moveTo>
                                <a:cubicBezTo>
                                  <a:pt x="5893" y="21704"/>
                                  <a:pt x="56490" y="25603"/>
                                  <a:pt x="64033" y="76"/>
                                </a:cubicBezTo>
                                <a:cubicBezTo>
                                  <a:pt x="64021" y="26048"/>
                                  <a:pt x="49682" y="47117"/>
                                  <a:pt x="32004" y="47104"/>
                                </a:cubicBezTo>
                                <a:cubicBezTo>
                                  <a:pt x="14326" y="47079"/>
                                  <a:pt x="0" y="26010"/>
                                  <a:pt x="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25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9" name="Shape 259"/>
                        <wps:cNvSpPr/>
                        <wps:spPr>
                          <a:xfrm>
                            <a:off x="232636" y="503930"/>
                            <a:ext cx="34195" cy="984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195" h="98447">
                                <a:moveTo>
                                  <a:pt x="34195" y="0"/>
                                </a:moveTo>
                                <a:lnTo>
                                  <a:pt x="34195" y="4320"/>
                                </a:lnTo>
                                <a:lnTo>
                                  <a:pt x="27724" y="5369"/>
                                </a:lnTo>
                                <a:cubicBezTo>
                                  <a:pt x="14186" y="9941"/>
                                  <a:pt x="4343" y="28394"/>
                                  <a:pt x="4331" y="49197"/>
                                </a:cubicBezTo>
                                <a:cubicBezTo>
                                  <a:pt x="4305" y="73962"/>
                                  <a:pt x="17691" y="94104"/>
                                  <a:pt x="34150" y="94129"/>
                                </a:cubicBezTo>
                                <a:lnTo>
                                  <a:pt x="34195" y="94122"/>
                                </a:lnTo>
                                <a:lnTo>
                                  <a:pt x="34195" y="98442"/>
                                </a:lnTo>
                                <a:lnTo>
                                  <a:pt x="34163" y="98447"/>
                                </a:lnTo>
                                <a:cubicBezTo>
                                  <a:pt x="15329" y="98409"/>
                                  <a:pt x="0" y="76324"/>
                                  <a:pt x="25" y="49209"/>
                                </a:cubicBezTo>
                                <a:cubicBezTo>
                                  <a:pt x="38" y="26210"/>
                                  <a:pt x="10871" y="6512"/>
                                  <a:pt x="26340" y="1330"/>
                                </a:cubicBezTo>
                                <a:lnTo>
                                  <a:pt x="3419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2290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0" name="Shape 260"/>
                        <wps:cNvSpPr/>
                        <wps:spPr>
                          <a:xfrm>
                            <a:off x="266831" y="503926"/>
                            <a:ext cx="34157" cy="984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157" h="98445">
                                <a:moveTo>
                                  <a:pt x="19" y="0"/>
                                </a:moveTo>
                                <a:cubicBezTo>
                                  <a:pt x="9316" y="13"/>
                                  <a:pt x="17964" y="5245"/>
                                  <a:pt x="24416" y="14757"/>
                                </a:cubicBezTo>
                                <a:cubicBezTo>
                                  <a:pt x="30715" y="23990"/>
                                  <a:pt x="34157" y="36271"/>
                                  <a:pt x="34144" y="49238"/>
                                </a:cubicBezTo>
                                <a:cubicBezTo>
                                  <a:pt x="34131" y="72238"/>
                                  <a:pt x="23324" y="91935"/>
                                  <a:pt x="7830" y="97130"/>
                                </a:cubicBezTo>
                                <a:lnTo>
                                  <a:pt x="0" y="98445"/>
                                </a:lnTo>
                                <a:lnTo>
                                  <a:pt x="0" y="94125"/>
                                </a:lnTo>
                                <a:lnTo>
                                  <a:pt x="6471" y="93078"/>
                                </a:lnTo>
                                <a:cubicBezTo>
                                  <a:pt x="19996" y="88506"/>
                                  <a:pt x="29839" y="70104"/>
                                  <a:pt x="29864" y="49251"/>
                                </a:cubicBezTo>
                                <a:cubicBezTo>
                                  <a:pt x="29864" y="37097"/>
                                  <a:pt x="26664" y="25692"/>
                                  <a:pt x="20872" y="17158"/>
                                </a:cubicBezTo>
                                <a:cubicBezTo>
                                  <a:pt x="15259" y="8903"/>
                                  <a:pt x="7842" y="4293"/>
                                  <a:pt x="32" y="4318"/>
                                </a:cubicBezTo>
                                <a:lnTo>
                                  <a:pt x="0" y="4323"/>
                                </a:lnTo>
                                <a:lnTo>
                                  <a:pt x="0" y="3"/>
                                </a:lnTo>
                                <a:lnTo>
                                  <a:pt x="1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2290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1" name="Shape 261"/>
                        <wps:cNvSpPr/>
                        <wps:spPr>
                          <a:xfrm>
                            <a:off x="251334" y="523172"/>
                            <a:ext cx="39243" cy="648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243" h="64897">
                                <a:moveTo>
                                  <a:pt x="19647" y="25"/>
                                </a:moveTo>
                                <a:cubicBezTo>
                                  <a:pt x="30480" y="0"/>
                                  <a:pt x="39243" y="14554"/>
                                  <a:pt x="39230" y="32461"/>
                                </a:cubicBezTo>
                                <a:cubicBezTo>
                                  <a:pt x="39218" y="50381"/>
                                  <a:pt x="30442" y="64897"/>
                                  <a:pt x="19609" y="64884"/>
                                </a:cubicBezTo>
                                <a:cubicBezTo>
                                  <a:pt x="8776" y="64872"/>
                                  <a:pt x="0" y="50368"/>
                                  <a:pt x="13" y="32449"/>
                                </a:cubicBezTo>
                                <a:cubicBezTo>
                                  <a:pt x="13" y="14529"/>
                                  <a:pt x="8814" y="13"/>
                                  <a:pt x="19647" y="2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40D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2" name="Shape 262"/>
                        <wps:cNvSpPr/>
                        <wps:spPr>
                          <a:xfrm>
                            <a:off x="246483" y="518373"/>
                            <a:ext cx="26162" cy="261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162" h="26137">
                                <a:moveTo>
                                  <a:pt x="9373" y="2070"/>
                                </a:moveTo>
                                <a:cubicBezTo>
                                  <a:pt x="15469" y="0"/>
                                  <a:pt x="22060" y="3289"/>
                                  <a:pt x="24105" y="9360"/>
                                </a:cubicBezTo>
                                <a:cubicBezTo>
                                  <a:pt x="26162" y="15469"/>
                                  <a:pt x="22885" y="22085"/>
                                  <a:pt x="16777" y="24092"/>
                                </a:cubicBezTo>
                                <a:cubicBezTo>
                                  <a:pt x="10693" y="26137"/>
                                  <a:pt x="4102" y="22873"/>
                                  <a:pt x="2057" y="16802"/>
                                </a:cubicBezTo>
                                <a:cubicBezTo>
                                  <a:pt x="0" y="10719"/>
                                  <a:pt x="3277" y="4115"/>
                                  <a:pt x="9373" y="207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3" name="Shape 263"/>
                        <wps:cNvSpPr/>
                        <wps:spPr>
                          <a:xfrm>
                            <a:off x="248186" y="546127"/>
                            <a:ext cx="14859" cy="148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859" h="14846">
                                <a:moveTo>
                                  <a:pt x="5296" y="1168"/>
                                </a:moveTo>
                                <a:cubicBezTo>
                                  <a:pt x="8776" y="0"/>
                                  <a:pt x="12522" y="1892"/>
                                  <a:pt x="13678" y="5296"/>
                                </a:cubicBezTo>
                                <a:cubicBezTo>
                                  <a:pt x="14859" y="8801"/>
                                  <a:pt x="12979" y="12535"/>
                                  <a:pt x="9525" y="13678"/>
                                </a:cubicBezTo>
                                <a:cubicBezTo>
                                  <a:pt x="6071" y="14846"/>
                                  <a:pt x="2311" y="13005"/>
                                  <a:pt x="1156" y="9538"/>
                                </a:cubicBezTo>
                                <a:cubicBezTo>
                                  <a:pt x="0" y="6096"/>
                                  <a:pt x="1842" y="2311"/>
                                  <a:pt x="5296" y="116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4" name="Shape 264"/>
                        <wps:cNvSpPr/>
                        <wps:spPr>
                          <a:xfrm>
                            <a:off x="236999" y="292247"/>
                            <a:ext cx="126200" cy="402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6200" h="40284">
                                <a:moveTo>
                                  <a:pt x="75113" y="738"/>
                                </a:moveTo>
                                <a:cubicBezTo>
                                  <a:pt x="87121" y="984"/>
                                  <a:pt x="99578" y="3419"/>
                                  <a:pt x="111709" y="8686"/>
                                </a:cubicBezTo>
                                <a:cubicBezTo>
                                  <a:pt x="126200" y="20065"/>
                                  <a:pt x="101359" y="33553"/>
                                  <a:pt x="88849" y="34467"/>
                                </a:cubicBezTo>
                                <a:cubicBezTo>
                                  <a:pt x="64986" y="27774"/>
                                  <a:pt x="22123" y="24713"/>
                                  <a:pt x="0" y="40284"/>
                                </a:cubicBezTo>
                                <a:cubicBezTo>
                                  <a:pt x="7096" y="18967"/>
                                  <a:pt x="39088" y="0"/>
                                  <a:pt x="75113" y="7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369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5" name="Shape 265"/>
                        <wps:cNvSpPr/>
                        <wps:spPr>
                          <a:xfrm>
                            <a:off x="236998" y="292252"/>
                            <a:ext cx="126200" cy="40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6200" h="40272">
                                <a:moveTo>
                                  <a:pt x="75113" y="738"/>
                                </a:moveTo>
                                <a:cubicBezTo>
                                  <a:pt x="87121" y="984"/>
                                  <a:pt x="99578" y="3420"/>
                                  <a:pt x="111709" y="8687"/>
                                </a:cubicBezTo>
                                <a:cubicBezTo>
                                  <a:pt x="126200" y="20066"/>
                                  <a:pt x="103683" y="21400"/>
                                  <a:pt x="91173" y="22352"/>
                                </a:cubicBezTo>
                                <a:cubicBezTo>
                                  <a:pt x="67310" y="15608"/>
                                  <a:pt x="21946" y="12611"/>
                                  <a:pt x="0" y="40272"/>
                                </a:cubicBezTo>
                                <a:cubicBezTo>
                                  <a:pt x="7096" y="18964"/>
                                  <a:pt x="39088" y="0"/>
                                  <a:pt x="75113" y="7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52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6" name="Shape 266"/>
                        <wps:cNvSpPr/>
                        <wps:spPr>
                          <a:xfrm>
                            <a:off x="232916" y="292297"/>
                            <a:ext cx="63441" cy="457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441" h="45710">
                                <a:moveTo>
                                  <a:pt x="63441" y="0"/>
                                </a:moveTo>
                                <a:lnTo>
                                  <a:pt x="63441" y="4951"/>
                                </a:lnTo>
                                <a:lnTo>
                                  <a:pt x="33060" y="13403"/>
                                </a:lnTo>
                                <a:cubicBezTo>
                                  <a:pt x="22257" y="19043"/>
                                  <a:pt x="13627" y="26539"/>
                                  <a:pt x="8839" y="34902"/>
                                </a:cubicBezTo>
                                <a:cubicBezTo>
                                  <a:pt x="17272" y="30648"/>
                                  <a:pt x="28054" y="28032"/>
                                  <a:pt x="40983" y="27117"/>
                                </a:cubicBezTo>
                                <a:lnTo>
                                  <a:pt x="63441" y="27716"/>
                                </a:lnTo>
                                <a:lnTo>
                                  <a:pt x="63441" y="32014"/>
                                </a:lnTo>
                                <a:lnTo>
                                  <a:pt x="41288" y="31410"/>
                                </a:lnTo>
                                <a:cubicBezTo>
                                  <a:pt x="26060" y="32477"/>
                                  <a:pt x="13640" y="36147"/>
                                  <a:pt x="5334" y="41963"/>
                                </a:cubicBezTo>
                                <a:lnTo>
                                  <a:pt x="0" y="45710"/>
                                </a:lnTo>
                                <a:lnTo>
                                  <a:pt x="2045" y="39512"/>
                                </a:lnTo>
                                <a:cubicBezTo>
                                  <a:pt x="7283" y="23758"/>
                                  <a:pt x="25038" y="9961"/>
                                  <a:pt x="46983" y="3110"/>
                                </a:cubicBezTo>
                                <a:lnTo>
                                  <a:pt x="634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3400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" name="Shape 267"/>
                        <wps:cNvSpPr/>
                        <wps:spPr>
                          <a:xfrm>
                            <a:off x="296357" y="289938"/>
                            <a:ext cx="59393" cy="389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393" h="38926">
                                <a:moveTo>
                                  <a:pt x="6574" y="1118"/>
                                </a:moveTo>
                                <a:cubicBezTo>
                                  <a:pt x="22589" y="0"/>
                                  <a:pt x="38705" y="2731"/>
                                  <a:pt x="53208" y="9030"/>
                                </a:cubicBezTo>
                                <a:lnTo>
                                  <a:pt x="53678" y="9322"/>
                                </a:lnTo>
                                <a:cubicBezTo>
                                  <a:pt x="59317" y="13716"/>
                                  <a:pt x="59393" y="18301"/>
                                  <a:pt x="58466" y="21336"/>
                                </a:cubicBezTo>
                                <a:cubicBezTo>
                                  <a:pt x="55596" y="30797"/>
                                  <a:pt x="39226" y="38214"/>
                                  <a:pt x="29663" y="38926"/>
                                </a:cubicBezTo>
                                <a:lnTo>
                                  <a:pt x="28901" y="38862"/>
                                </a:lnTo>
                                <a:cubicBezTo>
                                  <a:pt x="22963" y="37179"/>
                                  <a:pt x="15080" y="35566"/>
                                  <a:pt x="6241" y="34544"/>
                                </a:cubicBezTo>
                                <a:lnTo>
                                  <a:pt x="0" y="34374"/>
                                </a:lnTo>
                                <a:lnTo>
                                  <a:pt x="0" y="30076"/>
                                </a:lnTo>
                                <a:lnTo>
                                  <a:pt x="6469" y="30248"/>
                                </a:lnTo>
                                <a:cubicBezTo>
                                  <a:pt x="15493" y="31280"/>
                                  <a:pt x="23566" y="32912"/>
                                  <a:pt x="29701" y="34620"/>
                                </a:cubicBezTo>
                                <a:cubicBezTo>
                                  <a:pt x="38083" y="33833"/>
                                  <a:pt x="52205" y="27153"/>
                                  <a:pt x="54351" y="20079"/>
                                </a:cubicBezTo>
                                <a:cubicBezTo>
                                  <a:pt x="55126" y="17551"/>
                                  <a:pt x="54110" y="15189"/>
                                  <a:pt x="51227" y="12865"/>
                                </a:cubicBezTo>
                                <a:cubicBezTo>
                                  <a:pt x="37435" y="6921"/>
                                  <a:pt x="22119" y="4331"/>
                                  <a:pt x="6879" y="5397"/>
                                </a:cubicBezTo>
                                <a:lnTo>
                                  <a:pt x="0" y="7311"/>
                                </a:lnTo>
                                <a:lnTo>
                                  <a:pt x="0" y="2360"/>
                                </a:lnTo>
                                <a:lnTo>
                                  <a:pt x="6574" y="1118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3400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8" name="Shape 268"/>
                        <wps:cNvSpPr/>
                        <wps:spPr>
                          <a:xfrm>
                            <a:off x="277031" y="218497"/>
                            <a:ext cx="210122" cy="1839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0122" h="183985">
                                <a:moveTo>
                                  <a:pt x="82728" y="3277"/>
                                </a:moveTo>
                                <a:cubicBezTo>
                                  <a:pt x="92431" y="0"/>
                                  <a:pt x="103784" y="7658"/>
                                  <a:pt x="103861" y="14554"/>
                                </a:cubicBezTo>
                                <a:cubicBezTo>
                                  <a:pt x="98273" y="20968"/>
                                  <a:pt x="92723" y="45085"/>
                                  <a:pt x="95364" y="55588"/>
                                </a:cubicBezTo>
                                <a:cubicBezTo>
                                  <a:pt x="104470" y="27927"/>
                                  <a:pt x="142050" y="18796"/>
                                  <a:pt x="170383" y="36690"/>
                                </a:cubicBezTo>
                                <a:cubicBezTo>
                                  <a:pt x="150076" y="35268"/>
                                  <a:pt x="136373" y="46825"/>
                                  <a:pt x="125717" y="59487"/>
                                </a:cubicBezTo>
                                <a:cubicBezTo>
                                  <a:pt x="171158" y="41910"/>
                                  <a:pt x="201841" y="69063"/>
                                  <a:pt x="210122" y="108534"/>
                                </a:cubicBezTo>
                                <a:cubicBezTo>
                                  <a:pt x="195351" y="87325"/>
                                  <a:pt x="152476" y="86512"/>
                                  <a:pt x="139090" y="101498"/>
                                </a:cubicBezTo>
                                <a:cubicBezTo>
                                  <a:pt x="164275" y="120104"/>
                                  <a:pt x="156032" y="164287"/>
                                  <a:pt x="134302" y="181407"/>
                                </a:cubicBezTo>
                                <a:cubicBezTo>
                                  <a:pt x="128384" y="153543"/>
                                  <a:pt x="107569" y="108382"/>
                                  <a:pt x="89891" y="126124"/>
                                </a:cubicBezTo>
                                <a:cubicBezTo>
                                  <a:pt x="59233" y="112243"/>
                                  <a:pt x="28715" y="153721"/>
                                  <a:pt x="20828" y="183985"/>
                                </a:cubicBezTo>
                                <a:cubicBezTo>
                                  <a:pt x="0" y="125527"/>
                                  <a:pt x="31826" y="80391"/>
                                  <a:pt x="66104" y="88925"/>
                                </a:cubicBezTo>
                                <a:cubicBezTo>
                                  <a:pt x="55880" y="54927"/>
                                  <a:pt x="66993" y="17780"/>
                                  <a:pt x="82728" y="327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369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9" name="Shape 269"/>
                        <wps:cNvSpPr/>
                        <wps:spPr>
                          <a:xfrm>
                            <a:off x="277025" y="220388"/>
                            <a:ext cx="210121" cy="1820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0121" h="182093">
                                <a:moveTo>
                                  <a:pt x="82728" y="1384"/>
                                </a:moveTo>
                                <a:cubicBezTo>
                                  <a:pt x="86868" y="0"/>
                                  <a:pt x="91250" y="584"/>
                                  <a:pt x="94983" y="2235"/>
                                </a:cubicBezTo>
                                <a:cubicBezTo>
                                  <a:pt x="81572" y="32474"/>
                                  <a:pt x="86081" y="70117"/>
                                  <a:pt x="107531" y="99670"/>
                                </a:cubicBezTo>
                                <a:cubicBezTo>
                                  <a:pt x="103670" y="81737"/>
                                  <a:pt x="98222" y="62370"/>
                                  <a:pt x="99759" y="44729"/>
                                </a:cubicBezTo>
                                <a:cubicBezTo>
                                  <a:pt x="113233" y="24282"/>
                                  <a:pt x="145390" y="18986"/>
                                  <a:pt x="170396" y="34798"/>
                                </a:cubicBezTo>
                                <a:cubicBezTo>
                                  <a:pt x="150076" y="33376"/>
                                  <a:pt x="136385" y="44945"/>
                                  <a:pt x="125717" y="57595"/>
                                </a:cubicBezTo>
                                <a:cubicBezTo>
                                  <a:pt x="171171" y="40018"/>
                                  <a:pt x="201841" y="67183"/>
                                  <a:pt x="210121" y="106642"/>
                                </a:cubicBezTo>
                                <a:cubicBezTo>
                                  <a:pt x="180454" y="59868"/>
                                  <a:pt x="141402" y="80759"/>
                                  <a:pt x="128003" y="95758"/>
                                </a:cubicBezTo>
                                <a:cubicBezTo>
                                  <a:pt x="153200" y="114313"/>
                                  <a:pt x="156032" y="162395"/>
                                  <a:pt x="134302" y="179514"/>
                                </a:cubicBezTo>
                                <a:cubicBezTo>
                                  <a:pt x="146418" y="125476"/>
                                  <a:pt x="108204" y="92786"/>
                                  <a:pt x="90526" y="110528"/>
                                </a:cubicBezTo>
                                <a:cubicBezTo>
                                  <a:pt x="59893" y="96647"/>
                                  <a:pt x="24206" y="124879"/>
                                  <a:pt x="20841" y="182093"/>
                                </a:cubicBezTo>
                                <a:cubicBezTo>
                                  <a:pt x="0" y="123634"/>
                                  <a:pt x="31839" y="78499"/>
                                  <a:pt x="66104" y="87033"/>
                                </a:cubicBezTo>
                                <a:cubicBezTo>
                                  <a:pt x="55880" y="53035"/>
                                  <a:pt x="67005" y="15888"/>
                                  <a:pt x="82728" y="138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52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0" name="Shape 270"/>
                        <wps:cNvSpPr/>
                        <wps:spPr>
                          <a:xfrm>
                            <a:off x="285502" y="218630"/>
                            <a:ext cx="102695" cy="1911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2695" h="191148">
                                <a:moveTo>
                                  <a:pt x="83742" y="825"/>
                                </a:moveTo>
                                <a:cubicBezTo>
                                  <a:pt x="87182" y="1651"/>
                                  <a:pt x="90481" y="3340"/>
                                  <a:pt x="93078" y="5715"/>
                                </a:cubicBezTo>
                                <a:cubicBezTo>
                                  <a:pt x="95923" y="8369"/>
                                  <a:pt x="97511" y="11430"/>
                                  <a:pt x="97536" y="14389"/>
                                </a:cubicBezTo>
                                <a:lnTo>
                                  <a:pt x="97561" y="15253"/>
                                </a:lnTo>
                                <a:lnTo>
                                  <a:pt x="97015" y="15850"/>
                                </a:lnTo>
                                <a:cubicBezTo>
                                  <a:pt x="93078" y="20358"/>
                                  <a:pt x="88875" y="35776"/>
                                  <a:pt x="88417" y="46939"/>
                                </a:cubicBezTo>
                                <a:lnTo>
                                  <a:pt x="102695" y="33019"/>
                                </a:lnTo>
                                <a:lnTo>
                                  <a:pt x="102695" y="37789"/>
                                </a:lnTo>
                                <a:lnTo>
                                  <a:pt x="88951" y="56121"/>
                                </a:lnTo>
                                <a:lnTo>
                                  <a:pt x="86627" y="63157"/>
                                </a:lnTo>
                                <a:lnTo>
                                  <a:pt x="84823" y="56007"/>
                                </a:lnTo>
                                <a:cubicBezTo>
                                  <a:pt x="82004" y="44869"/>
                                  <a:pt x="87465" y="21438"/>
                                  <a:pt x="93180" y="13767"/>
                                </a:cubicBezTo>
                                <a:cubicBezTo>
                                  <a:pt x="92913" y="12205"/>
                                  <a:pt x="91834" y="10439"/>
                                  <a:pt x="90132" y="8852"/>
                                </a:cubicBezTo>
                                <a:cubicBezTo>
                                  <a:pt x="86182" y="5232"/>
                                  <a:pt x="80162" y="3619"/>
                                  <a:pt x="75387" y="5055"/>
                                </a:cubicBezTo>
                                <a:cubicBezTo>
                                  <a:pt x="60020" y="19583"/>
                                  <a:pt x="50089" y="56248"/>
                                  <a:pt x="59703" y="88163"/>
                                </a:cubicBezTo>
                                <a:lnTo>
                                  <a:pt x="60782" y="91783"/>
                                </a:lnTo>
                                <a:lnTo>
                                  <a:pt x="57125" y="90868"/>
                                </a:lnTo>
                                <a:cubicBezTo>
                                  <a:pt x="42583" y="87249"/>
                                  <a:pt x="27927" y="94031"/>
                                  <a:pt x="18402" y="108610"/>
                                </a:cubicBezTo>
                                <a:cubicBezTo>
                                  <a:pt x="6960" y="126073"/>
                                  <a:pt x="4813" y="151168"/>
                                  <a:pt x="12306" y="176695"/>
                                </a:cubicBezTo>
                                <a:cubicBezTo>
                                  <a:pt x="20498" y="153251"/>
                                  <a:pt x="41211" y="122949"/>
                                  <a:pt x="66700" y="121158"/>
                                </a:cubicBezTo>
                                <a:cubicBezTo>
                                  <a:pt x="71552" y="120815"/>
                                  <a:pt x="76365" y="121590"/>
                                  <a:pt x="80988" y="123457"/>
                                </a:cubicBezTo>
                                <a:cubicBezTo>
                                  <a:pt x="83502" y="121247"/>
                                  <a:pt x="86233" y="120040"/>
                                  <a:pt x="89065" y="119837"/>
                                </a:cubicBezTo>
                                <a:cubicBezTo>
                                  <a:pt x="93345" y="119539"/>
                                  <a:pt x="97520" y="121582"/>
                                  <a:pt x="101461" y="125165"/>
                                </a:cubicBezTo>
                                <a:lnTo>
                                  <a:pt x="102695" y="126799"/>
                                </a:lnTo>
                                <a:lnTo>
                                  <a:pt x="102695" y="133494"/>
                                </a:lnTo>
                                <a:lnTo>
                                  <a:pt x="99692" y="129255"/>
                                </a:lnTo>
                                <a:cubicBezTo>
                                  <a:pt x="96245" y="125829"/>
                                  <a:pt x="92735" y="123892"/>
                                  <a:pt x="89357" y="124130"/>
                                </a:cubicBezTo>
                                <a:cubicBezTo>
                                  <a:pt x="87173" y="124282"/>
                                  <a:pt x="85027" y="125413"/>
                                  <a:pt x="82956" y="127508"/>
                                </a:cubicBezTo>
                                <a:lnTo>
                                  <a:pt x="81890" y="128562"/>
                                </a:lnTo>
                                <a:lnTo>
                                  <a:pt x="80543" y="127953"/>
                                </a:lnTo>
                                <a:cubicBezTo>
                                  <a:pt x="76162" y="125997"/>
                                  <a:pt x="71603" y="125133"/>
                                  <a:pt x="66993" y="125451"/>
                                </a:cubicBezTo>
                                <a:cubicBezTo>
                                  <a:pt x="42291" y="127178"/>
                                  <a:pt x="20599" y="160795"/>
                                  <a:pt x="14440" y="184391"/>
                                </a:cubicBezTo>
                                <a:lnTo>
                                  <a:pt x="12687" y="191148"/>
                                </a:lnTo>
                                <a:lnTo>
                                  <a:pt x="10338" y="184556"/>
                                </a:lnTo>
                                <a:cubicBezTo>
                                  <a:pt x="0" y="155575"/>
                                  <a:pt x="1664" y="126314"/>
                                  <a:pt x="14796" y="106223"/>
                                </a:cubicBezTo>
                                <a:cubicBezTo>
                                  <a:pt x="24448" y="91491"/>
                                  <a:pt x="39573" y="83756"/>
                                  <a:pt x="54623" y="85992"/>
                                </a:cubicBezTo>
                                <a:cubicBezTo>
                                  <a:pt x="45847" y="52159"/>
                                  <a:pt x="56909" y="16218"/>
                                  <a:pt x="72809" y="1588"/>
                                </a:cubicBezTo>
                                <a:lnTo>
                                  <a:pt x="73558" y="1118"/>
                                </a:lnTo>
                                <a:cubicBezTo>
                                  <a:pt x="76721" y="38"/>
                                  <a:pt x="80302" y="0"/>
                                  <a:pt x="83742" y="82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3400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1" name="Shape 271"/>
                        <wps:cNvSpPr/>
                        <wps:spPr>
                          <a:xfrm>
                            <a:off x="388197" y="243052"/>
                            <a:ext cx="103223" cy="1606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223" h="160655">
                                <a:moveTo>
                                  <a:pt x="23581" y="889"/>
                                </a:moveTo>
                                <a:cubicBezTo>
                                  <a:pt x="36281" y="0"/>
                                  <a:pt x="49337" y="3353"/>
                                  <a:pt x="60373" y="10312"/>
                                </a:cubicBezTo>
                                <a:lnTo>
                                  <a:pt x="67587" y="14884"/>
                                </a:lnTo>
                                <a:lnTo>
                                  <a:pt x="59065" y="14249"/>
                                </a:lnTo>
                                <a:cubicBezTo>
                                  <a:pt x="56944" y="14122"/>
                                  <a:pt x="54849" y="14110"/>
                                  <a:pt x="52829" y="14249"/>
                                </a:cubicBezTo>
                                <a:cubicBezTo>
                                  <a:pt x="39304" y="15189"/>
                                  <a:pt x="29258" y="22479"/>
                                  <a:pt x="21638" y="30289"/>
                                </a:cubicBezTo>
                                <a:cubicBezTo>
                                  <a:pt x="26896" y="28778"/>
                                  <a:pt x="32027" y="27813"/>
                                  <a:pt x="37005" y="27470"/>
                                </a:cubicBezTo>
                                <a:cubicBezTo>
                                  <a:pt x="68780" y="25248"/>
                                  <a:pt x="93317" y="46723"/>
                                  <a:pt x="101064" y="83541"/>
                                </a:cubicBezTo>
                                <a:lnTo>
                                  <a:pt x="103223" y="93917"/>
                                </a:lnTo>
                                <a:lnTo>
                                  <a:pt x="97190" y="85242"/>
                                </a:lnTo>
                                <a:cubicBezTo>
                                  <a:pt x="88364" y="72555"/>
                                  <a:pt x="69085" y="67970"/>
                                  <a:pt x="53858" y="69037"/>
                                </a:cubicBezTo>
                                <a:cubicBezTo>
                                  <a:pt x="44193" y="69710"/>
                                  <a:pt x="36091" y="72504"/>
                                  <a:pt x="31163" y="76797"/>
                                </a:cubicBezTo>
                                <a:cubicBezTo>
                                  <a:pt x="40269" y="84506"/>
                                  <a:pt x="45374" y="96241"/>
                                  <a:pt x="45603" y="110261"/>
                                </a:cubicBezTo>
                                <a:cubicBezTo>
                                  <a:pt x="45895" y="128930"/>
                                  <a:pt x="37411" y="148336"/>
                                  <a:pt x="24470" y="158559"/>
                                </a:cubicBezTo>
                                <a:lnTo>
                                  <a:pt x="21752" y="160655"/>
                                </a:lnTo>
                                <a:lnTo>
                                  <a:pt x="21054" y="157289"/>
                                </a:lnTo>
                                <a:cubicBezTo>
                                  <a:pt x="18425" y="144951"/>
                                  <a:pt x="13205" y="130318"/>
                                  <a:pt x="6954" y="118888"/>
                                </a:cubicBezTo>
                                <a:lnTo>
                                  <a:pt x="0" y="109072"/>
                                </a:lnTo>
                                <a:lnTo>
                                  <a:pt x="0" y="102377"/>
                                </a:lnTo>
                                <a:lnTo>
                                  <a:pt x="9760" y="115308"/>
                                </a:lnTo>
                                <a:cubicBezTo>
                                  <a:pt x="16450" y="127029"/>
                                  <a:pt x="21689" y="141700"/>
                                  <a:pt x="24445" y="152908"/>
                                </a:cubicBezTo>
                                <a:cubicBezTo>
                                  <a:pt x="34884" y="143027"/>
                                  <a:pt x="41552" y="126428"/>
                                  <a:pt x="41298" y="110312"/>
                                </a:cubicBezTo>
                                <a:cubicBezTo>
                                  <a:pt x="41107" y="96761"/>
                                  <a:pt x="35888" y="85496"/>
                                  <a:pt x="26655" y="78702"/>
                                </a:cubicBezTo>
                                <a:lnTo>
                                  <a:pt x="24762" y="77292"/>
                                </a:lnTo>
                                <a:lnTo>
                                  <a:pt x="26324" y="75514"/>
                                </a:lnTo>
                                <a:cubicBezTo>
                                  <a:pt x="31697" y="69532"/>
                                  <a:pt x="41628" y="65583"/>
                                  <a:pt x="53553" y="64745"/>
                                </a:cubicBezTo>
                                <a:cubicBezTo>
                                  <a:pt x="67168" y="63805"/>
                                  <a:pt x="83881" y="67145"/>
                                  <a:pt x="94777" y="76302"/>
                                </a:cubicBezTo>
                                <a:cubicBezTo>
                                  <a:pt x="85849" y="46774"/>
                                  <a:pt x="64386" y="29858"/>
                                  <a:pt x="37310" y="31750"/>
                                </a:cubicBezTo>
                                <a:cubicBezTo>
                                  <a:pt x="30287" y="32245"/>
                                  <a:pt x="22895" y="33972"/>
                                  <a:pt x="15314" y="36906"/>
                                </a:cubicBezTo>
                                <a:lnTo>
                                  <a:pt x="7528" y="39929"/>
                                </a:lnTo>
                                <a:lnTo>
                                  <a:pt x="12900" y="33541"/>
                                </a:lnTo>
                                <a:cubicBezTo>
                                  <a:pt x="21308" y="23558"/>
                                  <a:pt x="33182" y="11951"/>
                                  <a:pt x="50937" y="10109"/>
                                </a:cubicBezTo>
                                <a:cubicBezTo>
                                  <a:pt x="42403" y="6274"/>
                                  <a:pt x="33055" y="4521"/>
                                  <a:pt x="23886" y="5169"/>
                                </a:cubicBezTo>
                                <a:cubicBezTo>
                                  <a:pt x="14755" y="5804"/>
                                  <a:pt x="6582" y="8674"/>
                                  <a:pt x="75" y="13267"/>
                                </a:cubicBezTo>
                                <a:lnTo>
                                  <a:pt x="0" y="13367"/>
                                </a:lnTo>
                                <a:lnTo>
                                  <a:pt x="0" y="8597"/>
                                </a:lnTo>
                                <a:lnTo>
                                  <a:pt x="1128" y="7498"/>
                                </a:lnTo>
                                <a:cubicBezTo>
                                  <a:pt x="7589" y="3785"/>
                                  <a:pt x="15225" y="1473"/>
                                  <a:pt x="23581" y="8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3400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2" name="Shape 272"/>
                        <wps:cNvSpPr/>
                        <wps:spPr>
                          <a:xfrm>
                            <a:off x="369600" y="267887"/>
                            <a:ext cx="14148" cy="478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148" h="47879">
                                <a:moveTo>
                                  <a:pt x="4267" y="0"/>
                                </a:moveTo>
                                <a:cubicBezTo>
                                  <a:pt x="5055" y="23152"/>
                                  <a:pt x="14046" y="47625"/>
                                  <a:pt x="14148" y="47879"/>
                                </a:cubicBezTo>
                                <a:cubicBezTo>
                                  <a:pt x="14148" y="47879"/>
                                  <a:pt x="800" y="23978"/>
                                  <a:pt x="0" y="140"/>
                                </a:cubicBezTo>
                                <a:lnTo>
                                  <a:pt x="426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3400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3" name="Shape 273"/>
                        <wps:cNvSpPr/>
                        <wps:spPr>
                          <a:xfrm>
                            <a:off x="390699" y="313400"/>
                            <a:ext cx="31077" cy="11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077" h="11544">
                                <a:moveTo>
                                  <a:pt x="11033" y="876"/>
                                </a:moveTo>
                                <a:cubicBezTo>
                                  <a:pt x="17301" y="622"/>
                                  <a:pt x="25070" y="2032"/>
                                  <a:pt x="31077" y="8687"/>
                                </a:cubicBezTo>
                                <a:lnTo>
                                  <a:pt x="27889" y="11544"/>
                                </a:lnTo>
                                <a:cubicBezTo>
                                  <a:pt x="17463" y="0"/>
                                  <a:pt x="178" y="3035"/>
                                  <a:pt x="0" y="3048"/>
                                </a:cubicBezTo>
                                <a:cubicBezTo>
                                  <a:pt x="0" y="3048"/>
                                  <a:pt x="4766" y="1130"/>
                                  <a:pt x="11033" y="87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3400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4" name="Shape 274"/>
                        <wps:cNvSpPr/>
                        <wps:spPr>
                          <a:xfrm>
                            <a:off x="338690" y="304519"/>
                            <a:ext cx="19672" cy="141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72" h="14110">
                                <a:moveTo>
                                  <a:pt x="660" y="0"/>
                                </a:moveTo>
                                <a:cubicBezTo>
                                  <a:pt x="15354" y="2261"/>
                                  <a:pt x="19672" y="14110"/>
                                  <a:pt x="19672" y="14110"/>
                                </a:cubicBezTo>
                                <a:cubicBezTo>
                                  <a:pt x="19609" y="14033"/>
                                  <a:pt x="13005" y="6248"/>
                                  <a:pt x="0" y="4267"/>
                                </a:cubicBezTo>
                                <a:lnTo>
                                  <a:pt x="66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3400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5" name="Shape 275"/>
                        <wps:cNvSpPr/>
                        <wps:spPr>
                          <a:xfrm>
                            <a:off x="916704" y="366023"/>
                            <a:ext cx="537397" cy="537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7397" h="537490">
                                <a:moveTo>
                                  <a:pt x="39974" y="3005"/>
                                </a:moveTo>
                                <a:cubicBezTo>
                                  <a:pt x="45726" y="4007"/>
                                  <a:pt x="50870" y="6144"/>
                                  <a:pt x="54162" y="9639"/>
                                </a:cubicBezTo>
                                <a:cubicBezTo>
                                  <a:pt x="56931" y="24790"/>
                                  <a:pt x="93583" y="81471"/>
                                  <a:pt x="107947" y="92520"/>
                                </a:cubicBezTo>
                                <a:cubicBezTo>
                                  <a:pt x="96911" y="64338"/>
                                  <a:pt x="113052" y="20460"/>
                                  <a:pt x="116278" y="10287"/>
                                </a:cubicBezTo>
                                <a:cubicBezTo>
                                  <a:pt x="116278" y="10287"/>
                                  <a:pt x="143850" y="15646"/>
                                  <a:pt x="146453" y="25044"/>
                                </a:cubicBezTo>
                                <a:cubicBezTo>
                                  <a:pt x="127632" y="69672"/>
                                  <a:pt x="143024" y="134290"/>
                                  <a:pt x="152410" y="151359"/>
                                </a:cubicBezTo>
                                <a:cubicBezTo>
                                  <a:pt x="158887" y="127838"/>
                                  <a:pt x="176413" y="78499"/>
                                  <a:pt x="192504" y="69240"/>
                                </a:cubicBezTo>
                                <a:cubicBezTo>
                                  <a:pt x="209915" y="67869"/>
                                  <a:pt x="310042" y="92088"/>
                                  <a:pt x="317548" y="122149"/>
                                </a:cubicBezTo>
                                <a:cubicBezTo>
                                  <a:pt x="313446" y="143269"/>
                                  <a:pt x="309127" y="194844"/>
                                  <a:pt x="312709" y="210795"/>
                                </a:cubicBezTo>
                                <a:cubicBezTo>
                                  <a:pt x="317357" y="191669"/>
                                  <a:pt x="343862" y="99619"/>
                                  <a:pt x="345297" y="92278"/>
                                </a:cubicBezTo>
                                <a:cubicBezTo>
                                  <a:pt x="345297" y="92278"/>
                                  <a:pt x="416379" y="79413"/>
                                  <a:pt x="421510" y="111862"/>
                                </a:cubicBezTo>
                                <a:cubicBezTo>
                                  <a:pt x="412099" y="135750"/>
                                  <a:pt x="374621" y="230442"/>
                                  <a:pt x="371091" y="253581"/>
                                </a:cubicBezTo>
                                <a:cubicBezTo>
                                  <a:pt x="394738" y="215303"/>
                                  <a:pt x="457362" y="157899"/>
                                  <a:pt x="482432" y="146571"/>
                                </a:cubicBezTo>
                                <a:cubicBezTo>
                                  <a:pt x="485353" y="146190"/>
                                  <a:pt x="531263" y="150343"/>
                                  <a:pt x="537397" y="167742"/>
                                </a:cubicBezTo>
                                <a:cubicBezTo>
                                  <a:pt x="493620" y="182093"/>
                                  <a:pt x="429003" y="240056"/>
                                  <a:pt x="418716" y="273317"/>
                                </a:cubicBezTo>
                                <a:cubicBezTo>
                                  <a:pt x="393710" y="362801"/>
                                  <a:pt x="412175" y="488366"/>
                                  <a:pt x="394713" y="512928"/>
                                </a:cubicBezTo>
                                <a:cubicBezTo>
                                  <a:pt x="377237" y="537490"/>
                                  <a:pt x="280222" y="536423"/>
                                  <a:pt x="245653" y="521437"/>
                                </a:cubicBezTo>
                                <a:cubicBezTo>
                                  <a:pt x="209013" y="530212"/>
                                  <a:pt x="132255" y="493674"/>
                                  <a:pt x="113306" y="473481"/>
                                </a:cubicBezTo>
                                <a:cubicBezTo>
                                  <a:pt x="99095" y="471348"/>
                                  <a:pt x="65110" y="450126"/>
                                  <a:pt x="56042" y="424866"/>
                                </a:cubicBezTo>
                                <a:cubicBezTo>
                                  <a:pt x="51140" y="378168"/>
                                  <a:pt x="130248" y="258864"/>
                                  <a:pt x="111452" y="178968"/>
                                </a:cubicBezTo>
                                <a:cubicBezTo>
                                  <a:pt x="92694" y="99073"/>
                                  <a:pt x="38605" y="96190"/>
                                  <a:pt x="5420" y="18593"/>
                                </a:cubicBezTo>
                                <a:cubicBezTo>
                                  <a:pt x="0" y="7210"/>
                                  <a:pt x="22720" y="0"/>
                                  <a:pt x="39974" y="300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4B2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6" name="Shape 276"/>
                        <wps:cNvSpPr/>
                        <wps:spPr>
                          <a:xfrm>
                            <a:off x="1046219" y="756454"/>
                            <a:ext cx="4369" cy="175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69" h="17577">
                                <a:moveTo>
                                  <a:pt x="0" y="17577"/>
                                </a:moveTo>
                                <a:cubicBezTo>
                                  <a:pt x="2565" y="12357"/>
                                  <a:pt x="4204" y="6477"/>
                                  <a:pt x="436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5D4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7" name="Shape 277"/>
                        <wps:cNvSpPr/>
                        <wps:spPr>
                          <a:xfrm>
                            <a:off x="972735" y="527615"/>
                            <a:ext cx="331102" cy="352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1102" h="352692">
                                <a:moveTo>
                                  <a:pt x="57531" y="0"/>
                                </a:moveTo>
                                <a:cubicBezTo>
                                  <a:pt x="78854" y="7950"/>
                                  <a:pt x="87122" y="43866"/>
                                  <a:pt x="116307" y="11417"/>
                                </a:cubicBezTo>
                                <a:cubicBezTo>
                                  <a:pt x="116307" y="11417"/>
                                  <a:pt x="120803" y="27546"/>
                                  <a:pt x="127432" y="32652"/>
                                </a:cubicBezTo>
                                <a:cubicBezTo>
                                  <a:pt x="134061" y="37745"/>
                                  <a:pt x="138443" y="34785"/>
                                  <a:pt x="143548" y="28156"/>
                                </a:cubicBezTo>
                                <a:cubicBezTo>
                                  <a:pt x="150990" y="48654"/>
                                  <a:pt x="171628" y="60287"/>
                                  <a:pt x="190589" y="41110"/>
                                </a:cubicBezTo>
                                <a:cubicBezTo>
                                  <a:pt x="189167" y="48451"/>
                                  <a:pt x="195783" y="53556"/>
                                  <a:pt x="198031" y="61608"/>
                                </a:cubicBezTo>
                                <a:cubicBezTo>
                                  <a:pt x="203949" y="70383"/>
                                  <a:pt x="219964" y="46825"/>
                                  <a:pt x="229552" y="56299"/>
                                </a:cubicBezTo>
                                <a:cubicBezTo>
                                  <a:pt x="249555" y="90678"/>
                                  <a:pt x="230695" y="128956"/>
                                  <a:pt x="227940" y="162725"/>
                                </a:cubicBezTo>
                                <a:cubicBezTo>
                                  <a:pt x="243230" y="142837"/>
                                  <a:pt x="238646" y="107633"/>
                                  <a:pt x="263550" y="97219"/>
                                </a:cubicBezTo>
                                <a:cubicBezTo>
                                  <a:pt x="271615" y="94971"/>
                                  <a:pt x="262128" y="104572"/>
                                  <a:pt x="265087" y="108953"/>
                                </a:cubicBezTo>
                                <a:cubicBezTo>
                                  <a:pt x="290055" y="117615"/>
                                  <a:pt x="292100" y="87516"/>
                                  <a:pt x="308940" y="79362"/>
                                </a:cubicBezTo>
                                <a:cubicBezTo>
                                  <a:pt x="313423" y="95479"/>
                                  <a:pt x="302514" y="112421"/>
                                  <a:pt x="306997" y="128537"/>
                                </a:cubicBezTo>
                                <a:cubicBezTo>
                                  <a:pt x="316484" y="118948"/>
                                  <a:pt x="321602" y="112306"/>
                                  <a:pt x="331076" y="102718"/>
                                </a:cubicBezTo>
                                <a:cubicBezTo>
                                  <a:pt x="329235" y="170993"/>
                                  <a:pt x="331102" y="239954"/>
                                  <a:pt x="310909" y="304648"/>
                                </a:cubicBezTo>
                                <a:cubicBezTo>
                                  <a:pt x="298653" y="348006"/>
                                  <a:pt x="244361" y="352692"/>
                                  <a:pt x="210502" y="330873"/>
                                </a:cubicBezTo>
                                <a:cubicBezTo>
                                  <a:pt x="203860" y="325768"/>
                                  <a:pt x="207429" y="307404"/>
                                  <a:pt x="209563" y="296393"/>
                                </a:cubicBezTo>
                                <a:cubicBezTo>
                                  <a:pt x="203136" y="329438"/>
                                  <a:pt x="170917" y="338417"/>
                                  <a:pt x="141529" y="332702"/>
                                </a:cubicBezTo>
                                <a:cubicBezTo>
                                  <a:pt x="92659" y="323202"/>
                                  <a:pt x="66192" y="291046"/>
                                  <a:pt x="73482" y="246405"/>
                                </a:cubicBezTo>
                                <a:cubicBezTo>
                                  <a:pt x="66980" y="259512"/>
                                  <a:pt x="54407" y="268389"/>
                                  <a:pt x="42850" y="271602"/>
                                </a:cubicBezTo>
                                <a:cubicBezTo>
                                  <a:pt x="23381" y="279082"/>
                                  <a:pt x="7163" y="269888"/>
                                  <a:pt x="0" y="254584"/>
                                </a:cubicBezTo>
                                <a:cubicBezTo>
                                  <a:pt x="2578" y="220040"/>
                                  <a:pt x="34582" y="159017"/>
                                  <a:pt x="50038" y="99809"/>
                                </a:cubicBezTo>
                                <a:cubicBezTo>
                                  <a:pt x="61671" y="68301"/>
                                  <a:pt x="67488" y="35687"/>
                                  <a:pt x="5753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5D4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8" name="Shape 278"/>
                        <wps:cNvSpPr/>
                        <wps:spPr>
                          <a:xfrm>
                            <a:off x="982012" y="552257"/>
                            <a:ext cx="312255" cy="2966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255" h="296659">
                                <a:moveTo>
                                  <a:pt x="60617" y="0"/>
                                </a:moveTo>
                                <a:cubicBezTo>
                                  <a:pt x="69190" y="6223"/>
                                  <a:pt x="81268" y="14808"/>
                                  <a:pt x="94425" y="10427"/>
                                </a:cubicBezTo>
                                <a:cubicBezTo>
                                  <a:pt x="107595" y="6058"/>
                                  <a:pt x="97371" y="30010"/>
                                  <a:pt x="122085" y="27826"/>
                                </a:cubicBezTo>
                                <a:cubicBezTo>
                                  <a:pt x="146799" y="25641"/>
                                  <a:pt x="144767" y="44310"/>
                                  <a:pt x="160414" y="42266"/>
                                </a:cubicBezTo>
                                <a:cubicBezTo>
                                  <a:pt x="176060" y="40221"/>
                                  <a:pt x="179705" y="57455"/>
                                  <a:pt x="187427" y="55639"/>
                                </a:cubicBezTo>
                                <a:cubicBezTo>
                                  <a:pt x="195148" y="53823"/>
                                  <a:pt x="211658" y="40157"/>
                                  <a:pt x="219659" y="53785"/>
                                </a:cubicBezTo>
                                <a:cubicBezTo>
                                  <a:pt x="227698" y="67412"/>
                                  <a:pt x="219583" y="142342"/>
                                  <a:pt x="209842" y="183439"/>
                                </a:cubicBezTo>
                                <a:cubicBezTo>
                                  <a:pt x="220205" y="156274"/>
                                  <a:pt x="260490" y="161455"/>
                                  <a:pt x="271932" y="148311"/>
                                </a:cubicBezTo>
                                <a:cubicBezTo>
                                  <a:pt x="283401" y="135166"/>
                                  <a:pt x="301358" y="117945"/>
                                  <a:pt x="306807" y="127775"/>
                                </a:cubicBezTo>
                                <a:cubicBezTo>
                                  <a:pt x="312255" y="137617"/>
                                  <a:pt x="294208" y="223279"/>
                                  <a:pt x="294894" y="237122"/>
                                </a:cubicBezTo>
                                <a:cubicBezTo>
                                  <a:pt x="295554" y="250965"/>
                                  <a:pt x="272961" y="296659"/>
                                  <a:pt x="245427" y="294500"/>
                                </a:cubicBezTo>
                                <a:cubicBezTo>
                                  <a:pt x="217907" y="292316"/>
                                  <a:pt x="208686" y="281000"/>
                                  <a:pt x="199276" y="262865"/>
                                </a:cubicBezTo>
                                <a:cubicBezTo>
                                  <a:pt x="176378" y="287871"/>
                                  <a:pt x="125539" y="287071"/>
                                  <a:pt x="103454" y="273266"/>
                                </a:cubicBezTo>
                                <a:cubicBezTo>
                                  <a:pt x="81356" y="259474"/>
                                  <a:pt x="70371" y="217894"/>
                                  <a:pt x="67932" y="197650"/>
                                </a:cubicBezTo>
                                <a:cubicBezTo>
                                  <a:pt x="46418" y="228752"/>
                                  <a:pt x="483" y="234175"/>
                                  <a:pt x="254" y="215798"/>
                                </a:cubicBezTo>
                                <a:cubicBezTo>
                                  <a:pt x="0" y="197434"/>
                                  <a:pt x="41313" y="92812"/>
                                  <a:pt x="48641" y="71438"/>
                                </a:cubicBezTo>
                                <a:cubicBezTo>
                                  <a:pt x="55982" y="50076"/>
                                  <a:pt x="60617" y="0"/>
                                  <a:pt x="6061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D95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9" name="Shape 279"/>
                        <wps:cNvSpPr/>
                        <wps:spPr>
                          <a:xfrm>
                            <a:off x="985645" y="575249"/>
                            <a:ext cx="62471" cy="1983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471" h="198374">
                                <a:moveTo>
                                  <a:pt x="57620" y="0"/>
                                </a:moveTo>
                                <a:cubicBezTo>
                                  <a:pt x="57620" y="0"/>
                                  <a:pt x="62471" y="30556"/>
                                  <a:pt x="57683" y="71552"/>
                                </a:cubicBezTo>
                                <a:cubicBezTo>
                                  <a:pt x="54864" y="95542"/>
                                  <a:pt x="41034" y="121298"/>
                                  <a:pt x="36220" y="139421"/>
                                </a:cubicBezTo>
                                <a:cubicBezTo>
                                  <a:pt x="31432" y="157543"/>
                                  <a:pt x="12687" y="198374"/>
                                  <a:pt x="3365" y="194018"/>
                                </a:cubicBezTo>
                                <a:cubicBezTo>
                                  <a:pt x="0" y="178752"/>
                                  <a:pt x="26911" y="115367"/>
                                  <a:pt x="39002" y="92380"/>
                                </a:cubicBezTo>
                                <a:cubicBezTo>
                                  <a:pt x="51117" y="69380"/>
                                  <a:pt x="57468" y="20295"/>
                                  <a:pt x="5762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9E59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0" name="Shape 280"/>
                        <wps:cNvSpPr/>
                        <wps:spPr>
                          <a:xfrm>
                            <a:off x="1133998" y="613703"/>
                            <a:ext cx="70828" cy="1735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828" h="173584">
                                <a:moveTo>
                                  <a:pt x="52489" y="0"/>
                                </a:moveTo>
                                <a:cubicBezTo>
                                  <a:pt x="52489" y="0"/>
                                  <a:pt x="64351" y="26530"/>
                                  <a:pt x="56198" y="58661"/>
                                </a:cubicBezTo>
                                <a:cubicBezTo>
                                  <a:pt x="48032" y="90805"/>
                                  <a:pt x="44526" y="132677"/>
                                  <a:pt x="57683" y="147942"/>
                                </a:cubicBezTo>
                                <a:cubicBezTo>
                                  <a:pt x="70828" y="163195"/>
                                  <a:pt x="39205" y="173584"/>
                                  <a:pt x="19609" y="169139"/>
                                </a:cubicBezTo>
                                <a:cubicBezTo>
                                  <a:pt x="0" y="164681"/>
                                  <a:pt x="14300" y="150012"/>
                                  <a:pt x="28702" y="147891"/>
                                </a:cubicBezTo>
                                <a:cubicBezTo>
                                  <a:pt x="43091" y="145745"/>
                                  <a:pt x="35420" y="88455"/>
                                  <a:pt x="43396" y="69634"/>
                                </a:cubicBezTo>
                                <a:cubicBezTo>
                                  <a:pt x="51333" y="50787"/>
                                  <a:pt x="57709" y="32588"/>
                                  <a:pt x="5248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9E59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1" name="Shape 281"/>
                        <wps:cNvSpPr/>
                        <wps:spPr>
                          <a:xfrm>
                            <a:off x="918798" y="364636"/>
                            <a:ext cx="268570" cy="5313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570" h="531348">
                                <a:moveTo>
                                  <a:pt x="39027" y="2692"/>
                                </a:moveTo>
                                <a:cubicBezTo>
                                  <a:pt x="45250" y="3912"/>
                                  <a:pt x="50241" y="6337"/>
                                  <a:pt x="53429" y="9741"/>
                                </a:cubicBezTo>
                                <a:lnTo>
                                  <a:pt x="53810" y="10147"/>
                                </a:lnTo>
                                <a:lnTo>
                                  <a:pt x="53912" y="10693"/>
                                </a:lnTo>
                                <a:cubicBezTo>
                                  <a:pt x="56324" y="23825"/>
                                  <a:pt x="85966" y="70485"/>
                                  <a:pt x="101981" y="87681"/>
                                </a:cubicBezTo>
                                <a:cubicBezTo>
                                  <a:pt x="95783" y="61278"/>
                                  <a:pt x="107467" y="26073"/>
                                  <a:pt x="111544" y="13830"/>
                                </a:cubicBezTo>
                                <a:lnTo>
                                  <a:pt x="112928" y="9512"/>
                                </a:lnTo>
                                <a:lnTo>
                                  <a:pt x="114554" y="9830"/>
                                </a:lnTo>
                                <a:cubicBezTo>
                                  <a:pt x="117513" y="10401"/>
                                  <a:pt x="143345" y="15710"/>
                                  <a:pt x="146190" y="25933"/>
                                </a:cubicBezTo>
                                <a:lnTo>
                                  <a:pt x="146355" y="26556"/>
                                </a:lnTo>
                                <a:lnTo>
                                  <a:pt x="146088" y="27153"/>
                                </a:lnTo>
                                <a:cubicBezTo>
                                  <a:pt x="129349" y="66802"/>
                                  <a:pt x="140310" y="125133"/>
                                  <a:pt x="149873" y="147498"/>
                                </a:cubicBezTo>
                                <a:cubicBezTo>
                                  <a:pt x="156527" y="125082"/>
                                  <a:pt x="173139" y="78410"/>
                                  <a:pt x="189484" y="69025"/>
                                </a:cubicBezTo>
                                <a:lnTo>
                                  <a:pt x="190271" y="68783"/>
                                </a:lnTo>
                                <a:cubicBezTo>
                                  <a:pt x="194234" y="68466"/>
                                  <a:pt x="201854" y="69342"/>
                                  <a:pt x="211773" y="71273"/>
                                </a:cubicBezTo>
                                <a:cubicBezTo>
                                  <a:pt x="218538" y="72587"/>
                                  <a:pt x="228094" y="74795"/>
                                  <a:pt x="238726" y="77790"/>
                                </a:cubicBezTo>
                                <a:lnTo>
                                  <a:pt x="268570" y="87824"/>
                                </a:lnTo>
                                <a:lnTo>
                                  <a:pt x="268570" y="92045"/>
                                </a:lnTo>
                                <a:lnTo>
                                  <a:pt x="242777" y="82818"/>
                                </a:lnTo>
                                <a:cubicBezTo>
                                  <a:pt x="231789" y="79539"/>
                                  <a:pt x="220850" y="76857"/>
                                  <a:pt x="211049" y="74956"/>
                                </a:cubicBezTo>
                                <a:cubicBezTo>
                                  <a:pt x="201956" y="73178"/>
                                  <a:pt x="194716" y="72289"/>
                                  <a:pt x="190995" y="72479"/>
                                </a:cubicBezTo>
                                <a:cubicBezTo>
                                  <a:pt x="176403" y="81433"/>
                                  <a:pt x="159448" y="126632"/>
                                  <a:pt x="152121" y="153238"/>
                                </a:cubicBezTo>
                                <a:lnTo>
                                  <a:pt x="150901" y="157671"/>
                                </a:lnTo>
                                <a:lnTo>
                                  <a:pt x="148679" y="153645"/>
                                </a:lnTo>
                                <a:cubicBezTo>
                                  <a:pt x="139370" y="136728"/>
                                  <a:pt x="123457" y="72174"/>
                                  <a:pt x="142380" y="26365"/>
                                </a:cubicBezTo>
                                <a:cubicBezTo>
                                  <a:pt x="139979" y="20866"/>
                                  <a:pt x="125400" y="15977"/>
                                  <a:pt x="115456" y="13830"/>
                                </a:cubicBezTo>
                                <a:lnTo>
                                  <a:pt x="115087" y="14999"/>
                                </a:lnTo>
                                <a:cubicBezTo>
                                  <a:pt x="110757" y="28042"/>
                                  <a:pt x="97612" y="67729"/>
                                  <a:pt x="107594" y="93218"/>
                                </a:cubicBezTo>
                                <a:lnTo>
                                  <a:pt x="110045" y="99505"/>
                                </a:lnTo>
                                <a:lnTo>
                                  <a:pt x="104699" y="95390"/>
                                </a:lnTo>
                                <a:cubicBezTo>
                                  <a:pt x="90424" y="84404"/>
                                  <a:pt x="53975" y="28308"/>
                                  <a:pt x="50368" y="11938"/>
                                </a:cubicBezTo>
                                <a:cubicBezTo>
                                  <a:pt x="47663" y="9296"/>
                                  <a:pt x="43536" y="7379"/>
                                  <a:pt x="38316" y="6363"/>
                                </a:cubicBezTo>
                                <a:cubicBezTo>
                                  <a:pt x="25870" y="3950"/>
                                  <a:pt x="10312" y="7239"/>
                                  <a:pt x="5639" y="13259"/>
                                </a:cubicBezTo>
                                <a:cubicBezTo>
                                  <a:pt x="4191" y="15113"/>
                                  <a:pt x="4001" y="17056"/>
                                  <a:pt x="5004" y="19177"/>
                                </a:cubicBezTo>
                                <a:cubicBezTo>
                                  <a:pt x="20142" y="54572"/>
                                  <a:pt x="39484" y="74143"/>
                                  <a:pt x="58179" y="93040"/>
                                </a:cubicBezTo>
                                <a:cubicBezTo>
                                  <a:pt x="80162" y="115253"/>
                                  <a:pt x="100927" y="136246"/>
                                  <a:pt x="111188" y="179934"/>
                                </a:cubicBezTo>
                                <a:cubicBezTo>
                                  <a:pt x="122504" y="228067"/>
                                  <a:pt x="99365" y="288620"/>
                                  <a:pt x="78930" y="342024"/>
                                </a:cubicBezTo>
                                <a:cubicBezTo>
                                  <a:pt x="65545" y="377076"/>
                                  <a:pt x="53975" y="407378"/>
                                  <a:pt x="55791" y="425831"/>
                                </a:cubicBezTo>
                                <a:cubicBezTo>
                                  <a:pt x="64503" y="449745"/>
                                  <a:pt x="96660" y="470141"/>
                                  <a:pt x="110642" y="472859"/>
                                </a:cubicBezTo>
                                <a:lnTo>
                                  <a:pt x="112128" y="473113"/>
                                </a:lnTo>
                                <a:lnTo>
                                  <a:pt x="112573" y="473570"/>
                                </a:lnTo>
                                <a:cubicBezTo>
                                  <a:pt x="126809" y="488772"/>
                                  <a:pt x="173901" y="512928"/>
                                  <a:pt x="210998" y="520141"/>
                                </a:cubicBezTo>
                                <a:cubicBezTo>
                                  <a:pt x="224079" y="522681"/>
                                  <a:pt x="234886" y="522973"/>
                                  <a:pt x="243116" y="521005"/>
                                </a:cubicBezTo>
                                <a:lnTo>
                                  <a:pt x="243738" y="520878"/>
                                </a:lnTo>
                                <a:lnTo>
                                  <a:pt x="244297" y="521107"/>
                                </a:lnTo>
                                <a:cubicBezTo>
                                  <a:pt x="249822" y="523494"/>
                                  <a:pt x="257060" y="525577"/>
                                  <a:pt x="265811" y="527279"/>
                                </a:cubicBezTo>
                                <a:lnTo>
                                  <a:pt x="268570" y="527591"/>
                                </a:lnTo>
                                <a:lnTo>
                                  <a:pt x="268570" y="531348"/>
                                </a:lnTo>
                                <a:lnTo>
                                  <a:pt x="265087" y="530949"/>
                                </a:lnTo>
                                <a:cubicBezTo>
                                  <a:pt x="256375" y="529260"/>
                                  <a:pt x="249072" y="527177"/>
                                  <a:pt x="243395" y="524790"/>
                                </a:cubicBezTo>
                                <a:cubicBezTo>
                                  <a:pt x="234734" y="526733"/>
                                  <a:pt x="223583" y="526390"/>
                                  <a:pt x="210286" y="523812"/>
                                </a:cubicBezTo>
                                <a:cubicBezTo>
                                  <a:pt x="172910" y="516547"/>
                                  <a:pt x="125412" y="492227"/>
                                  <a:pt x="110274" y="476606"/>
                                </a:cubicBezTo>
                                <a:cubicBezTo>
                                  <a:pt x="95326" y="473939"/>
                                  <a:pt x="61468" y="452717"/>
                                  <a:pt x="52197" y="426885"/>
                                </a:cubicBezTo>
                                <a:lnTo>
                                  <a:pt x="52070" y="426441"/>
                                </a:lnTo>
                                <a:cubicBezTo>
                                  <a:pt x="50051" y="407124"/>
                                  <a:pt x="61811" y="376339"/>
                                  <a:pt x="75438" y="340703"/>
                                </a:cubicBezTo>
                                <a:cubicBezTo>
                                  <a:pt x="95669" y="287782"/>
                                  <a:pt x="118605" y="227800"/>
                                  <a:pt x="107556" y="180785"/>
                                </a:cubicBezTo>
                                <a:cubicBezTo>
                                  <a:pt x="97523" y="138125"/>
                                  <a:pt x="77127" y="117500"/>
                                  <a:pt x="55537" y="95669"/>
                                </a:cubicBezTo>
                                <a:cubicBezTo>
                                  <a:pt x="36576" y="76518"/>
                                  <a:pt x="17005" y="56706"/>
                                  <a:pt x="1600" y="20701"/>
                                </a:cubicBezTo>
                                <a:cubicBezTo>
                                  <a:pt x="0" y="17361"/>
                                  <a:pt x="356" y="13957"/>
                                  <a:pt x="2680" y="10973"/>
                                </a:cubicBezTo>
                                <a:cubicBezTo>
                                  <a:pt x="8192" y="3874"/>
                                  <a:pt x="25172" y="0"/>
                                  <a:pt x="39027" y="26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2" name="Shape 282"/>
                        <wps:cNvSpPr/>
                        <wps:spPr>
                          <a:xfrm>
                            <a:off x="1187369" y="451352"/>
                            <a:ext cx="269135" cy="4502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9135" h="450222">
                                <a:moveTo>
                                  <a:pt x="0" y="1108"/>
                                </a:moveTo>
                                <a:lnTo>
                                  <a:pt x="3573" y="2310"/>
                                </a:lnTo>
                                <a:cubicBezTo>
                                  <a:pt x="25724" y="11230"/>
                                  <a:pt x="45336" y="22866"/>
                                  <a:pt x="48714" y="36360"/>
                                </a:cubicBezTo>
                                <a:lnTo>
                                  <a:pt x="48726" y="37173"/>
                                </a:lnTo>
                                <a:cubicBezTo>
                                  <a:pt x="45132" y="55677"/>
                                  <a:pt x="41779" y="94336"/>
                                  <a:pt x="42783" y="115214"/>
                                </a:cubicBezTo>
                                <a:cubicBezTo>
                                  <a:pt x="46364" y="101879"/>
                                  <a:pt x="52371" y="80442"/>
                                  <a:pt x="58226" y="59550"/>
                                </a:cubicBezTo>
                                <a:cubicBezTo>
                                  <a:pt x="65363" y="34125"/>
                                  <a:pt x="72107" y="10109"/>
                                  <a:pt x="72793" y="6591"/>
                                </a:cubicBezTo>
                                <a:lnTo>
                                  <a:pt x="73034" y="5334"/>
                                </a:lnTo>
                                <a:lnTo>
                                  <a:pt x="74279" y="5118"/>
                                </a:lnTo>
                                <a:cubicBezTo>
                                  <a:pt x="75435" y="4889"/>
                                  <a:pt x="103032" y="0"/>
                                  <a:pt x="125282" y="4318"/>
                                </a:cubicBezTo>
                                <a:cubicBezTo>
                                  <a:pt x="141678" y="7506"/>
                                  <a:pt x="150898" y="14872"/>
                                  <a:pt x="152701" y="26238"/>
                                </a:cubicBezTo>
                                <a:lnTo>
                                  <a:pt x="152778" y="26746"/>
                                </a:lnTo>
                                <a:lnTo>
                                  <a:pt x="151723" y="29439"/>
                                </a:lnTo>
                                <a:cubicBezTo>
                                  <a:pt x="126184" y="94234"/>
                                  <a:pt x="110385" y="137566"/>
                                  <a:pt x="104555" y="158674"/>
                                </a:cubicBezTo>
                                <a:cubicBezTo>
                                  <a:pt x="131289" y="120929"/>
                                  <a:pt x="186750" y="70485"/>
                                  <a:pt x="210994" y="59538"/>
                                </a:cubicBezTo>
                                <a:lnTo>
                                  <a:pt x="211528" y="59398"/>
                                </a:lnTo>
                                <a:cubicBezTo>
                                  <a:pt x="213128" y="59182"/>
                                  <a:pt x="221827" y="59906"/>
                                  <a:pt x="231187" y="61735"/>
                                </a:cubicBezTo>
                                <a:cubicBezTo>
                                  <a:pt x="245983" y="64605"/>
                                  <a:pt x="264487" y="70409"/>
                                  <a:pt x="268500" y="81788"/>
                                </a:cubicBezTo>
                                <a:lnTo>
                                  <a:pt x="269135" y="83592"/>
                                </a:lnTo>
                                <a:lnTo>
                                  <a:pt x="267319" y="84188"/>
                                </a:lnTo>
                                <a:cubicBezTo>
                                  <a:pt x="224774" y="98146"/>
                                  <a:pt x="159991" y="155689"/>
                                  <a:pt x="149844" y="188544"/>
                                </a:cubicBezTo>
                                <a:cubicBezTo>
                                  <a:pt x="136394" y="236652"/>
                                  <a:pt x="135569" y="295720"/>
                                  <a:pt x="134934" y="343192"/>
                                </a:cubicBezTo>
                                <a:cubicBezTo>
                                  <a:pt x="134388" y="384391"/>
                                  <a:pt x="133930" y="416928"/>
                                  <a:pt x="125536" y="428688"/>
                                </a:cubicBezTo>
                                <a:cubicBezTo>
                                  <a:pt x="113925" y="445024"/>
                                  <a:pt x="70931" y="450222"/>
                                  <a:pt x="32329" y="448334"/>
                                </a:cubicBezTo>
                                <a:lnTo>
                                  <a:pt x="0" y="444632"/>
                                </a:lnTo>
                                <a:lnTo>
                                  <a:pt x="0" y="440875"/>
                                </a:lnTo>
                                <a:lnTo>
                                  <a:pt x="34295" y="444756"/>
                                </a:lnTo>
                                <a:cubicBezTo>
                                  <a:pt x="72859" y="446438"/>
                                  <a:pt x="112531" y="440525"/>
                                  <a:pt x="122513" y="426504"/>
                                </a:cubicBezTo>
                                <a:cubicBezTo>
                                  <a:pt x="130209" y="415709"/>
                                  <a:pt x="130654" y="382080"/>
                                  <a:pt x="131200" y="343141"/>
                                </a:cubicBezTo>
                                <a:cubicBezTo>
                                  <a:pt x="131848" y="295453"/>
                                  <a:pt x="132648" y="236118"/>
                                  <a:pt x="146262" y="187490"/>
                                </a:cubicBezTo>
                                <a:cubicBezTo>
                                  <a:pt x="156740" y="153568"/>
                                  <a:pt x="219986" y="96863"/>
                                  <a:pt x="264195" y="81306"/>
                                </a:cubicBezTo>
                                <a:cubicBezTo>
                                  <a:pt x="259115" y="72225"/>
                                  <a:pt x="241144" y="67475"/>
                                  <a:pt x="230476" y="65405"/>
                                </a:cubicBezTo>
                                <a:cubicBezTo>
                                  <a:pt x="221281" y="63614"/>
                                  <a:pt x="213877" y="63056"/>
                                  <a:pt x="212226" y="63081"/>
                                </a:cubicBezTo>
                                <a:cubicBezTo>
                                  <a:pt x="186890" y="74778"/>
                                  <a:pt x="124774" y="132398"/>
                                  <a:pt x="102028" y="169227"/>
                                </a:cubicBezTo>
                                <a:lnTo>
                                  <a:pt x="97177" y="177063"/>
                                </a:lnTo>
                                <a:lnTo>
                                  <a:pt x="98574" y="167970"/>
                                </a:lnTo>
                                <a:cubicBezTo>
                                  <a:pt x="102066" y="145275"/>
                                  <a:pt x="136814" y="57061"/>
                                  <a:pt x="148243" y="28067"/>
                                </a:cubicBezTo>
                                <a:lnTo>
                                  <a:pt x="148917" y="26327"/>
                                </a:lnTo>
                                <a:cubicBezTo>
                                  <a:pt x="147202" y="16967"/>
                                  <a:pt x="139023" y="10808"/>
                                  <a:pt x="124571" y="8001"/>
                                </a:cubicBezTo>
                                <a:cubicBezTo>
                                  <a:pt x="105572" y="4305"/>
                                  <a:pt x="81759" y="7683"/>
                                  <a:pt x="76146" y="8585"/>
                                </a:cubicBezTo>
                                <a:cubicBezTo>
                                  <a:pt x="74660" y="14757"/>
                                  <a:pt x="68678" y="36132"/>
                                  <a:pt x="61820" y="60554"/>
                                </a:cubicBezTo>
                                <a:cubicBezTo>
                                  <a:pt x="54187" y="87897"/>
                                  <a:pt x="46237" y="116167"/>
                                  <a:pt x="43862" y="125895"/>
                                </a:cubicBezTo>
                                <a:lnTo>
                                  <a:pt x="41970" y="133667"/>
                                </a:lnTo>
                                <a:lnTo>
                                  <a:pt x="40217" y="125857"/>
                                </a:lnTo>
                                <a:cubicBezTo>
                                  <a:pt x="36433" y="108953"/>
                                  <a:pt x="41144" y="57010"/>
                                  <a:pt x="44954" y="36881"/>
                                </a:cubicBezTo>
                                <a:cubicBezTo>
                                  <a:pt x="42027" y="26403"/>
                                  <a:pt x="26209" y="16145"/>
                                  <a:pt x="6223" y="7555"/>
                                </a:cubicBezTo>
                                <a:lnTo>
                                  <a:pt x="0" y="5329"/>
                                </a:lnTo>
                                <a:lnTo>
                                  <a:pt x="0" y="1108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3" name="Shape 283"/>
                        <wps:cNvSpPr/>
                        <wps:spPr>
                          <a:xfrm>
                            <a:off x="1028559" y="792589"/>
                            <a:ext cx="19457" cy="481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457" h="48108">
                                <a:moveTo>
                                  <a:pt x="19457" y="0"/>
                                </a:moveTo>
                                <a:cubicBezTo>
                                  <a:pt x="19368" y="1245"/>
                                  <a:pt x="17196" y="30886"/>
                                  <a:pt x="2883" y="48108"/>
                                </a:cubicBezTo>
                                <a:lnTo>
                                  <a:pt x="0" y="45707"/>
                                </a:lnTo>
                                <a:cubicBezTo>
                                  <a:pt x="13551" y="29413"/>
                                  <a:pt x="19457" y="0"/>
                                  <a:pt x="1945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4" name="Shape 284"/>
                        <wps:cNvSpPr/>
                        <wps:spPr>
                          <a:xfrm>
                            <a:off x="1160677" y="843107"/>
                            <a:ext cx="17297" cy="451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297" h="45199">
                                <a:moveTo>
                                  <a:pt x="17297" y="0"/>
                                </a:moveTo>
                                <a:cubicBezTo>
                                  <a:pt x="17107" y="1092"/>
                                  <a:pt x="12675" y="26632"/>
                                  <a:pt x="3340" y="45199"/>
                                </a:cubicBezTo>
                                <a:lnTo>
                                  <a:pt x="0" y="43510"/>
                                </a:lnTo>
                                <a:cubicBezTo>
                                  <a:pt x="9080" y="25476"/>
                                  <a:pt x="17297" y="0"/>
                                  <a:pt x="172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5" name="Shape 285"/>
                        <wps:cNvSpPr/>
                        <wps:spPr>
                          <a:xfrm>
                            <a:off x="1219934" y="556334"/>
                            <a:ext cx="16599" cy="710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599" h="71006">
                                <a:moveTo>
                                  <a:pt x="12992" y="0"/>
                                </a:moveTo>
                                <a:lnTo>
                                  <a:pt x="16599" y="1016"/>
                                </a:lnTo>
                                <a:cubicBezTo>
                                  <a:pt x="5182" y="41910"/>
                                  <a:pt x="51" y="70726"/>
                                  <a:pt x="0" y="71006"/>
                                </a:cubicBezTo>
                                <a:cubicBezTo>
                                  <a:pt x="0" y="71006"/>
                                  <a:pt x="1537" y="41072"/>
                                  <a:pt x="129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6" name="Shape 286"/>
                        <wps:cNvSpPr/>
                        <wps:spPr>
                          <a:xfrm>
                            <a:off x="1117229" y="837388"/>
                            <a:ext cx="68783" cy="146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783" h="14605">
                                <a:moveTo>
                                  <a:pt x="0" y="0"/>
                                </a:moveTo>
                                <a:cubicBezTo>
                                  <a:pt x="127" y="114"/>
                                  <a:pt x="11087" y="10833"/>
                                  <a:pt x="30759" y="11151"/>
                                </a:cubicBezTo>
                                <a:cubicBezTo>
                                  <a:pt x="50698" y="11481"/>
                                  <a:pt x="68605" y="1410"/>
                                  <a:pt x="68783" y="1321"/>
                                </a:cubicBezTo>
                                <a:cubicBezTo>
                                  <a:pt x="68783" y="1321"/>
                                  <a:pt x="52705" y="14351"/>
                                  <a:pt x="32563" y="14592"/>
                                </a:cubicBezTo>
                                <a:cubicBezTo>
                                  <a:pt x="31953" y="14605"/>
                                  <a:pt x="31331" y="14605"/>
                                  <a:pt x="30721" y="14592"/>
                                </a:cubicBezTo>
                                <a:cubicBezTo>
                                  <a:pt x="9563" y="14224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7" name="Shape 287"/>
                        <wps:cNvSpPr/>
                        <wps:spPr>
                          <a:xfrm>
                            <a:off x="1039707" y="733407"/>
                            <a:ext cx="30950" cy="201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50" h="20142">
                                <a:moveTo>
                                  <a:pt x="29616" y="0"/>
                                </a:moveTo>
                                <a:cubicBezTo>
                                  <a:pt x="29616" y="0"/>
                                  <a:pt x="30950" y="9246"/>
                                  <a:pt x="19977" y="15418"/>
                                </a:cubicBezTo>
                                <a:cubicBezTo>
                                  <a:pt x="11595" y="20142"/>
                                  <a:pt x="0" y="18237"/>
                                  <a:pt x="0" y="18237"/>
                                </a:cubicBezTo>
                                <a:cubicBezTo>
                                  <a:pt x="102" y="18224"/>
                                  <a:pt x="8738" y="17983"/>
                                  <a:pt x="18237" y="12446"/>
                                </a:cubicBezTo>
                                <a:cubicBezTo>
                                  <a:pt x="27775" y="6909"/>
                                  <a:pt x="29591" y="76"/>
                                  <a:pt x="2961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8" name="Shape 288"/>
                        <wps:cNvSpPr/>
                        <wps:spPr>
                          <a:xfrm>
                            <a:off x="1243519" y="777299"/>
                            <a:ext cx="29362" cy="239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362" h="23940">
                                <a:moveTo>
                                  <a:pt x="0" y="0"/>
                                </a:moveTo>
                                <a:cubicBezTo>
                                  <a:pt x="25" y="63"/>
                                  <a:pt x="3569" y="7734"/>
                                  <a:pt x="12497" y="14313"/>
                                </a:cubicBezTo>
                                <a:cubicBezTo>
                                  <a:pt x="21488" y="20904"/>
                                  <a:pt x="29362" y="23470"/>
                                  <a:pt x="29362" y="23470"/>
                                </a:cubicBezTo>
                                <a:cubicBezTo>
                                  <a:pt x="29121" y="23495"/>
                                  <a:pt x="25603" y="23940"/>
                                  <a:pt x="20409" y="22263"/>
                                </a:cubicBezTo>
                                <a:cubicBezTo>
                                  <a:pt x="17539" y="21336"/>
                                  <a:pt x="14122" y="19749"/>
                                  <a:pt x="10490" y="17069"/>
                                </a:cubicBezTo>
                                <a:cubicBezTo>
                                  <a:pt x="762" y="9944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9" name="Shape 289"/>
                        <wps:cNvSpPr/>
                        <wps:spPr>
                          <a:xfrm>
                            <a:off x="1245941" y="559733"/>
                            <a:ext cx="46965" cy="46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965" h="46393">
                                <a:moveTo>
                                  <a:pt x="13856" y="2908"/>
                                </a:moveTo>
                                <a:cubicBezTo>
                                  <a:pt x="13856" y="2908"/>
                                  <a:pt x="36678" y="8420"/>
                                  <a:pt x="46965" y="46393"/>
                                </a:cubicBezTo>
                                <a:cubicBezTo>
                                  <a:pt x="36335" y="30747"/>
                                  <a:pt x="17602" y="19571"/>
                                  <a:pt x="6769" y="16548"/>
                                </a:cubicBezTo>
                                <a:cubicBezTo>
                                  <a:pt x="0" y="9563"/>
                                  <a:pt x="10363" y="0"/>
                                  <a:pt x="13856" y="290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0" name="Shape 290"/>
                        <wps:cNvSpPr/>
                        <wps:spPr>
                          <a:xfrm>
                            <a:off x="1105277" y="537684"/>
                            <a:ext cx="54382" cy="36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382" h="36309">
                                <a:moveTo>
                                  <a:pt x="42520" y="1994"/>
                                </a:moveTo>
                                <a:cubicBezTo>
                                  <a:pt x="46596" y="0"/>
                                  <a:pt x="54382" y="11760"/>
                                  <a:pt x="46165" y="16929"/>
                                </a:cubicBezTo>
                                <a:cubicBezTo>
                                  <a:pt x="34912" y="17285"/>
                                  <a:pt x="14059" y="23673"/>
                                  <a:pt x="0" y="36309"/>
                                </a:cubicBezTo>
                                <a:cubicBezTo>
                                  <a:pt x="19037" y="1892"/>
                                  <a:pt x="42520" y="1994"/>
                                  <a:pt x="42520" y="199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1" name="Shape 291"/>
                        <wps:cNvSpPr/>
                        <wps:spPr>
                          <a:xfrm>
                            <a:off x="1056236" y="601445"/>
                            <a:ext cx="107925" cy="142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925" h="142240">
                                <a:moveTo>
                                  <a:pt x="57822" y="1749"/>
                                </a:moveTo>
                                <a:cubicBezTo>
                                  <a:pt x="63938" y="42"/>
                                  <a:pt x="70060" y="0"/>
                                  <a:pt x="75844" y="1905"/>
                                </a:cubicBezTo>
                                <a:cubicBezTo>
                                  <a:pt x="98971" y="9538"/>
                                  <a:pt x="107925" y="45428"/>
                                  <a:pt x="95860" y="82067"/>
                                </a:cubicBezTo>
                                <a:cubicBezTo>
                                  <a:pt x="83782" y="118707"/>
                                  <a:pt x="55232" y="142240"/>
                                  <a:pt x="32118" y="134620"/>
                                </a:cubicBezTo>
                                <a:cubicBezTo>
                                  <a:pt x="8979" y="126987"/>
                                  <a:pt x="0" y="91097"/>
                                  <a:pt x="12116" y="54445"/>
                                </a:cubicBezTo>
                                <a:cubicBezTo>
                                  <a:pt x="21165" y="26975"/>
                                  <a:pt x="39472" y="6870"/>
                                  <a:pt x="57822" y="174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DE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2" name="Shape 292"/>
                        <wps:cNvSpPr/>
                        <wps:spPr>
                          <a:xfrm>
                            <a:off x="1056236" y="601445"/>
                            <a:ext cx="107925" cy="1187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925" h="118707">
                                <a:moveTo>
                                  <a:pt x="57822" y="1749"/>
                                </a:moveTo>
                                <a:cubicBezTo>
                                  <a:pt x="63938" y="42"/>
                                  <a:pt x="70060" y="0"/>
                                  <a:pt x="75844" y="1905"/>
                                </a:cubicBezTo>
                                <a:cubicBezTo>
                                  <a:pt x="98971" y="9538"/>
                                  <a:pt x="107925" y="45428"/>
                                  <a:pt x="95860" y="82067"/>
                                </a:cubicBezTo>
                                <a:cubicBezTo>
                                  <a:pt x="83782" y="118707"/>
                                  <a:pt x="0" y="91097"/>
                                  <a:pt x="12116" y="54445"/>
                                </a:cubicBezTo>
                                <a:cubicBezTo>
                                  <a:pt x="21165" y="26975"/>
                                  <a:pt x="39472" y="6870"/>
                                  <a:pt x="57822" y="174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3" name="Shape 293"/>
                        <wps:cNvSpPr/>
                        <wps:spPr>
                          <a:xfrm>
                            <a:off x="1054339" y="603271"/>
                            <a:ext cx="55878" cy="1365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878" h="136536">
                                <a:moveTo>
                                  <a:pt x="55878" y="0"/>
                                </a:moveTo>
                                <a:lnTo>
                                  <a:pt x="55878" y="3429"/>
                                </a:lnTo>
                                <a:lnTo>
                                  <a:pt x="40861" y="12818"/>
                                </a:lnTo>
                                <a:cubicBezTo>
                                  <a:pt x="30353" y="22224"/>
                                  <a:pt x="21171" y="36368"/>
                                  <a:pt x="15634" y="53170"/>
                                </a:cubicBezTo>
                                <a:cubicBezTo>
                                  <a:pt x="3873" y="88857"/>
                                  <a:pt x="12344" y="123833"/>
                                  <a:pt x="34531" y="131148"/>
                                </a:cubicBezTo>
                                <a:cubicBezTo>
                                  <a:pt x="40116" y="132980"/>
                                  <a:pt x="46030" y="132884"/>
                                  <a:pt x="51942" y="131159"/>
                                </a:cubicBezTo>
                                <a:lnTo>
                                  <a:pt x="55878" y="128949"/>
                                </a:lnTo>
                                <a:lnTo>
                                  <a:pt x="55878" y="133401"/>
                                </a:lnTo>
                                <a:lnTo>
                                  <a:pt x="55138" y="133848"/>
                                </a:lnTo>
                                <a:cubicBezTo>
                                  <a:pt x="49104" y="135948"/>
                                  <a:pt x="42980" y="136536"/>
                                  <a:pt x="37046" y="135365"/>
                                </a:cubicBezTo>
                                <a:cubicBezTo>
                                  <a:pt x="35839" y="135124"/>
                                  <a:pt x="34646" y="134819"/>
                                  <a:pt x="33464" y="134425"/>
                                </a:cubicBezTo>
                                <a:cubicBezTo>
                                  <a:pt x="9474" y="126500"/>
                                  <a:pt x="0" y="89581"/>
                                  <a:pt x="12382" y="52091"/>
                                </a:cubicBezTo>
                                <a:cubicBezTo>
                                  <a:pt x="19247" y="31260"/>
                                  <a:pt x="31614" y="14371"/>
                                  <a:pt x="45406" y="4997"/>
                                </a:cubicBezTo>
                                <a:lnTo>
                                  <a:pt x="558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4" name="Shape 294"/>
                        <wps:cNvSpPr/>
                        <wps:spPr>
                          <a:xfrm>
                            <a:off x="1110217" y="599726"/>
                            <a:ext cx="55856" cy="1369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856" h="136946">
                                <a:moveTo>
                                  <a:pt x="3644" y="1806"/>
                                </a:moveTo>
                                <a:cubicBezTo>
                                  <a:pt x="9995" y="43"/>
                                  <a:pt x="16360" y="0"/>
                                  <a:pt x="22379" y="1991"/>
                                </a:cubicBezTo>
                                <a:cubicBezTo>
                                  <a:pt x="46382" y="9903"/>
                                  <a:pt x="55856" y="46834"/>
                                  <a:pt x="43512" y="84325"/>
                                </a:cubicBezTo>
                                <a:cubicBezTo>
                                  <a:pt x="37600" y="102225"/>
                                  <a:pt x="27948" y="117043"/>
                                  <a:pt x="16807" y="126800"/>
                                </a:cubicBezTo>
                                <a:lnTo>
                                  <a:pt x="0" y="136946"/>
                                </a:lnTo>
                                <a:lnTo>
                                  <a:pt x="0" y="132494"/>
                                </a:lnTo>
                                <a:lnTo>
                                  <a:pt x="13459" y="124938"/>
                                </a:lnTo>
                                <a:cubicBezTo>
                                  <a:pt x="24608" y="115567"/>
                                  <a:pt x="34419" y="100873"/>
                                  <a:pt x="40236" y="83245"/>
                                </a:cubicBezTo>
                                <a:cubicBezTo>
                                  <a:pt x="52021" y="47558"/>
                                  <a:pt x="43512" y="12557"/>
                                  <a:pt x="21325" y="5267"/>
                                </a:cubicBezTo>
                                <a:cubicBezTo>
                                  <a:pt x="20284" y="4912"/>
                                  <a:pt x="19217" y="4645"/>
                                  <a:pt x="18163" y="4442"/>
                                </a:cubicBezTo>
                                <a:cubicBezTo>
                                  <a:pt x="12743" y="3365"/>
                                  <a:pt x="7075" y="3994"/>
                                  <a:pt x="1448" y="6068"/>
                                </a:cubicBezTo>
                                <a:lnTo>
                                  <a:pt x="0" y="6973"/>
                                </a:lnTo>
                                <a:lnTo>
                                  <a:pt x="0" y="3545"/>
                                </a:lnTo>
                                <a:lnTo>
                                  <a:pt x="3644" y="1806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5" name="Shape 295"/>
                        <wps:cNvSpPr/>
                        <wps:spPr>
                          <a:xfrm>
                            <a:off x="1077529" y="640045"/>
                            <a:ext cx="61608" cy="7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608" h="79531">
                                <a:moveTo>
                                  <a:pt x="32674" y="923"/>
                                </a:moveTo>
                                <a:cubicBezTo>
                                  <a:pt x="36170" y="0"/>
                                  <a:pt x="39678" y="9"/>
                                  <a:pt x="43002" y="1108"/>
                                </a:cubicBezTo>
                                <a:cubicBezTo>
                                  <a:pt x="56299" y="5490"/>
                                  <a:pt x="61608" y="25619"/>
                                  <a:pt x="54864" y="46066"/>
                                </a:cubicBezTo>
                                <a:cubicBezTo>
                                  <a:pt x="48120" y="66500"/>
                                  <a:pt x="31890" y="79531"/>
                                  <a:pt x="18593" y="75149"/>
                                </a:cubicBezTo>
                                <a:cubicBezTo>
                                  <a:pt x="5309" y="70768"/>
                                  <a:pt x="0" y="50638"/>
                                  <a:pt x="6731" y="30191"/>
                                </a:cubicBezTo>
                                <a:cubicBezTo>
                                  <a:pt x="11789" y="14856"/>
                                  <a:pt x="22183" y="3693"/>
                                  <a:pt x="32674" y="92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21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6" name="Shape 296"/>
                        <wps:cNvSpPr/>
                        <wps:spPr>
                          <a:xfrm>
                            <a:off x="1077529" y="670236"/>
                            <a:ext cx="54864" cy="493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" h="49340">
                                <a:moveTo>
                                  <a:pt x="6731" y="0"/>
                                </a:moveTo>
                                <a:cubicBezTo>
                                  <a:pt x="8382" y="24511"/>
                                  <a:pt x="40031" y="36652"/>
                                  <a:pt x="54864" y="15875"/>
                                </a:cubicBezTo>
                                <a:cubicBezTo>
                                  <a:pt x="48120" y="36309"/>
                                  <a:pt x="31890" y="49340"/>
                                  <a:pt x="18593" y="44958"/>
                                </a:cubicBezTo>
                                <a:cubicBezTo>
                                  <a:pt x="5309" y="40576"/>
                                  <a:pt x="0" y="20447"/>
                                  <a:pt x="673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99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" name="Shape 297"/>
                        <wps:cNvSpPr/>
                        <wps:spPr>
                          <a:xfrm>
                            <a:off x="1078690" y="640256"/>
                            <a:ext cx="29629" cy="771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629" h="77152">
                                <a:moveTo>
                                  <a:pt x="29629" y="0"/>
                                </a:moveTo>
                                <a:lnTo>
                                  <a:pt x="29629" y="3276"/>
                                </a:lnTo>
                                <a:lnTo>
                                  <a:pt x="21093" y="8510"/>
                                </a:lnTo>
                                <a:cubicBezTo>
                                  <a:pt x="15281" y="13629"/>
                                  <a:pt x="10223" y="21341"/>
                                  <a:pt x="7201" y="30517"/>
                                </a:cubicBezTo>
                                <a:cubicBezTo>
                                  <a:pt x="4039" y="40106"/>
                                  <a:pt x="3480" y="49872"/>
                                  <a:pt x="5664" y="58051"/>
                                </a:cubicBezTo>
                                <a:cubicBezTo>
                                  <a:pt x="7722" y="65950"/>
                                  <a:pt x="12103" y="71373"/>
                                  <a:pt x="17970" y="73329"/>
                                </a:cubicBezTo>
                                <a:cubicBezTo>
                                  <a:pt x="21056" y="74335"/>
                                  <a:pt x="24333" y="74292"/>
                                  <a:pt x="27611" y="73359"/>
                                </a:cubicBezTo>
                                <a:lnTo>
                                  <a:pt x="29629" y="72250"/>
                                </a:lnTo>
                                <a:lnTo>
                                  <a:pt x="29629" y="76368"/>
                                </a:lnTo>
                                <a:lnTo>
                                  <a:pt x="19101" y="77152"/>
                                </a:lnTo>
                                <a:cubicBezTo>
                                  <a:pt x="18351" y="77012"/>
                                  <a:pt x="17628" y="76821"/>
                                  <a:pt x="16891" y="76567"/>
                                </a:cubicBezTo>
                                <a:cubicBezTo>
                                  <a:pt x="9906" y="74269"/>
                                  <a:pt x="4712" y="67995"/>
                                  <a:pt x="2337" y="58940"/>
                                </a:cubicBezTo>
                                <a:cubicBezTo>
                                  <a:pt x="0" y="50126"/>
                                  <a:pt x="571" y="39648"/>
                                  <a:pt x="3937" y="29450"/>
                                </a:cubicBezTo>
                                <a:cubicBezTo>
                                  <a:pt x="6585" y="21430"/>
                                  <a:pt x="10613" y="14509"/>
                                  <a:pt x="15378" y="9241"/>
                                </a:cubicBezTo>
                                <a:lnTo>
                                  <a:pt x="2962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5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" name="Shape 298"/>
                        <wps:cNvSpPr/>
                        <wps:spPr>
                          <a:xfrm>
                            <a:off x="1108319" y="638278"/>
                            <a:ext cx="29655" cy="783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655" h="78346">
                                <a:moveTo>
                                  <a:pt x="1608" y="935"/>
                                </a:moveTo>
                                <a:cubicBezTo>
                                  <a:pt x="5336" y="0"/>
                                  <a:pt x="9106" y="47"/>
                                  <a:pt x="12726" y="1241"/>
                                </a:cubicBezTo>
                                <a:cubicBezTo>
                                  <a:pt x="19749" y="3552"/>
                                  <a:pt x="24930" y="9826"/>
                                  <a:pt x="27305" y="18881"/>
                                </a:cubicBezTo>
                                <a:cubicBezTo>
                                  <a:pt x="29655" y="27695"/>
                                  <a:pt x="29070" y="38159"/>
                                  <a:pt x="25692" y="48370"/>
                                </a:cubicBezTo>
                                <a:cubicBezTo>
                                  <a:pt x="20682" y="63591"/>
                                  <a:pt x="10664" y="74833"/>
                                  <a:pt x="80" y="78340"/>
                                </a:cubicBezTo>
                                <a:lnTo>
                                  <a:pt x="0" y="78346"/>
                                </a:lnTo>
                                <a:lnTo>
                                  <a:pt x="0" y="74228"/>
                                </a:lnTo>
                                <a:lnTo>
                                  <a:pt x="7633" y="70032"/>
                                </a:lnTo>
                                <a:cubicBezTo>
                                  <a:pt x="13818" y="64931"/>
                                  <a:pt x="19253" y="56917"/>
                                  <a:pt x="22428" y="47278"/>
                                </a:cubicBezTo>
                                <a:cubicBezTo>
                                  <a:pt x="25590" y="37715"/>
                                  <a:pt x="26137" y="27936"/>
                                  <a:pt x="23990" y="19770"/>
                                </a:cubicBezTo>
                                <a:cubicBezTo>
                                  <a:pt x="21908" y="11858"/>
                                  <a:pt x="17551" y="6435"/>
                                  <a:pt x="11671" y="4504"/>
                                </a:cubicBezTo>
                                <a:cubicBezTo>
                                  <a:pt x="11087" y="4301"/>
                                  <a:pt x="10490" y="4149"/>
                                  <a:pt x="9881" y="4035"/>
                                </a:cubicBezTo>
                                <a:cubicBezTo>
                                  <a:pt x="6861" y="3438"/>
                                  <a:pt x="3710" y="3771"/>
                                  <a:pt x="587" y="4894"/>
                                </a:cubicBezTo>
                                <a:lnTo>
                                  <a:pt x="0" y="5254"/>
                                </a:lnTo>
                                <a:lnTo>
                                  <a:pt x="0" y="1978"/>
                                </a:lnTo>
                                <a:lnTo>
                                  <a:pt x="1608" y="935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5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9" name="Shape 299"/>
                        <wps:cNvSpPr/>
                        <wps:spPr>
                          <a:xfrm>
                            <a:off x="1090153" y="654422"/>
                            <a:ext cx="35725" cy="510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725" h="51067">
                                <a:moveTo>
                                  <a:pt x="25425" y="2489"/>
                                </a:moveTo>
                                <a:cubicBezTo>
                                  <a:pt x="33020" y="4991"/>
                                  <a:pt x="35725" y="17323"/>
                                  <a:pt x="31521" y="30035"/>
                                </a:cubicBezTo>
                                <a:cubicBezTo>
                                  <a:pt x="27318" y="42748"/>
                                  <a:pt x="17805" y="51067"/>
                                  <a:pt x="10262" y="48565"/>
                                </a:cubicBezTo>
                                <a:cubicBezTo>
                                  <a:pt x="2705" y="46088"/>
                                  <a:pt x="0" y="33757"/>
                                  <a:pt x="4165" y="21031"/>
                                </a:cubicBezTo>
                                <a:cubicBezTo>
                                  <a:pt x="8369" y="8293"/>
                                  <a:pt x="17920" y="0"/>
                                  <a:pt x="25425" y="248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1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0" name="Shape 300"/>
                        <wps:cNvSpPr/>
                        <wps:spPr>
                          <a:xfrm>
                            <a:off x="1094048" y="649551"/>
                            <a:ext cx="20053" cy="190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53" h="19088">
                                <a:moveTo>
                                  <a:pt x="7636" y="610"/>
                                </a:moveTo>
                                <a:cubicBezTo>
                                  <a:pt x="9795" y="0"/>
                                  <a:pt x="12186" y="216"/>
                                  <a:pt x="14300" y="1397"/>
                                </a:cubicBezTo>
                                <a:cubicBezTo>
                                  <a:pt x="18529" y="3772"/>
                                  <a:pt x="20053" y="9119"/>
                                  <a:pt x="17666" y="13348"/>
                                </a:cubicBezTo>
                                <a:cubicBezTo>
                                  <a:pt x="15316" y="17577"/>
                                  <a:pt x="9957" y="19088"/>
                                  <a:pt x="5728" y="16713"/>
                                </a:cubicBezTo>
                                <a:cubicBezTo>
                                  <a:pt x="1499" y="14351"/>
                                  <a:pt x="0" y="9004"/>
                                  <a:pt x="2362" y="4775"/>
                                </a:cubicBezTo>
                                <a:cubicBezTo>
                                  <a:pt x="3550" y="2654"/>
                                  <a:pt x="5477" y="1219"/>
                                  <a:pt x="7636" y="61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1" name="Shape 301"/>
                        <wps:cNvSpPr/>
                        <wps:spPr>
                          <a:xfrm>
                            <a:off x="1089839" y="666768"/>
                            <a:ext cx="10465" cy="104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65" h="10452">
                                <a:moveTo>
                                  <a:pt x="7468" y="1245"/>
                                </a:moveTo>
                                <a:cubicBezTo>
                                  <a:pt x="9677" y="2476"/>
                                  <a:pt x="10465" y="5271"/>
                                  <a:pt x="9220" y="7468"/>
                                </a:cubicBezTo>
                                <a:cubicBezTo>
                                  <a:pt x="7975" y="9665"/>
                                  <a:pt x="5182" y="10452"/>
                                  <a:pt x="2985" y="9233"/>
                                </a:cubicBezTo>
                                <a:cubicBezTo>
                                  <a:pt x="762" y="7988"/>
                                  <a:pt x="0" y="5207"/>
                                  <a:pt x="1219" y="2997"/>
                                </a:cubicBezTo>
                                <a:cubicBezTo>
                                  <a:pt x="2464" y="800"/>
                                  <a:pt x="5245" y="0"/>
                                  <a:pt x="7468" y="124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2" name="Shape 302"/>
                        <wps:cNvSpPr/>
                        <wps:spPr>
                          <a:xfrm>
                            <a:off x="1202710" y="625093"/>
                            <a:ext cx="89408" cy="1404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408" h="140462">
                                <a:moveTo>
                                  <a:pt x="45783" y="368"/>
                                </a:moveTo>
                                <a:cubicBezTo>
                                  <a:pt x="70129" y="749"/>
                                  <a:pt x="89408" y="32347"/>
                                  <a:pt x="88786" y="70917"/>
                                </a:cubicBezTo>
                                <a:cubicBezTo>
                                  <a:pt x="88201" y="109499"/>
                                  <a:pt x="67958" y="140462"/>
                                  <a:pt x="43586" y="140081"/>
                                </a:cubicBezTo>
                                <a:cubicBezTo>
                                  <a:pt x="19240" y="139700"/>
                                  <a:pt x="0" y="108115"/>
                                  <a:pt x="597" y="69532"/>
                                </a:cubicBezTo>
                                <a:cubicBezTo>
                                  <a:pt x="1207" y="30937"/>
                                  <a:pt x="21450" y="0"/>
                                  <a:pt x="45783" y="36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DE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3" name="Shape 303"/>
                        <wps:cNvSpPr/>
                        <wps:spPr>
                          <a:xfrm>
                            <a:off x="1202710" y="625093"/>
                            <a:ext cx="89408" cy="1094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408" h="109499">
                                <a:moveTo>
                                  <a:pt x="45783" y="368"/>
                                </a:moveTo>
                                <a:cubicBezTo>
                                  <a:pt x="70129" y="749"/>
                                  <a:pt x="89408" y="32347"/>
                                  <a:pt x="88786" y="70917"/>
                                </a:cubicBezTo>
                                <a:cubicBezTo>
                                  <a:pt x="88201" y="109499"/>
                                  <a:pt x="0" y="108115"/>
                                  <a:pt x="597" y="69532"/>
                                </a:cubicBezTo>
                                <a:cubicBezTo>
                                  <a:pt x="1207" y="30937"/>
                                  <a:pt x="21450" y="0"/>
                                  <a:pt x="45783" y="36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4" name="Shape 304"/>
                        <wps:cNvSpPr/>
                        <wps:spPr>
                          <a:xfrm>
                            <a:off x="1201054" y="624070"/>
                            <a:ext cx="46337" cy="1428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337" h="142823">
                                <a:moveTo>
                                  <a:pt x="46337" y="0"/>
                                </a:moveTo>
                                <a:lnTo>
                                  <a:pt x="46337" y="3441"/>
                                </a:lnTo>
                                <a:lnTo>
                                  <a:pt x="30857" y="8214"/>
                                </a:lnTo>
                                <a:cubicBezTo>
                                  <a:pt x="15495" y="18331"/>
                                  <a:pt x="4410" y="42398"/>
                                  <a:pt x="3962" y="70573"/>
                                </a:cubicBezTo>
                                <a:cubicBezTo>
                                  <a:pt x="3480" y="102641"/>
                                  <a:pt x="17196" y="130898"/>
                                  <a:pt x="36614" y="137807"/>
                                </a:cubicBezTo>
                                <a:cubicBezTo>
                                  <a:pt x="39433" y="138798"/>
                                  <a:pt x="42355" y="139344"/>
                                  <a:pt x="45263" y="139382"/>
                                </a:cubicBezTo>
                                <a:lnTo>
                                  <a:pt x="46337" y="139061"/>
                                </a:lnTo>
                                <a:lnTo>
                                  <a:pt x="46337" y="142494"/>
                                </a:lnTo>
                                <a:lnTo>
                                  <a:pt x="45212" y="142823"/>
                                </a:lnTo>
                                <a:cubicBezTo>
                                  <a:pt x="41923" y="142773"/>
                                  <a:pt x="38671" y="142163"/>
                                  <a:pt x="35471" y="141045"/>
                                </a:cubicBezTo>
                                <a:cubicBezTo>
                                  <a:pt x="14707" y="133679"/>
                                  <a:pt x="0" y="104012"/>
                                  <a:pt x="546" y="70535"/>
                                </a:cubicBezTo>
                                <a:cubicBezTo>
                                  <a:pt x="1013" y="40931"/>
                                  <a:pt x="12953" y="15650"/>
                                  <a:pt x="29566" y="5020"/>
                                </a:cubicBezTo>
                                <a:lnTo>
                                  <a:pt x="4633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5" name="Shape 305"/>
                        <wps:cNvSpPr/>
                        <wps:spPr>
                          <a:xfrm>
                            <a:off x="1247391" y="623726"/>
                            <a:ext cx="46348" cy="1428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348" h="142838">
                                <a:moveTo>
                                  <a:pt x="1148" y="0"/>
                                </a:moveTo>
                                <a:cubicBezTo>
                                  <a:pt x="4412" y="64"/>
                                  <a:pt x="7702" y="660"/>
                                  <a:pt x="10877" y="1791"/>
                                </a:cubicBezTo>
                                <a:cubicBezTo>
                                  <a:pt x="31654" y="9157"/>
                                  <a:pt x="46348" y="38824"/>
                                  <a:pt x="45827" y="72314"/>
                                </a:cubicBezTo>
                                <a:cubicBezTo>
                                  <a:pt x="45509" y="91288"/>
                                  <a:pt x="40569" y="109080"/>
                                  <a:pt x="31844" y="122403"/>
                                </a:cubicBezTo>
                                <a:cubicBezTo>
                                  <a:pt x="27418" y="129197"/>
                                  <a:pt x="22275" y="134433"/>
                                  <a:pt x="16688" y="137947"/>
                                </a:cubicBezTo>
                                <a:lnTo>
                                  <a:pt x="0" y="142838"/>
                                </a:lnTo>
                                <a:lnTo>
                                  <a:pt x="0" y="139404"/>
                                </a:lnTo>
                                <a:lnTo>
                                  <a:pt x="15064" y="134901"/>
                                </a:lnTo>
                                <a:cubicBezTo>
                                  <a:pt x="20151" y="131648"/>
                                  <a:pt x="24866" y="126803"/>
                                  <a:pt x="28974" y="120523"/>
                                </a:cubicBezTo>
                                <a:cubicBezTo>
                                  <a:pt x="37343" y="107747"/>
                                  <a:pt x="42106" y="90589"/>
                                  <a:pt x="42373" y="72250"/>
                                </a:cubicBezTo>
                                <a:cubicBezTo>
                                  <a:pt x="42893" y="40183"/>
                                  <a:pt x="29152" y="11925"/>
                                  <a:pt x="9746" y="5029"/>
                                </a:cubicBezTo>
                                <a:cubicBezTo>
                                  <a:pt x="6914" y="4013"/>
                                  <a:pt x="4006" y="3493"/>
                                  <a:pt x="1072" y="3454"/>
                                </a:cubicBezTo>
                                <a:lnTo>
                                  <a:pt x="0" y="3785"/>
                                </a:lnTo>
                                <a:lnTo>
                                  <a:pt x="0" y="344"/>
                                </a:lnTo>
                                <a:lnTo>
                                  <a:pt x="114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" name="Shape 306"/>
                        <wps:cNvSpPr/>
                        <wps:spPr>
                          <a:xfrm>
                            <a:off x="1222455" y="664769"/>
                            <a:ext cx="51333" cy="78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333" h="78384">
                                <a:moveTo>
                                  <a:pt x="26276" y="216"/>
                                </a:moveTo>
                                <a:cubicBezTo>
                                  <a:pt x="40272" y="432"/>
                                  <a:pt x="51333" y="18059"/>
                                  <a:pt x="51003" y="39586"/>
                                </a:cubicBezTo>
                                <a:cubicBezTo>
                                  <a:pt x="50660" y="61112"/>
                                  <a:pt x="39053" y="78384"/>
                                  <a:pt x="25057" y="78169"/>
                                </a:cubicBezTo>
                                <a:cubicBezTo>
                                  <a:pt x="11075" y="77953"/>
                                  <a:pt x="0" y="60325"/>
                                  <a:pt x="330" y="38799"/>
                                </a:cubicBezTo>
                                <a:cubicBezTo>
                                  <a:pt x="660" y="17259"/>
                                  <a:pt x="12294" y="0"/>
                                  <a:pt x="26276" y="21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21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7" name="Shape 307"/>
                        <wps:cNvSpPr/>
                        <wps:spPr>
                          <a:xfrm>
                            <a:off x="1222455" y="703567"/>
                            <a:ext cx="51003" cy="395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003" h="39586">
                                <a:moveTo>
                                  <a:pt x="330" y="0"/>
                                </a:moveTo>
                                <a:cubicBezTo>
                                  <a:pt x="13437" y="24181"/>
                                  <a:pt x="39726" y="22187"/>
                                  <a:pt x="51003" y="787"/>
                                </a:cubicBezTo>
                                <a:cubicBezTo>
                                  <a:pt x="50660" y="22314"/>
                                  <a:pt x="39053" y="39586"/>
                                  <a:pt x="25057" y="39370"/>
                                </a:cubicBezTo>
                                <a:cubicBezTo>
                                  <a:pt x="11075" y="39154"/>
                                  <a:pt x="0" y="21526"/>
                                  <a:pt x="33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99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8" name="Shape 308"/>
                        <wps:cNvSpPr/>
                        <wps:spPr>
                          <a:xfrm>
                            <a:off x="1220768" y="663455"/>
                            <a:ext cx="27356" cy="81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356" h="81200">
                                <a:moveTo>
                                  <a:pt x="27356" y="0"/>
                                </a:moveTo>
                                <a:lnTo>
                                  <a:pt x="27356" y="3419"/>
                                </a:lnTo>
                                <a:lnTo>
                                  <a:pt x="18707" y="6029"/>
                                </a:lnTo>
                                <a:cubicBezTo>
                                  <a:pt x="10152" y="11555"/>
                                  <a:pt x="3985" y="24716"/>
                                  <a:pt x="3746" y="40128"/>
                                </a:cubicBezTo>
                                <a:cubicBezTo>
                                  <a:pt x="3467" y="57603"/>
                                  <a:pt x="11100" y="73033"/>
                                  <a:pt x="21869" y="76869"/>
                                </a:cubicBezTo>
                                <a:cubicBezTo>
                                  <a:pt x="23469" y="77440"/>
                                  <a:pt x="25121" y="77732"/>
                                  <a:pt x="26772" y="77771"/>
                                </a:cubicBezTo>
                                <a:lnTo>
                                  <a:pt x="27356" y="77593"/>
                                </a:lnTo>
                                <a:lnTo>
                                  <a:pt x="27356" y="81013"/>
                                </a:lnTo>
                                <a:lnTo>
                                  <a:pt x="26708" y="81200"/>
                                </a:lnTo>
                                <a:cubicBezTo>
                                  <a:pt x="24689" y="81161"/>
                                  <a:pt x="22682" y="80806"/>
                                  <a:pt x="20739" y="80107"/>
                                </a:cubicBezTo>
                                <a:cubicBezTo>
                                  <a:pt x="8395" y="75726"/>
                                  <a:pt x="0" y="59279"/>
                                  <a:pt x="317" y="40090"/>
                                </a:cubicBezTo>
                                <a:cubicBezTo>
                                  <a:pt x="556" y="23240"/>
                                  <a:pt x="7609" y="8876"/>
                                  <a:pt x="17416" y="2849"/>
                                </a:cubicBezTo>
                                <a:lnTo>
                                  <a:pt x="273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5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9" name="Shape 309"/>
                        <wps:cNvSpPr/>
                        <wps:spPr>
                          <a:xfrm>
                            <a:off x="1248124" y="663273"/>
                            <a:ext cx="27368" cy="81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368" h="81195">
                                <a:moveTo>
                                  <a:pt x="635" y="0"/>
                                </a:moveTo>
                                <a:cubicBezTo>
                                  <a:pt x="2667" y="25"/>
                                  <a:pt x="4674" y="381"/>
                                  <a:pt x="6629" y="1079"/>
                                </a:cubicBezTo>
                                <a:cubicBezTo>
                                  <a:pt x="18948" y="5461"/>
                                  <a:pt x="27368" y="21920"/>
                                  <a:pt x="27064" y="41110"/>
                                </a:cubicBezTo>
                                <a:cubicBezTo>
                                  <a:pt x="26797" y="57941"/>
                                  <a:pt x="19737" y="72307"/>
                                  <a:pt x="9928" y="78341"/>
                                </a:cubicBezTo>
                                <a:lnTo>
                                  <a:pt x="0" y="81195"/>
                                </a:lnTo>
                                <a:lnTo>
                                  <a:pt x="0" y="77775"/>
                                </a:lnTo>
                                <a:lnTo>
                                  <a:pt x="8636" y="75156"/>
                                </a:lnTo>
                                <a:cubicBezTo>
                                  <a:pt x="17192" y="69620"/>
                                  <a:pt x="23362" y="56461"/>
                                  <a:pt x="23609" y="41059"/>
                                </a:cubicBezTo>
                                <a:cubicBezTo>
                                  <a:pt x="23889" y="23597"/>
                                  <a:pt x="16256" y="8141"/>
                                  <a:pt x="5461" y="4305"/>
                                </a:cubicBezTo>
                                <a:cubicBezTo>
                                  <a:pt x="3899" y="3746"/>
                                  <a:pt x="2248" y="3454"/>
                                  <a:pt x="572" y="3429"/>
                                </a:cubicBezTo>
                                <a:lnTo>
                                  <a:pt x="0" y="3601"/>
                                </a:lnTo>
                                <a:lnTo>
                                  <a:pt x="0" y="182"/>
                                </a:lnTo>
                                <a:lnTo>
                                  <a:pt x="6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5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0" name="Shape 310"/>
                        <wps:cNvSpPr/>
                        <wps:spPr>
                          <a:xfrm>
                            <a:off x="1233749" y="681369"/>
                            <a:ext cx="29197" cy="487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197" h="48755">
                                <a:moveTo>
                                  <a:pt x="14986" y="127"/>
                                </a:moveTo>
                                <a:cubicBezTo>
                                  <a:pt x="22936" y="267"/>
                                  <a:pt x="29197" y="11214"/>
                                  <a:pt x="28981" y="24613"/>
                                </a:cubicBezTo>
                                <a:cubicBezTo>
                                  <a:pt x="28778" y="38011"/>
                                  <a:pt x="22161" y="48755"/>
                                  <a:pt x="14224" y="48641"/>
                                </a:cubicBezTo>
                                <a:cubicBezTo>
                                  <a:pt x="6261" y="48527"/>
                                  <a:pt x="0" y="37554"/>
                                  <a:pt x="203" y="24155"/>
                                </a:cubicBezTo>
                                <a:cubicBezTo>
                                  <a:pt x="419" y="10757"/>
                                  <a:pt x="7023" y="0"/>
                                  <a:pt x="14986" y="12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1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1" name="Shape 311"/>
                        <wps:cNvSpPr/>
                        <wps:spPr>
                          <a:xfrm>
                            <a:off x="1229985" y="676831"/>
                            <a:ext cx="17729" cy="17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29" h="17704">
                                <a:moveTo>
                                  <a:pt x="9004" y="76"/>
                                </a:moveTo>
                                <a:cubicBezTo>
                                  <a:pt x="13843" y="152"/>
                                  <a:pt x="17729" y="4153"/>
                                  <a:pt x="17628" y="8992"/>
                                </a:cubicBezTo>
                                <a:cubicBezTo>
                                  <a:pt x="17564" y="13843"/>
                                  <a:pt x="13576" y="17704"/>
                                  <a:pt x="8725" y="17640"/>
                                </a:cubicBezTo>
                                <a:cubicBezTo>
                                  <a:pt x="3873" y="17551"/>
                                  <a:pt x="0" y="13564"/>
                                  <a:pt x="76" y="8725"/>
                                </a:cubicBezTo>
                                <a:cubicBezTo>
                                  <a:pt x="165" y="3874"/>
                                  <a:pt x="4166" y="0"/>
                                  <a:pt x="9004" y="7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2" name="Shape 312"/>
                        <wps:cNvSpPr/>
                        <wps:spPr>
                          <a:xfrm>
                            <a:off x="1232650" y="697122"/>
                            <a:ext cx="9246" cy="9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46" h="9246">
                                <a:moveTo>
                                  <a:pt x="4699" y="38"/>
                                </a:moveTo>
                                <a:cubicBezTo>
                                  <a:pt x="7226" y="76"/>
                                  <a:pt x="9246" y="2159"/>
                                  <a:pt x="9208" y="4686"/>
                                </a:cubicBezTo>
                                <a:cubicBezTo>
                                  <a:pt x="9182" y="7226"/>
                                  <a:pt x="7087" y="9246"/>
                                  <a:pt x="4559" y="9195"/>
                                </a:cubicBezTo>
                                <a:cubicBezTo>
                                  <a:pt x="2019" y="9144"/>
                                  <a:pt x="0" y="7074"/>
                                  <a:pt x="51" y="4547"/>
                                </a:cubicBezTo>
                                <a:cubicBezTo>
                                  <a:pt x="89" y="2032"/>
                                  <a:pt x="2172" y="0"/>
                                  <a:pt x="4699" y="3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3" name="Shape 313"/>
                        <wps:cNvSpPr/>
                        <wps:spPr>
                          <a:xfrm>
                            <a:off x="1057299" y="746662"/>
                            <a:ext cx="196990" cy="764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990" h="76479">
                                <a:moveTo>
                                  <a:pt x="3162" y="0"/>
                                </a:moveTo>
                                <a:cubicBezTo>
                                  <a:pt x="15138" y="28257"/>
                                  <a:pt x="42393" y="51537"/>
                                  <a:pt x="76111" y="62256"/>
                                </a:cubicBezTo>
                                <a:cubicBezTo>
                                  <a:pt x="115354" y="74740"/>
                                  <a:pt x="157658" y="68847"/>
                                  <a:pt x="195199" y="45619"/>
                                </a:cubicBezTo>
                                <a:lnTo>
                                  <a:pt x="196990" y="48539"/>
                                </a:lnTo>
                                <a:cubicBezTo>
                                  <a:pt x="163563" y="69228"/>
                                  <a:pt x="126403" y="76479"/>
                                  <a:pt x="90792" y="69558"/>
                                </a:cubicBezTo>
                                <a:cubicBezTo>
                                  <a:pt x="85509" y="68529"/>
                                  <a:pt x="80251" y="67183"/>
                                  <a:pt x="75057" y="65519"/>
                                </a:cubicBezTo>
                                <a:cubicBezTo>
                                  <a:pt x="40424" y="54508"/>
                                  <a:pt x="12344" y="30505"/>
                                  <a:pt x="0" y="1359"/>
                                </a:cubicBezTo>
                                <a:lnTo>
                                  <a:pt x="316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9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4" name="Shape 314"/>
                        <wps:cNvSpPr/>
                        <wps:spPr>
                          <a:xfrm>
                            <a:off x="732048" y="1"/>
                            <a:ext cx="918553" cy="5985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8553" h="598576">
                                <a:moveTo>
                                  <a:pt x="617539" y="5005"/>
                                </a:moveTo>
                                <a:cubicBezTo>
                                  <a:pt x="627780" y="6487"/>
                                  <a:pt x="637102" y="14516"/>
                                  <a:pt x="636194" y="28372"/>
                                </a:cubicBezTo>
                                <a:cubicBezTo>
                                  <a:pt x="654863" y="13030"/>
                                  <a:pt x="682981" y="31687"/>
                                  <a:pt x="670217" y="52502"/>
                                </a:cubicBezTo>
                                <a:cubicBezTo>
                                  <a:pt x="690728" y="38786"/>
                                  <a:pt x="707288" y="61455"/>
                                  <a:pt x="693979" y="78816"/>
                                </a:cubicBezTo>
                                <a:cubicBezTo>
                                  <a:pt x="716775" y="63919"/>
                                  <a:pt x="733781" y="81610"/>
                                  <a:pt x="723887" y="101892"/>
                                </a:cubicBezTo>
                                <a:cubicBezTo>
                                  <a:pt x="742556" y="86246"/>
                                  <a:pt x="764921" y="105969"/>
                                  <a:pt x="751929" y="123660"/>
                                </a:cubicBezTo>
                                <a:cubicBezTo>
                                  <a:pt x="776211" y="112560"/>
                                  <a:pt x="795020" y="134366"/>
                                  <a:pt x="779767" y="152603"/>
                                </a:cubicBezTo>
                                <a:cubicBezTo>
                                  <a:pt x="801281" y="151676"/>
                                  <a:pt x="805942" y="177419"/>
                                  <a:pt x="794042" y="190056"/>
                                </a:cubicBezTo>
                                <a:cubicBezTo>
                                  <a:pt x="803834" y="193637"/>
                                  <a:pt x="808698" y="207099"/>
                                  <a:pt x="800710" y="219012"/>
                                </a:cubicBezTo>
                                <a:cubicBezTo>
                                  <a:pt x="822223" y="202959"/>
                                  <a:pt x="839724" y="219736"/>
                                  <a:pt x="831113" y="240500"/>
                                </a:cubicBezTo>
                                <a:cubicBezTo>
                                  <a:pt x="848551" y="223914"/>
                                  <a:pt x="871398" y="242443"/>
                                  <a:pt x="859625" y="260782"/>
                                </a:cubicBezTo>
                                <a:cubicBezTo>
                                  <a:pt x="882764" y="248438"/>
                                  <a:pt x="902208" y="269227"/>
                                  <a:pt x="888276" y="288239"/>
                                </a:cubicBezTo>
                                <a:cubicBezTo>
                                  <a:pt x="912876" y="285826"/>
                                  <a:pt x="916762" y="321323"/>
                                  <a:pt x="896988" y="330467"/>
                                </a:cubicBezTo>
                                <a:cubicBezTo>
                                  <a:pt x="914019" y="339141"/>
                                  <a:pt x="902183" y="368402"/>
                                  <a:pt x="882129" y="363855"/>
                                </a:cubicBezTo>
                                <a:cubicBezTo>
                                  <a:pt x="889025" y="371780"/>
                                  <a:pt x="889470" y="384594"/>
                                  <a:pt x="883488" y="392938"/>
                                </a:cubicBezTo>
                                <a:cubicBezTo>
                                  <a:pt x="894181" y="397383"/>
                                  <a:pt x="899020" y="410261"/>
                                  <a:pt x="890067" y="422453"/>
                                </a:cubicBezTo>
                                <a:cubicBezTo>
                                  <a:pt x="914679" y="420065"/>
                                  <a:pt x="918553" y="455524"/>
                                  <a:pt x="898779" y="464693"/>
                                </a:cubicBezTo>
                                <a:cubicBezTo>
                                  <a:pt x="915810" y="473367"/>
                                  <a:pt x="903961" y="502615"/>
                                  <a:pt x="883895" y="498069"/>
                                </a:cubicBezTo>
                                <a:cubicBezTo>
                                  <a:pt x="896709" y="512763"/>
                                  <a:pt x="887412" y="544157"/>
                                  <a:pt x="855967" y="532981"/>
                                </a:cubicBezTo>
                                <a:cubicBezTo>
                                  <a:pt x="867004" y="552704"/>
                                  <a:pt x="844220" y="566611"/>
                                  <a:pt x="824636" y="555485"/>
                                </a:cubicBezTo>
                                <a:cubicBezTo>
                                  <a:pt x="829399" y="574713"/>
                                  <a:pt x="806551" y="584568"/>
                                  <a:pt x="792213" y="571157"/>
                                </a:cubicBezTo>
                                <a:cubicBezTo>
                                  <a:pt x="790765" y="589585"/>
                                  <a:pt x="762470" y="594868"/>
                                  <a:pt x="753631" y="575107"/>
                                </a:cubicBezTo>
                                <a:cubicBezTo>
                                  <a:pt x="749312" y="591731"/>
                                  <a:pt x="720763" y="598576"/>
                                  <a:pt x="716826" y="574548"/>
                                </a:cubicBezTo>
                                <a:cubicBezTo>
                                  <a:pt x="707530" y="591795"/>
                                  <a:pt x="684593" y="584391"/>
                                  <a:pt x="682701" y="566026"/>
                                </a:cubicBezTo>
                                <a:cubicBezTo>
                                  <a:pt x="675297" y="580835"/>
                                  <a:pt x="655167" y="579082"/>
                                  <a:pt x="652170" y="556070"/>
                                </a:cubicBezTo>
                                <a:cubicBezTo>
                                  <a:pt x="645350" y="571818"/>
                                  <a:pt x="622668" y="576656"/>
                                  <a:pt x="622389" y="550863"/>
                                </a:cubicBezTo>
                                <a:cubicBezTo>
                                  <a:pt x="604876" y="566255"/>
                                  <a:pt x="581711" y="558203"/>
                                  <a:pt x="591515" y="535851"/>
                                </a:cubicBezTo>
                                <a:cubicBezTo>
                                  <a:pt x="575539" y="545554"/>
                                  <a:pt x="554380" y="533844"/>
                                  <a:pt x="566356" y="510807"/>
                                </a:cubicBezTo>
                                <a:cubicBezTo>
                                  <a:pt x="554761" y="514185"/>
                                  <a:pt x="544449" y="510883"/>
                                  <a:pt x="537997" y="504431"/>
                                </a:cubicBezTo>
                                <a:cubicBezTo>
                                  <a:pt x="534848" y="519113"/>
                                  <a:pt x="515848" y="524713"/>
                                  <a:pt x="506920" y="508800"/>
                                </a:cubicBezTo>
                                <a:cubicBezTo>
                                  <a:pt x="506438" y="534073"/>
                                  <a:pt x="467246" y="537629"/>
                                  <a:pt x="463474" y="510108"/>
                                </a:cubicBezTo>
                                <a:cubicBezTo>
                                  <a:pt x="448246" y="528866"/>
                                  <a:pt x="416966" y="516242"/>
                                  <a:pt x="425285" y="493293"/>
                                </a:cubicBezTo>
                                <a:cubicBezTo>
                                  <a:pt x="407911" y="510845"/>
                                  <a:pt x="387198" y="491960"/>
                                  <a:pt x="396710" y="472275"/>
                                </a:cubicBezTo>
                                <a:cubicBezTo>
                                  <a:pt x="377393" y="491439"/>
                                  <a:pt x="357187" y="477533"/>
                                  <a:pt x="362801" y="455676"/>
                                </a:cubicBezTo>
                                <a:cubicBezTo>
                                  <a:pt x="347650" y="474739"/>
                                  <a:pt x="321780" y="459918"/>
                                  <a:pt x="330962" y="439979"/>
                                </a:cubicBezTo>
                                <a:cubicBezTo>
                                  <a:pt x="309410" y="455714"/>
                                  <a:pt x="286626" y="438150"/>
                                  <a:pt x="297891" y="417208"/>
                                </a:cubicBezTo>
                                <a:cubicBezTo>
                                  <a:pt x="289255" y="419367"/>
                                  <a:pt x="275133" y="408406"/>
                                  <a:pt x="273583" y="406501"/>
                                </a:cubicBezTo>
                                <a:cubicBezTo>
                                  <a:pt x="278917" y="428041"/>
                                  <a:pt x="253492" y="440029"/>
                                  <a:pt x="242748" y="420891"/>
                                </a:cubicBezTo>
                                <a:cubicBezTo>
                                  <a:pt x="242240" y="446151"/>
                                  <a:pt x="203060" y="449681"/>
                                  <a:pt x="199276" y="422186"/>
                                </a:cubicBezTo>
                                <a:cubicBezTo>
                                  <a:pt x="184061" y="440957"/>
                                  <a:pt x="152755" y="428307"/>
                                  <a:pt x="161099" y="405371"/>
                                </a:cubicBezTo>
                                <a:cubicBezTo>
                                  <a:pt x="143739" y="422922"/>
                                  <a:pt x="122987" y="404038"/>
                                  <a:pt x="132524" y="384353"/>
                                </a:cubicBezTo>
                                <a:cubicBezTo>
                                  <a:pt x="113195" y="403530"/>
                                  <a:pt x="92989" y="389610"/>
                                  <a:pt x="98590" y="367741"/>
                                </a:cubicBezTo>
                                <a:cubicBezTo>
                                  <a:pt x="83451" y="386829"/>
                                  <a:pt x="57582" y="371995"/>
                                  <a:pt x="66764" y="352056"/>
                                </a:cubicBezTo>
                                <a:cubicBezTo>
                                  <a:pt x="45225" y="367804"/>
                                  <a:pt x="22441" y="350228"/>
                                  <a:pt x="33706" y="329285"/>
                                </a:cubicBezTo>
                                <a:cubicBezTo>
                                  <a:pt x="9208" y="335407"/>
                                  <a:pt x="0" y="300939"/>
                                  <a:pt x="18643" y="288861"/>
                                </a:cubicBezTo>
                                <a:cubicBezTo>
                                  <a:pt x="114" y="282880"/>
                                  <a:pt x="7734" y="252133"/>
                                  <a:pt x="28715" y="253568"/>
                                </a:cubicBezTo>
                                <a:cubicBezTo>
                                  <a:pt x="13589" y="240982"/>
                                  <a:pt x="18339" y="208534"/>
                                  <a:pt x="51765" y="214769"/>
                                </a:cubicBezTo>
                                <a:cubicBezTo>
                                  <a:pt x="42062" y="202489"/>
                                  <a:pt x="49035" y="190500"/>
                                  <a:pt x="61290" y="186842"/>
                                </a:cubicBezTo>
                                <a:cubicBezTo>
                                  <a:pt x="59207" y="177889"/>
                                  <a:pt x="61849" y="167462"/>
                                  <a:pt x="70498" y="161861"/>
                                </a:cubicBezTo>
                                <a:cubicBezTo>
                                  <a:pt x="51981" y="155880"/>
                                  <a:pt x="59614" y="125133"/>
                                  <a:pt x="80582" y="126568"/>
                                </a:cubicBezTo>
                                <a:cubicBezTo>
                                  <a:pt x="65468" y="113995"/>
                                  <a:pt x="70206" y="81534"/>
                                  <a:pt x="103645" y="87769"/>
                                </a:cubicBezTo>
                                <a:cubicBezTo>
                                  <a:pt x="89560" y="69951"/>
                                  <a:pt x="110528" y="52730"/>
                                  <a:pt x="131978" y="60731"/>
                                </a:cubicBezTo>
                                <a:cubicBezTo>
                                  <a:pt x="124282" y="42443"/>
                                  <a:pt x="145961" y="29210"/>
                                  <a:pt x="162433" y="40284"/>
                                </a:cubicBezTo>
                                <a:cubicBezTo>
                                  <a:pt x="161188" y="21818"/>
                                  <a:pt x="188989" y="12281"/>
                                  <a:pt x="200863" y="30467"/>
                                </a:cubicBezTo>
                                <a:cubicBezTo>
                                  <a:pt x="202756" y="13373"/>
                                  <a:pt x="230619" y="2222"/>
                                  <a:pt x="238176" y="25400"/>
                                </a:cubicBezTo>
                                <a:cubicBezTo>
                                  <a:pt x="245009" y="6896"/>
                                  <a:pt x="269291" y="10731"/>
                                  <a:pt x="273926" y="28600"/>
                                </a:cubicBezTo>
                                <a:cubicBezTo>
                                  <a:pt x="277990" y="9080"/>
                                  <a:pt x="304483" y="5181"/>
                                  <a:pt x="313588" y="22263"/>
                                </a:cubicBezTo>
                                <a:cubicBezTo>
                                  <a:pt x="320358" y="4445"/>
                                  <a:pt x="347929" y="1270"/>
                                  <a:pt x="354914" y="20256"/>
                                </a:cubicBezTo>
                                <a:cubicBezTo>
                                  <a:pt x="361049" y="1524"/>
                                  <a:pt x="385483" y="4458"/>
                                  <a:pt x="390754" y="22149"/>
                                </a:cubicBezTo>
                                <a:cubicBezTo>
                                  <a:pt x="395465" y="6172"/>
                                  <a:pt x="416039" y="4064"/>
                                  <a:pt x="423304" y="26111"/>
                                </a:cubicBezTo>
                                <a:cubicBezTo>
                                  <a:pt x="427254" y="9334"/>
                                  <a:pt x="449136" y="241"/>
                                  <a:pt x="454190" y="25552"/>
                                </a:cubicBezTo>
                                <a:cubicBezTo>
                                  <a:pt x="468935" y="7087"/>
                                  <a:pt x="493675" y="10592"/>
                                  <a:pt x="487959" y="34417"/>
                                </a:cubicBezTo>
                                <a:cubicBezTo>
                                  <a:pt x="499847" y="19799"/>
                                  <a:pt x="524104" y="22619"/>
                                  <a:pt x="531013" y="36030"/>
                                </a:cubicBezTo>
                                <a:cubicBezTo>
                                  <a:pt x="528485" y="13805"/>
                                  <a:pt x="548208" y="5677"/>
                                  <a:pt x="560261" y="28816"/>
                                </a:cubicBezTo>
                                <a:cubicBezTo>
                                  <a:pt x="559321" y="6642"/>
                                  <a:pt x="586664" y="0"/>
                                  <a:pt x="593369" y="20930"/>
                                </a:cubicBezTo>
                                <a:cubicBezTo>
                                  <a:pt x="596138" y="8592"/>
                                  <a:pt x="607298" y="3524"/>
                                  <a:pt x="617539" y="500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C73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5" name="Shape 315"/>
                        <wps:cNvSpPr/>
                        <wps:spPr>
                          <a:xfrm>
                            <a:off x="1457634" y="458523"/>
                            <a:ext cx="1575" cy="61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5" h="6147">
                                <a:moveTo>
                                  <a:pt x="0" y="6147"/>
                                </a:moveTo>
                                <a:cubicBezTo>
                                  <a:pt x="127" y="4356"/>
                                  <a:pt x="610" y="2349"/>
                                  <a:pt x="157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982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6" name="Shape 316"/>
                        <wps:cNvSpPr/>
                        <wps:spPr>
                          <a:xfrm>
                            <a:off x="821186" y="263078"/>
                            <a:ext cx="5118" cy="57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18" h="5766">
                                <a:moveTo>
                                  <a:pt x="0" y="5766"/>
                                </a:moveTo>
                                <a:cubicBezTo>
                                  <a:pt x="1575" y="3810"/>
                                  <a:pt x="3251" y="1880"/>
                                  <a:pt x="511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982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7" name="Shape 317"/>
                        <wps:cNvSpPr/>
                        <wps:spPr>
                          <a:xfrm>
                            <a:off x="967439" y="331215"/>
                            <a:ext cx="13335" cy="59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35" h="5956">
                                <a:moveTo>
                                  <a:pt x="0" y="5651"/>
                                </a:moveTo>
                                <a:cubicBezTo>
                                  <a:pt x="3632" y="5956"/>
                                  <a:pt x="8026" y="4496"/>
                                  <a:pt x="133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982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8" name="Shape 318"/>
                        <wps:cNvSpPr/>
                        <wps:spPr>
                          <a:xfrm>
                            <a:off x="1362957" y="168538"/>
                            <a:ext cx="7176" cy="6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176" h="622">
                                <a:moveTo>
                                  <a:pt x="0" y="622"/>
                                </a:moveTo>
                                <a:cubicBezTo>
                                  <a:pt x="2261" y="0"/>
                                  <a:pt x="4699" y="51"/>
                                  <a:pt x="7176" y="49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982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9" name="Shape 319"/>
                        <wps:cNvSpPr/>
                        <wps:spPr>
                          <a:xfrm>
                            <a:off x="1422168" y="188654"/>
                            <a:ext cx="2337" cy="110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37" h="11087">
                                <a:moveTo>
                                  <a:pt x="0" y="11087"/>
                                </a:moveTo>
                                <a:cubicBezTo>
                                  <a:pt x="1562" y="7785"/>
                                  <a:pt x="2337" y="4013"/>
                                  <a:pt x="18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982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Shape 320"/>
                        <wps:cNvSpPr/>
                        <wps:spPr>
                          <a:xfrm>
                            <a:off x="1324460" y="200186"/>
                            <a:ext cx="1994" cy="9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94" h="9195">
                                <a:moveTo>
                                  <a:pt x="495" y="9195"/>
                                </a:moveTo>
                                <a:cubicBezTo>
                                  <a:pt x="0" y="6540"/>
                                  <a:pt x="343" y="3492"/>
                                  <a:pt x="199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982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1" name="Shape 321"/>
                        <wps:cNvSpPr/>
                        <wps:spPr>
                          <a:xfrm>
                            <a:off x="1126771" y="478280"/>
                            <a:ext cx="1141" cy="99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1" h="9969">
                                <a:moveTo>
                                  <a:pt x="1141" y="0"/>
                                </a:moveTo>
                                <a:lnTo>
                                  <a:pt x="1141" y="9969"/>
                                </a:lnTo>
                                <a:lnTo>
                                  <a:pt x="0" y="8051"/>
                                </a:lnTo>
                                <a:lnTo>
                                  <a:pt x="11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982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2" name="Shape 322"/>
                        <wps:cNvSpPr/>
                        <wps:spPr>
                          <a:xfrm>
                            <a:off x="757567" y="1537"/>
                            <a:ext cx="370345" cy="4824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0345" h="482452">
                                <a:moveTo>
                                  <a:pt x="308653" y="5921"/>
                                </a:moveTo>
                                <a:cubicBezTo>
                                  <a:pt x="317265" y="5274"/>
                                  <a:pt x="325901" y="9227"/>
                                  <a:pt x="329387" y="18720"/>
                                </a:cubicBezTo>
                                <a:cubicBezTo>
                                  <a:pt x="335521" y="0"/>
                                  <a:pt x="359969" y="2921"/>
                                  <a:pt x="365239" y="20612"/>
                                </a:cubicBezTo>
                                <a:lnTo>
                                  <a:pt x="370345" y="12831"/>
                                </a:lnTo>
                                <a:lnTo>
                                  <a:pt x="370345" y="119064"/>
                                </a:lnTo>
                                <a:lnTo>
                                  <a:pt x="365925" y="124892"/>
                                </a:lnTo>
                                <a:cubicBezTo>
                                  <a:pt x="368072" y="113881"/>
                                  <a:pt x="362153" y="105105"/>
                                  <a:pt x="359918" y="97041"/>
                                </a:cubicBezTo>
                                <a:cubicBezTo>
                                  <a:pt x="356946" y="92659"/>
                                  <a:pt x="345237" y="94196"/>
                                  <a:pt x="341554" y="93472"/>
                                </a:cubicBezTo>
                                <a:cubicBezTo>
                                  <a:pt x="333807" y="98692"/>
                                  <a:pt x="326060" y="103924"/>
                                  <a:pt x="325400" y="113144"/>
                                </a:cubicBezTo>
                                <a:cubicBezTo>
                                  <a:pt x="321627" y="111976"/>
                                  <a:pt x="315582" y="108026"/>
                                  <a:pt x="310833" y="114186"/>
                                </a:cubicBezTo>
                                <a:cubicBezTo>
                                  <a:pt x="304305" y="128168"/>
                                  <a:pt x="308089" y="147955"/>
                                  <a:pt x="319812" y="146418"/>
                                </a:cubicBezTo>
                                <a:cubicBezTo>
                                  <a:pt x="346240" y="147752"/>
                                  <a:pt x="330238" y="171323"/>
                                  <a:pt x="348590" y="174892"/>
                                </a:cubicBezTo>
                                <a:cubicBezTo>
                                  <a:pt x="356854" y="176498"/>
                                  <a:pt x="362453" y="177109"/>
                                  <a:pt x="366766" y="177292"/>
                                </a:cubicBezTo>
                                <a:lnTo>
                                  <a:pt x="370345" y="177232"/>
                                </a:lnTo>
                                <a:lnTo>
                                  <a:pt x="370345" y="471250"/>
                                </a:lnTo>
                                <a:lnTo>
                                  <a:pt x="356958" y="479303"/>
                                </a:lnTo>
                                <a:cubicBezTo>
                                  <a:pt x="343390" y="482452"/>
                                  <a:pt x="333076" y="470532"/>
                                  <a:pt x="337287" y="454139"/>
                                </a:cubicBezTo>
                                <a:cubicBezTo>
                                  <a:pt x="329463" y="463982"/>
                                  <a:pt x="318808" y="464757"/>
                                  <a:pt x="311582" y="460502"/>
                                </a:cubicBezTo>
                                <a:cubicBezTo>
                                  <a:pt x="314541" y="449478"/>
                                  <a:pt x="322707" y="439445"/>
                                  <a:pt x="332384" y="434759"/>
                                </a:cubicBezTo>
                                <a:cubicBezTo>
                                  <a:pt x="321297" y="427952"/>
                                  <a:pt x="309702" y="420383"/>
                                  <a:pt x="300850" y="411455"/>
                                </a:cubicBezTo>
                                <a:cubicBezTo>
                                  <a:pt x="287947" y="398450"/>
                                  <a:pt x="280848" y="382524"/>
                                  <a:pt x="289433" y="361607"/>
                                </a:cubicBezTo>
                                <a:cubicBezTo>
                                  <a:pt x="279933" y="371196"/>
                                  <a:pt x="274117" y="381508"/>
                                  <a:pt x="261683" y="386715"/>
                                </a:cubicBezTo>
                                <a:cubicBezTo>
                                  <a:pt x="245567" y="391211"/>
                                  <a:pt x="224955" y="379565"/>
                                  <a:pt x="232905" y="358242"/>
                                </a:cubicBezTo>
                                <a:cubicBezTo>
                                  <a:pt x="224244" y="383248"/>
                                  <a:pt x="200673" y="367233"/>
                                  <a:pt x="192506" y="350380"/>
                                </a:cubicBezTo>
                                <a:cubicBezTo>
                                  <a:pt x="200216" y="347155"/>
                                  <a:pt x="204267" y="340309"/>
                                  <a:pt x="209867" y="335331"/>
                                </a:cubicBezTo>
                                <a:cubicBezTo>
                                  <a:pt x="200990" y="334607"/>
                                  <a:pt x="196647" y="323405"/>
                                  <a:pt x="194539" y="320294"/>
                                </a:cubicBezTo>
                                <a:cubicBezTo>
                                  <a:pt x="186373" y="303466"/>
                                  <a:pt x="206883" y="296012"/>
                                  <a:pt x="220053" y="287134"/>
                                </a:cubicBezTo>
                                <a:cubicBezTo>
                                  <a:pt x="211277" y="293052"/>
                                  <a:pt x="203213" y="295300"/>
                                  <a:pt x="196583" y="290195"/>
                                </a:cubicBezTo>
                                <a:cubicBezTo>
                                  <a:pt x="183312" y="279997"/>
                                  <a:pt x="191275" y="258674"/>
                                  <a:pt x="194119" y="243980"/>
                                </a:cubicBezTo>
                                <a:cubicBezTo>
                                  <a:pt x="192697" y="251320"/>
                                  <a:pt x="187592" y="257950"/>
                                  <a:pt x="182499" y="264579"/>
                                </a:cubicBezTo>
                                <a:cubicBezTo>
                                  <a:pt x="165659" y="272745"/>
                                  <a:pt x="153111" y="258877"/>
                                  <a:pt x="139141" y="252349"/>
                                </a:cubicBezTo>
                                <a:cubicBezTo>
                                  <a:pt x="155359" y="266929"/>
                                  <a:pt x="160566" y="279387"/>
                                  <a:pt x="145263" y="299275"/>
                                </a:cubicBezTo>
                                <a:cubicBezTo>
                                  <a:pt x="140157" y="305918"/>
                                  <a:pt x="129857" y="300101"/>
                                  <a:pt x="123927" y="291325"/>
                                </a:cubicBezTo>
                                <a:cubicBezTo>
                                  <a:pt x="123330" y="314071"/>
                                  <a:pt x="104343" y="333248"/>
                                  <a:pt x="85166" y="314274"/>
                                </a:cubicBezTo>
                                <a:cubicBezTo>
                                  <a:pt x="78537" y="309181"/>
                                  <a:pt x="92405" y="296634"/>
                                  <a:pt x="94551" y="285610"/>
                                </a:cubicBezTo>
                                <a:cubicBezTo>
                                  <a:pt x="87313" y="303263"/>
                                  <a:pt x="66091" y="314376"/>
                                  <a:pt x="54966" y="293167"/>
                                </a:cubicBezTo>
                                <a:cubicBezTo>
                                  <a:pt x="53734" y="283743"/>
                                  <a:pt x="57302" y="275260"/>
                                  <a:pt x="63614" y="267310"/>
                                </a:cubicBezTo>
                                <a:cubicBezTo>
                                  <a:pt x="51079" y="277876"/>
                                  <a:pt x="30213" y="275387"/>
                                  <a:pt x="22517" y="263995"/>
                                </a:cubicBezTo>
                                <a:cubicBezTo>
                                  <a:pt x="20282" y="255918"/>
                                  <a:pt x="29769" y="246329"/>
                                  <a:pt x="35585" y="236029"/>
                                </a:cubicBezTo>
                                <a:cubicBezTo>
                                  <a:pt x="21704" y="248577"/>
                                  <a:pt x="5486" y="233985"/>
                                  <a:pt x="267" y="221539"/>
                                </a:cubicBezTo>
                                <a:cubicBezTo>
                                  <a:pt x="114" y="220980"/>
                                  <a:pt x="89" y="220383"/>
                                  <a:pt x="0" y="219811"/>
                                </a:cubicBezTo>
                                <a:cubicBezTo>
                                  <a:pt x="4902" y="214147"/>
                                  <a:pt x="13449" y="210845"/>
                                  <a:pt x="26251" y="213233"/>
                                </a:cubicBezTo>
                                <a:cubicBezTo>
                                  <a:pt x="16535" y="200952"/>
                                  <a:pt x="23508" y="188963"/>
                                  <a:pt x="35776" y="185318"/>
                                </a:cubicBezTo>
                                <a:cubicBezTo>
                                  <a:pt x="33693" y="176352"/>
                                  <a:pt x="36335" y="165925"/>
                                  <a:pt x="44983" y="160325"/>
                                </a:cubicBezTo>
                                <a:cubicBezTo>
                                  <a:pt x="41478" y="159182"/>
                                  <a:pt x="38938" y="157175"/>
                                  <a:pt x="37211" y="154661"/>
                                </a:cubicBezTo>
                                <a:cubicBezTo>
                                  <a:pt x="48324" y="147612"/>
                                  <a:pt x="61811" y="145580"/>
                                  <a:pt x="74752" y="152159"/>
                                </a:cubicBezTo>
                                <a:cubicBezTo>
                                  <a:pt x="76886" y="141148"/>
                                  <a:pt x="90056" y="132258"/>
                                  <a:pt x="97409" y="133693"/>
                                </a:cubicBezTo>
                                <a:cubicBezTo>
                                  <a:pt x="117196" y="129908"/>
                                  <a:pt x="112192" y="155626"/>
                                  <a:pt x="121780" y="165113"/>
                                </a:cubicBezTo>
                                <a:cubicBezTo>
                                  <a:pt x="119443" y="137973"/>
                                  <a:pt x="151778" y="148082"/>
                                  <a:pt x="166472" y="150939"/>
                                </a:cubicBezTo>
                                <a:cubicBezTo>
                                  <a:pt x="153924" y="137046"/>
                                  <a:pt x="140665" y="126848"/>
                                  <a:pt x="152286" y="106235"/>
                                </a:cubicBezTo>
                                <a:cubicBezTo>
                                  <a:pt x="144234" y="108483"/>
                                  <a:pt x="135458" y="114402"/>
                                  <a:pt x="125159" y="108585"/>
                                </a:cubicBezTo>
                                <a:cubicBezTo>
                                  <a:pt x="108217" y="97663"/>
                                  <a:pt x="122796" y="81445"/>
                                  <a:pt x="135242" y="76238"/>
                                </a:cubicBezTo>
                                <a:cubicBezTo>
                                  <a:pt x="127902" y="74816"/>
                                  <a:pt x="119850" y="77064"/>
                                  <a:pt x="116891" y="72669"/>
                                </a:cubicBezTo>
                                <a:cubicBezTo>
                                  <a:pt x="112294" y="67602"/>
                                  <a:pt x="107937" y="61544"/>
                                  <a:pt x="105270" y="55207"/>
                                </a:cubicBezTo>
                                <a:cubicBezTo>
                                  <a:pt x="102032" y="39078"/>
                                  <a:pt x="121666" y="28499"/>
                                  <a:pt x="136919" y="38748"/>
                                </a:cubicBezTo>
                                <a:cubicBezTo>
                                  <a:pt x="135661" y="20282"/>
                                  <a:pt x="163462" y="10744"/>
                                  <a:pt x="175349" y="28931"/>
                                </a:cubicBezTo>
                                <a:cubicBezTo>
                                  <a:pt x="177241" y="11836"/>
                                  <a:pt x="205105" y="686"/>
                                  <a:pt x="212662" y="23863"/>
                                </a:cubicBezTo>
                                <a:cubicBezTo>
                                  <a:pt x="219494" y="5359"/>
                                  <a:pt x="243777" y="9195"/>
                                  <a:pt x="248412" y="27064"/>
                                </a:cubicBezTo>
                                <a:cubicBezTo>
                                  <a:pt x="252476" y="7544"/>
                                  <a:pt x="278968" y="3645"/>
                                  <a:pt x="288062" y="20726"/>
                                </a:cubicBezTo>
                                <a:cubicBezTo>
                                  <a:pt x="291453" y="11817"/>
                                  <a:pt x="300041" y="6569"/>
                                  <a:pt x="308653" y="592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982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3" name="Shape 323"/>
                        <wps:cNvSpPr/>
                        <wps:spPr>
                          <a:xfrm>
                            <a:off x="1127911" y="241"/>
                            <a:ext cx="156071" cy="5373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071" h="537388">
                                <a:moveTo>
                                  <a:pt x="10208" y="9630"/>
                                </a:moveTo>
                                <a:cubicBezTo>
                                  <a:pt x="16847" y="9862"/>
                                  <a:pt x="23806" y="14846"/>
                                  <a:pt x="27445" y="25870"/>
                                </a:cubicBezTo>
                                <a:cubicBezTo>
                                  <a:pt x="31382" y="9093"/>
                                  <a:pt x="53264" y="0"/>
                                  <a:pt x="58319" y="25311"/>
                                </a:cubicBezTo>
                                <a:cubicBezTo>
                                  <a:pt x="65113" y="16815"/>
                                  <a:pt x="73990" y="13018"/>
                                  <a:pt x="81077" y="13678"/>
                                </a:cubicBezTo>
                                <a:cubicBezTo>
                                  <a:pt x="81331" y="14745"/>
                                  <a:pt x="81547" y="15862"/>
                                  <a:pt x="81585" y="17120"/>
                                </a:cubicBezTo>
                                <a:cubicBezTo>
                                  <a:pt x="82410" y="32525"/>
                                  <a:pt x="73647" y="38443"/>
                                  <a:pt x="64148" y="48031"/>
                                </a:cubicBezTo>
                                <a:cubicBezTo>
                                  <a:pt x="75159" y="50165"/>
                                  <a:pt x="87618" y="44971"/>
                                  <a:pt x="94260" y="50063"/>
                                </a:cubicBezTo>
                                <a:cubicBezTo>
                                  <a:pt x="99454" y="62522"/>
                                  <a:pt x="81902" y="74358"/>
                                  <a:pt x="76086" y="84671"/>
                                </a:cubicBezTo>
                                <a:cubicBezTo>
                                  <a:pt x="92189" y="80175"/>
                                  <a:pt x="112725" y="72733"/>
                                  <a:pt x="125984" y="82931"/>
                                </a:cubicBezTo>
                                <a:cubicBezTo>
                                  <a:pt x="131890" y="91707"/>
                                  <a:pt x="114338" y="103543"/>
                                  <a:pt x="123952" y="113030"/>
                                </a:cubicBezTo>
                                <a:cubicBezTo>
                                  <a:pt x="131178" y="95377"/>
                                  <a:pt x="156071" y="84963"/>
                                  <a:pt x="144945" y="63741"/>
                                </a:cubicBezTo>
                                <a:cubicBezTo>
                                  <a:pt x="139027" y="54966"/>
                                  <a:pt x="124346" y="52108"/>
                                  <a:pt x="111925" y="57315"/>
                                </a:cubicBezTo>
                                <a:cubicBezTo>
                                  <a:pt x="117018" y="50686"/>
                                  <a:pt x="122835" y="40386"/>
                                  <a:pt x="124257" y="33033"/>
                                </a:cubicBezTo>
                                <a:cubicBezTo>
                                  <a:pt x="123571" y="30544"/>
                                  <a:pt x="122657" y="28029"/>
                                  <a:pt x="121615" y="25540"/>
                                </a:cubicBezTo>
                                <a:cubicBezTo>
                                  <a:pt x="127508" y="27216"/>
                                  <a:pt x="132525" y="30759"/>
                                  <a:pt x="135141" y="35789"/>
                                </a:cubicBezTo>
                                <a:cubicBezTo>
                                  <a:pt x="133884" y="24676"/>
                                  <a:pt x="138182" y="17088"/>
                                  <a:pt x="144302" y="15170"/>
                                </a:cubicBezTo>
                                <a:lnTo>
                                  <a:pt x="149572" y="16030"/>
                                </a:lnTo>
                                <a:lnTo>
                                  <a:pt x="149572" y="217566"/>
                                </a:lnTo>
                                <a:lnTo>
                                  <a:pt x="129654" y="220866"/>
                                </a:lnTo>
                                <a:cubicBezTo>
                                  <a:pt x="134760" y="214236"/>
                                  <a:pt x="150165" y="213424"/>
                                  <a:pt x="144971" y="200965"/>
                                </a:cubicBezTo>
                                <a:cubicBezTo>
                                  <a:pt x="139764" y="188519"/>
                                  <a:pt x="124358" y="189332"/>
                                  <a:pt x="113322" y="187185"/>
                                </a:cubicBezTo>
                                <a:cubicBezTo>
                                  <a:pt x="124358" y="189332"/>
                                  <a:pt x="130886" y="175349"/>
                                  <a:pt x="128638" y="167297"/>
                                </a:cubicBezTo>
                                <a:cubicBezTo>
                                  <a:pt x="113132" y="149035"/>
                                  <a:pt x="111697" y="156388"/>
                                  <a:pt x="104978" y="132220"/>
                                </a:cubicBezTo>
                                <a:cubicBezTo>
                                  <a:pt x="105689" y="128537"/>
                                  <a:pt x="88862" y="136690"/>
                                  <a:pt x="78549" y="130886"/>
                                </a:cubicBezTo>
                                <a:cubicBezTo>
                                  <a:pt x="96215" y="138125"/>
                                  <a:pt x="103632" y="158623"/>
                                  <a:pt x="86817" y="166789"/>
                                </a:cubicBezTo>
                                <a:cubicBezTo>
                                  <a:pt x="90500" y="167500"/>
                                  <a:pt x="92748" y="175565"/>
                                  <a:pt x="100787" y="173317"/>
                                </a:cubicBezTo>
                                <a:cubicBezTo>
                                  <a:pt x="97930" y="188011"/>
                                  <a:pt x="88455" y="197612"/>
                                  <a:pt x="73749" y="194742"/>
                                </a:cubicBezTo>
                                <a:cubicBezTo>
                                  <a:pt x="97320" y="210782"/>
                                  <a:pt x="90183" y="247498"/>
                                  <a:pt x="71222" y="266687"/>
                                </a:cubicBezTo>
                                <a:cubicBezTo>
                                  <a:pt x="67539" y="265963"/>
                                  <a:pt x="58750" y="271894"/>
                                  <a:pt x="52121" y="266789"/>
                                </a:cubicBezTo>
                                <a:cubicBezTo>
                                  <a:pt x="56883" y="296037"/>
                                  <a:pt x="46292" y="319964"/>
                                  <a:pt x="28550" y="340398"/>
                                </a:cubicBezTo>
                                <a:cubicBezTo>
                                  <a:pt x="52553" y="350774"/>
                                  <a:pt x="78981" y="353416"/>
                                  <a:pt x="106083" y="342087"/>
                                </a:cubicBezTo>
                                <a:cubicBezTo>
                                  <a:pt x="139065" y="329425"/>
                                  <a:pt x="134455" y="294234"/>
                                  <a:pt x="147511" y="266268"/>
                                </a:cubicBezTo>
                                <a:lnTo>
                                  <a:pt x="149572" y="264265"/>
                                </a:lnTo>
                                <a:lnTo>
                                  <a:pt x="149572" y="481775"/>
                                </a:lnTo>
                                <a:lnTo>
                                  <a:pt x="124536" y="518058"/>
                                </a:lnTo>
                                <a:cubicBezTo>
                                  <a:pt x="119558" y="517652"/>
                                  <a:pt x="114541" y="514744"/>
                                  <a:pt x="111061" y="508559"/>
                                </a:cubicBezTo>
                                <a:cubicBezTo>
                                  <a:pt x="110566" y="533832"/>
                                  <a:pt x="71387" y="537388"/>
                                  <a:pt x="67602" y="509867"/>
                                </a:cubicBezTo>
                                <a:cubicBezTo>
                                  <a:pt x="52388" y="528625"/>
                                  <a:pt x="21095" y="516001"/>
                                  <a:pt x="29426" y="493052"/>
                                </a:cubicBezTo>
                                <a:cubicBezTo>
                                  <a:pt x="20739" y="501828"/>
                                  <a:pt x="11217" y="501494"/>
                                  <a:pt x="5056" y="496506"/>
                                </a:cubicBezTo>
                                <a:lnTo>
                                  <a:pt x="0" y="488008"/>
                                </a:lnTo>
                                <a:lnTo>
                                  <a:pt x="0" y="478039"/>
                                </a:lnTo>
                                <a:lnTo>
                                  <a:pt x="851" y="472034"/>
                                </a:lnTo>
                                <a:lnTo>
                                  <a:pt x="0" y="472545"/>
                                </a:lnTo>
                                <a:lnTo>
                                  <a:pt x="0" y="178527"/>
                                </a:lnTo>
                                <a:lnTo>
                                  <a:pt x="6879" y="178413"/>
                                </a:lnTo>
                                <a:cubicBezTo>
                                  <a:pt x="13116" y="178194"/>
                                  <a:pt x="19723" y="178524"/>
                                  <a:pt x="37732" y="183934"/>
                                </a:cubicBezTo>
                                <a:cubicBezTo>
                                  <a:pt x="48743" y="186068"/>
                                  <a:pt x="44971" y="166281"/>
                                  <a:pt x="35382" y="156794"/>
                                </a:cubicBezTo>
                                <a:cubicBezTo>
                                  <a:pt x="53023" y="164033"/>
                                  <a:pt x="69050" y="140475"/>
                                  <a:pt x="60160" y="127317"/>
                                </a:cubicBezTo>
                                <a:cubicBezTo>
                                  <a:pt x="53543" y="122212"/>
                                  <a:pt x="39561" y="115684"/>
                                  <a:pt x="33033" y="129654"/>
                                </a:cubicBezTo>
                                <a:cubicBezTo>
                                  <a:pt x="27826" y="117221"/>
                                  <a:pt x="32106" y="95174"/>
                                  <a:pt x="12319" y="98958"/>
                                </a:cubicBezTo>
                                <a:cubicBezTo>
                                  <a:pt x="2975" y="102854"/>
                                  <a:pt x="3168" y="112893"/>
                                  <a:pt x="146" y="120166"/>
                                </a:cubicBezTo>
                                <a:lnTo>
                                  <a:pt x="0" y="120359"/>
                                </a:lnTo>
                                <a:lnTo>
                                  <a:pt x="0" y="14126"/>
                                </a:lnTo>
                                <a:lnTo>
                                  <a:pt x="945" y="12686"/>
                                </a:lnTo>
                                <a:cubicBezTo>
                                  <a:pt x="3649" y="10586"/>
                                  <a:pt x="6888" y="9514"/>
                                  <a:pt x="10208" y="963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982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4" name="Shape 324"/>
                        <wps:cNvSpPr/>
                        <wps:spPr>
                          <a:xfrm>
                            <a:off x="1275053" y="0"/>
                            <a:ext cx="347396" cy="4953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7396" h="495351">
                                <a:moveTo>
                                  <a:pt x="74537" y="5005"/>
                                </a:moveTo>
                                <a:cubicBezTo>
                                  <a:pt x="84779" y="6487"/>
                                  <a:pt x="94101" y="14516"/>
                                  <a:pt x="93193" y="28372"/>
                                </a:cubicBezTo>
                                <a:cubicBezTo>
                                  <a:pt x="111849" y="13030"/>
                                  <a:pt x="139980" y="31687"/>
                                  <a:pt x="127216" y="52502"/>
                                </a:cubicBezTo>
                                <a:cubicBezTo>
                                  <a:pt x="147727" y="38786"/>
                                  <a:pt x="164275" y="61455"/>
                                  <a:pt x="150965" y="78816"/>
                                </a:cubicBezTo>
                                <a:cubicBezTo>
                                  <a:pt x="173774" y="63919"/>
                                  <a:pt x="190779" y="81610"/>
                                  <a:pt x="180886" y="101892"/>
                                </a:cubicBezTo>
                                <a:cubicBezTo>
                                  <a:pt x="199555" y="86246"/>
                                  <a:pt x="221920" y="105969"/>
                                  <a:pt x="208928" y="123660"/>
                                </a:cubicBezTo>
                                <a:cubicBezTo>
                                  <a:pt x="230670" y="113716"/>
                                  <a:pt x="247929" y="130162"/>
                                  <a:pt x="240386" y="146799"/>
                                </a:cubicBezTo>
                                <a:cubicBezTo>
                                  <a:pt x="239205" y="148666"/>
                                  <a:pt x="237782" y="150470"/>
                                  <a:pt x="236068" y="152235"/>
                                </a:cubicBezTo>
                                <a:cubicBezTo>
                                  <a:pt x="225870" y="165494"/>
                                  <a:pt x="194335" y="170802"/>
                                  <a:pt x="188328" y="142951"/>
                                </a:cubicBezTo>
                                <a:cubicBezTo>
                                  <a:pt x="186893" y="150305"/>
                                  <a:pt x="184747" y="161315"/>
                                  <a:pt x="180366" y="164275"/>
                                </a:cubicBezTo>
                                <a:cubicBezTo>
                                  <a:pt x="160579" y="168046"/>
                                  <a:pt x="153823" y="143866"/>
                                  <a:pt x="157391" y="125501"/>
                                </a:cubicBezTo>
                                <a:cubicBezTo>
                                  <a:pt x="148730" y="150508"/>
                                  <a:pt x="127381" y="142532"/>
                                  <a:pt x="110452" y="131623"/>
                                </a:cubicBezTo>
                                <a:cubicBezTo>
                                  <a:pt x="114326" y="145466"/>
                                  <a:pt x="108445" y="165811"/>
                                  <a:pt x="95085" y="169037"/>
                                </a:cubicBezTo>
                                <a:cubicBezTo>
                                  <a:pt x="101460" y="170155"/>
                                  <a:pt x="108141" y="174168"/>
                                  <a:pt x="112903" y="177838"/>
                                </a:cubicBezTo>
                                <a:cubicBezTo>
                                  <a:pt x="118097" y="190284"/>
                                  <a:pt x="113106" y="215989"/>
                                  <a:pt x="132918" y="212217"/>
                                </a:cubicBezTo>
                                <a:cubicBezTo>
                                  <a:pt x="138201" y="210744"/>
                                  <a:pt x="144107" y="206070"/>
                                  <a:pt x="147117" y="199746"/>
                                </a:cubicBezTo>
                                <a:cubicBezTo>
                                  <a:pt x="146469" y="205003"/>
                                  <a:pt x="146317" y="210503"/>
                                  <a:pt x="147612" y="215075"/>
                                </a:cubicBezTo>
                                <a:cubicBezTo>
                                  <a:pt x="155778" y="231902"/>
                                  <a:pt x="182906" y="229565"/>
                                  <a:pt x="183528" y="206807"/>
                                </a:cubicBezTo>
                                <a:cubicBezTo>
                                  <a:pt x="190157" y="211912"/>
                                  <a:pt x="179959" y="225171"/>
                                  <a:pt x="190272" y="230988"/>
                                </a:cubicBezTo>
                                <a:cubicBezTo>
                                  <a:pt x="203530" y="241186"/>
                                  <a:pt x="218821" y="221298"/>
                                  <a:pt x="209957" y="208140"/>
                                </a:cubicBezTo>
                                <a:cubicBezTo>
                                  <a:pt x="219532" y="217627"/>
                                  <a:pt x="227711" y="234455"/>
                                  <a:pt x="245250" y="222618"/>
                                </a:cubicBezTo>
                                <a:cubicBezTo>
                                  <a:pt x="250838" y="218859"/>
                                  <a:pt x="256413" y="215087"/>
                                  <a:pt x="261201" y="210871"/>
                                </a:cubicBezTo>
                                <a:cubicBezTo>
                                  <a:pt x="260617" y="213576"/>
                                  <a:pt x="259525" y="216332"/>
                                  <a:pt x="257696" y="219012"/>
                                </a:cubicBezTo>
                                <a:cubicBezTo>
                                  <a:pt x="279210" y="202959"/>
                                  <a:pt x="296723" y="219736"/>
                                  <a:pt x="288099" y="240500"/>
                                </a:cubicBezTo>
                                <a:cubicBezTo>
                                  <a:pt x="305549" y="223914"/>
                                  <a:pt x="328384" y="242443"/>
                                  <a:pt x="316624" y="260782"/>
                                </a:cubicBezTo>
                                <a:cubicBezTo>
                                  <a:pt x="330098" y="253568"/>
                                  <a:pt x="342316" y="257683"/>
                                  <a:pt x="347396" y="266103"/>
                                </a:cubicBezTo>
                                <a:cubicBezTo>
                                  <a:pt x="346189" y="288227"/>
                                  <a:pt x="318821" y="294056"/>
                                  <a:pt x="301358" y="286906"/>
                                </a:cubicBezTo>
                                <a:cubicBezTo>
                                  <a:pt x="311671" y="292722"/>
                                  <a:pt x="313195" y="304457"/>
                                  <a:pt x="307391" y="314744"/>
                                </a:cubicBezTo>
                                <a:cubicBezTo>
                                  <a:pt x="302260" y="321386"/>
                                  <a:pt x="291973" y="315570"/>
                                  <a:pt x="284632" y="314147"/>
                                </a:cubicBezTo>
                                <a:cubicBezTo>
                                  <a:pt x="286169" y="325869"/>
                                  <a:pt x="301549" y="325044"/>
                                  <a:pt x="303098" y="336791"/>
                                </a:cubicBezTo>
                                <a:cubicBezTo>
                                  <a:pt x="303200" y="355880"/>
                                  <a:pt x="287782" y="356692"/>
                                  <a:pt x="273114" y="353835"/>
                                </a:cubicBezTo>
                                <a:cubicBezTo>
                                  <a:pt x="287782" y="356692"/>
                                  <a:pt x="298107" y="362509"/>
                                  <a:pt x="303314" y="374955"/>
                                </a:cubicBezTo>
                                <a:cubicBezTo>
                                  <a:pt x="304851" y="386690"/>
                                  <a:pt x="299860" y="412395"/>
                                  <a:pt x="278511" y="404444"/>
                                </a:cubicBezTo>
                                <a:cubicBezTo>
                                  <a:pt x="291782" y="414642"/>
                                  <a:pt x="299237" y="435153"/>
                                  <a:pt x="286067" y="444017"/>
                                </a:cubicBezTo>
                                <a:cubicBezTo>
                                  <a:pt x="276555" y="453606"/>
                                  <a:pt x="255270" y="445656"/>
                                  <a:pt x="241275" y="439128"/>
                                </a:cubicBezTo>
                                <a:cubicBezTo>
                                  <a:pt x="250888" y="448615"/>
                                  <a:pt x="253936" y="472084"/>
                                  <a:pt x="246596" y="470662"/>
                                </a:cubicBezTo>
                                <a:cubicBezTo>
                                  <a:pt x="209880" y="463525"/>
                                  <a:pt x="228232" y="467093"/>
                                  <a:pt x="197510" y="487794"/>
                                </a:cubicBezTo>
                                <a:cubicBezTo>
                                  <a:pt x="196190" y="477622"/>
                                  <a:pt x="181699" y="476339"/>
                                  <a:pt x="182575" y="464668"/>
                                </a:cubicBezTo>
                                <a:cubicBezTo>
                                  <a:pt x="179603" y="474180"/>
                                  <a:pt x="174028" y="483908"/>
                                  <a:pt x="167411" y="485762"/>
                                </a:cubicBezTo>
                                <a:cubicBezTo>
                                  <a:pt x="157937" y="495351"/>
                                  <a:pt x="138036" y="480047"/>
                                  <a:pt x="137922" y="460972"/>
                                </a:cubicBezTo>
                                <a:cubicBezTo>
                                  <a:pt x="135077" y="475653"/>
                                  <a:pt x="121920" y="484543"/>
                                  <a:pt x="114579" y="483108"/>
                                </a:cubicBezTo>
                                <a:cubicBezTo>
                                  <a:pt x="103911" y="479781"/>
                                  <a:pt x="97726" y="476910"/>
                                  <a:pt x="93053" y="475018"/>
                                </a:cubicBezTo>
                                <a:cubicBezTo>
                                  <a:pt x="104102" y="462788"/>
                                  <a:pt x="106248" y="447167"/>
                                  <a:pt x="85712" y="435572"/>
                                </a:cubicBezTo>
                                <a:cubicBezTo>
                                  <a:pt x="101105" y="434746"/>
                                  <a:pt x="131204" y="436791"/>
                                  <a:pt x="128143" y="413322"/>
                                </a:cubicBezTo>
                                <a:cubicBezTo>
                                  <a:pt x="122212" y="404559"/>
                                  <a:pt x="107531" y="401701"/>
                                  <a:pt x="101613" y="392925"/>
                                </a:cubicBezTo>
                                <a:cubicBezTo>
                                  <a:pt x="117018" y="392113"/>
                                  <a:pt x="127927" y="375171"/>
                                  <a:pt x="114668" y="364960"/>
                                </a:cubicBezTo>
                                <a:cubicBezTo>
                                  <a:pt x="88113" y="344551"/>
                                  <a:pt x="52108" y="333743"/>
                                  <a:pt x="31725" y="360274"/>
                                </a:cubicBezTo>
                                <a:cubicBezTo>
                                  <a:pt x="9563" y="390995"/>
                                  <a:pt x="0" y="435572"/>
                                  <a:pt x="8293" y="473519"/>
                                </a:cubicBezTo>
                                <a:lnTo>
                                  <a:pt x="2430" y="482016"/>
                                </a:lnTo>
                                <a:lnTo>
                                  <a:pt x="2430" y="264506"/>
                                </a:lnTo>
                                <a:lnTo>
                                  <a:pt x="10581" y="256587"/>
                                </a:lnTo>
                                <a:cubicBezTo>
                                  <a:pt x="22084" y="251677"/>
                                  <a:pt x="36862" y="260261"/>
                                  <a:pt x="49568" y="268453"/>
                                </a:cubicBezTo>
                                <a:cubicBezTo>
                                  <a:pt x="50990" y="261112"/>
                                  <a:pt x="48755" y="253047"/>
                                  <a:pt x="53848" y="246418"/>
                                </a:cubicBezTo>
                                <a:cubicBezTo>
                                  <a:pt x="63322" y="236817"/>
                                  <a:pt x="71476" y="253657"/>
                                  <a:pt x="78842" y="255079"/>
                                </a:cubicBezTo>
                                <a:cubicBezTo>
                                  <a:pt x="76594" y="247028"/>
                                  <a:pt x="74333" y="238963"/>
                                  <a:pt x="79451" y="232321"/>
                                </a:cubicBezTo>
                                <a:cubicBezTo>
                                  <a:pt x="98412" y="213131"/>
                                  <a:pt x="121996" y="229159"/>
                                  <a:pt x="121399" y="251917"/>
                                </a:cubicBezTo>
                                <a:cubicBezTo>
                                  <a:pt x="128626" y="234252"/>
                                  <a:pt x="115964" y="201295"/>
                                  <a:pt x="96177" y="205080"/>
                                </a:cubicBezTo>
                                <a:cubicBezTo>
                                  <a:pt x="88125" y="207328"/>
                                  <a:pt x="86068" y="237427"/>
                                  <a:pt x="65456" y="225793"/>
                                </a:cubicBezTo>
                                <a:cubicBezTo>
                                  <a:pt x="60515" y="221983"/>
                                  <a:pt x="51410" y="217348"/>
                                  <a:pt x="49898" y="209385"/>
                                </a:cubicBezTo>
                                <a:cubicBezTo>
                                  <a:pt x="48082" y="221818"/>
                                  <a:pt x="46292" y="234277"/>
                                  <a:pt x="36906" y="235496"/>
                                </a:cubicBezTo>
                                <a:cubicBezTo>
                                  <a:pt x="17120" y="239268"/>
                                  <a:pt x="14046" y="215798"/>
                                  <a:pt x="13221" y="200393"/>
                                </a:cubicBezTo>
                                <a:cubicBezTo>
                                  <a:pt x="13633" y="208096"/>
                                  <a:pt x="9630" y="213989"/>
                                  <a:pt x="3686" y="217599"/>
                                </a:cubicBezTo>
                                <a:lnTo>
                                  <a:pt x="2430" y="217807"/>
                                </a:lnTo>
                                <a:lnTo>
                                  <a:pt x="2430" y="16271"/>
                                </a:lnTo>
                                <a:lnTo>
                                  <a:pt x="7239" y="17056"/>
                                </a:lnTo>
                                <a:cubicBezTo>
                                  <a:pt x="10742" y="19201"/>
                                  <a:pt x="14234" y="23031"/>
                                  <a:pt x="17247" y="28816"/>
                                </a:cubicBezTo>
                                <a:cubicBezTo>
                                  <a:pt x="16320" y="6642"/>
                                  <a:pt x="43663" y="0"/>
                                  <a:pt x="50356" y="20930"/>
                                </a:cubicBezTo>
                                <a:cubicBezTo>
                                  <a:pt x="53130" y="8592"/>
                                  <a:pt x="64294" y="3524"/>
                                  <a:pt x="74537" y="500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982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5" name="Shape 325"/>
                        <wps:cNvSpPr/>
                        <wps:spPr>
                          <a:xfrm>
                            <a:off x="1142267" y="65927"/>
                            <a:ext cx="1283" cy="31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83" h="3162">
                                <a:moveTo>
                                  <a:pt x="0" y="3162"/>
                                </a:moveTo>
                                <a:cubicBezTo>
                                  <a:pt x="521" y="2108"/>
                                  <a:pt x="876" y="1054"/>
                                  <a:pt x="128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" name="Shape 326"/>
                        <wps:cNvSpPr/>
                        <wps:spPr>
                          <a:xfrm>
                            <a:off x="860460" y="1529"/>
                            <a:ext cx="330276" cy="91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0276" h="91745">
                                <a:moveTo>
                                  <a:pt x="205758" y="5929"/>
                                </a:moveTo>
                                <a:cubicBezTo>
                                  <a:pt x="214370" y="5280"/>
                                  <a:pt x="223006" y="9233"/>
                                  <a:pt x="226492" y="18733"/>
                                </a:cubicBezTo>
                                <a:cubicBezTo>
                                  <a:pt x="232639" y="0"/>
                                  <a:pt x="257073" y="2934"/>
                                  <a:pt x="262344" y="20612"/>
                                </a:cubicBezTo>
                                <a:cubicBezTo>
                                  <a:pt x="267056" y="4648"/>
                                  <a:pt x="287617" y="2527"/>
                                  <a:pt x="294894" y="24575"/>
                                </a:cubicBezTo>
                                <a:cubicBezTo>
                                  <a:pt x="295402" y="22416"/>
                                  <a:pt x="296202" y="20384"/>
                                  <a:pt x="297244" y="18542"/>
                                </a:cubicBezTo>
                                <a:cubicBezTo>
                                  <a:pt x="301193" y="28131"/>
                                  <a:pt x="302616" y="38913"/>
                                  <a:pt x="300774" y="48387"/>
                                </a:cubicBezTo>
                                <a:cubicBezTo>
                                  <a:pt x="308128" y="49809"/>
                                  <a:pt x="316192" y="47562"/>
                                  <a:pt x="319138" y="51956"/>
                                </a:cubicBezTo>
                                <a:cubicBezTo>
                                  <a:pt x="330276" y="73177"/>
                                  <a:pt x="307619" y="91643"/>
                                  <a:pt x="288557" y="91745"/>
                                </a:cubicBezTo>
                                <a:cubicBezTo>
                                  <a:pt x="300990" y="86538"/>
                                  <a:pt x="313334" y="62255"/>
                                  <a:pt x="291300" y="57976"/>
                                </a:cubicBezTo>
                                <a:cubicBezTo>
                                  <a:pt x="288531" y="57442"/>
                                  <a:pt x="284988" y="61036"/>
                                  <a:pt x="283083" y="64402"/>
                                </a:cubicBezTo>
                                <a:cubicBezTo>
                                  <a:pt x="287960" y="51816"/>
                                  <a:pt x="286068" y="41123"/>
                                  <a:pt x="277228" y="32360"/>
                                </a:cubicBezTo>
                                <a:cubicBezTo>
                                  <a:pt x="273545" y="31648"/>
                                  <a:pt x="269875" y="30937"/>
                                  <a:pt x="266192" y="30213"/>
                                </a:cubicBezTo>
                                <a:cubicBezTo>
                                  <a:pt x="261099" y="36855"/>
                                  <a:pt x="253048" y="39103"/>
                                  <a:pt x="250901" y="50127"/>
                                </a:cubicBezTo>
                                <a:cubicBezTo>
                                  <a:pt x="249365" y="38392"/>
                                  <a:pt x="245580" y="18593"/>
                                  <a:pt x="233134" y="23787"/>
                                </a:cubicBezTo>
                                <a:cubicBezTo>
                                  <a:pt x="228753" y="26746"/>
                                  <a:pt x="215583" y="35636"/>
                                  <a:pt x="216408" y="51054"/>
                                </a:cubicBezTo>
                                <a:cubicBezTo>
                                  <a:pt x="206108" y="45237"/>
                                  <a:pt x="209677" y="26861"/>
                                  <a:pt x="197231" y="32068"/>
                                </a:cubicBezTo>
                                <a:cubicBezTo>
                                  <a:pt x="189179" y="34315"/>
                                  <a:pt x="183350" y="44628"/>
                                  <a:pt x="181204" y="55639"/>
                                </a:cubicBezTo>
                                <a:cubicBezTo>
                                  <a:pt x="175285" y="46863"/>
                                  <a:pt x="178143" y="32182"/>
                                  <a:pt x="162738" y="32995"/>
                                </a:cubicBezTo>
                                <a:cubicBezTo>
                                  <a:pt x="150292" y="38202"/>
                                  <a:pt x="154788" y="54318"/>
                                  <a:pt x="145301" y="63906"/>
                                </a:cubicBezTo>
                                <a:cubicBezTo>
                                  <a:pt x="148158" y="49212"/>
                                  <a:pt x="140703" y="28702"/>
                                  <a:pt x="124574" y="33198"/>
                                </a:cubicBezTo>
                                <a:cubicBezTo>
                                  <a:pt x="120193" y="36157"/>
                                  <a:pt x="113665" y="50127"/>
                                  <a:pt x="107861" y="60439"/>
                                </a:cubicBezTo>
                                <a:cubicBezTo>
                                  <a:pt x="107747" y="41364"/>
                                  <a:pt x="94488" y="31153"/>
                                  <a:pt x="78372" y="35649"/>
                                </a:cubicBezTo>
                                <a:cubicBezTo>
                                  <a:pt x="69583" y="41567"/>
                                  <a:pt x="71120" y="53302"/>
                                  <a:pt x="68986" y="64313"/>
                                </a:cubicBezTo>
                                <a:cubicBezTo>
                                  <a:pt x="63779" y="51867"/>
                                  <a:pt x="58572" y="39421"/>
                                  <a:pt x="43167" y="40246"/>
                                </a:cubicBezTo>
                                <a:cubicBezTo>
                                  <a:pt x="35115" y="42481"/>
                                  <a:pt x="35916" y="57887"/>
                                  <a:pt x="34493" y="65240"/>
                                </a:cubicBezTo>
                                <a:cubicBezTo>
                                  <a:pt x="28765" y="56718"/>
                                  <a:pt x="12903" y="51054"/>
                                  <a:pt x="2261" y="54229"/>
                                </a:cubicBezTo>
                                <a:cubicBezTo>
                                  <a:pt x="0" y="38671"/>
                                  <a:pt x="19088" y="28715"/>
                                  <a:pt x="34023" y="38748"/>
                                </a:cubicBezTo>
                                <a:cubicBezTo>
                                  <a:pt x="32766" y="20294"/>
                                  <a:pt x="60579" y="10744"/>
                                  <a:pt x="72454" y="28943"/>
                                </a:cubicBezTo>
                                <a:cubicBezTo>
                                  <a:pt x="74346" y="11849"/>
                                  <a:pt x="102210" y="698"/>
                                  <a:pt x="109766" y="23876"/>
                                </a:cubicBezTo>
                                <a:cubicBezTo>
                                  <a:pt x="116599" y="5372"/>
                                  <a:pt x="140881" y="9207"/>
                                  <a:pt x="145517" y="27076"/>
                                </a:cubicBezTo>
                                <a:cubicBezTo>
                                  <a:pt x="149581" y="7544"/>
                                  <a:pt x="176073" y="3645"/>
                                  <a:pt x="185166" y="20739"/>
                                </a:cubicBezTo>
                                <a:cubicBezTo>
                                  <a:pt x="188557" y="11830"/>
                                  <a:pt x="197145" y="6579"/>
                                  <a:pt x="205758" y="592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7" name="Shape 327"/>
                        <wps:cNvSpPr/>
                        <wps:spPr>
                          <a:xfrm>
                            <a:off x="1514249" y="402227"/>
                            <a:ext cx="2705" cy="79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05" h="7925">
                                <a:moveTo>
                                  <a:pt x="137" y="2335"/>
                                </a:moveTo>
                                <a:lnTo>
                                  <a:pt x="1168" y="2426"/>
                                </a:lnTo>
                                <a:cubicBezTo>
                                  <a:pt x="2705" y="7925"/>
                                  <a:pt x="0" y="0"/>
                                  <a:pt x="51" y="6452"/>
                                </a:cubicBezTo>
                                <a:lnTo>
                                  <a:pt x="137" y="2335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8" name="Shape 328"/>
                        <wps:cNvSpPr/>
                        <wps:spPr>
                          <a:xfrm>
                            <a:off x="1302895" y="312680"/>
                            <a:ext cx="211895" cy="95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895" h="95745">
                                <a:moveTo>
                                  <a:pt x="68999" y="1537"/>
                                </a:moveTo>
                                <a:cubicBezTo>
                                  <a:pt x="80747" y="0"/>
                                  <a:pt x="88341" y="6236"/>
                                  <a:pt x="90284" y="14846"/>
                                </a:cubicBezTo>
                                <a:cubicBezTo>
                                  <a:pt x="94869" y="13335"/>
                                  <a:pt x="104305" y="5118"/>
                                  <a:pt x="117564" y="15329"/>
                                </a:cubicBezTo>
                                <a:cubicBezTo>
                                  <a:pt x="120536" y="19710"/>
                                  <a:pt x="131153" y="23698"/>
                                  <a:pt x="129007" y="34709"/>
                                </a:cubicBezTo>
                                <a:cubicBezTo>
                                  <a:pt x="129730" y="31039"/>
                                  <a:pt x="135661" y="26607"/>
                                  <a:pt x="136373" y="22936"/>
                                </a:cubicBezTo>
                                <a:cubicBezTo>
                                  <a:pt x="153911" y="11100"/>
                                  <a:pt x="164478" y="25451"/>
                                  <a:pt x="157226" y="43091"/>
                                </a:cubicBezTo>
                                <a:cubicBezTo>
                                  <a:pt x="163043" y="32804"/>
                                  <a:pt x="182118" y="32690"/>
                                  <a:pt x="185064" y="37084"/>
                                </a:cubicBezTo>
                                <a:cubicBezTo>
                                  <a:pt x="199174" y="62687"/>
                                  <a:pt x="195517" y="53315"/>
                                  <a:pt x="194945" y="59893"/>
                                </a:cubicBezTo>
                                <a:cubicBezTo>
                                  <a:pt x="204559" y="59411"/>
                                  <a:pt x="209680" y="65151"/>
                                  <a:pt x="211895" y="72655"/>
                                </a:cubicBezTo>
                                <a:lnTo>
                                  <a:pt x="211491" y="91883"/>
                                </a:lnTo>
                                <a:lnTo>
                                  <a:pt x="206430" y="91440"/>
                                </a:lnTo>
                                <a:cubicBezTo>
                                  <a:pt x="200401" y="89371"/>
                                  <a:pt x="194882" y="84725"/>
                                  <a:pt x="192748" y="95745"/>
                                </a:cubicBezTo>
                                <a:cubicBezTo>
                                  <a:pt x="195593" y="81052"/>
                                  <a:pt x="188849" y="56871"/>
                                  <a:pt x="173457" y="57683"/>
                                </a:cubicBezTo>
                                <a:cubicBezTo>
                                  <a:pt x="165392" y="59931"/>
                                  <a:pt x="156629" y="65850"/>
                                  <a:pt x="150800" y="76149"/>
                                </a:cubicBezTo>
                                <a:cubicBezTo>
                                  <a:pt x="152222" y="68809"/>
                                  <a:pt x="153657" y="61455"/>
                                  <a:pt x="155080" y="54115"/>
                                </a:cubicBezTo>
                                <a:cubicBezTo>
                                  <a:pt x="153556" y="42380"/>
                                  <a:pt x="138151" y="43205"/>
                                  <a:pt x="129362" y="49111"/>
                                </a:cubicBezTo>
                                <a:cubicBezTo>
                                  <a:pt x="128651" y="52794"/>
                                  <a:pt x="127228" y="60135"/>
                                  <a:pt x="126505" y="63805"/>
                                </a:cubicBezTo>
                                <a:cubicBezTo>
                                  <a:pt x="124981" y="52070"/>
                                  <a:pt x="131508" y="38100"/>
                                  <a:pt x="125578" y="29324"/>
                                </a:cubicBezTo>
                                <a:cubicBezTo>
                                  <a:pt x="115291" y="23520"/>
                                  <a:pt x="102832" y="28715"/>
                                  <a:pt x="97041" y="39027"/>
                                </a:cubicBezTo>
                                <a:cubicBezTo>
                                  <a:pt x="94069" y="34633"/>
                                  <a:pt x="95491" y="27292"/>
                                  <a:pt x="92545" y="22898"/>
                                </a:cubicBezTo>
                                <a:cubicBezTo>
                                  <a:pt x="79286" y="12700"/>
                                  <a:pt x="69050" y="25959"/>
                                  <a:pt x="69875" y="41364"/>
                                </a:cubicBezTo>
                                <a:cubicBezTo>
                                  <a:pt x="66904" y="36970"/>
                                  <a:pt x="64668" y="28918"/>
                                  <a:pt x="60985" y="28207"/>
                                </a:cubicBezTo>
                                <a:cubicBezTo>
                                  <a:pt x="54496" y="28232"/>
                                  <a:pt x="48603" y="29743"/>
                                  <a:pt x="43218" y="32360"/>
                                </a:cubicBezTo>
                                <a:cubicBezTo>
                                  <a:pt x="28283" y="30378"/>
                                  <a:pt x="14110" y="34277"/>
                                  <a:pt x="3873" y="47587"/>
                                </a:cubicBezTo>
                                <a:cubicBezTo>
                                  <a:pt x="3429" y="48196"/>
                                  <a:pt x="3035" y="48831"/>
                                  <a:pt x="2616" y="49454"/>
                                </a:cubicBezTo>
                                <a:cubicBezTo>
                                  <a:pt x="0" y="34976"/>
                                  <a:pt x="5067" y="29985"/>
                                  <a:pt x="17539" y="17348"/>
                                </a:cubicBezTo>
                                <a:cubicBezTo>
                                  <a:pt x="31433" y="4813"/>
                                  <a:pt x="46914" y="2603"/>
                                  <a:pt x="51410" y="18720"/>
                                </a:cubicBezTo>
                                <a:cubicBezTo>
                                  <a:pt x="49873" y="6985"/>
                                  <a:pt x="60947" y="3785"/>
                                  <a:pt x="68999" y="153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9" name="Shape 329"/>
                        <wps:cNvSpPr/>
                        <wps:spPr>
                          <a:xfrm>
                            <a:off x="1259483" y="7"/>
                            <a:ext cx="201206" cy="1174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1206" h="117437">
                                <a:moveTo>
                                  <a:pt x="90107" y="4997"/>
                                </a:moveTo>
                                <a:cubicBezTo>
                                  <a:pt x="100349" y="6477"/>
                                  <a:pt x="109671" y="14503"/>
                                  <a:pt x="108763" y="28359"/>
                                </a:cubicBezTo>
                                <a:cubicBezTo>
                                  <a:pt x="127419" y="13030"/>
                                  <a:pt x="155550" y="31687"/>
                                  <a:pt x="142786" y="52489"/>
                                </a:cubicBezTo>
                                <a:cubicBezTo>
                                  <a:pt x="163297" y="38773"/>
                                  <a:pt x="179845" y="61443"/>
                                  <a:pt x="166535" y="78816"/>
                                </a:cubicBezTo>
                                <a:cubicBezTo>
                                  <a:pt x="186030" y="66091"/>
                                  <a:pt x="201206" y="77165"/>
                                  <a:pt x="199060" y="93307"/>
                                </a:cubicBezTo>
                                <a:cubicBezTo>
                                  <a:pt x="192240" y="103721"/>
                                  <a:pt x="181216" y="111938"/>
                                  <a:pt x="170726" y="117437"/>
                                </a:cubicBezTo>
                                <a:cubicBezTo>
                                  <a:pt x="175819" y="110808"/>
                                  <a:pt x="182359" y="96812"/>
                                  <a:pt x="175019" y="95390"/>
                                </a:cubicBezTo>
                                <a:cubicBezTo>
                                  <a:pt x="164694" y="89573"/>
                                  <a:pt x="152235" y="94780"/>
                                  <a:pt x="140513" y="96317"/>
                                </a:cubicBezTo>
                                <a:cubicBezTo>
                                  <a:pt x="145618" y="89675"/>
                                  <a:pt x="153657" y="87427"/>
                                  <a:pt x="151422" y="79362"/>
                                </a:cubicBezTo>
                                <a:cubicBezTo>
                                  <a:pt x="142545" y="66205"/>
                                  <a:pt x="129400" y="75082"/>
                                  <a:pt x="116942" y="80289"/>
                                </a:cubicBezTo>
                                <a:cubicBezTo>
                                  <a:pt x="125717" y="74371"/>
                                  <a:pt x="131547" y="64072"/>
                                  <a:pt x="129286" y="56007"/>
                                </a:cubicBezTo>
                                <a:cubicBezTo>
                                  <a:pt x="121107" y="39167"/>
                                  <a:pt x="96241" y="49594"/>
                                  <a:pt x="92672" y="67945"/>
                                </a:cubicBezTo>
                                <a:cubicBezTo>
                                  <a:pt x="94818" y="56934"/>
                                  <a:pt x="101346" y="42964"/>
                                  <a:pt x="91758" y="33465"/>
                                </a:cubicBezTo>
                                <a:cubicBezTo>
                                  <a:pt x="78461" y="23254"/>
                                  <a:pt x="66840" y="43879"/>
                                  <a:pt x="64707" y="54889"/>
                                </a:cubicBezTo>
                                <a:cubicBezTo>
                                  <a:pt x="58776" y="46126"/>
                                  <a:pt x="62357" y="27750"/>
                                  <a:pt x="46241" y="32245"/>
                                </a:cubicBezTo>
                                <a:cubicBezTo>
                                  <a:pt x="37452" y="38164"/>
                                  <a:pt x="38265" y="53569"/>
                                  <a:pt x="36132" y="64579"/>
                                </a:cubicBezTo>
                                <a:cubicBezTo>
                                  <a:pt x="38265" y="53569"/>
                                  <a:pt x="28689" y="44082"/>
                                  <a:pt x="22771" y="35306"/>
                                </a:cubicBezTo>
                                <a:cubicBezTo>
                                  <a:pt x="9512" y="25108"/>
                                  <a:pt x="12560" y="48565"/>
                                  <a:pt x="5232" y="47142"/>
                                </a:cubicBezTo>
                                <a:cubicBezTo>
                                  <a:pt x="2121" y="42520"/>
                                  <a:pt x="254" y="37059"/>
                                  <a:pt x="0" y="31445"/>
                                </a:cubicBezTo>
                                <a:cubicBezTo>
                                  <a:pt x="1410" y="32804"/>
                                  <a:pt x="2667" y="34290"/>
                                  <a:pt x="3569" y="36017"/>
                                </a:cubicBezTo>
                                <a:cubicBezTo>
                                  <a:pt x="1054" y="13792"/>
                                  <a:pt x="20764" y="5664"/>
                                  <a:pt x="32817" y="28816"/>
                                </a:cubicBezTo>
                                <a:cubicBezTo>
                                  <a:pt x="31890" y="6642"/>
                                  <a:pt x="59233" y="0"/>
                                  <a:pt x="65926" y="20917"/>
                                </a:cubicBezTo>
                                <a:cubicBezTo>
                                  <a:pt x="68701" y="8585"/>
                                  <a:pt x="79864" y="3518"/>
                                  <a:pt x="90107" y="499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0" name="Shape 330"/>
                        <wps:cNvSpPr/>
                        <wps:spPr>
                          <a:xfrm>
                            <a:off x="965657" y="184322"/>
                            <a:ext cx="109030" cy="2091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030" h="209186">
                                <a:moveTo>
                                  <a:pt x="30440" y="1345"/>
                                </a:moveTo>
                                <a:cubicBezTo>
                                  <a:pt x="34253" y="1794"/>
                                  <a:pt x="38195" y="3674"/>
                                  <a:pt x="42253" y="7319"/>
                                </a:cubicBezTo>
                                <a:cubicBezTo>
                                  <a:pt x="48171" y="16095"/>
                                  <a:pt x="50419" y="24159"/>
                                  <a:pt x="44603" y="34459"/>
                                </a:cubicBezTo>
                                <a:cubicBezTo>
                                  <a:pt x="52667" y="32211"/>
                                  <a:pt x="53378" y="28541"/>
                                  <a:pt x="60719" y="29963"/>
                                </a:cubicBezTo>
                                <a:cubicBezTo>
                                  <a:pt x="67348" y="35069"/>
                                  <a:pt x="69152" y="47273"/>
                                  <a:pt x="68440" y="50956"/>
                                </a:cubicBezTo>
                                <a:cubicBezTo>
                                  <a:pt x="82169" y="37266"/>
                                  <a:pt x="102476" y="53801"/>
                                  <a:pt x="103302" y="69206"/>
                                </a:cubicBezTo>
                                <a:cubicBezTo>
                                  <a:pt x="109030" y="122775"/>
                                  <a:pt x="100165" y="163263"/>
                                  <a:pt x="79807" y="209186"/>
                                </a:cubicBezTo>
                                <a:cubicBezTo>
                                  <a:pt x="79045" y="207078"/>
                                  <a:pt x="78511" y="204906"/>
                                  <a:pt x="78118" y="202645"/>
                                </a:cubicBezTo>
                                <a:cubicBezTo>
                                  <a:pt x="82817" y="187926"/>
                                  <a:pt x="81991" y="170413"/>
                                  <a:pt x="89306" y="157497"/>
                                </a:cubicBezTo>
                                <a:cubicBezTo>
                                  <a:pt x="97955" y="132503"/>
                                  <a:pt x="64097" y="110672"/>
                                  <a:pt x="77864" y="79049"/>
                                </a:cubicBezTo>
                                <a:cubicBezTo>
                                  <a:pt x="83007" y="69930"/>
                                  <a:pt x="69812" y="63237"/>
                                  <a:pt x="57607" y="67924"/>
                                </a:cubicBezTo>
                                <a:cubicBezTo>
                                  <a:pt x="61595" y="64584"/>
                                  <a:pt x="62700" y="59021"/>
                                  <a:pt x="63779" y="53446"/>
                                </a:cubicBezTo>
                                <a:cubicBezTo>
                                  <a:pt x="55613" y="36593"/>
                                  <a:pt x="39510" y="41089"/>
                                  <a:pt x="27064" y="46295"/>
                                </a:cubicBezTo>
                                <a:cubicBezTo>
                                  <a:pt x="39510" y="41089"/>
                                  <a:pt x="35014" y="24972"/>
                                  <a:pt x="32766" y="16908"/>
                                </a:cubicBezTo>
                                <a:cubicBezTo>
                                  <a:pt x="28270" y="791"/>
                                  <a:pt x="13145" y="18114"/>
                                  <a:pt x="0" y="26991"/>
                                </a:cubicBezTo>
                                <a:cubicBezTo>
                                  <a:pt x="8725" y="11542"/>
                                  <a:pt x="19000" y="0"/>
                                  <a:pt x="30440" y="134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1" name="Shape 331"/>
                        <wps:cNvSpPr/>
                        <wps:spPr>
                          <a:xfrm>
                            <a:off x="787894" y="152982"/>
                            <a:ext cx="110744" cy="688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0744" h="68872">
                                <a:moveTo>
                                  <a:pt x="20955" y="3772"/>
                                </a:moveTo>
                                <a:cubicBezTo>
                                  <a:pt x="40754" y="0"/>
                                  <a:pt x="56972" y="14592"/>
                                  <a:pt x="60757" y="34379"/>
                                </a:cubicBezTo>
                                <a:cubicBezTo>
                                  <a:pt x="59220" y="22644"/>
                                  <a:pt x="71666" y="17450"/>
                                  <a:pt x="76048" y="14478"/>
                                </a:cubicBezTo>
                                <a:cubicBezTo>
                                  <a:pt x="100228" y="7747"/>
                                  <a:pt x="110642" y="32639"/>
                                  <a:pt x="110744" y="51714"/>
                                </a:cubicBezTo>
                                <a:cubicBezTo>
                                  <a:pt x="105537" y="39268"/>
                                  <a:pt x="99619" y="30505"/>
                                  <a:pt x="87884" y="32029"/>
                                </a:cubicBezTo>
                                <a:cubicBezTo>
                                  <a:pt x="71768" y="36525"/>
                                  <a:pt x="71869" y="55601"/>
                                  <a:pt x="61671" y="68872"/>
                                </a:cubicBezTo>
                                <a:cubicBezTo>
                                  <a:pt x="65240" y="50508"/>
                                  <a:pt x="54115" y="29274"/>
                                  <a:pt x="37287" y="37440"/>
                                </a:cubicBezTo>
                                <a:cubicBezTo>
                                  <a:pt x="34125" y="39586"/>
                                  <a:pt x="24841" y="42558"/>
                                  <a:pt x="23025" y="50394"/>
                                </a:cubicBezTo>
                                <a:cubicBezTo>
                                  <a:pt x="19190" y="39611"/>
                                  <a:pt x="10160" y="35560"/>
                                  <a:pt x="0" y="36258"/>
                                </a:cubicBezTo>
                                <a:cubicBezTo>
                                  <a:pt x="1651" y="35281"/>
                                  <a:pt x="3480" y="34455"/>
                                  <a:pt x="5448" y="33871"/>
                                </a:cubicBezTo>
                                <a:cubicBezTo>
                                  <a:pt x="3365" y="24905"/>
                                  <a:pt x="6007" y="14478"/>
                                  <a:pt x="14656" y="8877"/>
                                </a:cubicBezTo>
                                <a:cubicBezTo>
                                  <a:pt x="13856" y="8611"/>
                                  <a:pt x="13119" y="8293"/>
                                  <a:pt x="12408" y="7950"/>
                                </a:cubicBezTo>
                                <a:cubicBezTo>
                                  <a:pt x="15240" y="6350"/>
                                  <a:pt x="18123" y="4953"/>
                                  <a:pt x="20955" y="377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" name="Shape 332"/>
                        <wps:cNvSpPr/>
                        <wps:spPr>
                          <a:xfrm>
                            <a:off x="737327" y="4120"/>
                            <a:ext cx="454486" cy="5172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4486" h="517271">
                                <a:moveTo>
                                  <a:pt x="335395" y="1854"/>
                                </a:moveTo>
                                <a:cubicBezTo>
                                  <a:pt x="341567" y="3048"/>
                                  <a:pt x="346482" y="6452"/>
                                  <a:pt x="349555" y="11608"/>
                                </a:cubicBezTo>
                                <a:cubicBezTo>
                                  <a:pt x="354178" y="3035"/>
                                  <a:pt x="362966" y="445"/>
                                  <a:pt x="370370" y="1880"/>
                                </a:cubicBezTo>
                                <a:cubicBezTo>
                                  <a:pt x="376860" y="3137"/>
                                  <a:pt x="382372" y="7315"/>
                                  <a:pt x="385496" y="13157"/>
                                </a:cubicBezTo>
                                <a:cubicBezTo>
                                  <a:pt x="389205" y="6426"/>
                                  <a:pt x="396164" y="2756"/>
                                  <a:pt x="403352" y="4153"/>
                                </a:cubicBezTo>
                                <a:cubicBezTo>
                                  <a:pt x="409372" y="5321"/>
                                  <a:pt x="414490" y="9792"/>
                                  <a:pt x="417868" y="16688"/>
                                </a:cubicBezTo>
                                <a:cubicBezTo>
                                  <a:pt x="421818" y="8128"/>
                                  <a:pt x="430073" y="2604"/>
                                  <a:pt x="437706" y="4089"/>
                                </a:cubicBezTo>
                                <a:cubicBezTo>
                                  <a:pt x="441084" y="4750"/>
                                  <a:pt x="446850" y="7404"/>
                                  <a:pt x="449885" y="17513"/>
                                </a:cubicBezTo>
                                <a:lnTo>
                                  <a:pt x="454486" y="14337"/>
                                </a:lnTo>
                                <a:lnTo>
                                  <a:pt x="454486" y="19365"/>
                                </a:lnTo>
                                <a:lnTo>
                                  <a:pt x="450380" y="22606"/>
                                </a:lnTo>
                                <a:lnTo>
                                  <a:pt x="447878" y="25743"/>
                                </a:lnTo>
                                <a:lnTo>
                                  <a:pt x="447078" y="21793"/>
                                </a:lnTo>
                                <a:cubicBezTo>
                                  <a:pt x="445453" y="13703"/>
                                  <a:pt x="441884" y="8712"/>
                                  <a:pt x="436995" y="7760"/>
                                </a:cubicBezTo>
                                <a:cubicBezTo>
                                  <a:pt x="430010" y="6401"/>
                                  <a:pt x="421996" y="13259"/>
                                  <a:pt x="419862" y="22416"/>
                                </a:cubicBezTo>
                                <a:lnTo>
                                  <a:pt x="418300" y="28867"/>
                                </a:lnTo>
                                <a:lnTo>
                                  <a:pt x="416255" y="22581"/>
                                </a:lnTo>
                                <a:cubicBezTo>
                                  <a:pt x="413525" y="14364"/>
                                  <a:pt x="408585" y="8979"/>
                                  <a:pt x="402628" y="7823"/>
                                </a:cubicBezTo>
                                <a:cubicBezTo>
                                  <a:pt x="395847" y="6502"/>
                                  <a:pt x="389535" y="10922"/>
                                  <a:pt x="387287" y="18555"/>
                                </a:cubicBezTo>
                                <a:lnTo>
                                  <a:pt x="385496" y="24600"/>
                                </a:lnTo>
                                <a:lnTo>
                                  <a:pt x="383705" y="18567"/>
                                </a:lnTo>
                                <a:cubicBezTo>
                                  <a:pt x="381673" y="11824"/>
                                  <a:pt x="376289" y="6845"/>
                                  <a:pt x="369659" y="5550"/>
                                </a:cubicBezTo>
                                <a:cubicBezTo>
                                  <a:pt x="363322" y="4331"/>
                                  <a:pt x="354762" y="6515"/>
                                  <a:pt x="351409" y="16726"/>
                                </a:cubicBezTo>
                                <a:lnTo>
                                  <a:pt x="349733" y="21831"/>
                                </a:lnTo>
                                <a:lnTo>
                                  <a:pt x="347879" y="16789"/>
                                </a:lnTo>
                                <a:cubicBezTo>
                                  <a:pt x="345643" y="10744"/>
                                  <a:pt x="340957" y="6744"/>
                                  <a:pt x="334671" y="5524"/>
                                </a:cubicBezTo>
                                <a:cubicBezTo>
                                  <a:pt x="325705" y="3785"/>
                                  <a:pt x="314059" y="8268"/>
                                  <a:pt x="310071" y="18809"/>
                                </a:cubicBezTo>
                                <a:lnTo>
                                  <a:pt x="308597" y="22657"/>
                                </a:lnTo>
                                <a:lnTo>
                                  <a:pt x="306655" y="19037"/>
                                </a:lnTo>
                                <a:cubicBezTo>
                                  <a:pt x="303962" y="14008"/>
                                  <a:pt x="299441" y="10643"/>
                                  <a:pt x="293878" y="9563"/>
                                </a:cubicBezTo>
                                <a:cubicBezTo>
                                  <a:pt x="284341" y="7709"/>
                                  <a:pt x="272961" y="12916"/>
                                  <a:pt x="270472" y="24854"/>
                                </a:cubicBezTo>
                                <a:lnTo>
                                  <a:pt x="268847" y="32715"/>
                                </a:lnTo>
                                <a:lnTo>
                                  <a:pt x="266853" y="24955"/>
                                </a:lnTo>
                                <a:cubicBezTo>
                                  <a:pt x="265011" y="17869"/>
                                  <a:pt x="259563" y="12649"/>
                                  <a:pt x="252654" y="11303"/>
                                </a:cubicBezTo>
                                <a:cubicBezTo>
                                  <a:pt x="246583" y="10122"/>
                                  <a:pt x="238240" y="12192"/>
                                  <a:pt x="234645" y="21933"/>
                                </a:cubicBezTo>
                                <a:lnTo>
                                  <a:pt x="232779" y="26962"/>
                                </a:lnTo>
                                <a:lnTo>
                                  <a:pt x="231115" y="21857"/>
                                </a:lnTo>
                                <a:cubicBezTo>
                                  <a:pt x="228981" y="15329"/>
                                  <a:pt x="224993" y="11303"/>
                                  <a:pt x="219596" y="10249"/>
                                </a:cubicBezTo>
                                <a:cubicBezTo>
                                  <a:pt x="215011" y="9360"/>
                                  <a:pt x="209626" y="10770"/>
                                  <a:pt x="205207" y="14033"/>
                                </a:cubicBezTo>
                                <a:cubicBezTo>
                                  <a:pt x="200787" y="17272"/>
                                  <a:pt x="197981" y="21831"/>
                                  <a:pt x="197434" y="26556"/>
                                </a:cubicBezTo>
                                <a:lnTo>
                                  <a:pt x="196863" y="31737"/>
                                </a:lnTo>
                                <a:lnTo>
                                  <a:pt x="194031" y="27381"/>
                                </a:lnTo>
                                <a:cubicBezTo>
                                  <a:pt x="191021" y="22771"/>
                                  <a:pt x="186716" y="19812"/>
                                  <a:pt x="181610" y="18821"/>
                                </a:cubicBezTo>
                                <a:cubicBezTo>
                                  <a:pt x="175527" y="17640"/>
                                  <a:pt x="168923" y="19418"/>
                                  <a:pt x="164364" y="23444"/>
                                </a:cubicBezTo>
                                <a:cubicBezTo>
                                  <a:pt x="160592" y="26772"/>
                                  <a:pt x="158699" y="31242"/>
                                  <a:pt x="159030" y="36030"/>
                                </a:cubicBezTo>
                                <a:lnTo>
                                  <a:pt x="159271" y="39840"/>
                                </a:lnTo>
                                <a:lnTo>
                                  <a:pt x="156109" y="37719"/>
                                </a:lnTo>
                                <a:cubicBezTo>
                                  <a:pt x="153620" y="36043"/>
                                  <a:pt x="150927" y="34912"/>
                                  <a:pt x="148095" y="34353"/>
                                </a:cubicBezTo>
                                <a:cubicBezTo>
                                  <a:pt x="141186" y="33020"/>
                                  <a:pt x="134138" y="35344"/>
                                  <a:pt x="130137" y="40284"/>
                                </a:cubicBezTo>
                                <a:cubicBezTo>
                                  <a:pt x="126607" y="44602"/>
                                  <a:pt x="126010" y="50139"/>
                                  <a:pt x="128423" y="55893"/>
                                </a:cubicBezTo>
                                <a:lnTo>
                                  <a:pt x="130099" y="59880"/>
                                </a:lnTo>
                                <a:lnTo>
                                  <a:pt x="126048" y="58356"/>
                                </a:lnTo>
                                <a:cubicBezTo>
                                  <a:pt x="114897" y="54203"/>
                                  <a:pt x="102375" y="57378"/>
                                  <a:pt x="97574" y="65303"/>
                                </a:cubicBezTo>
                                <a:cubicBezTo>
                                  <a:pt x="94386" y="70510"/>
                                  <a:pt x="95174" y="76619"/>
                                  <a:pt x="99835" y="82499"/>
                                </a:cubicBezTo>
                                <a:lnTo>
                                  <a:pt x="102921" y="86411"/>
                                </a:lnTo>
                                <a:lnTo>
                                  <a:pt x="98032" y="85496"/>
                                </a:lnTo>
                                <a:cubicBezTo>
                                  <a:pt x="84912" y="83045"/>
                                  <a:pt x="75006" y="86703"/>
                                  <a:pt x="70866" y="95517"/>
                                </a:cubicBezTo>
                                <a:cubicBezTo>
                                  <a:pt x="66929" y="103899"/>
                                  <a:pt x="69406" y="115100"/>
                                  <a:pt x="76505" y="121006"/>
                                </a:cubicBezTo>
                                <a:lnTo>
                                  <a:pt x="80937" y="124714"/>
                                </a:lnTo>
                                <a:lnTo>
                                  <a:pt x="75184" y="124320"/>
                                </a:lnTo>
                                <a:cubicBezTo>
                                  <a:pt x="64745" y="123596"/>
                                  <a:pt x="58420" y="131521"/>
                                  <a:pt x="56947" y="139179"/>
                                </a:cubicBezTo>
                                <a:cubicBezTo>
                                  <a:pt x="55779" y="145224"/>
                                  <a:pt x="57391" y="153251"/>
                                  <a:pt x="65799" y="155956"/>
                                </a:cubicBezTo>
                                <a:lnTo>
                                  <a:pt x="69545" y="157162"/>
                                </a:lnTo>
                                <a:lnTo>
                                  <a:pt x="66243" y="159309"/>
                                </a:lnTo>
                                <a:cubicBezTo>
                                  <a:pt x="57429" y="165024"/>
                                  <a:pt x="56210" y="175273"/>
                                  <a:pt x="57849" y="182296"/>
                                </a:cubicBezTo>
                                <a:lnTo>
                                  <a:pt x="58255" y="184010"/>
                                </a:lnTo>
                                <a:lnTo>
                                  <a:pt x="56553" y="184505"/>
                                </a:lnTo>
                                <a:cubicBezTo>
                                  <a:pt x="50470" y="186322"/>
                                  <a:pt x="45911" y="190322"/>
                                  <a:pt x="44374" y="195186"/>
                                </a:cubicBezTo>
                                <a:cubicBezTo>
                                  <a:pt x="42926" y="199745"/>
                                  <a:pt x="44158" y="204698"/>
                                  <a:pt x="47955" y="209499"/>
                                </a:cubicBezTo>
                                <a:lnTo>
                                  <a:pt x="51067" y="213423"/>
                                </a:lnTo>
                                <a:lnTo>
                                  <a:pt x="46152" y="212484"/>
                                </a:lnTo>
                                <a:cubicBezTo>
                                  <a:pt x="33033" y="210045"/>
                                  <a:pt x="23140" y="213690"/>
                                  <a:pt x="18999" y="222517"/>
                                </a:cubicBezTo>
                                <a:cubicBezTo>
                                  <a:pt x="15037" y="230911"/>
                                  <a:pt x="17526" y="242113"/>
                                  <a:pt x="24625" y="248018"/>
                                </a:cubicBezTo>
                                <a:lnTo>
                                  <a:pt x="29070" y="251714"/>
                                </a:lnTo>
                                <a:lnTo>
                                  <a:pt x="23305" y="251307"/>
                                </a:lnTo>
                                <a:cubicBezTo>
                                  <a:pt x="12891" y="250596"/>
                                  <a:pt x="6553" y="258521"/>
                                  <a:pt x="5080" y="266179"/>
                                </a:cubicBezTo>
                                <a:cubicBezTo>
                                  <a:pt x="3899" y="272224"/>
                                  <a:pt x="5525" y="280251"/>
                                  <a:pt x="13919" y="282956"/>
                                </a:cubicBezTo>
                                <a:lnTo>
                                  <a:pt x="17666" y="284175"/>
                                </a:lnTo>
                                <a:lnTo>
                                  <a:pt x="14364" y="286309"/>
                                </a:lnTo>
                                <a:cubicBezTo>
                                  <a:pt x="7404" y="290817"/>
                                  <a:pt x="4051" y="299491"/>
                                  <a:pt x="5791" y="308432"/>
                                </a:cubicBezTo>
                                <a:cubicBezTo>
                                  <a:pt x="7341" y="316509"/>
                                  <a:pt x="12624" y="322377"/>
                                  <a:pt x="19533" y="323723"/>
                                </a:cubicBezTo>
                                <a:cubicBezTo>
                                  <a:pt x="22149" y="324231"/>
                                  <a:pt x="24981" y="324091"/>
                                  <a:pt x="27966" y="323355"/>
                                </a:cubicBezTo>
                                <a:lnTo>
                                  <a:pt x="32093" y="322326"/>
                                </a:lnTo>
                                <a:lnTo>
                                  <a:pt x="30061" y="326060"/>
                                </a:lnTo>
                                <a:cubicBezTo>
                                  <a:pt x="26911" y="331940"/>
                                  <a:pt x="26454" y="337921"/>
                                  <a:pt x="28804" y="342887"/>
                                </a:cubicBezTo>
                                <a:cubicBezTo>
                                  <a:pt x="30975" y="347472"/>
                                  <a:pt x="35306" y="350710"/>
                                  <a:pt x="40691" y="351764"/>
                                </a:cubicBezTo>
                                <a:cubicBezTo>
                                  <a:pt x="47003" y="352984"/>
                                  <a:pt x="54013" y="351091"/>
                                  <a:pt x="60376" y="346418"/>
                                </a:cubicBezTo>
                                <a:lnTo>
                                  <a:pt x="66205" y="342176"/>
                                </a:lnTo>
                                <a:lnTo>
                                  <a:pt x="63183" y="348716"/>
                                </a:lnTo>
                                <a:cubicBezTo>
                                  <a:pt x="60947" y="353568"/>
                                  <a:pt x="60871" y="358496"/>
                                  <a:pt x="62954" y="362559"/>
                                </a:cubicBezTo>
                                <a:cubicBezTo>
                                  <a:pt x="64986" y="366509"/>
                                  <a:pt x="68948" y="369417"/>
                                  <a:pt x="73546" y="370307"/>
                                </a:cubicBezTo>
                                <a:cubicBezTo>
                                  <a:pt x="80201" y="371602"/>
                                  <a:pt x="86868" y="368744"/>
                                  <a:pt x="91847" y="362471"/>
                                </a:cubicBezTo>
                                <a:lnTo>
                                  <a:pt x="97333" y="355587"/>
                                </a:lnTo>
                                <a:lnTo>
                                  <a:pt x="95136" y="364109"/>
                                </a:lnTo>
                                <a:cubicBezTo>
                                  <a:pt x="93485" y="370522"/>
                                  <a:pt x="94120" y="376504"/>
                                  <a:pt x="96939" y="380962"/>
                                </a:cubicBezTo>
                                <a:cubicBezTo>
                                  <a:pt x="99022" y="384251"/>
                                  <a:pt x="102210" y="386448"/>
                                  <a:pt x="105893" y="387172"/>
                                </a:cubicBezTo>
                                <a:cubicBezTo>
                                  <a:pt x="112217" y="388404"/>
                                  <a:pt x="119329" y="385458"/>
                                  <a:pt x="125946" y="378904"/>
                                </a:cubicBezTo>
                                <a:lnTo>
                                  <a:pt x="133706" y="371196"/>
                                </a:lnTo>
                                <a:lnTo>
                                  <a:pt x="128931" y="381051"/>
                                </a:lnTo>
                                <a:cubicBezTo>
                                  <a:pt x="126136" y="386816"/>
                                  <a:pt x="125984" y="393027"/>
                                  <a:pt x="128524" y="398107"/>
                                </a:cubicBezTo>
                                <a:cubicBezTo>
                                  <a:pt x="130658" y="402336"/>
                                  <a:pt x="134341" y="405257"/>
                                  <a:pt x="138671" y="406095"/>
                                </a:cubicBezTo>
                                <a:cubicBezTo>
                                  <a:pt x="143929" y="407124"/>
                                  <a:pt x="149555" y="404927"/>
                                  <a:pt x="154483" y="399936"/>
                                </a:cubicBezTo>
                                <a:lnTo>
                                  <a:pt x="160477" y="393865"/>
                                </a:lnTo>
                                <a:lnTo>
                                  <a:pt x="157569" y="401879"/>
                                </a:lnTo>
                                <a:cubicBezTo>
                                  <a:pt x="155677" y="407124"/>
                                  <a:pt x="155905" y="412077"/>
                                  <a:pt x="158255" y="416217"/>
                                </a:cubicBezTo>
                                <a:cubicBezTo>
                                  <a:pt x="160744" y="420624"/>
                                  <a:pt x="165405" y="423786"/>
                                  <a:pt x="171056" y="424878"/>
                                </a:cubicBezTo>
                                <a:cubicBezTo>
                                  <a:pt x="179184" y="426453"/>
                                  <a:pt x="187211" y="423469"/>
                                  <a:pt x="192532" y="416903"/>
                                </a:cubicBezTo>
                                <a:lnTo>
                                  <a:pt x="195250" y="413537"/>
                                </a:lnTo>
                                <a:lnTo>
                                  <a:pt x="195847" y="417805"/>
                                </a:lnTo>
                                <a:cubicBezTo>
                                  <a:pt x="197129" y="427063"/>
                                  <a:pt x="202781" y="433311"/>
                                  <a:pt x="211379" y="434988"/>
                                </a:cubicBezTo>
                                <a:cubicBezTo>
                                  <a:pt x="217627" y="436194"/>
                                  <a:pt x="224181" y="434632"/>
                                  <a:pt x="228905" y="430809"/>
                                </a:cubicBezTo>
                                <a:cubicBezTo>
                                  <a:pt x="231889" y="428409"/>
                                  <a:pt x="235420" y="424028"/>
                                  <a:pt x="235585" y="416725"/>
                                </a:cubicBezTo>
                                <a:lnTo>
                                  <a:pt x="235725" y="409842"/>
                                </a:lnTo>
                                <a:lnTo>
                                  <a:pt x="239090" y="415836"/>
                                </a:lnTo>
                                <a:cubicBezTo>
                                  <a:pt x="241694" y="420497"/>
                                  <a:pt x="245351" y="423393"/>
                                  <a:pt x="249682" y="424243"/>
                                </a:cubicBezTo>
                                <a:cubicBezTo>
                                  <a:pt x="254356" y="425145"/>
                                  <a:pt x="259220" y="423507"/>
                                  <a:pt x="262687" y="419824"/>
                                </a:cubicBezTo>
                                <a:cubicBezTo>
                                  <a:pt x="266726" y="415569"/>
                                  <a:pt x="268110" y="409384"/>
                                  <a:pt x="266484" y="402831"/>
                                </a:cubicBezTo>
                                <a:lnTo>
                                  <a:pt x="264465" y="394678"/>
                                </a:lnTo>
                                <a:lnTo>
                                  <a:pt x="269748" y="401193"/>
                                </a:lnTo>
                                <a:cubicBezTo>
                                  <a:pt x="270828" y="402514"/>
                                  <a:pt x="279972" y="409740"/>
                                  <a:pt x="287706" y="411239"/>
                                </a:cubicBezTo>
                                <a:cubicBezTo>
                                  <a:pt x="289408" y="411582"/>
                                  <a:pt x="290919" y="411594"/>
                                  <a:pt x="292151" y="411289"/>
                                </a:cubicBezTo>
                                <a:lnTo>
                                  <a:pt x="296278" y="410248"/>
                                </a:lnTo>
                                <a:lnTo>
                                  <a:pt x="294259" y="413982"/>
                                </a:lnTo>
                                <a:cubicBezTo>
                                  <a:pt x="291097" y="419862"/>
                                  <a:pt x="290640" y="425844"/>
                                  <a:pt x="293002" y="430822"/>
                                </a:cubicBezTo>
                                <a:cubicBezTo>
                                  <a:pt x="295161" y="435407"/>
                                  <a:pt x="299491" y="438633"/>
                                  <a:pt x="304889" y="439674"/>
                                </a:cubicBezTo>
                                <a:cubicBezTo>
                                  <a:pt x="311214" y="440906"/>
                                  <a:pt x="318199" y="439014"/>
                                  <a:pt x="324574" y="434340"/>
                                </a:cubicBezTo>
                                <a:lnTo>
                                  <a:pt x="330403" y="430111"/>
                                </a:lnTo>
                                <a:lnTo>
                                  <a:pt x="327381" y="436639"/>
                                </a:lnTo>
                                <a:cubicBezTo>
                                  <a:pt x="325133" y="441490"/>
                                  <a:pt x="325057" y="446418"/>
                                  <a:pt x="327152" y="450482"/>
                                </a:cubicBezTo>
                                <a:cubicBezTo>
                                  <a:pt x="329159" y="454444"/>
                                  <a:pt x="333146" y="457340"/>
                                  <a:pt x="337744" y="458241"/>
                                </a:cubicBezTo>
                                <a:cubicBezTo>
                                  <a:pt x="344386" y="459524"/>
                                  <a:pt x="351053" y="456667"/>
                                  <a:pt x="356057" y="450406"/>
                                </a:cubicBezTo>
                                <a:lnTo>
                                  <a:pt x="361518" y="443509"/>
                                </a:lnTo>
                                <a:lnTo>
                                  <a:pt x="359334" y="452031"/>
                                </a:lnTo>
                                <a:cubicBezTo>
                                  <a:pt x="357670" y="458432"/>
                                  <a:pt x="358318" y="464426"/>
                                  <a:pt x="361137" y="468884"/>
                                </a:cubicBezTo>
                                <a:cubicBezTo>
                                  <a:pt x="363207" y="472173"/>
                                  <a:pt x="366395" y="474370"/>
                                  <a:pt x="370103" y="475094"/>
                                </a:cubicBezTo>
                                <a:cubicBezTo>
                                  <a:pt x="376403" y="476314"/>
                                  <a:pt x="383527" y="473380"/>
                                  <a:pt x="390131" y="466827"/>
                                </a:cubicBezTo>
                                <a:lnTo>
                                  <a:pt x="397904" y="459130"/>
                                </a:lnTo>
                                <a:lnTo>
                                  <a:pt x="393129" y="468973"/>
                                </a:lnTo>
                                <a:cubicBezTo>
                                  <a:pt x="390335" y="474751"/>
                                  <a:pt x="390208" y="480962"/>
                                  <a:pt x="392735" y="486042"/>
                                </a:cubicBezTo>
                                <a:cubicBezTo>
                                  <a:pt x="394843" y="490258"/>
                                  <a:pt x="398539" y="493166"/>
                                  <a:pt x="402857" y="494005"/>
                                </a:cubicBezTo>
                                <a:cubicBezTo>
                                  <a:pt x="408127" y="495033"/>
                                  <a:pt x="413753" y="492862"/>
                                  <a:pt x="418681" y="487871"/>
                                </a:cubicBezTo>
                                <a:lnTo>
                                  <a:pt x="424675" y="481787"/>
                                </a:lnTo>
                                <a:lnTo>
                                  <a:pt x="421754" y="489814"/>
                                </a:lnTo>
                                <a:cubicBezTo>
                                  <a:pt x="419862" y="495046"/>
                                  <a:pt x="420091" y="499999"/>
                                  <a:pt x="422440" y="504139"/>
                                </a:cubicBezTo>
                                <a:cubicBezTo>
                                  <a:pt x="424942" y="508546"/>
                                  <a:pt x="429603" y="511696"/>
                                  <a:pt x="435254" y="512788"/>
                                </a:cubicBezTo>
                                <a:cubicBezTo>
                                  <a:pt x="439319" y="513582"/>
                                  <a:pt x="443357" y="513232"/>
                                  <a:pt x="447045" y="511862"/>
                                </a:cubicBezTo>
                                <a:lnTo>
                                  <a:pt x="454486" y="506446"/>
                                </a:lnTo>
                                <a:lnTo>
                                  <a:pt x="454486" y="511427"/>
                                </a:lnTo>
                                <a:lnTo>
                                  <a:pt x="446638" y="515944"/>
                                </a:lnTo>
                                <a:cubicBezTo>
                                  <a:pt x="442798" y="517065"/>
                                  <a:pt x="438683" y="517271"/>
                                  <a:pt x="434543" y="516471"/>
                                </a:cubicBezTo>
                                <a:cubicBezTo>
                                  <a:pt x="427825" y="515163"/>
                                  <a:pt x="422237" y="511340"/>
                                  <a:pt x="419176" y="505981"/>
                                </a:cubicBezTo>
                                <a:cubicBezTo>
                                  <a:pt x="417182" y="502437"/>
                                  <a:pt x="416382" y="498437"/>
                                  <a:pt x="416865" y="494221"/>
                                </a:cubicBezTo>
                                <a:cubicBezTo>
                                  <a:pt x="412179" y="497434"/>
                                  <a:pt x="407086" y="498640"/>
                                  <a:pt x="402133" y="497675"/>
                                </a:cubicBezTo>
                                <a:cubicBezTo>
                                  <a:pt x="396672" y="496621"/>
                                  <a:pt x="392024" y="492989"/>
                                  <a:pt x="389369" y="487705"/>
                                </a:cubicBezTo>
                                <a:cubicBezTo>
                                  <a:pt x="387274" y="483514"/>
                                  <a:pt x="386690" y="478688"/>
                                  <a:pt x="387579" y="473875"/>
                                </a:cubicBezTo>
                                <a:cubicBezTo>
                                  <a:pt x="381546" y="478193"/>
                                  <a:pt x="375247" y="479895"/>
                                  <a:pt x="369380" y="478765"/>
                                </a:cubicBezTo>
                                <a:cubicBezTo>
                                  <a:pt x="364668" y="477838"/>
                                  <a:pt x="360604" y="475056"/>
                                  <a:pt x="357975" y="470878"/>
                                </a:cubicBezTo>
                                <a:cubicBezTo>
                                  <a:pt x="355524" y="467004"/>
                                  <a:pt x="354419" y="462229"/>
                                  <a:pt x="354749" y="457060"/>
                                </a:cubicBezTo>
                                <a:cubicBezTo>
                                  <a:pt x="349529" y="461366"/>
                                  <a:pt x="343294" y="463118"/>
                                  <a:pt x="337033" y="461899"/>
                                </a:cubicBezTo>
                                <a:cubicBezTo>
                                  <a:pt x="331305" y="460794"/>
                                  <a:pt x="326365" y="457162"/>
                                  <a:pt x="323825" y="452184"/>
                                </a:cubicBezTo>
                                <a:cubicBezTo>
                                  <a:pt x="321958" y="448551"/>
                                  <a:pt x="321437" y="444411"/>
                                  <a:pt x="322275" y="440195"/>
                                </a:cubicBezTo>
                                <a:cubicBezTo>
                                  <a:pt x="316319" y="443370"/>
                                  <a:pt x="310032" y="444487"/>
                                  <a:pt x="304178" y="443357"/>
                                </a:cubicBezTo>
                                <a:cubicBezTo>
                                  <a:pt x="297612" y="442074"/>
                                  <a:pt x="292291" y="438087"/>
                                  <a:pt x="289624" y="432410"/>
                                </a:cubicBezTo>
                                <a:cubicBezTo>
                                  <a:pt x="287147" y="427228"/>
                                  <a:pt x="287147" y="421208"/>
                                  <a:pt x="289547" y="415226"/>
                                </a:cubicBezTo>
                                <a:cubicBezTo>
                                  <a:pt x="283388" y="414960"/>
                                  <a:pt x="275501" y="410400"/>
                                  <a:pt x="270866" y="406984"/>
                                </a:cubicBezTo>
                                <a:cubicBezTo>
                                  <a:pt x="271145" y="412902"/>
                                  <a:pt x="269265" y="418351"/>
                                  <a:pt x="265392" y="422415"/>
                                </a:cubicBezTo>
                                <a:cubicBezTo>
                                  <a:pt x="261036" y="426999"/>
                                  <a:pt x="254889" y="429070"/>
                                  <a:pt x="248971" y="427914"/>
                                </a:cubicBezTo>
                                <a:cubicBezTo>
                                  <a:pt x="245085" y="427152"/>
                                  <a:pt x="241554" y="425031"/>
                                  <a:pt x="238697" y="421792"/>
                                </a:cubicBezTo>
                                <a:cubicBezTo>
                                  <a:pt x="237604" y="426517"/>
                                  <a:pt x="235052" y="430657"/>
                                  <a:pt x="231267" y="433718"/>
                                </a:cubicBezTo>
                                <a:cubicBezTo>
                                  <a:pt x="225679" y="438226"/>
                                  <a:pt x="217983" y="440068"/>
                                  <a:pt x="210668" y="438645"/>
                                </a:cubicBezTo>
                                <a:cubicBezTo>
                                  <a:pt x="201727" y="436918"/>
                                  <a:pt x="195301" y="430797"/>
                                  <a:pt x="192888" y="421996"/>
                                </a:cubicBezTo>
                                <a:cubicBezTo>
                                  <a:pt x="186817" y="427723"/>
                                  <a:pt x="178613" y="430162"/>
                                  <a:pt x="170345" y="428549"/>
                                </a:cubicBezTo>
                                <a:cubicBezTo>
                                  <a:pt x="163627" y="427241"/>
                                  <a:pt x="158039" y="423431"/>
                                  <a:pt x="155004" y="418059"/>
                                </a:cubicBezTo>
                                <a:cubicBezTo>
                                  <a:pt x="152984" y="414515"/>
                                  <a:pt x="152197" y="410515"/>
                                  <a:pt x="152692" y="406298"/>
                                </a:cubicBezTo>
                                <a:cubicBezTo>
                                  <a:pt x="147981" y="409499"/>
                                  <a:pt x="142888" y="410731"/>
                                  <a:pt x="137947" y="409765"/>
                                </a:cubicBezTo>
                                <a:cubicBezTo>
                                  <a:pt x="132474" y="408699"/>
                                  <a:pt x="127826" y="405054"/>
                                  <a:pt x="125184" y="399783"/>
                                </a:cubicBezTo>
                                <a:cubicBezTo>
                                  <a:pt x="123088" y="395580"/>
                                  <a:pt x="122492" y="390766"/>
                                  <a:pt x="123393" y="385953"/>
                                </a:cubicBezTo>
                                <a:cubicBezTo>
                                  <a:pt x="117361" y="390258"/>
                                  <a:pt x="111036" y="391973"/>
                                  <a:pt x="105182" y="390830"/>
                                </a:cubicBezTo>
                                <a:cubicBezTo>
                                  <a:pt x="100470" y="389915"/>
                                  <a:pt x="96406" y="387134"/>
                                  <a:pt x="93777" y="382968"/>
                                </a:cubicBezTo>
                                <a:cubicBezTo>
                                  <a:pt x="91338" y="379082"/>
                                  <a:pt x="90234" y="374307"/>
                                  <a:pt x="90551" y="369138"/>
                                </a:cubicBezTo>
                                <a:cubicBezTo>
                                  <a:pt x="85331" y="373443"/>
                                  <a:pt x="79096" y="375196"/>
                                  <a:pt x="72835" y="373977"/>
                                </a:cubicBezTo>
                                <a:cubicBezTo>
                                  <a:pt x="67107" y="372859"/>
                                  <a:pt x="62179" y="369240"/>
                                  <a:pt x="59614" y="364274"/>
                                </a:cubicBezTo>
                                <a:cubicBezTo>
                                  <a:pt x="57760" y="360616"/>
                                  <a:pt x="57252" y="356489"/>
                                  <a:pt x="58090" y="352272"/>
                                </a:cubicBezTo>
                                <a:cubicBezTo>
                                  <a:pt x="52121" y="355435"/>
                                  <a:pt x="45834" y="356565"/>
                                  <a:pt x="39980" y="355435"/>
                                </a:cubicBezTo>
                                <a:cubicBezTo>
                                  <a:pt x="33414" y="354152"/>
                                  <a:pt x="28092" y="350164"/>
                                  <a:pt x="25426" y="344487"/>
                                </a:cubicBezTo>
                                <a:cubicBezTo>
                                  <a:pt x="23000" y="339382"/>
                                  <a:pt x="22962" y="333502"/>
                                  <a:pt x="25235" y="327634"/>
                                </a:cubicBezTo>
                                <a:cubicBezTo>
                                  <a:pt x="13881" y="328828"/>
                                  <a:pt x="4420" y="321081"/>
                                  <a:pt x="2108" y="309156"/>
                                </a:cubicBezTo>
                                <a:cubicBezTo>
                                  <a:pt x="305" y="299898"/>
                                  <a:pt x="3251" y="290855"/>
                                  <a:pt x="9652" y="285191"/>
                                </a:cubicBezTo>
                                <a:cubicBezTo>
                                  <a:pt x="2134" y="281127"/>
                                  <a:pt x="0" y="272694"/>
                                  <a:pt x="1410" y="265468"/>
                                </a:cubicBezTo>
                                <a:cubicBezTo>
                                  <a:pt x="2959" y="257378"/>
                                  <a:pt x="9055" y="249060"/>
                                  <a:pt x="19101" y="247713"/>
                                </a:cubicBezTo>
                                <a:cubicBezTo>
                                  <a:pt x="13107" y="240385"/>
                                  <a:pt x="11544" y="229590"/>
                                  <a:pt x="15596" y="220916"/>
                                </a:cubicBezTo>
                                <a:cubicBezTo>
                                  <a:pt x="17780" y="216306"/>
                                  <a:pt x="24600" y="206375"/>
                                  <a:pt x="42621" y="208216"/>
                                </a:cubicBezTo>
                                <a:cubicBezTo>
                                  <a:pt x="40005" y="203505"/>
                                  <a:pt x="39357" y="198590"/>
                                  <a:pt x="40792" y="194056"/>
                                </a:cubicBezTo>
                                <a:cubicBezTo>
                                  <a:pt x="42571" y="188455"/>
                                  <a:pt x="47384" y="183845"/>
                                  <a:pt x="53861" y="181470"/>
                                </a:cubicBezTo>
                                <a:cubicBezTo>
                                  <a:pt x="52299" y="172440"/>
                                  <a:pt x="55220" y="163754"/>
                                  <a:pt x="61532" y="158191"/>
                                </a:cubicBezTo>
                                <a:cubicBezTo>
                                  <a:pt x="54013" y="154127"/>
                                  <a:pt x="51867" y="145707"/>
                                  <a:pt x="53277" y="138481"/>
                                </a:cubicBezTo>
                                <a:cubicBezTo>
                                  <a:pt x="54826" y="130391"/>
                                  <a:pt x="60935" y="122060"/>
                                  <a:pt x="70968" y="120713"/>
                                </a:cubicBezTo>
                                <a:cubicBezTo>
                                  <a:pt x="64986" y="113385"/>
                                  <a:pt x="63411" y="102590"/>
                                  <a:pt x="67475" y="93916"/>
                                </a:cubicBezTo>
                                <a:cubicBezTo>
                                  <a:pt x="69647" y="89306"/>
                                  <a:pt x="76467" y="79375"/>
                                  <a:pt x="94475" y="81204"/>
                                </a:cubicBezTo>
                                <a:cubicBezTo>
                                  <a:pt x="91123" y="75146"/>
                                  <a:pt x="91034" y="68821"/>
                                  <a:pt x="94361" y="63360"/>
                                </a:cubicBezTo>
                                <a:cubicBezTo>
                                  <a:pt x="99568" y="54813"/>
                                  <a:pt x="111900" y="50749"/>
                                  <a:pt x="123787" y="53746"/>
                                </a:cubicBezTo>
                                <a:cubicBezTo>
                                  <a:pt x="122428" y="47993"/>
                                  <a:pt x="123609" y="42367"/>
                                  <a:pt x="127229" y="37935"/>
                                </a:cubicBezTo>
                                <a:cubicBezTo>
                                  <a:pt x="132106" y="31928"/>
                                  <a:pt x="140564" y="29083"/>
                                  <a:pt x="148806" y="30696"/>
                                </a:cubicBezTo>
                                <a:cubicBezTo>
                                  <a:pt x="151067" y="31128"/>
                                  <a:pt x="153264" y="31890"/>
                                  <a:pt x="155347" y="32944"/>
                                </a:cubicBezTo>
                                <a:cubicBezTo>
                                  <a:pt x="155842" y="28257"/>
                                  <a:pt x="158103" y="23978"/>
                                  <a:pt x="161874" y="20637"/>
                                </a:cubicBezTo>
                                <a:cubicBezTo>
                                  <a:pt x="167297" y="15862"/>
                                  <a:pt x="175133" y="13754"/>
                                  <a:pt x="182321" y="15151"/>
                                </a:cubicBezTo>
                                <a:cubicBezTo>
                                  <a:pt x="187147" y="16091"/>
                                  <a:pt x="191339" y="18453"/>
                                  <a:pt x="194640" y="22085"/>
                                </a:cubicBezTo>
                                <a:cubicBezTo>
                                  <a:pt x="196076" y="17856"/>
                                  <a:pt x="198997" y="13945"/>
                                  <a:pt x="202997" y="11024"/>
                                </a:cubicBezTo>
                                <a:cubicBezTo>
                                  <a:pt x="208242" y="7150"/>
                                  <a:pt x="214706" y="5499"/>
                                  <a:pt x="220307" y="6591"/>
                                </a:cubicBezTo>
                                <a:cubicBezTo>
                                  <a:pt x="225794" y="7658"/>
                                  <a:pt x="230213" y="11189"/>
                                  <a:pt x="233020" y="16675"/>
                                </a:cubicBezTo>
                                <a:cubicBezTo>
                                  <a:pt x="237312" y="9487"/>
                                  <a:pt x="244920" y="5982"/>
                                  <a:pt x="253378" y="7633"/>
                                </a:cubicBezTo>
                                <a:cubicBezTo>
                                  <a:pt x="259931" y="8903"/>
                                  <a:pt x="265392" y="13081"/>
                                  <a:pt x="268516" y="18936"/>
                                </a:cubicBezTo>
                                <a:cubicBezTo>
                                  <a:pt x="273266" y="8407"/>
                                  <a:pt x="284747" y="3975"/>
                                  <a:pt x="294589" y="5893"/>
                                </a:cubicBezTo>
                                <a:cubicBezTo>
                                  <a:pt x="300101" y="6960"/>
                                  <a:pt x="304775" y="9893"/>
                                  <a:pt x="308051" y="14262"/>
                                </a:cubicBezTo>
                                <a:cubicBezTo>
                                  <a:pt x="313716" y="4204"/>
                                  <a:pt x="325857" y="0"/>
                                  <a:pt x="335395" y="185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B59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3" name="Shape 333"/>
                        <wps:cNvSpPr/>
                        <wps:spPr>
                          <a:xfrm>
                            <a:off x="1191813" y="1453"/>
                            <a:ext cx="454339" cy="5920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4339" h="592087">
                                <a:moveTo>
                                  <a:pt x="159280" y="1905"/>
                                </a:moveTo>
                                <a:cubicBezTo>
                                  <a:pt x="168538" y="3708"/>
                                  <a:pt x="177517" y="10960"/>
                                  <a:pt x="178317" y="23266"/>
                                </a:cubicBezTo>
                                <a:cubicBezTo>
                                  <a:pt x="183867" y="19837"/>
                                  <a:pt x="190293" y="18656"/>
                                  <a:pt x="196719" y="19901"/>
                                </a:cubicBezTo>
                                <a:cubicBezTo>
                                  <a:pt x="204479" y="21412"/>
                                  <a:pt x="211070" y="26391"/>
                                  <a:pt x="213941" y="32931"/>
                                </a:cubicBezTo>
                                <a:cubicBezTo>
                                  <a:pt x="215871" y="37287"/>
                                  <a:pt x="216036" y="42050"/>
                                  <a:pt x="214537" y="46736"/>
                                </a:cubicBezTo>
                                <a:cubicBezTo>
                                  <a:pt x="218551" y="45047"/>
                                  <a:pt x="222564" y="44552"/>
                                  <a:pt x="226336" y="45288"/>
                                </a:cubicBezTo>
                                <a:cubicBezTo>
                                  <a:pt x="232343" y="46457"/>
                                  <a:pt x="237283" y="50737"/>
                                  <a:pt x="239569" y="56718"/>
                                </a:cubicBezTo>
                                <a:cubicBezTo>
                                  <a:pt x="241449" y="61735"/>
                                  <a:pt x="241284" y="67323"/>
                                  <a:pt x="239150" y="72542"/>
                                </a:cubicBezTo>
                                <a:cubicBezTo>
                                  <a:pt x="245678" y="69647"/>
                                  <a:pt x="250885" y="69647"/>
                                  <a:pt x="254390" y="70333"/>
                                </a:cubicBezTo>
                                <a:cubicBezTo>
                                  <a:pt x="259915" y="71412"/>
                                  <a:pt x="264334" y="74727"/>
                                  <a:pt x="266798" y="79693"/>
                                </a:cubicBezTo>
                                <a:cubicBezTo>
                                  <a:pt x="269122" y="84303"/>
                                  <a:pt x="269465" y="89891"/>
                                  <a:pt x="267941" y="95618"/>
                                </a:cubicBezTo>
                                <a:cubicBezTo>
                                  <a:pt x="272602" y="93142"/>
                                  <a:pt x="277593" y="92316"/>
                                  <a:pt x="282419" y="93256"/>
                                </a:cubicBezTo>
                                <a:cubicBezTo>
                                  <a:pt x="288921" y="94514"/>
                                  <a:pt x="294408" y="98971"/>
                                  <a:pt x="296732" y="104902"/>
                                </a:cubicBezTo>
                                <a:cubicBezTo>
                                  <a:pt x="298446" y="109347"/>
                                  <a:pt x="298319" y="114084"/>
                                  <a:pt x="296364" y="118644"/>
                                </a:cubicBezTo>
                                <a:cubicBezTo>
                                  <a:pt x="301101" y="117247"/>
                                  <a:pt x="305787" y="116954"/>
                                  <a:pt x="310130" y="117793"/>
                                </a:cubicBezTo>
                                <a:cubicBezTo>
                                  <a:pt x="317839" y="119291"/>
                                  <a:pt x="323885" y="124219"/>
                                  <a:pt x="326259" y="130988"/>
                                </a:cubicBezTo>
                                <a:cubicBezTo>
                                  <a:pt x="328368" y="136932"/>
                                  <a:pt x="327390" y="143459"/>
                                  <a:pt x="323605" y="149378"/>
                                </a:cubicBezTo>
                                <a:cubicBezTo>
                                  <a:pt x="332178" y="150203"/>
                                  <a:pt x="338655" y="155550"/>
                                  <a:pt x="341322" y="163779"/>
                                </a:cubicBezTo>
                                <a:cubicBezTo>
                                  <a:pt x="343938" y="171895"/>
                                  <a:pt x="342299" y="181280"/>
                                  <a:pt x="337308" y="187935"/>
                                </a:cubicBezTo>
                                <a:cubicBezTo>
                                  <a:pt x="341258" y="190106"/>
                                  <a:pt x="344281" y="193840"/>
                                  <a:pt x="345792" y="198501"/>
                                </a:cubicBezTo>
                                <a:cubicBezTo>
                                  <a:pt x="347252" y="202959"/>
                                  <a:pt x="347126" y="207798"/>
                                  <a:pt x="345563" y="212433"/>
                                </a:cubicBezTo>
                                <a:cubicBezTo>
                                  <a:pt x="352193" y="209017"/>
                                  <a:pt x="357578" y="208928"/>
                                  <a:pt x="361210" y="209639"/>
                                </a:cubicBezTo>
                                <a:cubicBezTo>
                                  <a:pt x="366328" y="210630"/>
                                  <a:pt x="370544" y="213741"/>
                                  <a:pt x="373046" y="218402"/>
                                </a:cubicBezTo>
                                <a:cubicBezTo>
                                  <a:pt x="375434" y="222834"/>
                                  <a:pt x="376018" y="228308"/>
                                  <a:pt x="374875" y="233985"/>
                                </a:cubicBezTo>
                                <a:cubicBezTo>
                                  <a:pt x="379587" y="231127"/>
                                  <a:pt x="384717" y="230099"/>
                                  <a:pt x="389785" y="231077"/>
                                </a:cubicBezTo>
                                <a:cubicBezTo>
                                  <a:pt x="395982" y="232283"/>
                                  <a:pt x="401100" y="236373"/>
                                  <a:pt x="403539" y="242037"/>
                                </a:cubicBezTo>
                                <a:cubicBezTo>
                                  <a:pt x="405355" y="246317"/>
                                  <a:pt x="405444" y="250978"/>
                                  <a:pt x="403818" y="255537"/>
                                </a:cubicBezTo>
                                <a:cubicBezTo>
                                  <a:pt x="408759" y="253746"/>
                                  <a:pt x="413699" y="253276"/>
                                  <a:pt x="418322" y="254178"/>
                                </a:cubicBezTo>
                                <a:cubicBezTo>
                                  <a:pt x="425484" y="255575"/>
                                  <a:pt x="431250" y="260210"/>
                                  <a:pt x="433727" y="266586"/>
                                </a:cubicBezTo>
                                <a:cubicBezTo>
                                  <a:pt x="436000" y="272326"/>
                                  <a:pt x="435327" y="278816"/>
                                  <a:pt x="432012" y="284823"/>
                                </a:cubicBezTo>
                                <a:cubicBezTo>
                                  <a:pt x="442490" y="285331"/>
                                  <a:pt x="450148" y="293103"/>
                                  <a:pt x="451494" y="304356"/>
                                </a:cubicBezTo>
                                <a:cubicBezTo>
                                  <a:pt x="452523" y="312928"/>
                                  <a:pt x="449576" y="323456"/>
                                  <a:pt x="440890" y="329108"/>
                                </a:cubicBezTo>
                                <a:cubicBezTo>
                                  <a:pt x="447570" y="334264"/>
                                  <a:pt x="448408" y="342900"/>
                                  <a:pt x="446020" y="349809"/>
                                </a:cubicBezTo>
                                <a:cubicBezTo>
                                  <a:pt x="443391" y="357505"/>
                                  <a:pt x="436254" y="364897"/>
                                  <a:pt x="426323" y="364744"/>
                                </a:cubicBezTo>
                                <a:cubicBezTo>
                                  <a:pt x="430831" y="372542"/>
                                  <a:pt x="430933" y="382931"/>
                                  <a:pt x="426424" y="390716"/>
                                </a:cubicBezTo>
                                <a:cubicBezTo>
                                  <a:pt x="431212" y="393306"/>
                                  <a:pt x="434692" y="397561"/>
                                  <a:pt x="436127" y="402679"/>
                                </a:cubicBezTo>
                                <a:cubicBezTo>
                                  <a:pt x="437626" y="407988"/>
                                  <a:pt x="436775" y="413690"/>
                                  <a:pt x="433790" y="419049"/>
                                </a:cubicBezTo>
                                <a:cubicBezTo>
                                  <a:pt x="444293" y="419570"/>
                                  <a:pt x="451926" y="427330"/>
                                  <a:pt x="453285" y="438557"/>
                                </a:cubicBezTo>
                                <a:cubicBezTo>
                                  <a:pt x="454339" y="447154"/>
                                  <a:pt x="451380" y="457683"/>
                                  <a:pt x="442680" y="463334"/>
                                </a:cubicBezTo>
                                <a:cubicBezTo>
                                  <a:pt x="449360" y="468490"/>
                                  <a:pt x="450211" y="477126"/>
                                  <a:pt x="447811" y="484035"/>
                                </a:cubicBezTo>
                                <a:cubicBezTo>
                                  <a:pt x="445169" y="491731"/>
                                  <a:pt x="438045" y="499110"/>
                                  <a:pt x="428126" y="498970"/>
                                </a:cubicBezTo>
                                <a:cubicBezTo>
                                  <a:pt x="432609" y="506730"/>
                                  <a:pt x="432838" y="517004"/>
                                  <a:pt x="428253" y="524929"/>
                                </a:cubicBezTo>
                                <a:cubicBezTo>
                                  <a:pt x="422881" y="534251"/>
                                  <a:pt x="412467" y="537832"/>
                                  <a:pt x="399640" y="534530"/>
                                </a:cubicBezTo>
                                <a:cubicBezTo>
                                  <a:pt x="401862" y="540652"/>
                                  <a:pt x="401240" y="546608"/>
                                  <a:pt x="397786" y="551371"/>
                                </a:cubicBezTo>
                                <a:cubicBezTo>
                                  <a:pt x="392934" y="558089"/>
                                  <a:pt x="383473" y="561200"/>
                                  <a:pt x="373706" y="559295"/>
                                </a:cubicBezTo>
                                <a:cubicBezTo>
                                  <a:pt x="371535" y="558876"/>
                                  <a:pt x="369401" y="558216"/>
                                  <a:pt x="367306" y="557327"/>
                                </a:cubicBezTo>
                                <a:cubicBezTo>
                                  <a:pt x="367763" y="562826"/>
                                  <a:pt x="366112" y="567804"/>
                                  <a:pt x="362492" y="571614"/>
                                </a:cubicBezTo>
                                <a:cubicBezTo>
                                  <a:pt x="357806" y="576542"/>
                                  <a:pt x="350440" y="578726"/>
                                  <a:pt x="343239" y="577329"/>
                                </a:cubicBezTo>
                                <a:cubicBezTo>
                                  <a:pt x="339861" y="576669"/>
                                  <a:pt x="336635" y="575259"/>
                                  <a:pt x="333752" y="573189"/>
                                </a:cubicBezTo>
                                <a:cubicBezTo>
                                  <a:pt x="332685" y="577279"/>
                                  <a:pt x="330285" y="580873"/>
                                  <a:pt x="326805" y="583514"/>
                                </a:cubicBezTo>
                                <a:cubicBezTo>
                                  <a:pt x="321751" y="587362"/>
                                  <a:pt x="314880" y="588886"/>
                                  <a:pt x="308466" y="587642"/>
                                </a:cubicBezTo>
                                <a:cubicBezTo>
                                  <a:pt x="302472" y="586473"/>
                                  <a:pt x="297519" y="583133"/>
                                  <a:pt x="294154" y="578066"/>
                                </a:cubicBezTo>
                                <a:cubicBezTo>
                                  <a:pt x="289785" y="586613"/>
                                  <a:pt x="279358" y="592087"/>
                                  <a:pt x="269731" y="590220"/>
                                </a:cubicBezTo>
                                <a:cubicBezTo>
                                  <a:pt x="263280" y="588963"/>
                                  <a:pt x="258505" y="584467"/>
                                  <a:pt x="256257" y="577660"/>
                                </a:cubicBezTo>
                                <a:cubicBezTo>
                                  <a:pt x="251761" y="583159"/>
                                  <a:pt x="245170" y="585699"/>
                                  <a:pt x="238261" y="584352"/>
                                </a:cubicBezTo>
                                <a:cubicBezTo>
                                  <a:pt x="230514" y="582841"/>
                                  <a:pt x="224405" y="577088"/>
                                  <a:pt x="222030" y="569430"/>
                                </a:cubicBezTo>
                                <a:cubicBezTo>
                                  <a:pt x="217966" y="574459"/>
                                  <a:pt x="212073" y="576872"/>
                                  <a:pt x="206117" y="575716"/>
                                </a:cubicBezTo>
                                <a:cubicBezTo>
                                  <a:pt x="199145" y="574358"/>
                                  <a:pt x="193900" y="568592"/>
                                  <a:pt x="191550" y="559905"/>
                                </a:cubicBezTo>
                                <a:cubicBezTo>
                                  <a:pt x="186800" y="566585"/>
                                  <a:pt x="179193" y="570509"/>
                                  <a:pt x="172551" y="569214"/>
                                </a:cubicBezTo>
                                <a:cubicBezTo>
                                  <a:pt x="169363" y="568604"/>
                                  <a:pt x="162239" y="565772"/>
                                  <a:pt x="160930" y="553123"/>
                                </a:cubicBezTo>
                                <a:cubicBezTo>
                                  <a:pt x="154162" y="558038"/>
                                  <a:pt x="146427" y="560159"/>
                                  <a:pt x="139747" y="558864"/>
                                </a:cubicBezTo>
                                <a:cubicBezTo>
                                  <a:pt x="134972" y="557936"/>
                                  <a:pt x="131251" y="555308"/>
                                  <a:pt x="129244" y="551472"/>
                                </a:cubicBezTo>
                                <a:cubicBezTo>
                                  <a:pt x="127809" y="548754"/>
                                  <a:pt x="126704" y="544386"/>
                                  <a:pt x="128469" y="538099"/>
                                </a:cubicBezTo>
                                <a:cubicBezTo>
                                  <a:pt x="124278" y="539687"/>
                                  <a:pt x="119884" y="540118"/>
                                  <a:pt x="115693" y="539306"/>
                                </a:cubicBezTo>
                                <a:cubicBezTo>
                                  <a:pt x="109927" y="538175"/>
                                  <a:pt x="105266" y="534746"/>
                                  <a:pt x="102930" y="529908"/>
                                </a:cubicBezTo>
                                <a:cubicBezTo>
                                  <a:pt x="101164" y="526250"/>
                                  <a:pt x="99983" y="520332"/>
                                  <a:pt x="103311" y="512064"/>
                                </a:cubicBezTo>
                                <a:cubicBezTo>
                                  <a:pt x="94472" y="513613"/>
                                  <a:pt x="85658" y="511505"/>
                                  <a:pt x="79168" y="506349"/>
                                </a:cubicBezTo>
                                <a:cubicBezTo>
                                  <a:pt x="75942" y="514858"/>
                                  <a:pt x="67281" y="520167"/>
                                  <a:pt x="58645" y="518490"/>
                                </a:cubicBezTo>
                                <a:cubicBezTo>
                                  <a:pt x="54758" y="517741"/>
                                  <a:pt x="51253" y="515620"/>
                                  <a:pt x="48421" y="512394"/>
                                </a:cubicBezTo>
                                <a:cubicBezTo>
                                  <a:pt x="47316" y="517119"/>
                                  <a:pt x="44776" y="521246"/>
                                  <a:pt x="40966" y="524320"/>
                                </a:cubicBezTo>
                                <a:cubicBezTo>
                                  <a:pt x="35416" y="528828"/>
                                  <a:pt x="27695" y="530670"/>
                                  <a:pt x="20380" y="529247"/>
                                </a:cubicBezTo>
                                <a:cubicBezTo>
                                  <a:pt x="11452" y="527507"/>
                                  <a:pt x="5000" y="521398"/>
                                  <a:pt x="2600" y="512597"/>
                                </a:cubicBezTo>
                                <a:lnTo>
                                  <a:pt x="0" y="514094"/>
                                </a:lnTo>
                                <a:lnTo>
                                  <a:pt x="0" y="509113"/>
                                </a:lnTo>
                                <a:lnTo>
                                  <a:pt x="2244" y="507479"/>
                                </a:lnTo>
                                <a:lnTo>
                                  <a:pt x="4962" y="504126"/>
                                </a:lnTo>
                                <a:lnTo>
                                  <a:pt x="5559" y="508394"/>
                                </a:lnTo>
                                <a:cubicBezTo>
                                  <a:pt x="6829" y="517639"/>
                                  <a:pt x="12506" y="523888"/>
                                  <a:pt x="21091" y="525564"/>
                                </a:cubicBezTo>
                                <a:cubicBezTo>
                                  <a:pt x="27327" y="526771"/>
                                  <a:pt x="33893" y="525221"/>
                                  <a:pt x="38630" y="521386"/>
                                </a:cubicBezTo>
                                <a:cubicBezTo>
                                  <a:pt x="41589" y="519011"/>
                                  <a:pt x="45157" y="514604"/>
                                  <a:pt x="45297" y="507314"/>
                                </a:cubicBezTo>
                                <a:lnTo>
                                  <a:pt x="45424" y="500431"/>
                                </a:lnTo>
                                <a:lnTo>
                                  <a:pt x="48802" y="506438"/>
                                </a:lnTo>
                                <a:cubicBezTo>
                                  <a:pt x="51431" y="511086"/>
                                  <a:pt x="55063" y="513982"/>
                                  <a:pt x="59356" y="514820"/>
                                </a:cubicBezTo>
                                <a:cubicBezTo>
                                  <a:pt x="66976" y="516293"/>
                                  <a:pt x="74634" y="510819"/>
                                  <a:pt x="76399" y="502590"/>
                                </a:cubicBezTo>
                                <a:lnTo>
                                  <a:pt x="77111" y="499250"/>
                                </a:lnTo>
                                <a:lnTo>
                                  <a:pt x="79562" y="501675"/>
                                </a:lnTo>
                                <a:cubicBezTo>
                                  <a:pt x="86026" y="508140"/>
                                  <a:pt x="96110" y="510451"/>
                                  <a:pt x="106067" y="507568"/>
                                </a:cubicBezTo>
                                <a:lnTo>
                                  <a:pt x="110270" y="506349"/>
                                </a:lnTo>
                                <a:lnTo>
                                  <a:pt x="108264" y="510235"/>
                                </a:lnTo>
                                <a:cubicBezTo>
                                  <a:pt x="104631" y="517182"/>
                                  <a:pt x="103971" y="523418"/>
                                  <a:pt x="106295" y="528269"/>
                                </a:cubicBezTo>
                                <a:cubicBezTo>
                                  <a:pt x="108137" y="532054"/>
                                  <a:pt x="111820" y="534734"/>
                                  <a:pt x="116404" y="535623"/>
                                </a:cubicBezTo>
                                <a:cubicBezTo>
                                  <a:pt x="121167" y="536550"/>
                                  <a:pt x="126285" y="535534"/>
                                  <a:pt x="130793" y="532803"/>
                                </a:cubicBezTo>
                                <a:lnTo>
                                  <a:pt x="135886" y="529730"/>
                                </a:lnTo>
                                <a:lnTo>
                                  <a:pt x="133486" y="535153"/>
                                </a:lnTo>
                                <a:cubicBezTo>
                                  <a:pt x="130933" y="540982"/>
                                  <a:pt x="130616" y="546037"/>
                                  <a:pt x="132546" y="549732"/>
                                </a:cubicBezTo>
                                <a:cubicBezTo>
                                  <a:pt x="134045" y="552552"/>
                                  <a:pt x="136839" y="554482"/>
                                  <a:pt x="140458" y="555193"/>
                                </a:cubicBezTo>
                                <a:cubicBezTo>
                                  <a:pt x="147011" y="556463"/>
                                  <a:pt x="154835" y="553771"/>
                                  <a:pt x="161375" y="548005"/>
                                </a:cubicBezTo>
                                <a:lnTo>
                                  <a:pt x="164448" y="545300"/>
                                </a:lnTo>
                                <a:lnTo>
                                  <a:pt x="164474" y="549389"/>
                                </a:lnTo>
                                <a:cubicBezTo>
                                  <a:pt x="164588" y="558584"/>
                                  <a:pt x="167776" y="564477"/>
                                  <a:pt x="173262" y="565544"/>
                                </a:cubicBezTo>
                                <a:cubicBezTo>
                                  <a:pt x="179536" y="566763"/>
                                  <a:pt x="187347" y="561531"/>
                                  <a:pt x="190712" y="553885"/>
                                </a:cubicBezTo>
                                <a:lnTo>
                                  <a:pt x="193379" y="547662"/>
                                </a:lnTo>
                                <a:lnTo>
                                  <a:pt x="194243" y="554368"/>
                                </a:lnTo>
                                <a:cubicBezTo>
                                  <a:pt x="195538" y="564159"/>
                                  <a:pt x="200237" y="570763"/>
                                  <a:pt x="206828" y="572046"/>
                                </a:cubicBezTo>
                                <a:cubicBezTo>
                                  <a:pt x="212518" y="573151"/>
                                  <a:pt x="218195" y="569887"/>
                                  <a:pt x="221281" y="563740"/>
                                </a:cubicBezTo>
                                <a:lnTo>
                                  <a:pt x="224164" y="557975"/>
                                </a:lnTo>
                                <a:lnTo>
                                  <a:pt x="224799" y="564375"/>
                                </a:lnTo>
                                <a:cubicBezTo>
                                  <a:pt x="225790" y="573926"/>
                                  <a:pt x="232635" y="579450"/>
                                  <a:pt x="238972" y="580682"/>
                                </a:cubicBezTo>
                                <a:cubicBezTo>
                                  <a:pt x="245703" y="581990"/>
                                  <a:pt x="251837" y="578815"/>
                                  <a:pt x="255406" y="572199"/>
                                </a:cubicBezTo>
                                <a:lnTo>
                                  <a:pt x="258022" y="567373"/>
                                </a:lnTo>
                                <a:lnTo>
                                  <a:pt x="258898" y="572783"/>
                                </a:lnTo>
                                <a:cubicBezTo>
                                  <a:pt x="260168" y="580466"/>
                                  <a:pt x="264271" y="585343"/>
                                  <a:pt x="270443" y="586550"/>
                                </a:cubicBezTo>
                                <a:cubicBezTo>
                                  <a:pt x="279472" y="588302"/>
                                  <a:pt x="289772" y="581940"/>
                                  <a:pt x="292058" y="573164"/>
                                </a:cubicBezTo>
                                <a:lnTo>
                                  <a:pt x="293392" y="568020"/>
                                </a:lnTo>
                                <a:lnTo>
                                  <a:pt x="295563" y="572884"/>
                                </a:lnTo>
                                <a:cubicBezTo>
                                  <a:pt x="298243" y="578841"/>
                                  <a:pt x="303082" y="582790"/>
                                  <a:pt x="309178" y="583972"/>
                                </a:cubicBezTo>
                                <a:cubicBezTo>
                                  <a:pt x="314588" y="585026"/>
                                  <a:pt x="320316" y="583743"/>
                                  <a:pt x="324532" y="580543"/>
                                </a:cubicBezTo>
                                <a:cubicBezTo>
                                  <a:pt x="327059" y="578638"/>
                                  <a:pt x="330158" y="575170"/>
                                  <a:pt x="330603" y="569544"/>
                                </a:cubicBezTo>
                                <a:lnTo>
                                  <a:pt x="330907" y="565684"/>
                                </a:lnTo>
                                <a:lnTo>
                                  <a:pt x="333752" y="568325"/>
                                </a:lnTo>
                                <a:cubicBezTo>
                                  <a:pt x="336686" y="571094"/>
                                  <a:pt x="340229" y="572935"/>
                                  <a:pt x="343950" y="573659"/>
                                </a:cubicBezTo>
                                <a:cubicBezTo>
                                  <a:pt x="349907" y="574815"/>
                                  <a:pt x="355977" y="573050"/>
                                  <a:pt x="359774" y="569036"/>
                                </a:cubicBezTo>
                                <a:cubicBezTo>
                                  <a:pt x="363305" y="565328"/>
                                  <a:pt x="364474" y="560159"/>
                                  <a:pt x="363064" y="554482"/>
                                </a:cubicBezTo>
                                <a:lnTo>
                                  <a:pt x="361997" y="550253"/>
                                </a:lnTo>
                                <a:lnTo>
                                  <a:pt x="365782" y="552399"/>
                                </a:lnTo>
                                <a:cubicBezTo>
                                  <a:pt x="368550" y="553974"/>
                                  <a:pt x="371459" y="555054"/>
                                  <a:pt x="374418" y="555625"/>
                                </a:cubicBezTo>
                                <a:cubicBezTo>
                                  <a:pt x="382634" y="557225"/>
                                  <a:pt x="390801" y="554622"/>
                                  <a:pt x="394776" y="549174"/>
                                </a:cubicBezTo>
                                <a:cubicBezTo>
                                  <a:pt x="398090" y="544563"/>
                                  <a:pt x="398014" y="538620"/>
                                  <a:pt x="394572" y="532448"/>
                                </a:cubicBezTo>
                                <a:lnTo>
                                  <a:pt x="392147" y="528092"/>
                                </a:lnTo>
                                <a:lnTo>
                                  <a:pt x="396846" y="529768"/>
                                </a:lnTo>
                                <a:cubicBezTo>
                                  <a:pt x="398878" y="530492"/>
                                  <a:pt x="400884" y="531051"/>
                                  <a:pt x="402828" y="531432"/>
                                </a:cubicBezTo>
                                <a:cubicBezTo>
                                  <a:pt x="416404" y="534061"/>
                                  <a:pt x="422551" y="527317"/>
                                  <a:pt x="425027" y="523062"/>
                                </a:cubicBezTo>
                                <a:cubicBezTo>
                                  <a:pt x="429485" y="515303"/>
                                  <a:pt x="428507" y="504470"/>
                                  <a:pt x="422716" y="497840"/>
                                </a:cubicBezTo>
                                <a:lnTo>
                                  <a:pt x="418969" y="493522"/>
                                </a:lnTo>
                                <a:lnTo>
                                  <a:pt x="425103" y="494906"/>
                                </a:lnTo>
                                <a:cubicBezTo>
                                  <a:pt x="434768" y="496786"/>
                                  <a:pt x="441829" y="489966"/>
                                  <a:pt x="444268" y="482816"/>
                                </a:cubicBezTo>
                                <a:cubicBezTo>
                                  <a:pt x="446287" y="476999"/>
                                  <a:pt x="445881" y="468833"/>
                                  <a:pt x="438159" y="464896"/>
                                </a:cubicBezTo>
                                <a:lnTo>
                                  <a:pt x="434743" y="463156"/>
                                </a:lnTo>
                                <a:lnTo>
                                  <a:pt x="438235" y="461544"/>
                                </a:lnTo>
                                <a:cubicBezTo>
                                  <a:pt x="447443" y="457264"/>
                                  <a:pt x="450554" y="447154"/>
                                  <a:pt x="449576" y="439014"/>
                                </a:cubicBezTo>
                                <a:cubicBezTo>
                                  <a:pt x="448789" y="432410"/>
                                  <a:pt x="444839" y="424764"/>
                                  <a:pt x="436203" y="423088"/>
                                </a:cubicBezTo>
                                <a:cubicBezTo>
                                  <a:pt x="434425" y="422745"/>
                                  <a:pt x="432508" y="422669"/>
                                  <a:pt x="430475" y="422859"/>
                                </a:cubicBezTo>
                                <a:lnTo>
                                  <a:pt x="426323" y="423278"/>
                                </a:lnTo>
                                <a:lnTo>
                                  <a:pt x="428786" y="419888"/>
                                </a:lnTo>
                                <a:cubicBezTo>
                                  <a:pt x="432660" y="414642"/>
                                  <a:pt x="433981" y="408877"/>
                                  <a:pt x="432533" y="403695"/>
                                </a:cubicBezTo>
                                <a:cubicBezTo>
                                  <a:pt x="431225" y="399009"/>
                                  <a:pt x="427732" y="395186"/>
                                  <a:pt x="422995" y="393218"/>
                                </a:cubicBezTo>
                                <a:lnTo>
                                  <a:pt x="420811" y="392316"/>
                                </a:lnTo>
                                <a:lnTo>
                                  <a:pt x="422182" y="390398"/>
                                </a:lnTo>
                                <a:cubicBezTo>
                                  <a:pt x="427796" y="382613"/>
                                  <a:pt x="427237" y="370866"/>
                                  <a:pt x="420938" y="363614"/>
                                </a:cubicBezTo>
                                <a:lnTo>
                                  <a:pt x="417179" y="359309"/>
                                </a:lnTo>
                                <a:lnTo>
                                  <a:pt x="423338" y="360680"/>
                                </a:lnTo>
                                <a:cubicBezTo>
                                  <a:pt x="432990" y="362560"/>
                                  <a:pt x="440013" y="355727"/>
                                  <a:pt x="442502" y="348590"/>
                                </a:cubicBezTo>
                                <a:cubicBezTo>
                                  <a:pt x="444496" y="342786"/>
                                  <a:pt x="444077" y="334607"/>
                                  <a:pt x="436381" y="330683"/>
                                </a:cubicBezTo>
                                <a:lnTo>
                                  <a:pt x="432939" y="328930"/>
                                </a:lnTo>
                                <a:lnTo>
                                  <a:pt x="436444" y="327317"/>
                                </a:lnTo>
                                <a:cubicBezTo>
                                  <a:pt x="445652" y="323063"/>
                                  <a:pt x="448789" y="312941"/>
                                  <a:pt x="447786" y="304787"/>
                                </a:cubicBezTo>
                                <a:cubicBezTo>
                                  <a:pt x="446986" y="298196"/>
                                  <a:pt x="443036" y="290538"/>
                                  <a:pt x="434412" y="288862"/>
                                </a:cubicBezTo>
                                <a:cubicBezTo>
                                  <a:pt x="432634" y="288519"/>
                                  <a:pt x="430717" y="288455"/>
                                  <a:pt x="428685" y="288633"/>
                                </a:cubicBezTo>
                                <a:lnTo>
                                  <a:pt x="424532" y="289039"/>
                                </a:lnTo>
                                <a:lnTo>
                                  <a:pt x="426996" y="285674"/>
                                </a:lnTo>
                                <a:cubicBezTo>
                                  <a:pt x="431301" y="279832"/>
                                  <a:pt x="432457" y="273545"/>
                                  <a:pt x="430272" y="267945"/>
                                </a:cubicBezTo>
                                <a:cubicBezTo>
                                  <a:pt x="428228" y="262776"/>
                                  <a:pt x="423490" y="259017"/>
                                  <a:pt x="417598" y="257861"/>
                                </a:cubicBezTo>
                                <a:cubicBezTo>
                                  <a:pt x="412327" y="256845"/>
                                  <a:pt x="406498" y="257912"/>
                                  <a:pt x="400745" y="260985"/>
                                </a:cubicBezTo>
                                <a:lnTo>
                                  <a:pt x="394395" y="264363"/>
                                </a:lnTo>
                                <a:lnTo>
                                  <a:pt x="398281" y="258318"/>
                                </a:lnTo>
                                <a:cubicBezTo>
                                  <a:pt x="401431" y="253416"/>
                                  <a:pt x="402066" y="248145"/>
                                  <a:pt x="400097" y="243510"/>
                                </a:cubicBezTo>
                                <a:cubicBezTo>
                                  <a:pt x="398154" y="238989"/>
                                  <a:pt x="394052" y="235712"/>
                                  <a:pt x="389074" y="234747"/>
                                </a:cubicBezTo>
                                <a:cubicBezTo>
                                  <a:pt x="383460" y="233655"/>
                                  <a:pt x="377605" y="235661"/>
                                  <a:pt x="372640" y="240398"/>
                                </a:cubicBezTo>
                                <a:lnTo>
                                  <a:pt x="366239" y="246494"/>
                                </a:lnTo>
                                <a:lnTo>
                                  <a:pt x="369630" y="238341"/>
                                </a:lnTo>
                                <a:cubicBezTo>
                                  <a:pt x="372360" y="231737"/>
                                  <a:pt x="372411" y="225108"/>
                                  <a:pt x="369744" y="220167"/>
                                </a:cubicBezTo>
                                <a:cubicBezTo>
                                  <a:pt x="367776" y="216535"/>
                                  <a:pt x="364499" y="214084"/>
                                  <a:pt x="360486" y="213309"/>
                                </a:cubicBezTo>
                                <a:cubicBezTo>
                                  <a:pt x="354999" y="212243"/>
                                  <a:pt x="348459" y="214287"/>
                                  <a:pt x="342058" y="219050"/>
                                </a:cubicBezTo>
                                <a:lnTo>
                                  <a:pt x="333308" y="225616"/>
                                </a:lnTo>
                                <a:lnTo>
                                  <a:pt x="339391" y="216510"/>
                                </a:lnTo>
                                <a:cubicBezTo>
                                  <a:pt x="342972" y="211214"/>
                                  <a:pt x="344001" y="205054"/>
                                  <a:pt x="342236" y="199644"/>
                                </a:cubicBezTo>
                                <a:cubicBezTo>
                                  <a:pt x="340788" y="195212"/>
                                  <a:pt x="337664" y="191821"/>
                                  <a:pt x="333651" y="190348"/>
                                </a:cubicBezTo>
                                <a:lnTo>
                                  <a:pt x="330984" y="189382"/>
                                </a:lnTo>
                                <a:lnTo>
                                  <a:pt x="332927" y="187312"/>
                                </a:lnTo>
                                <a:cubicBezTo>
                                  <a:pt x="338299" y="181610"/>
                                  <a:pt x="340217" y="172631"/>
                                  <a:pt x="337766" y="164922"/>
                                </a:cubicBezTo>
                                <a:cubicBezTo>
                                  <a:pt x="335213" y="157061"/>
                                  <a:pt x="328723" y="152641"/>
                                  <a:pt x="320074" y="153010"/>
                                </a:cubicBezTo>
                                <a:lnTo>
                                  <a:pt x="315833" y="153200"/>
                                </a:lnTo>
                                <a:lnTo>
                                  <a:pt x="318551" y="149949"/>
                                </a:lnTo>
                                <a:cubicBezTo>
                                  <a:pt x="323237" y="144361"/>
                                  <a:pt x="324748" y="137909"/>
                                  <a:pt x="322742" y="132245"/>
                                </a:cubicBezTo>
                                <a:cubicBezTo>
                                  <a:pt x="320798" y="126746"/>
                                  <a:pt x="315807" y="122720"/>
                                  <a:pt x="309419" y="121476"/>
                                </a:cubicBezTo>
                                <a:cubicBezTo>
                                  <a:pt x="304301" y="120485"/>
                                  <a:pt x="298611" y="121323"/>
                                  <a:pt x="292947" y="123914"/>
                                </a:cubicBezTo>
                                <a:lnTo>
                                  <a:pt x="286394" y="126911"/>
                                </a:lnTo>
                                <a:lnTo>
                                  <a:pt x="290661" y="121107"/>
                                </a:lnTo>
                                <a:cubicBezTo>
                                  <a:pt x="294192" y="116307"/>
                                  <a:pt x="295094" y="111036"/>
                                  <a:pt x="293214" y="106261"/>
                                </a:cubicBezTo>
                                <a:cubicBezTo>
                                  <a:pt x="291373" y="101524"/>
                                  <a:pt x="286966" y="97942"/>
                                  <a:pt x="281708" y="96926"/>
                                </a:cubicBezTo>
                                <a:cubicBezTo>
                                  <a:pt x="276221" y="95860"/>
                                  <a:pt x="270405" y="97612"/>
                                  <a:pt x="265325" y="101867"/>
                                </a:cubicBezTo>
                                <a:lnTo>
                                  <a:pt x="258607" y="107506"/>
                                </a:lnTo>
                                <a:lnTo>
                                  <a:pt x="262442" y="99619"/>
                                </a:lnTo>
                                <a:cubicBezTo>
                                  <a:pt x="265630" y="93091"/>
                                  <a:pt x="265985" y="86436"/>
                                  <a:pt x="263445" y="81356"/>
                                </a:cubicBezTo>
                                <a:cubicBezTo>
                                  <a:pt x="261515" y="77470"/>
                                  <a:pt x="258048" y="74854"/>
                                  <a:pt x="253679" y="74003"/>
                                </a:cubicBezTo>
                                <a:cubicBezTo>
                                  <a:pt x="249843" y="73254"/>
                                  <a:pt x="243532" y="73508"/>
                                  <a:pt x="235239" y="78931"/>
                                </a:cubicBezTo>
                                <a:lnTo>
                                  <a:pt x="226069" y="84925"/>
                                </a:lnTo>
                                <a:lnTo>
                                  <a:pt x="232737" y="76225"/>
                                </a:lnTo>
                                <a:cubicBezTo>
                                  <a:pt x="237017" y="70637"/>
                                  <a:pt x="238248" y="63843"/>
                                  <a:pt x="236039" y="58039"/>
                                </a:cubicBezTo>
                                <a:cubicBezTo>
                                  <a:pt x="234248" y="53264"/>
                                  <a:pt x="230362" y="49886"/>
                                  <a:pt x="225625" y="48959"/>
                                </a:cubicBezTo>
                                <a:cubicBezTo>
                                  <a:pt x="221218" y="48108"/>
                                  <a:pt x="216341" y="49365"/>
                                  <a:pt x="211502" y="52603"/>
                                </a:cubicBezTo>
                                <a:lnTo>
                                  <a:pt x="204390" y="57341"/>
                                </a:lnTo>
                                <a:lnTo>
                                  <a:pt x="208873" y="50076"/>
                                </a:lnTo>
                                <a:cubicBezTo>
                                  <a:pt x="212137" y="44768"/>
                                  <a:pt x="212696" y="39370"/>
                                  <a:pt x="210512" y="34442"/>
                                </a:cubicBezTo>
                                <a:cubicBezTo>
                                  <a:pt x="208137" y="29007"/>
                                  <a:pt x="202574" y="24841"/>
                                  <a:pt x="196008" y="23571"/>
                                </a:cubicBezTo>
                                <a:cubicBezTo>
                                  <a:pt x="189455" y="22301"/>
                                  <a:pt x="182940" y="23990"/>
                                  <a:pt x="177631" y="28359"/>
                                </a:cubicBezTo>
                                <a:lnTo>
                                  <a:pt x="174291" y="31102"/>
                                </a:lnTo>
                                <a:lnTo>
                                  <a:pt x="174571" y="26797"/>
                                </a:lnTo>
                                <a:cubicBezTo>
                                  <a:pt x="175434" y="13602"/>
                                  <a:pt x="166494" y="7125"/>
                                  <a:pt x="158569" y="5588"/>
                                </a:cubicBezTo>
                                <a:cubicBezTo>
                                  <a:pt x="149082" y="3747"/>
                                  <a:pt x="138084" y="8052"/>
                                  <a:pt x="135429" y="19888"/>
                                </a:cubicBezTo>
                                <a:lnTo>
                                  <a:pt x="133905" y="26594"/>
                                </a:lnTo>
                                <a:lnTo>
                                  <a:pt x="131810" y="20053"/>
                                </a:lnTo>
                                <a:cubicBezTo>
                                  <a:pt x="129841" y="13894"/>
                                  <a:pt x="125866" y="9944"/>
                                  <a:pt x="120583" y="8928"/>
                                </a:cubicBezTo>
                                <a:cubicBezTo>
                                  <a:pt x="116316" y="8090"/>
                                  <a:pt x="111706" y="9385"/>
                                  <a:pt x="108251" y="12370"/>
                                </a:cubicBezTo>
                                <a:cubicBezTo>
                                  <a:pt x="104187" y="15850"/>
                                  <a:pt x="102079" y="21146"/>
                                  <a:pt x="102358" y="27305"/>
                                </a:cubicBezTo>
                                <a:lnTo>
                                  <a:pt x="102701" y="35674"/>
                                </a:lnTo>
                                <a:lnTo>
                                  <a:pt x="98840" y="28232"/>
                                </a:lnTo>
                                <a:cubicBezTo>
                                  <a:pt x="95056" y="21006"/>
                                  <a:pt x="90268" y="16485"/>
                                  <a:pt x="85366" y="15532"/>
                                </a:cubicBezTo>
                                <a:cubicBezTo>
                                  <a:pt x="82419" y="14961"/>
                                  <a:pt x="79714" y="15748"/>
                                  <a:pt x="77505" y="17780"/>
                                </a:cubicBezTo>
                                <a:cubicBezTo>
                                  <a:pt x="73898" y="21120"/>
                                  <a:pt x="72272" y="27165"/>
                                  <a:pt x="73098" y="34353"/>
                                </a:cubicBezTo>
                                <a:lnTo>
                                  <a:pt x="74241" y="44488"/>
                                </a:lnTo>
                                <a:lnTo>
                                  <a:pt x="69580" y="35420"/>
                                </a:lnTo>
                                <a:cubicBezTo>
                                  <a:pt x="67014" y="30480"/>
                                  <a:pt x="61680" y="26886"/>
                                  <a:pt x="54962" y="25578"/>
                                </a:cubicBezTo>
                                <a:cubicBezTo>
                                  <a:pt x="47317" y="24092"/>
                                  <a:pt x="36636" y="25565"/>
                                  <a:pt x="29664" y="34163"/>
                                </a:cubicBezTo>
                                <a:lnTo>
                                  <a:pt x="24469" y="40538"/>
                                </a:lnTo>
                                <a:lnTo>
                                  <a:pt x="26387" y="32537"/>
                                </a:lnTo>
                                <a:cubicBezTo>
                                  <a:pt x="27733" y="26886"/>
                                  <a:pt x="27340" y="22187"/>
                                  <a:pt x="25231" y="18923"/>
                                </a:cubicBezTo>
                                <a:cubicBezTo>
                                  <a:pt x="23745" y="16586"/>
                                  <a:pt x="21358" y="15037"/>
                                  <a:pt x="18386" y="14453"/>
                                </a:cubicBezTo>
                                <a:cubicBezTo>
                                  <a:pt x="15395" y="13875"/>
                                  <a:pt x="11582" y="14310"/>
                                  <a:pt x="7612" y="16024"/>
                                </a:cubicBezTo>
                                <a:lnTo>
                                  <a:pt x="0" y="22032"/>
                                </a:lnTo>
                                <a:lnTo>
                                  <a:pt x="0" y="17004"/>
                                </a:lnTo>
                                <a:lnTo>
                                  <a:pt x="6958" y="12202"/>
                                </a:lnTo>
                                <a:cubicBezTo>
                                  <a:pt x="11045" y="10573"/>
                                  <a:pt x="15230" y="10039"/>
                                  <a:pt x="19097" y="10795"/>
                                </a:cubicBezTo>
                                <a:cubicBezTo>
                                  <a:pt x="23110" y="11570"/>
                                  <a:pt x="26311" y="13678"/>
                                  <a:pt x="28394" y="16904"/>
                                </a:cubicBezTo>
                                <a:cubicBezTo>
                                  <a:pt x="30261" y="19799"/>
                                  <a:pt x="31099" y="23470"/>
                                  <a:pt x="30883" y="27699"/>
                                </a:cubicBezTo>
                                <a:cubicBezTo>
                                  <a:pt x="37538" y="22339"/>
                                  <a:pt x="46593" y="20142"/>
                                  <a:pt x="55673" y="21907"/>
                                </a:cubicBezTo>
                                <a:cubicBezTo>
                                  <a:pt x="61121" y="22962"/>
                                  <a:pt x="65808" y="25362"/>
                                  <a:pt x="69211" y="28740"/>
                                </a:cubicBezTo>
                                <a:cubicBezTo>
                                  <a:pt x="69580" y="22962"/>
                                  <a:pt x="71586" y="18148"/>
                                  <a:pt x="74952" y="15037"/>
                                </a:cubicBezTo>
                                <a:cubicBezTo>
                                  <a:pt x="78038" y="12192"/>
                                  <a:pt x="81988" y="11062"/>
                                  <a:pt x="86077" y="11862"/>
                                </a:cubicBezTo>
                                <a:cubicBezTo>
                                  <a:pt x="90776" y="12764"/>
                                  <a:pt x="95272" y="16104"/>
                                  <a:pt x="99056" y="21412"/>
                                </a:cubicBezTo>
                                <a:cubicBezTo>
                                  <a:pt x="99984" y="16662"/>
                                  <a:pt x="102295" y="12560"/>
                                  <a:pt x="105813" y="9525"/>
                                </a:cubicBezTo>
                                <a:cubicBezTo>
                                  <a:pt x="110131" y="5804"/>
                                  <a:pt x="115922" y="4204"/>
                                  <a:pt x="121294" y="5258"/>
                                </a:cubicBezTo>
                                <a:cubicBezTo>
                                  <a:pt x="126387" y="6248"/>
                                  <a:pt x="130616" y="9449"/>
                                  <a:pt x="133359" y="14262"/>
                                </a:cubicBezTo>
                                <a:cubicBezTo>
                                  <a:pt x="138122" y="3759"/>
                                  <a:pt x="149425" y="0"/>
                                  <a:pt x="159280" y="190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B59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4" name="Shape 334"/>
                        <wps:cNvSpPr/>
                        <wps:spPr>
                          <a:xfrm>
                            <a:off x="1220737" y="30480"/>
                            <a:ext cx="44488" cy="628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488" h="62840">
                                <a:moveTo>
                                  <a:pt x="0" y="927"/>
                                </a:moveTo>
                                <a:cubicBezTo>
                                  <a:pt x="6160" y="0"/>
                                  <a:pt x="11532" y="2261"/>
                                  <a:pt x="15164" y="7315"/>
                                </a:cubicBezTo>
                                <a:cubicBezTo>
                                  <a:pt x="18948" y="12598"/>
                                  <a:pt x="20193" y="20091"/>
                                  <a:pt x="18618" y="26543"/>
                                </a:cubicBezTo>
                                <a:cubicBezTo>
                                  <a:pt x="22796" y="25121"/>
                                  <a:pt x="27229" y="25083"/>
                                  <a:pt x="31128" y="26530"/>
                                </a:cubicBezTo>
                                <a:cubicBezTo>
                                  <a:pt x="34366" y="27737"/>
                                  <a:pt x="38684" y="30556"/>
                                  <a:pt x="40729" y="37046"/>
                                </a:cubicBezTo>
                                <a:cubicBezTo>
                                  <a:pt x="44488" y="48870"/>
                                  <a:pt x="32245" y="62840"/>
                                  <a:pt x="32245" y="62840"/>
                                </a:cubicBezTo>
                                <a:cubicBezTo>
                                  <a:pt x="32309" y="62713"/>
                                  <a:pt x="40424" y="48412"/>
                                  <a:pt x="37148" y="38164"/>
                                </a:cubicBezTo>
                                <a:cubicBezTo>
                                  <a:pt x="35890" y="34176"/>
                                  <a:pt x="33363" y="31356"/>
                                  <a:pt x="29832" y="30036"/>
                                </a:cubicBezTo>
                                <a:cubicBezTo>
                                  <a:pt x="25705" y="28499"/>
                                  <a:pt x="20536" y="29159"/>
                                  <a:pt x="16281" y="31750"/>
                                </a:cubicBezTo>
                                <a:lnTo>
                                  <a:pt x="10592" y="35217"/>
                                </a:lnTo>
                                <a:lnTo>
                                  <a:pt x="13640" y="29299"/>
                                </a:lnTo>
                                <a:cubicBezTo>
                                  <a:pt x="16662" y="23419"/>
                                  <a:pt x="16015" y="14897"/>
                                  <a:pt x="12116" y="9487"/>
                                </a:cubicBezTo>
                                <a:cubicBezTo>
                                  <a:pt x="10160" y="6782"/>
                                  <a:pt x="6566" y="3721"/>
                                  <a:pt x="597" y="4636"/>
                                </a:cubicBezTo>
                                <a:lnTo>
                                  <a:pt x="0" y="927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B59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5" name="Shape 335"/>
                        <wps:cNvSpPr/>
                        <wps:spPr>
                          <a:xfrm>
                            <a:off x="797550" y="155413"/>
                            <a:ext cx="97879" cy="382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879" h="38230">
                                <a:moveTo>
                                  <a:pt x="14148" y="922"/>
                                </a:moveTo>
                                <a:cubicBezTo>
                                  <a:pt x="19561" y="0"/>
                                  <a:pt x="25514" y="594"/>
                                  <a:pt x="31534" y="2784"/>
                                </a:cubicBezTo>
                                <a:cubicBezTo>
                                  <a:pt x="40996" y="6226"/>
                                  <a:pt x="48260" y="12995"/>
                                  <a:pt x="50940" y="20476"/>
                                </a:cubicBezTo>
                                <a:cubicBezTo>
                                  <a:pt x="54699" y="15611"/>
                                  <a:pt x="60046" y="13376"/>
                                  <a:pt x="64237" y="12348"/>
                                </a:cubicBezTo>
                                <a:cubicBezTo>
                                  <a:pt x="72644" y="10303"/>
                                  <a:pt x="82766" y="11802"/>
                                  <a:pt x="87833" y="15802"/>
                                </a:cubicBezTo>
                                <a:cubicBezTo>
                                  <a:pt x="95771" y="22089"/>
                                  <a:pt x="97790" y="37570"/>
                                  <a:pt x="97879" y="38230"/>
                                </a:cubicBezTo>
                                <a:cubicBezTo>
                                  <a:pt x="97879" y="38230"/>
                                  <a:pt x="92240" y="24070"/>
                                  <a:pt x="85509" y="18736"/>
                                </a:cubicBezTo>
                                <a:cubicBezTo>
                                  <a:pt x="81864" y="15840"/>
                                  <a:pt x="73228" y="14011"/>
                                  <a:pt x="65138" y="15980"/>
                                </a:cubicBezTo>
                                <a:cubicBezTo>
                                  <a:pt x="60681" y="17072"/>
                                  <a:pt x="54750" y="19714"/>
                                  <a:pt x="51854" y="26178"/>
                                </a:cubicBezTo>
                                <a:lnTo>
                                  <a:pt x="48895" y="32731"/>
                                </a:lnTo>
                                <a:lnTo>
                                  <a:pt x="48273" y="25568"/>
                                </a:lnTo>
                                <a:cubicBezTo>
                                  <a:pt x="47600" y="17732"/>
                                  <a:pt x="40361" y="9973"/>
                                  <a:pt x="30264" y="6315"/>
                                </a:cubicBezTo>
                                <a:cubicBezTo>
                                  <a:pt x="19622" y="2442"/>
                                  <a:pt x="9309" y="4105"/>
                                  <a:pt x="2654" y="10798"/>
                                </a:cubicBezTo>
                                <a:lnTo>
                                  <a:pt x="0" y="8157"/>
                                </a:lnTo>
                                <a:cubicBezTo>
                                  <a:pt x="3861" y="4283"/>
                                  <a:pt x="8734" y="1845"/>
                                  <a:pt x="14148" y="92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B59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6" name="Shape 336"/>
                        <wps:cNvSpPr/>
                        <wps:spPr>
                          <a:xfrm>
                            <a:off x="974782" y="183377"/>
                            <a:ext cx="134912" cy="1052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4912" h="105232">
                                <a:moveTo>
                                  <a:pt x="24016" y="2680"/>
                                </a:moveTo>
                                <a:cubicBezTo>
                                  <a:pt x="32169" y="4102"/>
                                  <a:pt x="36208" y="8915"/>
                                  <a:pt x="38138" y="12713"/>
                                </a:cubicBezTo>
                                <a:cubicBezTo>
                                  <a:pt x="40640" y="17653"/>
                                  <a:pt x="41135" y="23749"/>
                                  <a:pt x="39624" y="29477"/>
                                </a:cubicBezTo>
                                <a:cubicBezTo>
                                  <a:pt x="45402" y="27254"/>
                                  <a:pt x="51067" y="27864"/>
                                  <a:pt x="55397" y="31306"/>
                                </a:cubicBezTo>
                                <a:cubicBezTo>
                                  <a:pt x="59779" y="34798"/>
                                  <a:pt x="61862" y="40640"/>
                                  <a:pt x="61100" y="46660"/>
                                </a:cubicBezTo>
                                <a:cubicBezTo>
                                  <a:pt x="69215" y="42926"/>
                                  <a:pt x="77381" y="43739"/>
                                  <a:pt x="83985" y="49098"/>
                                </a:cubicBezTo>
                                <a:cubicBezTo>
                                  <a:pt x="92481" y="55969"/>
                                  <a:pt x="96114" y="68440"/>
                                  <a:pt x="93294" y="79832"/>
                                </a:cubicBezTo>
                                <a:cubicBezTo>
                                  <a:pt x="104978" y="76899"/>
                                  <a:pt x="117704" y="79096"/>
                                  <a:pt x="125921" y="85662"/>
                                </a:cubicBezTo>
                                <a:cubicBezTo>
                                  <a:pt x="132029" y="90577"/>
                                  <a:pt x="134912" y="97536"/>
                                  <a:pt x="134023" y="105232"/>
                                </a:cubicBezTo>
                                <a:lnTo>
                                  <a:pt x="130315" y="104800"/>
                                </a:lnTo>
                                <a:cubicBezTo>
                                  <a:pt x="131242" y="96634"/>
                                  <a:pt x="127165" y="91465"/>
                                  <a:pt x="123571" y="88595"/>
                                </a:cubicBezTo>
                                <a:cubicBezTo>
                                  <a:pt x="115633" y="82233"/>
                                  <a:pt x="102299" y="80518"/>
                                  <a:pt x="91084" y="84379"/>
                                </a:cubicBezTo>
                                <a:lnTo>
                                  <a:pt x="87325" y="85687"/>
                                </a:lnTo>
                                <a:lnTo>
                                  <a:pt x="88697" y="81966"/>
                                </a:lnTo>
                                <a:cubicBezTo>
                                  <a:pt x="92685" y="71374"/>
                                  <a:pt x="89662" y="58496"/>
                                  <a:pt x="81648" y="51994"/>
                                </a:cubicBezTo>
                                <a:cubicBezTo>
                                  <a:pt x="75248" y="46812"/>
                                  <a:pt x="67323" y="46787"/>
                                  <a:pt x="59309" y="51905"/>
                                </a:cubicBezTo>
                                <a:lnTo>
                                  <a:pt x="54712" y="54839"/>
                                </a:lnTo>
                                <a:lnTo>
                                  <a:pt x="56553" y="49695"/>
                                </a:lnTo>
                                <a:cubicBezTo>
                                  <a:pt x="58649" y="43777"/>
                                  <a:pt x="57252" y="37567"/>
                                  <a:pt x="53061" y="34239"/>
                                </a:cubicBezTo>
                                <a:cubicBezTo>
                                  <a:pt x="48844" y="30874"/>
                                  <a:pt x="43091" y="31140"/>
                                  <a:pt x="37211" y="34887"/>
                                </a:cubicBezTo>
                                <a:lnTo>
                                  <a:pt x="31585" y="38481"/>
                                </a:lnTo>
                                <a:lnTo>
                                  <a:pt x="34519" y="32487"/>
                                </a:lnTo>
                                <a:cubicBezTo>
                                  <a:pt x="37338" y="26708"/>
                                  <a:pt x="37465" y="19622"/>
                                  <a:pt x="34811" y="14415"/>
                                </a:cubicBezTo>
                                <a:cubicBezTo>
                                  <a:pt x="32588" y="10046"/>
                                  <a:pt x="28588" y="7277"/>
                                  <a:pt x="23368" y="6375"/>
                                </a:cubicBezTo>
                                <a:cubicBezTo>
                                  <a:pt x="9728" y="4013"/>
                                  <a:pt x="76" y="12408"/>
                                  <a:pt x="0" y="12510"/>
                                </a:cubicBezTo>
                                <a:cubicBezTo>
                                  <a:pt x="0" y="12510"/>
                                  <a:pt x="8535" y="0"/>
                                  <a:pt x="24016" y="268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B59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7" name="Shape 337"/>
                        <wps:cNvSpPr/>
                        <wps:spPr>
                          <a:xfrm>
                            <a:off x="1202318" y="137687"/>
                            <a:ext cx="31204" cy="1169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04" h="116964">
                                <a:moveTo>
                                  <a:pt x="4209" y="42"/>
                                </a:moveTo>
                                <a:cubicBezTo>
                                  <a:pt x="8330" y="0"/>
                                  <a:pt x="17024" y="791"/>
                                  <a:pt x="20625" y="7782"/>
                                </a:cubicBezTo>
                                <a:cubicBezTo>
                                  <a:pt x="23279" y="12887"/>
                                  <a:pt x="22949" y="19098"/>
                                  <a:pt x="19698" y="26248"/>
                                </a:cubicBezTo>
                                <a:cubicBezTo>
                                  <a:pt x="28118" y="29372"/>
                                  <a:pt x="31204" y="37259"/>
                                  <a:pt x="30506" y="44167"/>
                                </a:cubicBezTo>
                                <a:cubicBezTo>
                                  <a:pt x="29782" y="50987"/>
                                  <a:pt x="25235" y="58417"/>
                                  <a:pt x="16789" y="60601"/>
                                </a:cubicBezTo>
                                <a:cubicBezTo>
                                  <a:pt x="25870" y="69440"/>
                                  <a:pt x="26848" y="83893"/>
                                  <a:pt x="23482" y="95247"/>
                                </a:cubicBezTo>
                                <a:cubicBezTo>
                                  <a:pt x="19609" y="108252"/>
                                  <a:pt x="10401" y="116786"/>
                                  <a:pt x="64" y="116964"/>
                                </a:cubicBezTo>
                                <a:lnTo>
                                  <a:pt x="0" y="113217"/>
                                </a:lnTo>
                                <a:cubicBezTo>
                                  <a:pt x="8674" y="113065"/>
                                  <a:pt x="16497" y="105585"/>
                                  <a:pt x="19901" y="94180"/>
                                </a:cubicBezTo>
                                <a:cubicBezTo>
                                  <a:pt x="23279" y="82839"/>
                                  <a:pt x="21920" y="68145"/>
                                  <a:pt x="11265" y="60893"/>
                                </a:cubicBezTo>
                                <a:lnTo>
                                  <a:pt x="6515" y="57680"/>
                                </a:lnTo>
                                <a:lnTo>
                                  <a:pt x="12230" y="57477"/>
                                </a:lnTo>
                                <a:cubicBezTo>
                                  <a:pt x="21298" y="57172"/>
                                  <a:pt x="26124" y="50149"/>
                                  <a:pt x="26772" y="43774"/>
                                </a:cubicBezTo>
                                <a:cubicBezTo>
                                  <a:pt x="27331" y="38338"/>
                                  <a:pt x="25006" y="31290"/>
                                  <a:pt x="16612" y="29207"/>
                                </a:cubicBezTo>
                                <a:lnTo>
                                  <a:pt x="14313" y="28648"/>
                                </a:lnTo>
                                <a:lnTo>
                                  <a:pt x="15405" y="26540"/>
                                </a:lnTo>
                                <a:cubicBezTo>
                                  <a:pt x="18961" y="19669"/>
                                  <a:pt x="19596" y="13954"/>
                                  <a:pt x="17323" y="9522"/>
                                </a:cubicBezTo>
                                <a:cubicBezTo>
                                  <a:pt x="13399" y="1902"/>
                                  <a:pt x="2083" y="162"/>
                                  <a:pt x="1969" y="162"/>
                                </a:cubicBezTo>
                                <a:cubicBezTo>
                                  <a:pt x="1969" y="162"/>
                                  <a:pt x="2835" y="56"/>
                                  <a:pt x="4209" y="4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B59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8" name="Shape 338"/>
                        <wps:cNvSpPr/>
                        <wps:spPr>
                          <a:xfrm>
                            <a:off x="1266981" y="223806"/>
                            <a:ext cx="129718" cy="691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9718" h="69126">
                                <a:moveTo>
                                  <a:pt x="110503" y="152"/>
                                </a:moveTo>
                                <a:cubicBezTo>
                                  <a:pt x="129197" y="419"/>
                                  <a:pt x="129718" y="27369"/>
                                  <a:pt x="129718" y="27369"/>
                                </a:cubicBezTo>
                                <a:cubicBezTo>
                                  <a:pt x="129680" y="27127"/>
                                  <a:pt x="125908" y="4140"/>
                                  <a:pt x="110439" y="3886"/>
                                </a:cubicBezTo>
                                <a:cubicBezTo>
                                  <a:pt x="102146" y="3759"/>
                                  <a:pt x="95555" y="6033"/>
                                  <a:pt x="91415" y="10465"/>
                                </a:cubicBezTo>
                                <a:cubicBezTo>
                                  <a:pt x="87922" y="14186"/>
                                  <a:pt x="86334" y="19304"/>
                                  <a:pt x="86817" y="25260"/>
                                </a:cubicBezTo>
                                <a:lnTo>
                                  <a:pt x="87782" y="37021"/>
                                </a:lnTo>
                                <a:lnTo>
                                  <a:pt x="83236" y="26124"/>
                                </a:lnTo>
                                <a:cubicBezTo>
                                  <a:pt x="79832" y="18034"/>
                                  <a:pt x="72835" y="17170"/>
                                  <a:pt x="67843" y="18910"/>
                                </a:cubicBezTo>
                                <a:cubicBezTo>
                                  <a:pt x="61620" y="21057"/>
                                  <a:pt x="56172" y="27749"/>
                                  <a:pt x="58852" y="37351"/>
                                </a:cubicBezTo>
                                <a:lnTo>
                                  <a:pt x="60744" y="44183"/>
                                </a:lnTo>
                                <a:lnTo>
                                  <a:pt x="55715" y="39192"/>
                                </a:lnTo>
                                <a:cubicBezTo>
                                  <a:pt x="48400" y="31890"/>
                                  <a:pt x="34442" y="31064"/>
                                  <a:pt x="22555" y="37211"/>
                                </a:cubicBezTo>
                                <a:cubicBezTo>
                                  <a:pt x="10096" y="43663"/>
                                  <a:pt x="3975" y="55359"/>
                                  <a:pt x="6185" y="68516"/>
                                </a:cubicBezTo>
                                <a:lnTo>
                                  <a:pt x="2476" y="69126"/>
                                </a:lnTo>
                                <a:cubicBezTo>
                                  <a:pt x="0" y="54292"/>
                                  <a:pt x="6845" y="41110"/>
                                  <a:pt x="20815" y="33896"/>
                                </a:cubicBezTo>
                                <a:cubicBezTo>
                                  <a:pt x="32474" y="27876"/>
                                  <a:pt x="45555" y="27826"/>
                                  <a:pt x="54432" y="33414"/>
                                </a:cubicBezTo>
                                <a:cubicBezTo>
                                  <a:pt x="54051" y="24447"/>
                                  <a:pt x="59766" y="17742"/>
                                  <a:pt x="66624" y="15380"/>
                                </a:cubicBezTo>
                                <a:cubicBezTo>
                                  <a:pt x="72072" y="13475"/>
                                  <a:pt x="78676" y="14224"/>
                                  <a:pt x="83261" y="19253"/>
                                </a:cubicBezTo>
                                <a:cubicBezTo>
                                  <a:pt x="83934" y="14846"/>
                                  <a:pt x="85763" y="10998"/>
                                  <a:pt x="88671" y="7899"/>
                                </a:cubicBezTo>
                                <a:cubicBezTo>
                                  <a:pt x="93574" y="2692"/>
                                  <a:pt x="101117" y="0"/>
                                  <a:pt x="110503" y="15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B59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9" name="Shape 339"/>
                        <wps:cNvSpPr/>
                        <wps:spPr>
                          <a:xfrm>
                            <a:off x="1312078" y="313762"/>
                            <a:ext cx="248120" cy="123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8120" h="123000">
                                <a:moveTo>
                                  <a:pt x="62763" y="394"/>
                                </a:moveTo>
                                <a:cubicBezTo>
                                  <a:pt x="70536" y="787"/>
                                  <a:pt x="78702" y="5550"/>
                                  <a:pt x="81115" y="15316"/>
                                </a:cubicBezTo>
                                <a:cubicBezTo>
                                  <a:pt x="88544" y="7264"/>
                                  <a:pt x="98476" y="6668"/>
                                  <a:pt x="105880" y="9068"/>
                                </a:cubicBezTo>
                                <a:cubicBezTo>
                                  <a:pt x="114452" y="11874"/>
                                  <a:pt x="120777" y="18758"/>
                                  <a:pt x="122860" y="26886"/>
                                </a:cubicBezTo>
                                <a:cubicBezTo>
                                  <a:pt x="127876" y="18961"/>
                                  <a:pt x="135699" y="16434"/>
                                  <a:pt x="141656" y="18377"/>
                                </a:cubicBezTo>
                                <a:cubicBezTo>
                                  <a:pt x="147320" y="20218"/>
                                  <a:pt x="151701" y="26391"/>
                                  <a:pt x="150558" y="36360"/>
                                </a:cubicBezTo>
                                <a:cubicBezTo>
                                  <a:pt x="158115" y="30696"/>
                                  <a:pt x="168237" y="31623"/>
                                  <a:pt x="175755" y="36271"/>
                                </a:cubicBezTo>
                                <a:cubicBezTo>
                                  <a:pt x="182918" y="40729"/>
                                  <a:pt x="188417" y="49289"/>
                                  <a:pt x="185763" y="58814"/>
                                </a:cubicBezTo>
                                <a:cubicBezTo>
                                  <a:pt x="191224" y="57137"/>
                                  <a:pt x="196875" y="58661"/>
                                  <a:pt x="201308" y="63208"/>
                                </a:cubicBezTo>
                                <a:cubicBezTo>
                                  <a:pt x="206642" y="68682"/>
                                  <a:pt x="209347" y="77940"/>
                                  <a:pt x="206235" y="87262"/>
                                </a:cubicBezTo>
                                <a:cubicBezTo>
                                  <a:pt x="216408" y="81661"/>
                                  <a:pt x="228498" y="83261"/>
                                  <a:pt x="237223" y="92088"/>
                                </a:cubicBezTo>
                                <a:cubicBezTo>
                                  <a:pt x="248120" y="103124"/>
                                  <a:pt x="234010" y="123000"/>
                                  <a:pt x="234010" y="123000"/>
                                </a:cubicBezTo>
                                <a:cubicBezTo>
                                  <a:pt x="234099" y="122809"/>
                                  <a:pt x="243561" y="103835"/>
                                  <a:pt x="234556" y="94704"/>
                                </a:cubicBezTo>
                                <a:cubicBezTo>
                                  <a:pt x="225387" y="85395"/>
                                  <a:pt x="211760" y="85484"/>
                                  <a:pt x="202222" y="94920"/>
                                </a:cubicBezTo>
                                <a:lnTo>
                                  <a:pt x="199390" y="92494"/>
                                </a:lnTo>
                                <a:cubicBezTo>
                                  <a:pt x="206375" y="82664"/>
                                  <a:pt x="204305" y="71641"/>
                                  <a:pt x="198641" y="65824"/>
                                </a:cubicBezTo>
                                <a:cubicBezTo>
                                  <a:pt x="194183" y="61265"/>
                                  <a:pt x="188430" y="60655"/>
                                  <a:pt x="183210" y="64173"/>
                                </a:cubicBezTo>
                                <a:lnTo>
                                  <a:pt x="176619" y="68593"/>
                                </a:lnTo>
                                <a:lnTo>
                                  <a:pt x="180518" y="61709"/>
                                </a:lnTo>
                                <a:cubicBezTo>
                                  <a:pt x="185738" y="52464"/>
                                  <a:pt x="180886" y="43879"/>
                                  <a:pt x="173749" y="39446"/>
                                </a:cubicBezTo>
                                <a:cubicBezTo>
                                  <a:pt x="166281" y="34811"/>
                                  <a:pt x="155270" y="34100"/>
                                  <a:pt x="148844" y="43548"/>
                                </a:cubicBezTo>
                                <a:lnTo>
                                  <a:pt x="141707" y="54089"/>
                                </a:lnTo>
                                <a:lnTo>
                                  <a:pt x="145517" y="41935"/>
                                </a:lnTo>
                                <a:cubicBezTo>
                                  <a:pt x="149390" y="29642"/>
                                  <a:pt x="145237" y="23495"/>
                                  <a:pt x="140487" y="21933"/>
                                </a:cubicBezTo>
                                <a:cubicBezTo>
                                  <a:pt x="134887" y="20091"/>
                                  <a:pt x="127013" y="23825"/>
                                  <a:pt x="123457" y="34315"/>
                                </a:cubicBezTo>
                                <a:lnTo>
                                  <a:pt x="119202" y="46876"/>
                                </a:lnTo>
                                <a:lnTo>
                                  <a:pt x="119824" y="33630"/>
                                </a:lnTo>
                                <a:cubicBezTo>
                                  <a:pt x="120320" y="22758"/>
                                  <a:pt x="112319" y="15113"/>
                                  <a:pt x="104699" y="12624"/>
                                </a:cubicBezTo>
                                <a:cubicBezTo>
                                  <a:pt x="97676" y="10325"/>
                                  <a:pt x="87871" y="11278"/>
                                  <a:pt x="81458" y="20904"/>
                                </a:cubicBezTo>
                                <a:lnTo>
                                  <a:pt x="78384" y="25565"/>
                                </a:lnTo>
                                <a:lnTo>
                                  <a:pt x="78054" y="19990"/>
                                </a:lnTo>
                                <a:cubicBezTo>
                                  <a:pt x="77407" y="9538"/>
                                  <a:pt x="69825" y="4496"/>
                                  <a:pt x="62560" y="4127"/>
                                </a:cubicBezTo>
                                <a:cubicBezTo>
                                  <a:pt x="55499" y="3759"/>
                                  <a:pt x="47701" y="7620"/>
                                  <a:pt x="46152" y="17069"/>
                                </a:cubicBezTo>
                                <a:lnTo>
                                  <a:pt x="45072" y="23711"/>
                                </a:lnTo>
                                <a:lnTo>
                                  <a:pt x="42583" y="17463"/>
                                </a:lnTo>
                                <a:cubicBezTo>
                                  <a:pt x="40386" y="11989"/>
                                  <a:pt x="35928" y="10389"/>
                                  <a:pt x="32525" y="10008"/>
                                </a:cubicBezTo>
                                <a:cubicBezTo>
                                  <a:pt x="24206" y="9080"/>
                                  <a:pt x="13932" y="14186"/>
                                  <a:pt x="8598" y="21869"/>
                                </a:cubicBezTo>
                                <a:cubicBezTo>
                                  <a:pt x="5690" y="26086"/>
                                  <a:pt x="3086" y="32766"/>
                                  <a:pt x="7188" y="40780"/>
                                </a:cubicBezTo>
                                <a:lnTo>
                                  <a:pt x="3861" y="42469"/>
                                </a:lnTo>
                                <a:cubicBezTo>
                                  <a:pt x="0" y="34950"/>
                                  <a:pt x="597" y="26873"/>
                                  <a:pt x="5524" y="19749"/>
                                </a:cubicBezTo>
                                <a:cubicBezTo>
                                  <a:pt x="11557" y="10998"/>
                                  <a:pt x="23368" y="5220"/>
                                  <a:pt x="32957" y="6286"/>
                                </a:cubicBezTo>
                                <a:cubicBezTo>
                                  <a:pt x="37465" y="6794"/>
                                  <a:pt x="41148" y="8788"/>
                                  <a:pt x="43688" y="11989"/>
                                </a:cubicBezTo>
                                <a:cubicBezTo>
                                  <a:pt x="47092" y="3556"/>
                                  <a:pt x="55486" y="0"/>
                                  <a:pt x="62763" y="39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B59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0" name="Shape 340"/>
                        <wps:cNvSpPr/>
                        <wps:spPr>
                          <a:xfrm>
                            <a:off x="983565" y="208476"/>
                            <a:ext cx="409791" cy="3385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791" h="338569">
                                <a:moveTo>
                                  <a:pt x="206858" y="8860"/>
                                </a:moveTo>
                                <a:cubicBezTo>
                                  <a:pt x="214589" y="8185"/>
                                  <a:pt x="222345" y="13208"/>
                                  <a:pt x="223876" y="24511"/>
                                </a:cubicBezTo>
                                <a:cubicBezTo>
                                  <a:pt x="233477" y="0"/>
                                  <a:pt x="271171" y="10706"/>
                                  <a:pt x="264706" y="38938"/>
                                </a:cubicBezTo>
                                <a:cubicBezTo>
                                  <a:pt x="285623" y="26099"/>
                                  <a:pt x="310134" y="49759"/>
                                  <a:pt x="294056" y="69164"/>
                                </a:cubicBezTo>
                                <a:cubicBezTo>
                                  <a:pt x="316548" y="58293"/>
                                  <a:pt x="328981" y="84252"/>
                                  <a:pt x="312979" y="100025"/>
                                </a:cubicBezTo>
                                <a:cubicBezTo>
                                  <a:pt x="337884" y="88316"/>
                                  <a:pt x="351600" y="109195"/>
                                  <a:pt x="338455" y="128524"/>
                                </a:cubicBezTo>
                                <a:cubicBezTo>
                                  <a:pt x="359448" y="115367"/>
                                  <a:pt x="378104" y="139217"/>
                                  <a:pt x="362357" y="155385"/>
                                </a:cubicBezTo>
                                <a:cubicBezTo>
                                  <a:pt x="388087" y="147777"/>
                                  <a:pt x="402869" y="173203"/>
                                  <a:pt x="384785" y="189586"/>
                                </a:cubicBezTo>
                                <a:cubicBezTo>
                                  <a:pt x="409791" y="192456"/>
                                  <a:pt x="405829" y="229464"/>
                                  <a:pt x="384150" y="234544"/>
                                </a:cubicBezTo>
                                <a:cubicBezTo>
                                  <a:pt x="399174" y="247079"/>
                                  <a:pt x="380936" y="274358"/>
                                  <a:pt x="361988" y="265367"/>
                                </a:cubicBezTo>
                                <a:cubicBezTo>
                                  <a:pt x="371462" y="283121"/>
                                  <a:pt x="355295" y="313131"/>
                                  <a:pt x="326504" y="294932"/>
                                </a:cubicBezTo>
                                <a:cubicBezTo>
                                  <a:pt x="333121" y="317437"/>
                                  <a:pt x="307391" y="326695"/>
                                  <a:pt x="290373" y="311112"/>
                                </a:cubicBezTo>
                                <a:cubicBezTo>
                                  <a:pt x="290881" y="331775"/>
                                  <a:pt x="265963" y="336867"/>
                                  <a:pt x="254673" y="320091"/>
                                </a:cubicBezTo>
                                <a:cubicBezTo>
                                  <a:pt x="249149" y="338569"/>
                                  <a:pt x="219862" y="337858"/>
                                  <a:pt x="215417" y="315773"/>
                                </a:cubicBezTo>
                                <a:cubicBezTo>
                                  <a:pt x="207442" y="331800"/>
                                  <a:pt x="177546" y="332613"/>
                                  <a:pt x="178930" y="307251"/>
                                </a:cubicBezTo>
                                <a:cubicBezTo>
                                  <a:pt x="165887" y="322847"/>
                                  <a:pt x="144704" y="310312"/>
                                  <a:pt x="146888" y="291173"/>
                                </a:cubicBezTo>
                                <a:cubicBezTo>
                                  <a:pt x="136258" y="304698"/>
                                  <a:pt x="116586" y="298539"/>
                                  <a:pt x="118707" y="274421"/>
                                </a:cubicBezTo>
                                <a:cubicBezTo>
                                  <a:pt x="108420" y="289001"/>
                                  <a:pt x="84811" y="289052"/>
                                  <a:pt x="90208" y="262674"/>
                                </a:cubicBezTo>
                                <a:cubicBezTo>
                                  <a:pt x="69418" y="274599"/>
                                  <a:pt x="48146" y="261379"/>
                                  <a:pt x="62852" y="240703"/>
                                </a:cubicBezTo>
                                <a:cubicBezTo>
                                  <a:pt x="44793" y="247142"/>
                                  <a:pt x="26327" y="230619"/>
                                  <a:pt x="43332" y="209715"/>
                                </a:cubicBezTo>
                                <a:cubicBezTo>
                                  <a:pt x="13792" y="211938"/>
                                  <a:pt x="0" y="176441"/>
                                  <a:pt x="27610" y="160922"/>
                                </a:cubicBezTo>
                                <a:cubicBezTo>
                                  <a:pt x="9322" y="156705"/>
                                  <a:pt x="6439" y="120015"/>
                                  <a:pt x="28562" y="117665"/>
                                </a:cubicBezTo>
                                <a:cubicBezTo>
                                  <a:pt x="12535" y="90373"/>
                                  <a:pt x="38430" y="58610"/>
                                  <a:pt x="55575" y="70218"/>
                                </a:cubicBezTo>
                                <a:cubicBezTo>
                                  <a:pt x="49644" y="49174"/>
                                  <a:pt x="70015" y="37554"/>
                                  <a:pt x="81737" y="50444"/>
                                </a:cubicBezTo>
                                <a:cubicBezTo>
                                  <a:pt x="83096" y="31813"/>
                                  <a:pt x="116904" y="30759"/>
                                  <a:pt x="125654" y="45720"/>
                                </a:cubicBezTo>
                                <a:cubicBezTo>
                                  <a:pt x="125070" y="22073"/>
                                  <a:pt x="147638" y="12535"/>
                                  <a:pt x="160033" y="30201"/>
                                </a:cubicBezTo>
                                <a:cubicBezTo>
                                  <a:pt x="161316" y="6909"/>
                                  <a:pt x="182067" y="1664"/>
                                  <a:pt x="189992" y="27394"/>
                                </a:cubicBezTo>
                                <a:cubicBezTo>
                                  <a:pt x="191421" y="15907"/>
                                  <a:pt x="199127" y="9534"/>
                                  <a:pt x="206858" y="886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C73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1" name="Shape 341"/>
                        <wps:cNvSpPr/>
                        <wps:spPr>
                          <a:xfrm>
                            <a:off x="1300966" y="370587"/>
                            <a:ext cx="4305" cy="144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5" h="14465">
                                <a:moveTo>
                                  <a:pt x="4305" y="14465"/>
                                </a:moveTo>
                                <a:cubicBezTo>
                                  <a:pt x="2578" y="9766"/>
                                  <a:pt x="1295" y="4724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982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" name="Shape 342"/>
                        <wps:cNvSpPr/>
                        <wps:spPr>
                          <a:xfrm>
                            <a:off x="1007896" y="208467"/>
                            <a:ext cx="378536" cy="2925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8536" h="292506">
                                <a:moveTo>
                                  <a:pt x="182524" y="8866"/>
                                </a:moveTo>
                                <a:cubicBezTo>
                                  <a:pt x="190255" y="8188"/>
                                  <a:pt x="198012" y="13208"/>
                                  <a:pt x="199542" y="24511"/>
                                </a:cubicBezTo>
                                <a:cubicBezTo>
                                  <a:pt x="209156" y="0"/>
                                  <a:pt x="246850" y="10719"/>
                                  <a:pt x="240373" y="38951"/>
                                </a:cubicBezTo>
                                <a:cubicBezTo>
                                  <a:pt x="261290" y="26111"/>
                                  <a:pt x="285801" y="49771"/>
                                  <a:pt x="269735" y="69177"/>
                                </a:cubicBezTo>
                                <a:cubicBezTo>
                                  <a:pt x="292214" y="58306"/>
                                  <a:pt x="304648" y="84265"/>
                                  <a:pt x="288646" y="100038"/>
                                </a:cubicBezTo>
                                <a:cubicBezTo>
                                  <a:pt x="313550" y="88316"/>
                                  <a:pt x="327266" y="109207"/>
                                  <a:pt x="314122" y="128537"/>
                                </a:cubicBezTo>
                                <a:cubicBezTo>
                                  <a:pt x="335115" y="115380"/>
                                  <a:pt x="353771" y="139230"/>
                                  <a:pt x="338023" y="155385"/>
                                </a:cubicBezTo>
                                <a:cubicBezTo>
                                  <a:pt x="363766" y="147790"/>
                                  <a:pt x="378536" y="173215"/>
                                  <a:pt x="360451" y="189598"/>
                                </a:cubicBezTo>
                                <a:cubicBezTo>
                                  <a:pt x="364477" y="190043"/>
                                  <a:pt x="367728" y="191389"/>
                                  <a:pt x="370294" y="193332"/>
                                </a:cubicBezTo>
                                <a:cubicBezTo>
                                  <a:pt x="365430" y="202324"/>
                                  <a:pt x="357962" y="209944"/>
                                  <a:pt x="347624" y="214643"/>
                                </a:cubicBezTo>
                                <a:cubicBezTo>
                                  <a:pt x="331521" y="219139"/>
                                  <a:pt x="324066" y="198628"/>
                                  <a:pt x="330594" y="184658"/>
                                </a:cubicBezTo>
                                <a:cubicBezTo>
                                  <a:pt x="326212" y="187617"/>
                                  <a:pt x="325488" y="191287"/>
                                  <a:pt x="324777" y="194970"/>
                                </a:cubicBezTo>
                                <a:cubicBezTo>
                                  <a:pt x="308216" y="197117"/>
                                  <a:pt x="301485" y="187884"/>
                                  <a:pt x="297370" y="176581"/>
                                </a:cubicBezTo>
                                <a:cubicBezTo>
                                  <a:pt x="296697" y="182893"/>
                                  <a:pt x="292570" y="187985"/>
                                  <a:pt x="287350" y="191503"/>
                                </a:cubicBezTo>
                                <a:cubicBezTo>
                                  <a:pt x="271234" y="195986"/>
                                  <a:pt x="266738" y="179870"/>
                                  <a:pt x="257861" y="166713"/>
                                </a:cubicBezTo>
                                <a:cubicBezTo>
                                  <a:pt x="268986" y="187922"/>
                                  <a:pt x="250723" y="203429"/>
                                  <a:pt x="229375" y="195478"/>
                                </a:cubicBezTo>
                                <a:cubicBezTo>
                                  <a:pt x="236017" y="200571"/>
                                  <a:pt x="247040" y="202717"/>
                                  <a:pt x="253657" y="207823"/>
                                </a:cubicBezTo>
                                <a:cubicBezTo>
                                  <a:pt x="263271" y="217310"/>
                                  <a:pt x="253771" y="226898"/>
                                  <a:pt x="247942" y="237198"/>
                                </a:cubicBezTo>
                                <a:cubicBezTo>
                                  <a:pt x="258991" y="239357"/>
                                  <a:pt x="256133" y="254038"/>
                                  <a:pt x="267157" y="256184"/>
                                </a:cubicBezTo>
                                <a:cubicBezTo>
                                  <a:pt x="264300" y="270878"/>
                                  <a:pt x="255422" y="257708"/>
                                  <a:pt x="247345" y="259956"/>
                                </a:cubicBezTo>
                                <a:cubicBezTo>
                                  <a:pt x="260629" y="270154"/>
                                  <a:pt x="249707" y="287109"/>
                                  <a:pt x="237947" y="288633"/>
                                </a:cubicBezTo>
                                <a:cubicBezTo>
                                  <a:pt x="222555" y="289446"/>
                                  <a:pt x="216624" y="280670"/>
                                  <a:pt x="207746" y="267513"/>
                                </a:cubicBezTo>
                                <a:cubicBezTo>
                                  <a:pt x="205613" y="278536"/>
                                  <a:pt x="199085" y="292506"/>
                                  <a:pt x="191745" y="291084"/>
                                </a:cubicBezTo>
                                <a:cubicBezTo>
                                  <a:pt x="176339" y="291897"/>
                                  <a:pt x="156451" y="276593"/>
                                  <a:pt x="164389" y="255270"/>
                                </a:cubicBezTo>
                                <a:cubicBezTo>
                                  <a:pt x="157162" y="272923"/>
                                  <a:pt x="144005" y="281800"/>
                                  <a:pt x="127051" y="270878"/>
                                </a:cubicBezTo>
                                <a:cubicBezTo>
                                  <a:pt x="116751" y="265074"/>
                                  <a:pt x="123279" y="251092"/>
                                  <a:pt x="124701" y="243738"/>
                                </a:cubicBezTo>
                                <a:cubicBezTo>
                                  <a:pt x="113779" y="260680"/>
                                  <a:pt x="91745" y="256400"/>
                                  <a:pt x="83579" y="239560"/>
                                </a:cubicBezTo>
                                <a:cubicBezTo>
                                  <a:pt x="84302" y="235877"/>
                                  <a:pt x="85725" y="228536"/>
                                  <a:pt x="86436" y="224866"/>
                                </a:cubicBezTo>
                                <a:cubicBezTo>
                                  <a:pt x="79197" y="242519"/>
                                  <a:pt x="60122" y="242621"/>
                                  <a:pt x="51968" y="225793"/>
                                </a:cubicBezTo>
                                <a:cubicBezTo>
                                  <a:pt x="50432" y="214058"/>
                                  <a:pt x="59195" y="208128"/>
                                  <a:pt x="65011" y="197841"/>
                                </a:cubicBezTo>
                                <a:cubicBezTo>
                                  <a:pt x="56248" y="203759"/>
                                  <a:pt x="40843" y="204572"/>
                                  <a:pt x="37871" y="200177"/>
                                </a:cubicBezTo>
                                <a:cubicBezTo>
                                  <a:pt x="24498" y="170891"/>
                                  <a:pt x="3683" y="159106"/>
                                  <a:pt x="14097" y="145999"/>
                                </a:cubicBezTo>
                                <a:cubicBezTo>
                                  <a:pt x="4521" y="136525"/>
                                  <a:pt x="21349" y="128359"/>
                                  <a:pt x="30124" y="122441"/>
                                </a:cubicBezTo>
                                <a:cubicBezTo>
                                  <a:pt x="13779" y="117081"/>
                                  <a:pt x="2426" y="105283"/>
                                  <a:pt x="0" y="92011"/>
                                </a:cubicBezTo>
                                <a:cubicBezTo>
                                  <a:pt x="3683" y="74650"/>
                                  <a:pt x="19495" y="62268"/>
                                  <a:pt x="31242" y="70231"/>
                                </a:cubicBezTo>
                                <a:cubicBezTo>
                                  <a:pt x="25311" y="49187"/>
                                  <a:pt x="45682" y="37567"/>
                                  <a:pt x="57404" y="50457"/>
                                </a:cubicBezTo>
                                <a:cubicBezTo>
                                  <a:pt x="58763" y="31826"/>
                                  <a:pt x="92583" y="30772"/>
                                  <a:pt x="101321" y="45733"/>
                                </a:cubicBezTo>
                                <a:cubicBezTo>
                                  <a:pt x="100736" y="22085"/>
                                  <a:pt x="123304" y="12535"/>
                                  <a:pt x="135699" y="30201"/>
                                </a:cubicBezTo>
                                <a:cubicBezTo>
                                  <a:pt x="136995" y="6921"/>
                                  <a:pt x="157734" y="1676"/>
                                  <a:pt x="165659" y="27407"/>
                                </a:cubicBezTo>
                                <a:cubicBezTo>
                                  <a:pt x="167087" y="15919"/>
                                  <a:pt x="174793" y="9544"/>
                                  <a:pt x="182524" y="886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982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3" name="Shape 343"/>
                        <wps:cNvSpPr/>
                        <wps:spPr>
                          <a:xfrm>
                            <a:off x="1022939" y="289398"/>
                            <a:ext cx="214719" cy="1441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719" h="144135">
                                <a:moveTo>
                                  <a:pt x="19444" y="1713"/>
                                </a:moveTo>
                                <a:cubicBezTo>
                                  <a:pt x="25632" y="0"/>
                                  <a:pt x="32048" y="321"/>
                                  <a:pt x="38557" y="3394"/>
                                </a:cubicBezTo>
                                <a:cubicBezTo>
                                  <a:pt x="41719" y="8182"/>
                                  <a:pt x="44209" y="13935"/>
                                  <a:pt x="45783" y="20806"/>
                                </a:cubicBezTo>
                                <a:cubicBezTo>
                                  <a:pt x="45072" y="24463"/>
                                  <a:pt x="61201" y="19980"/>
                                  <a:pt x="67818" y="25086"/>
                                </a:cubicBezTo>
                                <a:cubicBezTo>
                                  <a:pt x="78130" y="30890"/>
                                  <a:pt x="72314" y="41202"/>
                                  <a:pt x="70167" y="52213"/>
                                </a:cubicBezTo>
                                <a:cubicBezTo>
                                  <a:pt x="71603" y="44872"/>
                                  <a:pt x="80378" y="38954"/>
                                  <a:pt x="87008" y="44060"/>
                                </a:cubicBezTo>
                                <a:cubicBezTo>
                                  <a:pt x="100266" y="54258"/>
                                  <a:pt x="101092" y="69663"/>
                                  <a:pt x="94551" y="83633"/>
                                </a:cubicBezTo>
                                <a:cubicBezTo>
                                  <a:pt x="99657" y="77003"/>
                                  <a:pt x="109156" y="67415"/>
                                  <a:pt x="116497" y="68850"/>
                                </a:cubicBezTo>
                                <a:cubicBezTo>
                                  <a:pt x="136284" y="65065"/>
                                  <a:pt x="132004" y="87100"/>
                                  <a:pt x="136487" y="103216"/>
                                </a:cubicBezTo>
                                <a:cubicBezTo>
                                  <a:pt x="139332" y="88535"/>
                                  <a:pt x="145872" y="74552"/>
                                  <a:pt x="156921" y="76699"/>
                                </a:cubicBezTo>
                                <a:cubicBezTo>
                                  <a:pt x="172301" y="75886"/>
                                  <a:pt x="180454" y="92713"/>
                                  <a:pt x="177597" y="107407"/>
                                </a:cubicBezTo>
                                <a:cubicBezTo>
                                  <a:pt x="188519" y="90465"/>
                                  <a:pt x="208318" y="86693"/>
                                  <a:pt x="213525" y="99139"/>
                                </a:cubicBezTo>
                                <a:cubicBezTo>
                                  <a:pt x="213906" y="100155"/>
                                  <a:pt x="214300" y="101070"/>
                                  <a:pt x="214719" y="101972"/>
                                </a:cubicBezTo>
                                <a:cubicBezTo>
                                  <a:pt x="209804" y="101375"/>
                                  <a:pt x="204851" y="103013"/>
                                  <a:pt x="200355" y="108017"/>
                                </a:cubicBezTo>
                                <a:cubicBezTo>
                                  <a:pt x="187198" y="116894"/>
                                  <a:pt x="177000" y="130166"/>
                                  <a:pt x="170459" y="144135"/>
                                </a:cubicBezTo>
                                <a:cubicBezTo>
                                  <a:pt x="172606" y="133112"/>
                                  <a:pt x="167411" y="120666"/>
                                  <a:pt x="160769" y="115573"/>
                                </a:cubicBezTo>
                                <a:cubicBezTo>
                                  <a:pt x="150495" y="109757"/>
                                  <a:pt x="127000" y="112805"/>
                                  <a:pt x="123431" y="131182"/>
                                </a:cubicBezTo>
                                <a:cubicBezTo>
                                  <a:pt x="125577" y="120171"/>
                                  <a:pt x="121082" y="104042"/>
                                  <a:pt x="114440" y="98936"/>
                                </a:cubicBezTo>
                                <a:cubicBezTo>
                                  <a:pt x="104153" y="93132"/>
                                  <a:pt x="88024" y="97615"/>
                                  <a:pt x="81496" y="111598"/>
                                </a:cubicBezTo>
                                <a:cubicBezTo>
                                  <a:pt x="80670" y="96180"/>
                                  <a:pt x="91592" y="79251"/>
                                  <a:pt x="78321" y="69053"/>
                                </a:cubicBezTo>
                                <a:cubicBezTo>
                                  <a:pt x="65062" y="58842"/>
                                  <a:pt x="57823" y="76495"/>
                                  <a:pt x="49060" y="82413"/>
                                </a:cubicBezTo>
                                <a:cubicBezTo>
                                  <a:pt x="55575" y="68431"/>
                                  <a:pt x="67208" y="47831"/>
                                  <a:pt x="53950" y="37633"/>
                                </a:cubicBezTo>
                                <a:cubicBezTo>
                                  <a:pt x="47307" y="32528"/>
                                  <a:pt x="40780" y="46511"/>
                                  <a:pt x="29769" y="44364"/>
                                </a:cubicBezTo>
                                <a:cubicBezTo>
                                  <a:pt x="36309" y="30394"/>
                                  <a:pt x="36195" y="11306"/>
                                  <a:pt x="13449" y="10697"/>
                                </a:cubicBezTo>
                                <a:cubicBezTo>
                                  <a:pt x="8623" y="11332"/>
                                  <a:pt x="4191" y="13351"/>
                                  <a:pt x="0" y="15891"/>
                                </a:cubicBezTo>
                                <a:cubicBezTo>
                                  <a:pt x="356" y="14545"/>
                                  <a:pt x="889" y="13313"/>
                                  <a:pt x="1702" y="12233"/>
                                </a:cubicBezTo>
                                <a:cubicBezTo>
                                  <a:pt x="7296" y="7172"/>
                                  <a:pt x="13256" y="3426"/>
                                  <a:pt x="19444" y="171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4" name="Shape 344"/>
                        <wps:cNvSpPr/>
                        <wps:spPr>
                          <a:xfrm>
                            <a:off x="1146028" y="272471"/>
                            <a:ext cx="137897" cy="654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897" h="65469">
                                <a:moveTo>
                                  <a:pt x="42901" y="7722"/>
                                </a:moveTo>
                                <a:cubicBezTo>
                                  <a:pt x="61963" y="7620"/>
                                  <a:pt x="62776" y="23025"/>
                                  <a:pt x="72365" y="32512"/>
                                </a:cubicBezTo>
                                <a:cubicBezTo>
                                  <a:pt x="70841" y="20777"/>
                                  <a:pt x="79616" y="14859"/>
                                  <a:pt x="89916" y="20676"/>
                                </a:cubicBezTo>
                                <a:cubicBezTo>
                                  <a:pt x="94424" y="24143"/>
                                  <a:pt x="96926" y="28956"/>
                                  <a:pt x="100152" y="33312"/>
                                </a:cubicBezTo>
                                <a:cubicBezTo>
                                  <a:pt x="107518" y="26949"/>
                                  <a:pt x="119710" y="27953"/>
                                  <a:pt x="119139" y="30874"/>
                                </a:cubicBezTo>
                                <a:cubicBezTo>
                                  <a:pt x="130467" y="35243"/>
                                  <a:pt x="137897" y="42202"/>
                                  <a:pt x="134112" y="51626"/>
                                </a:cubicBezTo>
                                <a:cubicBezTo>
                                  <a:pt x="126530" y="49975"/>
                                  <a:pt x="118478" y="52159"/>
                                  <a:pt x="112878" y="59436"/>
                                </a:cubicBezTo>
                                <a:cubicBezTo>
                                  <a:pt x="112674" y="60477"/>
                                  <a:pt x="112471" y="61519"/>
                                  <a:pt x="112268" y="62548"/>
                                </a:cubicBezTo>
                                <a:cubicBezTo>
                                  <a:pt x="111163" y="56909"/>
                                  <a:pt x="105385" y="53061"/>
                                  <a:pt x="103289" y="49949"/>
                                </a:cubicBezTo>
                                <a:cubicBezTo>
                                  <a:pt x="92964" y="44133"/>
                                  <a:pt x="83490" y="53721"/>
                                  <a:pt x="85027" y="65469"/>
                                </a:cubicBezTo>
                                <a:cubicBezTo>
                                  <a:pt x="76136" y="52299"/>
                                  <a:pt x="71653" y="36182"/>
                                  <a:pt x="56248" y="36995"/>
                                </a:cubicBezTo>
                                <a:cubicBezTo>
                                  <a:pt x="51880" y="39967"/>
                                  <a:pt x="57074" y="52400"/>
                                  <a:pt x="49022" y="54648"/>
                                </a:cubicBezTo>
                                <a:cubicBezTo>
                                  <a:pt x="42443" y="36576"/>
                                  <a:pt x="20511" y="21476"/>
                                  <a:pt x="406" y="28245"/>
                                </a:cubicBezTo>
                                <a:cubicBezTo>
                                  <a:pt x="0" y="0"/>
                                  <a:pt x="29274" y="20460"/>
                                  <a:pt x="42291" y="30467"/>
                                </a:cubicBezTo>
                                <a:cubicBezTo>
                                  <a:pt x="36347" y="21692"/>
                                  <a:pt x="37122" y="11595"/>
                                  <a:pt x="42901" y="772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AD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5" name="Shape 345"/>
                        <wps:cNvSpPr/>
                        <wps:spPr>
                          <a:xfrm>
                            <a:off x="993011" y="216443"/>
                            <a:ext cx="197893" cy="3215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893" h="321507">
                                <a:moveTo>
                                  <a:pt x="197893" y="248"/>
                                </a:moveTo>
                                <a:lnTo>
                                  <a:pt x="197893" y="3759"/>
                                </a:lnTo>
                                <a:lnTo>
                                  <a:pt x="190017" y="5626"/>
                                </a:lnTo>
                                <a:cubicBezTo>
                                  <a:pt x="185865" y="8649"/>
                                  <a:pt x="183159" y="13640"/>
                                  <a:pt x="182410" y="19660"/>
                                </a:cubicBezTo>
                                <a:lnTo>
                                  <a:pt x="181331" y="28321"/>
                                </a:lnTo>
                                <a:lnTo>
                                  <a:pt x="178765" y="19990"/>
                                </a:lnTo>
                                <a:cubicBezTo>
                                  <a:pt x="176035" y="11074"/>
                                  <a:pt x="171450" y="5372"/>
                                  <a:pt x="166218" y="4356"/>
                                </a:cubicBezTo>
                                <a:cubicBezTo>
                                  <a:pt x="163754" y="3874"/>
                                  <a:pt x="161328" y="4508"/>
                                  <a:pt x="159169" y="6185"/>
                                </a:cubicBezTo>
                                <a:cubicBezTo>
                                  <a:pt x="155308" y="9195"/>
                                  <a:pt x="152845" y="15075"/>
                                  <a:pt x="152451" y="22327"/>
                                </a:cubicBezTo>
                                <a:lnTo>
                                  <a:pt x="152146" y="27711"/>
                                </a:lnTo>
                                <a:lnTo>
                                  <a:pt x="149060" y="23304"/>
                                </a:lnTo>
                                <a:cubicBezTo>
                                  <a:pt x="145923" y="18872"/>
                                  <a:pt x="142011" y="16078"/>
                                  <a:pt x="137719" y="15240"/>
                                </a:cubicBezTo>
                                <a:cubicBezTo>
                                  <a:pt x="133363" y="14402"/>
                                  <a:pt x="129032" y="15608"/>
                                  <a:pt x="125438" y="18631"/>
                                </a:cubicBezTo>
                                <a:cubicBezTo>
                                  <a:pt x="120561" y="22746"/>
                                  <a:pt x="117881" y="29705"/>
                                  <a:pt x="118059" y="37706"/>
                                </a:cubicBezTo>
                                <a:lnTo>
                                  <a:pt x="118275" y="44971"/>
                                </a:lnTo>
                                <a:lnTo>
                                  <a:pt x="114592" y="38697"/>
                                </a:lnTo>
                                <a:cubicBezTo>
                                  <a:pt x="112077" y="34392"/>
                                  <a:pt x="106845" y="31191"/>
                                  <a:pt x="100228" y="29896"/>
                                </a:cubicBezTo>
                                <a:cubicBezTo>
                                  <a:pt x="92380" y="28372"/>
                                  <a:pt x="84074" y="29832"/>
                                  <a:pt x="79121" y="33642"/>
                                </a:cubicBezTo>
                                <a:cubicBezTo>
                                  <a:pt x="76086" y="35954"/>
                                  <a:pt x="74422" y="38976"/>
                                  <a:pt x="74143" y="42608"/>
                                </a:cubicBezTo>
                                <a:lnTo>
                                  <a:pt x="73851" y="46965"/>
                                </a:lnTo>
                                <a:lnTo>
                                  <a:pt x="70904" y="43739"/>
                                </a:lnTo>
                                <a:cubicBezTo>
                                  <a:pt x="65316" y="37592"/>
                                  <a:pt x="56401" y="37643"/>
                                  <a:pt x="51156" y="43332"/>
                                </a:cubicBezTo>
                                <a:cubicBezTo>
                                  <a:pt x="47054" y="47777"/>
                                  <a:pt x="45885" y="54483"/>
                                  <a:pt x="47930" y="61747"/>
                                </a:cubicBezTo>
                                <a:lnTo>
                                  <a:pt x="49301" y="66675"/>
                                </a:lnTo>
                                <a:lnTo>
                                  <a:pt x="45085" y="63805"/>
                                </a:lnTo>
                                <a:cubicBezTo>
                                  <a:pt x="38176" y="59131"/>
                                  <a:pt x="28689" y="62560"/>
                                  <a:pt x="22250" y="71704"/>
                                </a:cubicBezTo>
                                <a:cubicBezTo>
                                  <a:pt x="16078" y="80378"/>
                                  <a:pt x="12446" y="94678"/>
                                  <a:pt x="20739" y="108775"/>
                                </a:cubicBezTo>
                                <a:lnTo>
                                  <a:pt x="22187" y="111265"/>
                                </a:lnTo>
                                <a:lnTo>
                                  <a:pt x="19304" y="111569"/>
                                </a:lnTo>
                                <a:cubicBezTo>
                                  <a:pt x="7264" y="112839"/>
                                  <a:pt x="5613" y="124676"/>
                                  <a:pt x="5398" y="128270"/>
                                </a:cubicBezTo>
                                <a:cubicBezTo>
                                  <a:pt x="4813" y="137884"/>
                                  <a:pt x="9576" y="149060"/>
                                  <a:pt x="18567" y="151130"/>
                                </a:cubicBezTo>
                                <a:lnTo>
                                  <a:pt x="23279" y="152209"/>
                                </a:lnTo>
                                <a:lnTo>
                                  <a:pt x="19063" y="154584"/>
                                </a:lnTo>
                                <a:cubicBezTo>
                                  <a:pt x="8890" y="160299"/>
                                  <a:pt x="3772" y="169608"/>
                                  <a:pt x="5385" y="179489"/>
                                </a:cubicBezTo>
                                <a:cubicBezTo>
                                  <a:pt x="7404" y="192037"/>
                                  <a:pt x="19418" y="200965"/>
                                  <a:pt x="33744" y="199885"/>
                                </a:cubicBezTo>
                                <a:lnTo>
                                  <a:pt x="38087" y="199568"/>
                                </a:lnTo>
                                <a:lnTo>
                                  <a:pt x="35344" y="202933"/>
                                </a:lnTo>
                                <a:cubicBezTo>
                                  <a:pt x="29718" y="209842"/>
                                  <a:pt x="27749" y="216814"/>
                                  <a:pt x="29845" y="222555"/>
                                </a:cubicBezTo>
                                <a:cubicBezTo>
                                  <a:pt x="31572" y="227317"/>
                                  <a:pt x="35966" y="230810"/>
                                  <a:pt x="41631" y="231915"/>
                                </a:cubicBezTo>
                                <a:cubicBezTo>
                                  <a:pt x="45225" y="232613"/>
                                  <a:pt x="49085" y="232283"/>
                                  <a:pt x="52781" y="230975"/>
                                </a:cubicBezTo>
                                <a:lnTo>
                                  <a:pt x="58357" y="228981"/>
                                </a:lnTo>
                                <a:lnTo>
                                  <a:pt x="54915" y="233820"/>
                                </a:lnTo>
                                <a:cubicBezTo>
                                  <a:pt x="50736" y="239712"/>
                                  <a:pt x="49390" y="245377"/>
                                  <a:pt x="51156" y="249771"/>
                                </a:cubicBezTo>
                                <a:cubicBezTo>
                                  <a:pt x="52629" y="253416"/>
                                  <a:pt x="56185" y="256032"/>
                                  <a:pt x="60998" y="256972"/>
                                </a:cubicBezTo>
                                <a:cubicBezTo>
                                  <a:pt x="66802" y="258102"/>
                                  <a:pt x="73482" y="256730"/>
                                  <a:pt x="79832" y="253073"/>
                                </a:cubicBezTo>
                                <a:lnTo>
                                  <a:pt x="83439" y="251016"/>
                                </a:lnTo>
                                <a:lnTo>
                                  <a:pt x="82588" y="255067"/>
                                </a:lnTo>
                                <a:cubicBezTo>
                                  <a:pt x="81267" y="261683"/>
                                  <a:pt x="81737" y="266954"/>
                                  <a:pt x="83972" y="270332"/>
                                </a:cubicBezTo>
                                <a:cubicBezTo>
                                  <a:pt x="85357" y="272402"/>
                                  <a:pt x="87325" y="273685"/>
                                  <a:pt x="89852" y="274180"/>
                                </a:cubicBezTo>
                                <a:cubicBezTo>
                                  <a:pt x="95783" y="275336"/>
                                  <a:pt x="103314" y="271640"/>
                                  <a:pt x="107721" y="265392"/>
                                </a:cubicBezTo>
                                <a:lnTo>
                                  <a:pt x="111722" y="259715"/>
                                </a:lnTo>
                                <a:lnTo>
                                  <a:pt x="111112" y="266624"/>
                                </a:lnTo>
                                <a:cubicBezTo>
                                  <a:pt x="109893" y="280708"/>
                                  <a:pt x="116294" y="287033"/>
                                  <a:pt x="122098" y="288163"/>
                                </a:cubicBezTo>
                                <a:cubicBezTo>
                                  <a:pt x="127038" y="289128"/>
                                  <a:pt x="132207" y="286842"/>
                                  <a:pt x="135966" y="282067"/>
                                </a:cubicBezTo>
                                <a:lnTo>
                                  <a:pt x="140030" y="276873"/>
                                </a:lnTo>
                                <a:lnTo>
                                  <a:pt x="139281" y="283426"/>
                                </a:lnTo>
                                <a:cubicBezTo>
                                  <a:pt x="138024" y="294513"/>
                                  <a:pt x="145262" y="302679"/>
                                  <a:pt x="152984" y="304178"/>
                                </a:cubicBezTo>
                                <a:cubicBezTo>
                                  <a:pt x="158496" y="305244"/>
                                  <a:pt x="163843" y="303085"/>
                                  <a:pt x="168034" y="298082"/>
                                </a:cubicBezTo>
                                <a:lnTo>
                                  <a:pt x="171653" y="293776"/>
                                </a:lnTo>
                                <a:lnTo>
                                  <a:pt x="171348" y="299377"/>
                                </a:lnTo>
                                <a:cubicBezTo>
                                  <a:pt x="170815" y="309029"/>
                                  <a:pt x="175108" y="315443"/>
                                  <a:pt x="183121" y="317005"/>
                                </a:cubicBezTo>
                                <a:cubicBezTo>
                                  <a:pt x="187255" y="317811"/>
                                  <a:pt x="191649" y="317109"/>
                                  <a:pt x="195462" y="315303"/>
                                </a:cubicBezTo>
                                <a:lnTo>
                                  <a:pt x="197893" y="313016"/>
                                </a:lnTo>
                                <a:lnTo>
                                  <a:pt x="197893" y="317573"/>
                                </a:lnTo>
                                <a:lnTo>
                                  <a:pt x="195104" y="319556"/>
                                </a:lnTo>
                                <a:cubicBezTo>
                                  <a:pt x="191097" y="321043"/>
                                  <a:pt x="186677" y="321507"/>
                                  <a:pt x="182410" y="320675"/>
                                </a:cubicBezTo>
                                <a:cubicBezTo>
                                  <a:pt x="173863" y="319011"/>
                                  <a:pt x="168580" y="312801"/>
                                  <a:pt x="167703" y="303682"/>
                                </a:cubicBezTo>
                                <a:cubicBezTo>
                                  <a:pt x="163157" y="307404"/>
                                  <a:pt x="157721" y="308902"/>
                                  <a:pt x="152260" y="307848"/>
                                </a:cubicBezTo>
                                <a:cubicBezTo>
                                  <a:pt x="144081" y="306260"/>
                                  <a:pt x="136322" y="298602"/>
                                  <a:pt x="135484" y="287884"/>
                                </a:cubicBezTo>
                                <a:cubicBezTo>
                                  <a:pt x="131293" y="291325"/>
                                  <a:pt x="126276" y="292786"/>
                                  <a:pt x="121387" y="291833"/>
                                </a:cubicBezTo>
                                <a:cubicBezTo>
                                  <a:pt x="114871" y="290576"/>
                                  <a:pt x="107760" y="284493"/>
                                  <a:pt x="107251" y="271602"/>
                                </a:cubicBezTo>
                                <a:cubicBezTo>
                                  <a:pt x="102019" y="276517"/>
                                  <a:pt x="95110" y="279019"/>
                                  <a:pt x="89128" y="277863"/>
                                </a:cubicBezTo>
                                <a:cubicBezTo>
                                  <a:pt x="85636" y="277177"/>
                                  <a:pt x="82791" y="275285"/>
                                  <a:pt x="80874" y="272428"/>
                                </a:cubicBezTo>
                                <a:cubicBezTo>
                                  <a:pt x="78524" y="268897"/>
                                  <a:pt x="77660" y="263982"/>
                                  <a:pt x="78334" y="258039"/>
                                </a:cubicBezTo>
                                <a:cubicBezTo>
                                  <a:pt x="72225" y="260820"/>
                                  <a:pt x="65926" y="261747"/>
                                  <a:pt x="60287" y="260642"/>
                                </a:cubicBezTo>
                                <a:cubicBezTo>
                                  <a:pt x="54229" y="259474"/>
                                  <a:pt x="49631" y="256007"/>
                                  <a:pt x="47676" y="251155"/>
                                </a:cubicBezTo>
                                <a:cubicBezTo>
                                  <a:pt x="45872" y="246634"/>
                                  <a:pt x="46495" y="241262"/>
                                  <a:pt x="49403" y="235687"/>
                                </a:cubicBezTo>
                                <a:cubicBezTo>
                                  <a:pt x="46545" y="236156"/>
                                  <a:pt x="43662" y="236118"/>
                                  <a:pt x="40907" y="235585"/>
                                </a:cubicBezTo>
                                <a:cubicBezTo>
                                  <a:pt x="33960" y="234239"/>
                                  <a:pt x="28524" y="229845"/>
                                  <a:pt x="26327" y="223837"/>
                                </a:cubicBezTo>
                                <a:cubicBezTo>
                                  <a:pt x="24105" y="217729"/>
                                  <a:pt x="25463" y="210680"/>
                                  <a:pt x="30124" y="203708"/>
                                </a:cubicBezTo>
                                <a:cubicBezTo>
                                  <a:pt x="15532" y="203225"/>
                                  <a:pt x="3810" y="193357"/>
                                  <a:pt x="1689" y="180099"/>
                                </a:cubicBezTo>
                                <a:cubicBezTo>
                                  <a:pt x="0" y="169748"/>
                                  <a:pt x="4547" y="160007"/>
                                  <a:pt x="13919" y="153403"/>
                                </a:cubicBezTo>
                                <a:cubicBezTo>
                                  <a:pt x="5194" y="149060"/>
                                  <a:pt x="1079" y="137731"/>
                                  <a:pt x="1676" y="128041"/>
                                </a:cubicBezTo>
                                <a:cubicBezTo>
                                  <a:pt x="2299" y="117703"/>
                                  <a:pt x="7798" y="110376"/>
                                  <a:pt x="16231" y="108318"/>
                                </a:cubicBezTo>
                                <a:cubicBezTo>
                                  <a:pt x="8763" y="93408"/>
                                  <a:pt x="13005" y="78270"/>
                                  <a:pt x="19177" y="69532"/>
                                </a:cubicBezTo>
                                <a:cubicBezTo>
                                  <a:pt x="25768" y="60223"/>
                                  <a:pt x="35408" y="55956"/>
                                  <a:pt x="43485" y="58826"/>
                                </a:cubicBezTo>
                                <a:cubicBezTo>
                                  <a:pt x="42456" y="51791"/>
                                  <a:pt x="44183" y="45377"/>
                                  <a:pt x="48387" y="40792"/>
                                </a:cubicBezTo>
                                <a:cubicBezTo>
                                  <a:pt x="52451" y="36385"/>
                                  <a:pt x="58242" y="34404"/>
                                  <a:pt x="63881" y="35509"/>
                                </a:cubicBezTo>
                                <a:cubicBezTo>
                                  <a:pt x="66459" y="36004"/>
                                  <a:pt x="68885" y="37135"/>
                                  <a:pt x="71082" y="38824"/>
                                </a:cubicBezTo>
                                <a:cubicBezTo>
                                  <a:pt x="72047" y="35623"/>
                                  <a:pt x="74003" y="32855"/>
                                  <a:pt x="76860" y="30658"/>
                                </a:cubicBezTo>
                                <a:cubicBezTo>
                                  <a:pt x="82703" y="26175"/>
                                  <a:pt x="91948" y="24473"/>
                                  <a:pt x="100940" y="26225"/>
                                </a:cubicBezTo>
                                <a:cubicBezTo>
                                  <a:pt x="106464" y="27292"/>
                                  <a:pt x="111189" y="29604"/>
                                  <a:pt x="114567" y="32766"/>
                                </a:cubicBezTo>
                                <a:cubicBezTo>
                                  <a:pt x="115405" y="25743"/>
                                  <a:pt x="118364" y="19710"/>
                                  <a:pt x="123025" y="15761"/>
                                </a:cubicBezTo>
                                <a:cubicBezTo>
                                  <a:pt x="127419" y="12065"/>
                                  <a:pt x="133045" y="10528"/>
                                  <a:pt x="138430" y="11582"/>
                                </a:cubicBezTo>
                                <a:cubicBezTo>
                                  <a:pt x="142405" y="12344"/>
                                  <a:pt x="146075" y="14427"/>
                                  <a:pt x="149238" y="17653"/>
                                </a:cubicBezTo>
                                <a:cubicBezTo>
                                  <a:pt x="150343" y="11354"/>
                                  <a:pt x="153035" y="6248"/>
                                  <a:pt x="156870" y="3251"/>
                                </a:cubicBezTo>
                                <a:cubicBezTo>
                                  <a:pt x="159855" y="902"/>
                                  <a:pt x="163449" y="0"/>
                                  <a:pt x="166929" y="686"/>
                                </a:cubicBezTo>
                                <a:cubicBezTo>
                                  <a:pt x="172199" y="1702"/>
                                  <a:pt x="176860" y="6134"/>
                                  <a:pt x="180137" y="13119"/>
                                </a:cubicBezTo>
                                <a:cubicBezTo>
                                  <a:pt x="181699" y="8763"/>
                                  <a:pt x="184341" y="5143"/>
                                  <a:pt x="187833" y="2604"/>
                                </a:cubicBezTo>
                                <a:lnTo>
                                  <a:pt x="197893" y="248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B59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6" name="Shape 346"/>
                        <wps:cNvSpPr/>
                        <wps:spPr>
                          <a:xfrm>
                            <a:off x="1190904" y="215719"/>
                            <a:ext cx="196734" cy="3290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734" h="329082">
                                <a:moveTo>
                                  <a:pt x="4151" y="0"/>
                                </a:moveTo>
                                <a:cubicBezTo>
                                  <a:pt x="10298" y="1194"/>
                                  <a:pt x="14946" y="5525"/>
                                  <a:pt x="17169" y="11900"/>
                                </a:cubicBezTo>
                                <a:cubicBezTo>
                                  <a:pt x="22846" y="3175"/>
                                  <a:pt x="32625" y="610"/>
                                  <a:pt x="40702" y="2172"/>
                                </a:cubicBezTo>
                                <a:cubicBezTo>
                                  <a:pt x="47153" y="3429"/>
                                  <a:pt x="52830" y="7188"/>
                                  <a:pt x="56285" y="12471"/>
                                </a:cubicBezTo>
                                <a:cubicBezTo>
                                  <a:pt x="59231" y="17018"/>
                                  <a:pt x="60450" y="22441"/>
                                  <a:pt x="59828" y="28308"/>
                                </a:cubicBezTo>
                                <a:cubicBezTo>
                                  <a:pt x="64527" y="26238"/>
                                  <a:pt x="69543" y="25654"/>
                                  <a:pt x="74496" y="26619"/>
                                </a:cubicBezTo>
                                <a:cubicBezTo>
                                  <a:pt x="82777" y="28232"/>
                                  <a:pt x="89864" y="34163"/>
                                  <a:pt x="92581" y="41732"/>
                                </a:cubicBezTo>
                                <a:cubicBezTo>
                                  <a:pt x="94537" y="47206"/>
                                  <a:pt x="94131" y="52908"/>
                                  <a:pt x="91451" y="58204"/>
                                </a:cubicBezTo>
                                <a:cubicBezTo>
                                  <a:pt x="94613" y="57379"/>
                                  <a:pt x="97636" y="57252"/>
                                  <a:pt x="100519" y="57810"/>
                                </a:cubicBezTo>
                                <a:cubicBezTo>
                                  <a:pt x="106881" y="59055"/>
                                  <a:pt x="111873" y="63691"/>
                                  <a:pt x="113841" y="70256"/>
                                </a:cubicBezTo>
                                <a:cubicBezTo>
                                  <a:pt x="115682" y="76314"/>
                                  <a:pt x="114667" y="82956"/>
                                  <a:pt x="111225" y="88697"/>
                                </a:cubicBezTo>
                                <a:cubicBezTo>
                                  <a:pt x="122731" y="85471"/>
                                  <a:pt x="132917" y="89560"/>
                                  <a:pt x="136599" y="98489"/>
                                </a:cubicBezTo>
                                <a:cubicBezTo>
                                  <a:pt x="138847" y="103962"/>
                                  <a:pt x="138466" y="110592"/>
                                  <a:pt x="135672" y="116980"/>
                                </a:cubicBezTo>
                                <a:cubicBezTo>
                                  <a:pt x="139520" y="115595"/>
                                  <a:pt x="143432" y="115240"/>
                                  <a:pt x="147179" y="115976"/>
                                </a:cubicBezTo>
                                <a:cubicBezTo>
                                  <a:pt x="154138" y="117323"/>
                                  <a:pt x="159790" y="122365"/>
                                  <a:pt x="161898" y="129108"/>
                                </a:cubicBezTo>
                                <a:cubicBezTo>
                                  <a:pt x="163612" y="134544"/>
                                  <a:pt x="162812" y="140221"/>
                                  <a:pt x="159701" y="145199"/>
                                </a:cubicBezTo>
                                <a:cubicBezTo>
                                  <a:pt x="163054" y="144717"/>
                                  <a:pt x="166292" y="144780"/>
                                  <a:pt x="169378" y="145377"/>
                                </a:cubicBezTo>
                                <a:cubicBezTo>
                                  <a:pt x="177824" y="147028"/>
                                  <a:pt x="184415" y="152832"/>
                                  <a:pt x="186574" y="160528"/>
                                </a:cubicBezTo>
                                <a:cubicBezTo>
                                  <a:pt x="188530" y="167551"/>
                                  <a:pt x="186536" y="175031"/>
                                  <a:pt x="181253" y="181153"/>
                                </a:cubicBezTo>
                                <a:cubicBezTo>
                                  <a:pt x="190536" y="183617"/>
                                  <a:pt x="196353" y="191453"/>
                                  <a:pt x="196556" y="201956"/>
                                </a:cubicBezTo>
                                <a:cubicBezTo>
                                  <a:pt x="196734" y="212230"/>
                                  <a:pt x="191247" y="223952"/>
                                  <a:pt x="180325" y="228156"/>
                                </a:cubicBezTo>
                                <a:cubicBezTo>
                                  <a:pt x="184821" y="233553"/>
                                  <a:pt x="185532" y="240995"/>
                                  <a:pt x="182053" y="248323"/>
                                </a:cubicBezTo>
                                <a:cubicBezTo>
                                  <a:pt x="178268" y="256286"/>
                                  <a:pt x="169035" y="263957"/>
                                  <a:pt x="157999" y="261277"/>
                                </a:cubicBezTo>
                                <a:cubicBezTo>
                                  <a:pt x="160577" y="269392"/>
                                  <a:pt x="159091" y="279070"/>
                                  <a:pt x="153884" y="286118"/>
                                </a:cubicBezTo>
                                <a:cubicBezTo>
                                  <a:pt x="146747" y="295758"/>
                                  <a:pt x="134542" y="297917"/>
                                  <a:pt x="121880" y="291402"/>
                                </a:cubicBezTo>
                                <a:cubicBezTo>
                                  <a:pt x="122705" y="297536"/>
                                  <a:pt x="121220" y="303009"/>
                                  <a:pt x="117486" y="307086"/>
                                </a:cubicBezTo>
                                <a:cubicBezTo>
                                  <a:pt x="112685" y="312369"/>
                                  <a:pt x="104913" y="314566"/>
                                  <a:pt x="96721" y="312966"/>
                                </a:cubicBezTo>
                                <a:cubicBezTo>
                                  <a:pt x="92505" y="312153"/>
                                  <a:pt x="88390" y="310325"/>
                                  <a:pt x="84707" y="307658"/>
                                </a:cubicBezTo>
                                <a:cubicBezTo>
                                  <a:pt x="84059" y="312750"/>
                                  <a:pt x="81786" y="317119"/>
                                  <a:pt x="78129" y="320205"/>
                                </a:cubicBezTo>
                                <a:cubicBezTo>
                                  <a:pt x="73569" y="324053"/>
                                  <a:pt x="67359" y="325565"/>
                                  <a:pt x="61098" y="324345"/>
                                </a:cubicBezTo>
                                <a:cubicBezTo>
                                  <a:pt x="56030" y="323367"/>
                                  <a:pt x="51421" y="320662"/>
                                  <a:pt x="47890" y="316611"/>
                                </a:cubicBezTo>
                                <a:cubicBezTo>
                                  <a:pt x="43381" y="325831"/>
                                  <a:pt x="33082" y="329082"/>
                                  <a:pt x="24382" y="327393"/>
                                </a:cubicBezTo>
                                <a:cubicBezTo>
                                  <a:pt x="16381" y="325844"/>
                                  <a:pt x="10272" y="320586"/>
                                  <a:pt x="7428" y="313017"/>
                                </a:cubicBezTo>
                                <a:lnTo>
                                  <a:pt x="0" y="318297"/>
                                </a:lnTo>
                                <a:lnTo>
                                  <a:pt x="0" y="313740"/>
                                </a:lnTo>
                                <a:lnTo>
                                  <a:pt x="6424" y="307696"/>
                                </a:lnTo>
                                <a:lnTo>
                                  <a:pt x="8837" y="302806"/>
                                </a:lnTo>
                                <a:lnTo>
                                  <a:pt x="9904" y="308153"/>
                                </a:lnTo>
                                <a:cubicBezTo>
                                  <a:pt x="11568" y="316382"/>
                                  <a:pt x="17245" y="322199"/>
                                  <a:pt x="25093" y="323723"/>
                                </a:cubicBezTo>
                                <a:cubicBezTo>
                                  <a:pt x="33094" y="325285"/>
                                  <a:pt x="42695" y="321856"/>
                                  <a:pt x="45566" y="312306"/>
                                </a:cubicBezTo>
                                <a:lnTo>
                                  <a:pt x="46683" y="308508"/>
                                </a:lnTo>
                                <a:lnTo>
                                  <a:pt x="48880" y="311810"/>
                                </a:lnTo>
                                <a:cubicBezTo>
                                  <a:pt x="52068" y="316522"/>
                                  <a:pt x="56653" y="319672"/>
                                  <a:pt x="61809" y="320675"/>
                                </a:cubicBezTo>
                                <a:cubicBezTo>
                                  <a:pt x="66965" y="321678"/>
                                  <a:pt x="72045" y="320472"/>
                                  <a:pt x="75716" y="317335"/>
                                </a:cubicBezTo>
                                <a:cubicBezTo>
                                  <a:pt x="79424" y="314211"/>
                                  <a:pt x="81316" y="309563"/>
                                  <a:pt x="81177" y="303924"/>
                                </a:cubicBezTo>
                                <a:lnTo>
                                  <a:pt x="81050" y="299517"/>
                                </a:lnTo>
                                <a:lnTo>
                                  <a:pt x="84313" y="302489"/>
                                </a:lnTo>
                                <a:cubicBezTo>
                                  <a:pt x="88161" y="306032"/>
                                  <a:pt x="92721" y="308381"/>
                                  <a:pt x="97433" y="309309"/>
                                </a:cubicBezTo>
                                <a:cubicBezTo>
                                  <a:pt x="104240" y="310629"/>
                                  <a:pt x="110869" y="308801"/>
                                  <a:pt x="114717" y="304559"/>
                                </a:cubicBezTo>
                                <a:cubicBezTo>
                                  <a:pt x="118362" y="300571"/>
                                  <a:pt x="119302" y="294767"/>
                                  <a:pt x="117346" y="288214"/>
                                </a:cubicBezTo>
                                <a:lnTo>
                                  <a:pt x="115975" y="283451"/>
                                </a:lnTo>
                                <a:lnTo>
                                  <a:pt x="120166" y="286106"/>
                                </a:lnTo>
                                <a:cubicBezTo>
                                  <a:pt x="124191" y="288671"/>
                                  <a:pt x="128141" y="290309"/>
                                  <a:pt x="131862" y="291033"/>
                                </a:cubicBezTo>
                                <a:cubicBezTo>
                                  <a:pt x="142302" y="293065"/>
                                  <a:pt x="148258" y="287439"/>
                                  <a:pt x="150874" y="283883"/>
                                </a:cubicBezTo>
                                <a:cubicBezTo>
                                  <a:pt x="156145" y="276746"/>
                                  <a:pt x="157021" y="266522"/>
                                  <a:pt x="153008" y="259004"/>
                                </a:cubicBezTo>
                                <a:lnTo>
                                  <a:pt x="150341" y="254013"/>
                                </a:lnTo>
                                <a:lnTo>
                                  <a:pt x="155459" y="256439"/>
                                </a:lnTo>
                                <a:cubicBezTo>
                                  <a:pt x="156754" y="257048"/>
                                  <a:pt x="158100" y="257493"/>
                                  <a:pt x="159434" y="257759"/>
                                </a:cubicBezTo>
                                <a:cubicBezTo>
                                  <a:pt x="168235" y="259461"/>
                                  <a:pt x="175588" y="253238"/>
                                  <a:pt x="178687" y="246723"/>
                                </a:cubicBezTo>
                                <a:cubicBezTo>
                                  <a:pt x="181215" y="241376"/>
                                  <a:pt x="181735" y="233833"/>
                                  <a:pt x="175614" y="228727"/>
                                </a:cubicBezTo>
                                <a:lnTo>
                                  <a:pt x="172731" y="226327"/>
                                </a:lnTo>
                                <a:lnTo>
                                  <a:pt x="176388" y="225476"/>
                                </a:lnTo>
                                <a:cubicBezTo>
                                  <a:pt x="187285" y="222911"/>
                                  <a:pt x="192975" y="211493"/>
                                  <a:pt x="192797" y="202019"/>
                                </a:cubicBezTo>
                                <a:cubicBezTo>
                                  <a:pt x="192619" y="192050"/>
                                  <a:pt x="186866" y="185318"/>
                                  <a:pt x="177252" y="184188"/>
                                </a:cubicBezTo>
                                <a:lnTo>
                                  <a:pt x="173137" y="183718"/>
                                </a:lnTo>
                                <a:lnTo>
                                  <a:pt x="176198" y="180962"/>
                                </a:lnTo>
                                <a:cubicBezTo>
                                  <a:pt x="182396" y="175349"/>
                                  <a:pt x="184847" y="168275"/>
                                  <a:pt x="182980" y="161531"/>
                                </a:cubicBezTo>
                                <a:cubicBezTo>
                                  <a:pt x="181202" y="155207"/>
                                  <a:pt x="175741" y="150419"/>
                                  <a:pt x="168667" y="149047"/>
                                </a:cubicBezTo>
                                <a:cubicBezTo>
                                  <a:pt x="164616" y="148260"/>
                                  <a:pt x="160196" y="148552"/>
                                  <a:pt x="155560" y="149936"/>
                                </a:cubicBezTo>
                                <a:lnTo>
                                  <a:pt x="148677" y="151956"/>
                                </a:lnTo>
                                <a:lnTo>
                                  <a:pt x="153694" y="146825"/>
                                </a:lnTo>
                                <a:cubicBezTo>
                                  <a:pt x="158418" y="141973"/>
                                  <a:pt x="160094" y="135915"/>
                                  <a:pt x="158329" y="130226"/>
                                </a:cubicBezTo>
                                <a:cubicBezTo>
                                  <a:pt x="156627" y="124790"/>
                                  <a:pt x="152068" y="120752"/>
                                  <a:pt x="146455" y="119659"/>
                                </a:cubicBezTo>
                                <a:cubicBezTo>
                                  <a:pt x="141870" y="118758"/>
                                  <a:pt x="136917" y="119875"/>
                                  <a:pt x="132129" y="122873"/>
                                </a:cubicBezTo>
                                <a:lnTo>
                                  <a:pt x="124585" y="127610"/>
                                </a:lnTo>
                                <a:lnTo>
                                  <a:pt x="129576" y="120231"/>
                                </a:lnTo>
                                <a:cubicBezTo>
                                  <a:pt x="134237" y="113386"/>
                                  <a:pt x="135545" y="105791"/>
                                  <a:pt x="133145" y="99911"/>
                                </a:cubicBezTo>
                                <a:cubicBezTo>
                                  <a:pt x="129576" y="91250"/>
                                  <a:pt x="118565" y="88773"/>
                                  <a:pt x="106424" y="94488"/>
                                </a:cubicBezTo>
                                <a:lnTo>
                                  <a:pt x="96544" y="99149"/>
                                </a:lnTo>
                                <a:lnTo>
                                  <a:pt x="104329" y="91465"/>
                                </a:lnTo>
                                <a:cubicBezTo>
                                  <a:pt x="110044" y="85827"/>
                                  <a:pt x="112317" y="78118"/>
                                  <a:pt x="110260" y="71323"/>
                                </a:cubicBezTo>
                                <a:cubicBezTo>
                                  <a:pt x="108685" y="66129"/>
                                  <a:pt x="104786" y="62459"/>
                                  <a:pt x="99795" y="61493"/>
                                </a:cubicBezTo>
                                <a:cubicBezTo>
                                  <a:pt x="96074" y="60770"/>
                                  <a:pt x="91984" y="61481"/>
                                  <a:pt x="87552" y="63627"/>
                                </a:cubicBezTo>
                                <a:lnTo>
                                  <a:pt x="79830" y="67361"/>
                                </a:lnTo>
                                <a:lnTo>
                                  <a:pt x="85279" y="60744"/>
                                </a:lnTo>
                                <a:cubicBezTo>
                                  <a:pt x="89838" y="55232"/>
                                  <a:pt x="91184" y="48933"/>
                                  <a:pt x="89051" y="43002"/>
                                </a:cubicBezTo>
                                <a:cubicBezTo>
                                  <a:pt x="86777" y="36640"/>
                                  <a:pt x="80783" y="31648"/>
                                  <a:pt x="73785" y="30290"/>
                                </a:cubicBezTo>
                                <a:cubicBezTo>
                                  <a:pt x="68553" y="29274"/>
                                  <a:pt x="63206" y="30315"/>
                                  <a:pt x="58355" y="33299"/>
                                </a:cubicBezTo>
                                <a:lnTo>
                                  <a:pt x="54558" y="35624"/>
                                </a:lnTo>
                                <a:lnTo>
                                  <a:pt x="55561" y="31293"/>
                                </a:lnTo>
                                <a:cubicBezTo>
                                  <a:pt x="56996" y="24968"/>
                                  <a:pt x="56170" y="19164"/>
                                  <a:pt x="53135" y="14529"/>
                                </a:cubicBezTo>
                                <a:cubicBezTo>
                                  <a:pt x="50227" y="10071"/>
                                  <a:pt x="45426" y="6909"/>
                                  <a:pt x="39991" y="5855"/>
                                </a:cubicBezTo>
                                <a:cubicBezTo>
                                  <a:pt x="32714" y="4445"/>
                                  <a:pt x="22655" y="6756"/>
                                  <a:pt x="18261" y="17945"/>
                                </a:cubicBezTo>
                                <a:lnTo>
                                  <a:pt x="15645" y="24651"/>
                                </a:lnTo>
                                <a:lnTo>
                                  <a:pt x="14654" y="17513"/>
                                </a:lnTo>
                                <a:cubicBezTo>
                                  <a:pt x="13664" y="10020"/>
                                  <a:pt x="9472" y="4839"/>
                                  <a:pt x="3427" y="3670"/>
                                </a:cubicBezTo>
                                <a:lnTo>
                                  <a:pt x="0" y="4483"/>
                                </a:lnTo>
                                <a:lnTo>
                                  <a:pt x="0" y="972"/>
                                </a:lnTo>
                                <a:lnTo>
                                  <a:pt x="415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B59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="">
            <w:pict>
              <v:group w14:anchorId="64DA19C8" id="Group 2328" o:spid="_x0000_s1026" style="width:129.95pt;height:71.15pt;mso-position-horizontal-relative:char;mso-position-vertical-relative:line" coordsize="16506,90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">
                <v:shape id="Shape 217" o:spid="_x0000_s1027" style="position:absolute;top:2938;width:7800;height:5982;visibility:visible;mso-wrap-style:square;v-text-anchor:top" coordsize="780060,598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" path="m404152,419c641312,991,780060,155359,767347,315811,754634,476250,614731,598170,369925,598094,174511,598018,,454038,29108,253187,49771,110719,219063,,404152,419xe" fillcolor="#bd1717" stroked="f" strokeweight="0">
                  <v:stroke miterlimit="1" joinstyle="miter"/>
                  <v:path arrowok="t" textboxrect="0,0,780060,598170"/>
                </v:shape>
                <v:shape id="Shape 218" o:spid="_x0000_s1028" style="position:absolute;left:95;top:2937;width:7345;height:5762;visibility:visible;mso-wrap-style:square;v-text-anchor:top" coordsize="734517,576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" path="m394653,533v216662,674,339864,126442,327164,286894c711187,421589,624840,522694,442392,542570v-36030,30518,-83820,33616,-112370,5016c134607,547510,,423012,19609,253301,36144,110261,209576,,394653,533xe" fillcolor="#cf2121" stroked="f" strokeweight="0">
                  <v:stroke miterlimit="1" joinstyle="miter"/>
                  <v:path arrowok="t" textboxrect="0,0,734517,576186"/>
                </v:shape>
                <v:shape id="Shape 219" o:spid="_x0000_s1029" style="position:absolute;left:262;top:3068;width:3212;height:4672;visibility:visible;mso-wrap-style:square;v-text-anchor:top" coordsize="321221,467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" path="m268961,v12789,2718,25425,6909,37592,12535c320015,20193,321221,37351,317830,50508v-21526,61811,-85521,70599,-125996,107886c115176,232689,95060,376263,174231,461188,87516,467246,19939,388061,3962,311467,508,288836,,265049,2858,240220,16078,125946,129502,32588,268961,xe" fillcolor="#d93030" stroked="f" strokeweight="0">
                  <v:stroke miterlimit="1" joinstyle="miter"/>
                  <v:path arrowok="t" textboxrect="0,0,321221,467246"/>
                </v:shape>
                <v:shape id="Shape 220" o:spid="_x0000_s1030" style="position:absolute;left:270;top:3068;width:3120;height:2802;visibility:visible;mso-wrap-style:square;v-text-anchor:top" coordsize="312052,280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" path="m268199,v12801,2718,25425,6909,37604,12535c308305,13945,310350,15659,312052,17653,197561,33515,76352,86893,25375,191529,11722,220320,3848,250126,406,280175,,267182,533,253873,2096,240220,15316,125946,128740,32588,268199,xe" fillcolor="#eb7575" stroked="f" strokeweight="0">
                  <v:stroke miterlimit="1" joinstyle="miter"/>
                  <v:path arrowok="t" textboxrect="0,0,312052,280175"/>
                </v:shape>
                <v:shape id="Shape 221" o:spid="_x0000_s1031" style="position:absolute;left:3971;top:2946;width:3466;height:4830;visibility:visible;mso-wrap-style:square;v-text-anchor:top" coordsize="346583,482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" path="m22885,c229680,6591,346583,130061,334188,286538v-6427,81165,-40602,150126,-106922,196418c309270,399072,308102,259880,238011,158661,189751,84493,99403,86500,27216,39853,13754,32182,,20218,12256,10744,15354,6464,18948,2959,22885,xe" fillcolor="#d93030" stroked="f" strokeweight="0">
                  <v:stroke miterlimit="1" joinstyle="miter"/>
                  <v:path arrowok="t" textboxrect="0,0,346583,482956"/>
                </v:shape>
                <v:shape id="Shape 222" o:spid="_x0000_s1032" style="position:absolute;left:4039;top:2946;width:3098;height:1687;visibility:visible;mso-wrap-style:square;v-text-anchor:top" coordsize="309778,168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" path="m16015,c166942,4826,269926,71958,309778,168694,277749,112535,228092,67882,167018,42520,114046,22174,57150,23990,1041,21501,,17780,1029,14097,5385,10744,8484,6464,12078,2959,16015,xe" fillcolor="#eb7575" stroked="f" strokeweight="0">
                  <v:stroke miterlimit="1" joinstyle="miter"/>
                  <v:path arrowok="t" textboxrect="0,0,309778,168694"/>
                </v:shape>
                <v:shape id="Shape 223" o:spid="_x0000_s1033" style="position:absolute;left:146;top:2923;width:3824;height:6018;visibility:visible;mso-wrap-style:square;v-text-anchor:top" coordsize="382346,601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" path="m382346,r,4305l356095,5184c181394,17388,35446,124818,16574,255005,4445,338648,26848,416130,81343,479135v64059,74028,166459,118275,273901,118288l382346,596503r,4304l355232,601728c246583,601690,142964,556910,78105,481954,22746,417959,,339282,12319,254370,31471,122201,179146,13235,355791,891l382346,xe" fillcolor="#8f0505" stroked="f" strokeweight="0">
                  <v:stroke miterlimit="1" joinstyle="miter"/>
                  <v:path arrowok="t" textboxrect="0,0,382346,601728"/>
                </v:shape>
                <v:shape id="Shape 224" o:spid="_x0000_s1034" style="position:absolute;left:3970;top:2921;width:3783;height:6010;visibility:visible;mso-wrap-style:square;v-text-anchor:top" coordsize="378334,601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" path="m7125,c128169,267,232106,40869,299771,114300v52744,57188,78563,129439,72708,203403c359779,477736,225298,586067,21489,600316r-26,l,601046r,-4304l21171,596024c222708,581940,355677,475145,368173,317361,373952,244602,348539,173520,296609,117208,229744,44666,126950,4585,7125,4305l,4544,,239,7125,xe" fillcolor="#8f0505" stroked="f" strokeweight="0">
                  <v:stroke miterlimit="1" joinstyle="miter"/>
                  <v:path arrowok="t" textboxrect="0,0,378334,601046"/>
                </v:shape>
                <v:shape id="Shape 225" o:spid="_x0000_s1035" style="position:absolute;left:1944;top:6463;width:3838;height:1914;visibility:visible;mso-wrap-style:square;v-text-anchor:top" coordsize="383794,19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" path="m383794,c341211,77191,348158,157455,210591,174384,73063,191363,31128,77851,,24765,88697,64440,275780,68224,383794,xe" fillcolor="#5c0000" stroked="f" strokeweight="0">
                  <v:stroke miterlimit="1" joinstyle="miter"/>
                  <v:path arrowok="t" textboxrect="0,0,383794,191363"/>
                </v:shape>
                <v:shape id="Shape 226" o:spid="_x0000_s1036" style="position:absolute;left:1944;top:6463;width:3838;height:1302;visibility:visible;mso-wrap-style:square;v-text-anchor:top" coordsize="383794,130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" path="m383794,c364871,34277,355727,69151,339369,98806,322072,85928,301612,77813,282562,72149,212166,51219,136207,73774,79184,120828v-3606,3098,-6756,6210,-9474,9372c35496,96698,16269,52489,,24765,88697,64440,275780,68224,383794,xe" fillcolor="#750000" stroked="f" strokeweight="0">
                  <v:stroke miterlimit="1" joinstyle="miter"/>
                  <v:path arrowok="t" textboxrect="0,0,383794,130200"/>
                </v:shape>
                <v:shape id="Shape 227" o:spid="_x0000_s1037" style="position:absolute;left:2254;top:6633;width:3212;height:864;visibility:visible;mso-wrap-style:square;v-text-anchor:top" coordsize="321259,8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" path="m321259,c307480,38646,256616,85242,156045,85852,60376,86449,19240,52908,,19024,86284,44564,224003,44437,321259,xe" fillcolor="#dedede" stroked="f" strokeweight="0">
                  <v:stroke miterlimit="1" joinstyle="miter"/>
                  <v:path arrowok="t" textboxrect="0,0,321259,86449"/>
                </v:shape>
                <v:shape id="Shape 228" o:spid="_x0000_s1038" style="position:absolute;left:2400;top:6761;width:3008;height:735;visibility:visible;mso-wrap-style:square;v-text-anchor:top" coordsize="300812,73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" path="m300812,c281203,35395,231051,72428,141465,73000,65075,73469,23470,52159,,26327,97752,59195,206604,37490,300812,xe" stroked="f" strokeweight="0">
                  <v:stroke miterlimit="1" joinstyle="miter"/>
                  <v:path arrowok="t" textboxrect="0,0,300812,73469"/>
                </v:shape>
                <v:shape id="Shape 229" o:spid="_x0000_s1039" style="position:absolute;left:2209;top:6788;width:1655;height:730;visibility:visible;mso-wrap-style:square;v-text-anchor:top" coordsize="165481,73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" path="m,l5105,1511c29229,8642,56925,13646,86195,16335r79286,821l165481,21476,88884,20888c60296,18425,33109,13779,9131,7125,35154,48146,86017,68682,160528,68237r4953,-184l165481,72349r-4940,181c81636,73012,28511,50190,2642,4610l,xe" fillcolor="#bababa" stroked="f" strokeweight="0">
                  <v:stroke miterlimit="1" joinstyle="miter"/>
                  <v:path arrowok="t" textboxrect="0,0,165481,73012"/>
                </v:shape>
                <v:shape id="Shape 230" o:spid="_x0000_s1040" style="position:absolute;left:3864;top:6592;width:1640;height:919;visibility:visible;mso-wrap-style:square;v-text-anchor:top" coordsize="163995,91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" path="m163995,r-1702,4788c148844,42583,103035,85166,14846,91338l,91882,,87586r14541,-540c96888,81293,141237,43396,156350,8166,115634,25921,65735,37313,11557,41097l,41008,,36688r11252,117c67069,32906,118288,20904,159360,2108l163995,xe" fillcolor="#bababa" stroked="f" strokeweight="0">
                  <v:stroke miterlimit="1" joinstyle="miter"/>
                  <v:path arrowok="t" textboxrect="0,0,163995,91882"/>
                </v:shape>
                <v:shape id="Shape 231" o:spid="_x0000_s1041" style="position:absolute;left:3000;top:7671;width:2051;height:591;visibility:visible;mso-wrap-style:square;v-text-anchor:top" coordsize="205143,59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" path="m152214,4015v18252,1338,36159,4811,52929,10910c184061,33772,153568,47691,105029,53635,61227,59057,27153,51196,,36312,39595,15195,97457,,152214,4015xe" fillcolor="#eb6361" stroked="f" strokeweight="0">
                  <v:stroke miterlimit="1" joinstyle="miter"/>
                  <v:path arrowok="t" textboxrect="0,0,205143,59057"/>
                </v:shape>
                <v:shape id="Shape 232" o:spid="_x0000_s1042" style="position:absolute;left:3000;top:7702;width:1708;height:511;visibility:visible;mso-wrap-style:square;v-text-anchor:top" coordsize="170802,5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" path="m125035,529c140410,,155820,791,170802,3189,146926,37745,101537,49074,57353,51106,35319,48591,16370,42203,,33224,33090,15584,78910,2115,125035,529xe" fillcolor="#ff827a" stroked="f" strokeweight="0">
                  <v:stroke miterlimit="1" joinstyle="miter"/>
                  <v:path arrowok="t" textboxrect="0,0,170802,51106"/>
                </v:shape>
                <v:shape id="Shape 233" o:spid="_x0000_s1043" style="position:absolute;left:2955;top:7712;width:1073;height:553;visibility:visible;mso-wrap-style:square;v-text-anchor:top" coordsize="107290,55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" path="m107290,r,4298l62316,11981c43412,17112,25286,23967,9131,32209v14383,7385,29979,12351,46698,14891l107290,47424r,4534l97460,52897c62319,55348,30709,49024,3480,34063l,32158,3505,30291c20212,21376,39170,13965,59017,8428l107290,xe" fillcolor="#d14a4a" stroked="f" strokeweight="0">
                  <v:stroke miterlimit="1" joinstyle="miter"/>
                  <v:path arrowok="t" textboxrect="0,0,107290,55348"/>
                </v:shape>
                <v:shape id="Shape 234" o:spid="_x0000_s1044" style="position:absolute;left:4028;top:7667;width:1065;height:565;visibility:visible;mso-wrap-style:square;v-text-anchor:top" coordsize="106477,56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" path="m12573,2337c46076,,76543,3721,103099,13360r3378,1232l103784,16980c80429,37871,47307,50711,2527,56248l,56490,,51956r1981,12c44717,46660,75413,35293,98158,16193,72987,7620,44310,4432,12878,6629l,8830,,4532,12573,2337xe" fillcolor="#d14a4a" stroked="f" strokeweight="0">
                  <v:stroke miterlimit="1" joinstyle="miter"/>
                  <v:path arrowok="t" textboxrect="0,0,106477,56490"/>
                </v:shape>
                <v:shape id="Shape 235" o:spid="_x0000_s1045" style="position:absolute;left:1892;top:6664;width:1969;height:1575;visibility:visible;mso-wrap-style:square;v-text-anchor:top" coordsize="196888,157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" path="m,l6134,2730c42834,19152,95614,29058,151708,30745r45180,-889l196888,34175r-43184,923c99210,33652,47606,24508,10325,9220v2629,4687,5372,9792,8217,15088c44234,71969,81419,141013,164776,152322r32112,898l196888,157509r-32760,-896c78750,145140,40903,74876,14745,26314,10757,18910,6998,11900,3391,5766l,xe" fillcolor="#8f0505" stroked="f" strokeweight="0">
                  <v:stroke miterlimit="1" joinstyle="miter"/>
                  <v:path arrowok="t" textboxrect="0,0,196888,157509"/>
                </v:shape>
                <v:shape id="Shape 236" o:spid="_x0000_s1046" style="position:absolute;left:3861;top:6400;width:1980;height:1841;visibility:visible;mso-wrap-style:square;v-text-anchor:top" coordsize="198057,1840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" path="m198057,r-4026,7315c184303,24981,177178,42799,170269,60071,146723,118847,126403,169659,19240,182880v-4178,495,-8331,914,-12395,1194l,183887r,-4289l6540,179781v3988,-279,8090,-686,12154,-1168c123355,165684,143256,116002,166281,58445v6045,-15100,12256,-30657,20282,-46215c129667,45707,60604,56896,11849,60300l,60553,,56234r11544,-227c61760,52502,133655,40716,191008,4483l198057,xe" fillcolor="#8f0505" stroked="f" strokeweight="0">
                  <v:stroke miterlimit="1" joinstyle="miter"/>
                  <v:path arrowok="t" textboxrect="0,0,198057,184074"/>
                </v:shape>
                <v:shape id="Shape 237" o:spid="_x0000_s1047" style="position:absolute;left:3395;top:8375;width:1109;height:263;visibility:visible;mso-wrap-style:square;v-text-anchor:top" coordsize="110973,26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" path="m110973,v,,-9640,11824,-25972,17958c72758,22593,57696,26251,42075,25311,14846,23647,584,4597,,3785v,,17170,15709,42342,17233c77267,23127,110642,241,110973,xe" fillcolor="#8f0505" stroked="f" strokeweight="0">
                  <v:stroke miterlimit="1" joinstyle="miter"/>
                  <v:path arrowok="t" textboxrect="0,0,110973,26251"/>
                </v:shape>
                <v:shape id="Shape 238" o:spid="_x0000_s1048" style="position:absolute;left:5703;top:6159;width:371;height:426;visibility:visible;mso-wrap-style:square;v-text-anchor:top" coordsize="37122,426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" path="m6363,v-13,165,-1842,14364,6413,25438c22111,37998,36982,35903,37122,35890v,,-16942,6719,-27800,-7886c,15481,6363,,6363,xe" fillcolor="#8f0505" stroked="f" strokeweight="0">
                  <v:stroke miterlimit="1" joinstyle="miter"/>
                  <v:path arrowok="t" textboxrect="0,0,37122,42609"/>
                </v:shape>
                <v:shape id="Shape 239" o:spid="_x0000_s1049" style="position:absolute;left:1731;top:6389;width:419;height:374;visibility:visible;mso-wrap-style:square;v-text-anchor:top" coordsize="41986,37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" path="m34607,v,,7379,16675,-6756,28080c25756,29769,23571,31128,21374,32220,10808,37465,,32169,,32169v140,-13,14389,1283,25146,-7442c37236,14973,34722,610,34607,xe" fillcolor="#8f0505" stroked="f" strokeweight="0">
                  <v:stroke miterlimit="1" joinstyle="miter"/>
                  <v:path arrowok="t" textboxrect="0,0,41986,37465"/>
                </v:shape>
                <v:shape id="Shape 240" o:spid="_x0000_s1050" style="position:absolute;left:4622;top:3689;width:916;height:621;visibility:visible;mso-wrap-style:square;v-text-anchor:top" coordsize="91605,62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" path="m19850,1892v,,30086,-800,71755,60211c74409,49213,38011,30251,17209,30607,,22543,10986,,19850,1892xe" fillcolor="#240d00" stroked="f" strokeweight="0">
                  <v:stroke miterlimit="1" joinstyle="miter"/>
                  <v:path arrowok="t" textboxrect="0,0,91605,62103"/>
                </v:shape>
                <v:shape id="Shape 241" o:spid="_x0000_s1051" style="position:absolute;left:2134;top:3823;width:862;height:712;visibility:visible;mso-wrap-style:square;v-text-anchor:top" coordsize="86271,71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" path="m64135,2921c72746,,86271,21082,70168,31102,49467,33211,15570,56337,,71209,34163,5664,64135,2921,64135,2921xe" fillcolor="#240d00" stroked="f" strokeweight="0">
                  <v:stroke miterlimit="1" joinstyle="miter"/>
                  <v:path arrowok="t" textboxrect="0,0,86271,71209"/>
                </v:shape>
                <v:shape id="Shape 242" o:spid="_x0000_s1052" style="position:absolute;left:4453;top:4370;width:1295;height:1802;visibility:visible;mso-wrap-style:square;v-text-anchor:top" coordsize="129502,180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" path="m53048,4407c85255,,116573,34798,123038,82131v6464,47346,-14377,89281,-46584,93650c44272,180175,12916,145390,6452,98044,,50711,20853,8801,53048,4407xe" fillcolor="#dedede" stroked="f" strokeweight="0">
                  <v:stroke miterlimit="1" joinstyle="miter"/>
                  <v:path arrowok="t" textboxrect="0,0,129502,180175"/>
                </v:shape>
                <v:shape id="Shape 243" o:spid="_x0000_s1053" style="position:absolute;left:4453;top:4370;width:1295;height:1454;visibility:visible;mso-wrap-style:square;v-text-anchor:top" coordsize="129502,1453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" path="m53048,4407c85255,,116573,34798,123038,82131,129502,129477,12916,145390,6452,98044,,50711,20853,8801,53048,4407xe" stroked="f" strokeweight="0">
                  <v:stroke miterlimit="1" joinstyle="miter"/>
                  <v:path arrowok="t" textboxrect="0,0,129502,145390"/>
                </v:shape>
                <v:shape id="Shape 244" o:spid="_x0000_s1054" style="position:absolute;left:4440;top:4393;width:660;height:1739;visibility:visible;mso-wrap-style:square;v-text-anchor:top" coordsize="66035,173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" path="m54026,l66035,1750r,4237l54623,4267c50444,4839,46368,6109,42494,8001,18301,20015,4585,56807,9868,95504v3073,22466,11887,42736,24828,57112c41059,159690,48034,164894,55273,168077r10762,1619l66035,173894,53780,172107c45901,168691,38348,163093,31496,155486,17996,140487,8801,119393,5613,96088,,54978,14389,17158,40589,4140,44869,2019,49403,648,54026,xe" fillcolor="#8f0505" stroked="f" strokeweight="0">
                  <v:stroke miterlimit="1" joinstyle="miter"/>
                  <v:path arrowok="t" textboxrect="0,0,66035,173894"/>
                </v:shape>
                <v:shape id="Shape 245" o:spid="_x0000_s1055" style="position:absolute;left:5100;top:4411;width:660;height:1739;visibility:visible;mso-wrap-style:square;v-text-anchor:top" coordsize="66032,173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" path="m,l12240,1784v7885,3416,15445,9014,22296,16621c48049,33429,57244,54536,60419,77841v5613,41097,-8776,78892,-34989,91897c21150,171859,16629,173281,11981,173891l,172144r,-4198l11397,169662v4191,-622,8268,-1842,12129,-3785c47706,153876,61460,117109,56164,78412,53091,55959,44277,35652,31349,21313,24980,14239,18001,9039,10759,5857l,4236,,xe" fillcolor="#8f0505" stroked="f" strokeweight="0">
                  <v:stroke miterlimit="1" joinstyle="miter"/>
                  <v:path arrowok="t" textboxrect="0,0,66032,173891"/>
                </v:shape>
                <v:shape id="Shape 246" o:spid="_x0000_s1056" style="position:absolute;left:4819;top:4771;width:705;height:981;visibility:visible;mso-wrap-style:square;v-text-anchor:top" coordsize="70460,980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" path="m28854,2400c46380,,63424,18923,66929,44691,70460,70447,59118,93281,41580,95631,24066,98044,7010,79121,3505,53353,,27597,11341,4762,28854,2400xe" fillcolor="#a34203" stroked="f" strokeweight="0">
                  <v:stroke miterlimit="1" joinstyle="miter"/>
                  <v:path arrowok="t" textboxrect="0,0,70460,98044"/>
                </v:shape>
                <v:shape id="Shape 247" o:spid="_x0000_s1057" style="position:absolute;left:4854;top:5218;width:670;height:534;visibility:visible;mso-wrap-style:square;v-text-anchor:top" coordsize="66954,53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" path="m63424,c66954,25756,55613,48590,38075,50940,20561,53353,3505,34430,,8661,8750,29350,59423,26327,63424,xe" fillcolor="#c25400" stroked="f" strokeweight="0">
                  <v:stroke miterlimit="1" joinstyle="miter"/>
                  <v:path arrowok="t" textboxrect="0,0,66954,53353"/>
                </v:shape>
                <v:shape id="Shape 248" o:spid="_x0000_s1058" style="position:absolute;left:4802;top:4774;width:369;height:965;visibility:visible;mso-wrap-style:square;v-text-anchor:top" coordsize="36959,96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" path="m30315,r6644,961l36959,5185,30886,4267v-2171,280,-4267,953,-6299,1956c11798,12548,4559,32156,7366,52781,9881,71193,19510,86004,31048,91316r5911,951l36959,96521,29929,95476c16775,89722,5864,73527,3111,53353,,30620,8065,9601,22695,2362,25108,1143,27673,343,30315,xe" fillcolor="#822903" stroked="f" strokeweight="0">
                  <v:stroke miterlimit="1" joinstyle="miter"/>
                  <v:path arrowok="t" textboxrect="0,0,36959,96521"/>
                </v:shape>
                <v:shape id="Shape 249" o:spid="_x0000_s1059" style="position:absolute;left:5171;top:4784;width:370;height:965;visibility:visible;mso-wrap-style:square;v-text-anchor:top" coordsize="36942,96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" path="m,l7004,1013v4430,1912,8672,5049,12514,9329c27011,18622,32091,30306,33843,43196,36942,65930,28903,86948,14273,94187v-2413,1219,-4979,2019,-7620,2362l,95560,,91306r6069,976c8253,92003,10374,91330,12380,90326,25157,83989,32408,64393,29589,43768,27951,31728,23239,20857,16330,13199,12984,9472,9317,6732,5519,5057l,4223,,xe" fillcolor="#822903" stroked="f" strokeweight="0">
                  <v:stroke miterlimit="1" joinstyle="miter"/>
                  <v:path arrowok="t" textboxrect="0,0,36942,96549"/>
                </v:shape>
                <v:shape id="Shape 250" o:spid="_x0000_s1060" style="position:absolute;left:4997;top:4944;width:437;height:673;visibility:visible;mso-wrap-style:square;v-text-anchor:top" coordsize="43701,67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" path="m17463,1486c28181,,38862,13195,41262,30950,43701,48705,36970,64287,26238,65735,15519,67221,4839,54026,2388,36271,,18517,6706,2921,17463,1486xe" fillcolor="#240d00" stroked="f" strokeweight="0">
                  <v:stroke miterlimit="1" joinstyle="miter"/>
                  <v:path arrowok="t" textboxrect="0,0,43701,67221"/>
                </v:shape>
                <v:shape id="Shape 251" o:spid="_x0000_s1061" style="position:absolute;left:4937;top:4937;width:266;height:252;visibility:visible;mso-wrap-style:square;v-text-anchor:top" coordsize="26581,25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" path="m17005,951v2826,951,5290,2983,6719,5872c26581,12538,24219,19548,18479,22393,12700,25263,5728,22901,2870,17123,,11395,2362,4410,8115,1565,10992,130,14180,,17005,951xe" stroked="f" strokeweight="0">
                  <v:stroke miterlimit="1" joinstyle="miter"/>
                  <v:path arrowok="t" textboxrect="0,0,26581,25263"/>
                </v:shape>
                <v:shape id="Shape 252" o:spid="_x0000_s1062" style="position:absolute;left:4985;top:5205;width:151;height:152;visibility:visible;mso-wrap-style:square;v-text-anchor:top" coordsize="15100,15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" path="m4610,1651c7887,,11862,1333,13475,4597v1625,3315,304,7252,-2972,8865c7214,15113,3264,13767,1626,10516,,7214,1346,3251,4610,1651xe" stroked="f" strokeweight="0">
                  <v:stroke miterlimit="1" joinstyle="miter"/>
                  <v:path arrowok="t" textboxrect="0,0,15100,15113"/>
                </v:shape>
                <v:shape id="Shape 253" o:spid="_x0000_s1063" style="position:absolute;left:2007;top:4666;width:1177;height:1730;visibility:visible;mso-wrap-style:square;v-text-anchor:top" coordsize="117716,173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" path="m58928,38v32487,13,58788,38735,58763,86525c117665,134315,91300,173025,58788,172974,26314,172974,,134252,25,86462,63,38697,26441,,58928,38xe" fillcolor="#dedede" stroked="f" strokeweight="0">
                  <v:stroke miterlimit="1" joinstyle="miter"/>
                  <v:path arrowok="t" textboxrect="0,0,117716,173025"/>
                </v:shape>
                <v:shape id="Shape 254" o:spid="_x0000_s1064" style="position:absolute;left:2007;top:4666;width:1177;height:1343;visibility:visible;mso-wrap-style:square;v-text-anchor:top" coordsize="117716,134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" path="m58928,38v32487,13,58788,38735,58763,86525c117665,134315,,134252,25,86462,63,38697,26441,,58928,38xe" stroked="f" strokeweight="0">
                  <v:stroke miterlimit="1" joinstyle="miter"/>
                  <v:path arrowok="t" textboxrect="0,0,117716,134315"/>
                </v:shape>
                <v:shape id="Shape 255" o:spid="_x0000_s1065" style="position:absolute;left:1986;top:4645;width:610;height:1772;visibility:visible;mso-wrap-style:square;v-text-anchor:top" coordsize="60998,177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" path="m60998,r,4265l48539,6352c22949,14925,4356,49507,4318,88572v-13,22682,5969,43955,16815,59944c31826,164264,45961,172951,60947,172964r51,-9l60998,177220r-63,11c44501,177244,29083,167871,17590,150955,6236,134241,,112118,13,88572,64,47081,19444,11597,47181,2263l60998,xe" fillcolor="#8f0505" stroked="f" strokeweight="0">
                  <v:stroke miterlimit="1" joinstyle="miter"/>
                  <v:path arrowok="t" textboxrect="0,0,60998,177244"/>
                </v:shape>
                <v:shape id="Shape 256" o:spid="_x0000_s1066" style="position:absolute;left:2596;top:4645;width:610;height:1772;visibility:visible;mso-wrap-style:square;v-text-anchor:top" coordsize="61011,177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" path="m64,13c16523,,31915,9373,43409,26276,54762,43002,61011,65164,60985,88684v-25,41453,-19431,76962,-47142,86297l,177244r,-4266l12459,170891c38075,162319,56667,127737,56680,88671,56693,65989,50711,44704,39865,28727,29172,12967,15037,4280,51,4280l,4288,,23,64,13xe" fillcolor="#8f0505" stroked="f" strokeweight="0">
                  <v:stroke miterlimit="1" joinstyle="miter"/>
                  <v:path arrowok="t" textboxrect="0,0,61011,177244"/>
                </v:shape>
                <v:shape id="Shape 257" o:spid="_x0000_s1067" style="position:absolute;left:2347;top:5060;width:641;height:942;visibility:visible;mso-wrap-style:square;v-text-anchor:top" coordsize="64071,94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" path="m32068,25v17678,,32003,21082,31965,47092c64021,73088,49682,94158,32004,94145,14326,94120,,73050,13,47041,25,21069,14389,,32068,25xe" fillcolor="#a34203" stroked="f" strokeweight="0">
                  <v:stroke miterlimit="1" joinstyle="miter"/>
                  <v:path arrowok="t" textboxrect="0,0,64071,94158"/>
                </v:shape>
                <v:shape id="Shape 258" o:spid="_x0000_s1068" style="position:absolute;left:2347;top:5531;width:641;height:471;visibility:visible;mso-wrap-style:square;v-text-anchor:top" coordsize="64033,4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" path="m25,c5893,21704,56490,25603,64033,76,64021,26048,49682,47117,32004,47104,14326,47079,,26010,25,xe" fillcolor="#c25400" stroked="f" strokeweight="0">
                  <v:stroke miterlimit="1" joinstyle="miter"/>
                  <v:path arrowok="t" textboxrect="0,0,64033,47117"/>
                </v:shape>
                <v:shape id="Shape 259" o:spid="_x0000_s1069" style="position:absolute;left:2326;top:5039;width:342;height:984;visibility:visible;mso-wrap-style:square;v-text-anchor:top" coordsize="34195,98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" path="m34195,r,4320l27724,5369c14186,9941,4343,28394,4331,49197v-26,24765,13360,44907,29819,44932l34195,94122r,4320l34163,98447c15329,98409,,76324,25,49209,38,26210,10871,6512,26340,1330l34195,xe" fillcolor="#822903" stroked="f" strokeweight="0">
                  <v:stroke miterlimit="1" joinstyle="miter"/>
                  <v:path arrowok="t" textboxrect="0,0,34195,98447"/>
                </v:shape>
                <v:shape id="Shape 260" o:spid="_x0000_s1070" style="position:absolute;left:2668;top:5039;width:341;height:984;visibility:visible;mso-wrap-style:square;v-text-anchor:top" coordsize="34157,98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" path="m19,c9316,13,17964,5245,24416,14757v6299,9233,9741,21514,9728,34481c34131,72238,23324,91935,7830,97130l,98445,,94125,6471,93078c19996,88506,29839,70104,29864,49251v,-12154,-3200,-23559,-8992,-32093c15259,8903,7842,4293,32,4318l,4323,,3,19,xe" fillcolor="#822903" stroked="f" strokeweight="0">
                  <v:stroke miterlimit="1" joinstyle="miter"/>
                  <v:path arrowok="t" textboxrect="0,0,34157,98445"/>
                </v:shape>
                <v:shape id="Shape 261" o:spid="_x0000_s1071" style="position:absolute;left:2513;top:5231;width:392;height:649;visibility:visible;mso-wrap-style:square;v-text-anchor:top" coordsize="39243,64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" path="m19647,25c30480,,39243,14554,39230,32461v-12,17920,-8788,32436,-19621,32423c8776,64872,,50368,13,32449,13,14529,8814,13,19647,25xe" fillcolor="#240d00" stroked="f" strokeweight="0">
                  <v:stroke miterlimit="1" joinstyle="miter"/>
                  <v:path arrowok="t" textboxrect="0,0,39243,64897"/>
                </v:shape>
                <v:shape id="Shape 262" o:spid="_x0000_s1072" style="position:absolute;left:2464;top:5183;width:262;height:262;visibility:visible;mso-wrap-style:square;v-text-anchor:top" coordsize="26162,26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" path="m9373,2070c15469,,22060,3289,24105,9360v2057,6109,-1220,12725,-7328,14732c10693,26137,4102,22873,2057,16802,,10719,3277,4115,9373,2070xe" stroked="f" strokeweight="0">
                  <v:stroke miterlimit="1" joinstyle="miter"/>
                  <v:path arrowok="t" textboxrect="0,0,26162,26137"/>
                </v:shape>
                <v:shape id="Shape 263" o:spid="_x0000_s1073" style="position:absolute;left:2481;top:5461;width:149;height:148;visibility:visible;mso-wrap-style:square;v-text-anchor:top" coordsize="14859,14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" path="m5296,1168c8776,,12522,1892,13678,5296v1181,3505,-699,7239,-4153,8382c6071,14846,2311,13005,1156,9538,,6096,1842,2311,5296,1168xe" stroked="f" strokeweight="0">
                  <v:stroke miterlimit="1" joinstyle="miter"/>
                  <v:path arrowok="t" textboxrect="0,0,14859,14846"/>
                </v:shape>
                <v:shape id="Shape 264" o:spid="_x0000_s1074" style="position:absolute;left:2369;top:2922;width:1262;height:403;visibility:visible;mso-wrap-style:square;v-text-anchor:top" coordsize="126200,40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" path="m75113,738v12008,246,24465,2681,36596,7948c126200,20065,101359,33553,88849,34467,64986,27774,22123,24713,,40284,7096,18967,39088,,75113,738xe" fillcolor="#036917" stroked="f" strokeweight="0">
                  <v:stroke miterlimit="1" joinstyle="miter"/>
                  <v:path arrowok="t" textboxrect="0,0,126200,40284"/>
                </v:shape>
                <v:shape id="Shape 265" o:spid="_x0000_s1075" style="position:absolute;left:2369;top:2922;width:1262;height:403;visibility:visible;mso-wrap-style:square;v-text-anchor:top" coordsize="126200,40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" path="m75113,738v12008,246,24465,2682,36596,7949c126200,20066,103683,21400,91173,22352,67310,15608,21946,12611,,40272,7096,18964,39088,,75113,738xe" fillcolor="#008521" stroked="f" strokeweight="0">
                  <v:stroke miterlimit="1" joinstyle="miter"/>
                  <v:path arrowok="t" textboxrect="0,0,126200,40272"/>
                </v:shape>
                <v:shape id="Shape 266" o:spid="_x0000_s1076" style="position:absolute;left:2329;top:2922;width:634;height:458;visibility:visible;mso-wrap-style:square;v-text-anchor:top" coordsize="63441,45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" path="m63441,r,4951l33060,13403c22257,19043,13627,26539,8839,34902v8433,-4254,19215,-6870,32144,-7785l63441,27716r,4298l41288,31410c26060,32477,13640,36147,5334,41963l,45710,2045,39512c7283,23758,25038,9961,46983,3110l63441,xe" fillcolor="#034008" stroked="f" strokeweight="0">
                  <v:stroke miterlimit="1" joinstyle="miter"/>
                  <v:path arrowok="t" textboxrect="0,0,63441,45710"/>
                </v:shape>
                <v:shape id="Shape 267" o:spid="_x0000_s1077" style="position:absolute;left:2963;top:2899;width:594;height:389;visibility:visible;mso-wrap-style:square;v-text-anchor:top" coordsize="59393,38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" path="m6574,1118c22589,,38705,2731,53208,9030r470,292c59317,13716,59393,18301,58466,21336,55596,30797,39226,38214,29663,38926r-762,-64c22963,37179,15080,35566,6241,34544l,34374,,30076r6469,172c15493,31280,23566,32912,29701,34620v8382,-787,22504,-7467,24650,-14541c55126,17551,54110,15189,51227,12865,37435,6921,22119,4331,6879,5397l,7311,,2360,6574,1118xe" fillcolor="#034008" stroked="f" strokeweight="0">
                  <v:stroke miterlimit="1" joinstyle="miter"/>
                  <v:path arrowok="t" textboxrect="0,0,59393,38926"/>
                </v:shape>
                <v:shape id="Shape 268" o:spid="_x0000_s1078" style="position:absolute;left:2770;top:2184;width:2101;height:1840;visibility:visible;mso-wrap-style:square;v-text-anchor:top" coordsize="210122,183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" path="m82728,3277c92431,,103784,7658,103861,14554,98273,20968,92723,45085,95364,55588v9106,-27661,46686,-36792,75019,-18898c150076,35268,136373,46825,125717,59487v45441,-17577,76124,9576,84405,49047c195351,87325,152476,86512,139090,101498v25185,18606,16942,62789,-4788,79909c128384,153543,107569,108382,89891,126124,59233,112243,28715,153721,20828,183985,,125527,31826,80391,66104,88925,55880,54927,66993,17780,82728,3277xe" fillcolor="#036917" stroked="f" strokeweight="0">
                  <v:stroke miterlimit="1" joinstyle="miter"/>
                  <v:path arrowok="t" textboxrect="0,0,210122,183985"/>
                </v:shape>
                <v:shape id="Shape 269" o:spid="_x0000_s1079" style="position:absolute;left:2770;top:2203;width:2101;height:1821;visibility:visible;mso-wrap-style:square;v-text-anchor:top" coordsize="210121,182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" path="m82728,1384c86868,,91250,584,94983,2235,81572,32474,86081,70117,107531,99670,103670,81737,98222,62370,99759,44729v13474,-20447,45631,-25743,70637,-9931c150076,33376,136385,44945,125717,57595v45454,-17577,76124,9588,84404,49047c180454,59868,141402,80759,128003,95758v25197,18555,28029,66637,6299,83756c146418,125476,108204,92786,90526,110528,59893,96647,24206,124879,20841,182093,,123634,31839,78499,66104,87033,55880,53035,67005,15888,82728,1384xe" fillcolor="#008521" stroked="f" strokeweight="0">
                  <v:stroke miterlimit="1" joinstyle="miter"/>
                  <v:path arrowok="t" textboxrect="0,0,210121,182093"/>
                </v:shape>
                <v:shape id="Shape 270" o:spid="_x0000_s1080" style="position:absolute;left:2855;top:2186;width:1026;height:1911;visibility:visible;mso-wrap-style:square;v-text-anchor:top" coordsize="102695,19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" path="m83742,825v3440,826,6739,2515,9336,4890c95923,8369,97511,11430,97536,14389r25,864l97015,15850v-3937,4508,-8140,19926,-8598,31089l102695,33019r,4770l88951,56121r-2324,7036l84823,56007c82004,44869,87465,21438,93180,13767,92913,12205,91834,10439,90132,8852,86182,5232,80162,3619,75387,5055,60020,19583,50089,56248,59703,88163r1079,3620l57125,90868c42583,87249,27927,94031,18402,108610,6960,126073,4813,151168,12306,176695v8192,-23444,28905,-53746,54394,-55537c71552,120815,76365,121590,80988,123457v2514,-2210,5245,-3417,8077,-3620c93345,119539,97520,121582,101461,125165r1234,1634l102695,133494r-3003,-4239c96245,125829,92735,123892,89357,124130v-2184,152,-4330,1283,-6401,3378l81890,128562r-1347,-609c76162,125997,71603,125133,66993,125451v-24702,1727,-46394,35344,-52553,58940l12687,191148r-2349,-6592c,155575,1664,126314,14796,106223,24448,91491,39573,83756,54623,85992,45847,52159,56909,16218,72809,1588r749,-470c76721,38,80302,,83742,825xe" fillcolor="#034008" stroked="f" strokeweight="0">
                  <v:stroke miterlimit="1" joinstyle="miter"/>
                  <v:path arrowok="t" textboxrect="0,0,102695,191148"/>
                </v:shape>
                <v:shape id="Shape 271" o:spid="_x0000_s1081" style="position:absolute;left:3881;top:2430;width:1033;height:1607;visibility:visible;mso-wrap-style:square;v-text-anchor:top" coordsize="103223,160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" path="m23581,889c36281,,49337,3353,60373,10312r7214,4572l59065,14249v-2121,-127,-4216,-139,-6236,c39304,15189,29258,22479,21638,30289v5258,-1511,10389,-2476,15367,-2819c68780,25248,93317,46723,101064,83541r2159,10376l97190,85242c88364,72555,69085,67970,53858,69037v-9665,673,-17767,3467,-22695,7760c40269,84506,45374,96241,45603,110261v292,18669,-8192,38075,-21133,48298l21752,160655r-698,-3366c18425,144951,13205,130318,6954,118888l,109072r,-6695l9760,115308v6690,11721,11929,26392,14685,37600c34884,143027,41552,126428,41298,110312,41107,96761,35888,85496,26655,78702l24762,77292r1562,-1778c31697,69532,41628,65583,53553,64745v13615,-940,30328,2400,41224,11557c85849,46774,64386,29858,37310,31750v-7023,495,-14415,2222,-21996,5156l7528,39929r5372,-6388c21308,23558,33182,11951,50937,10109,42403,6274,33055,4521,23886,5169,14755,5804,6582,8674,75,13267l,13367,,8597,1128,7498c7589,3785,15225,1473,23581,889xe" fillcolor="#034008" stroked="f" strokeweight="0">
                  <v:stroke miterlimit="1" joinstyle="miter"/>
                  <v:path arrowok="t" textboxrect="0,0,103223,160655"/>
                </v:shape>
                <v:shape id="Shape 272" o:spid="_x0000_s1082" style="position:absolute;left:3696;top:2678;width:141;height:479;visibility:visible;mso-wrap-style:square;v-text-anchor:top" coordsize="14148,47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" path="m4267,v788,23152,9779,47625,9881,47879c14148,47879,800,23978,,140l4267,xe" fillcolor="#034008" stroked="f" strokeweight="0">
                  <v:stroke miterlimit="1" joinstyle="miter"/>
                  <v:path arrowok="t" textboxrect="0,0,14148,47879"/>
                </v:shape>
                <v:shape id="Shape 273" o:spid="_x0000_s1083" style="position:absolute;left:3906;top:3134;width:311;height:115;visibility:visible;mso-wrap-style:square;v-text-anchor:top" coordsize="31077,11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" path="m11033,876c17301,622,25070,2032,31077,8687r-3188,2857c17463,,178,3035,,3048v,,4766,-1918,11033,-2172xe" fillcolor="#034008" stroked="f" strokeweight="0">
                  <v:stroke miterlimit="1" joinstyle="miter"/>
                  <v:path arrowok="t" textboxrect="0,0,31077,11544"/>
                </v:shape>
                <v:shape id="Shape 274" o:spid="_x0000_s1084" style="position:absolute;left:3386;top:3045;width:197;height:141;visibility:visible;mso-wrap-style:square;v-text-anchor:top" coordsize="19672,14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" path="m660,c15354,2261,19672,14110,19672,14110,19609,14033,13005,6248,,4267l660,xe" fillcolor="#034008" stroked="f" strokeweight="0">
                  <v:stroke miterlimit="1" joinstyle="miter"/>
                  <v:path arrowok="t" textboxrect="0,0,19672,14110"/>
                </v:shape>
                <v:shape id="Shape 275" o:spid="_x0000_s1085" style="position:absolute;left:9167;top:3660;width:5374;height:5375;visibility:visible;mso-wrap-style:square;v-text-anchor:top" coordsize="537397,537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" path="m39974,3005v5752,1002,10896,3139,14188,6634c56931,24790,93583,81471,107947,92520,96911,64338,113052,20460,116278,10287v,,27572,5359,30175,14757c127632,69672,143024,134290,152410,151359v6477,-23521,24003,-72860,40094,-82119c209915,67869,310042,92088,317548,122149v-4102,21120,-8421,72695,-4839,88646c317357,191669,343862,99619,345297,92278v,,71082,-12865,76213,19584c412099,135750,374621,230442,371091,253581v23647,-38278,86271,-95682,111341,-107010c485353,146190,531263,150343,537397,167742,493620,182093,429003,240056,418716,273317v-25006,89484,-6541,215049,-24003,239611c377237,537490,280222,536423,245653,521437,209013,530212,132255,493674,113306,473481,99095,471348,65110,450126,56042,424866,51140,378168,130248,258864,111452,178968,92694,99073,38605,96190,5420,18593,,7210,22720,,39974,3005xe" fillcolor="#94b247" stroked="f" strokeweight="0">
                  <v:stroke miterlimit="1" joinstyle="miter"/>
                  <v:path arrowok="t" textboxrect="0,0,537397,537490"/>
                </v:shape>
                <v:shape id="Shape 276" o:spid="_x0000_s1086" style="position:absolute;left:10462;top:7564;width:43;height:176;visibility:visible;mso-wrap-style:square;v-text-anchor:top" coordsize="4369,175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" path="m,17577c2565,12357,4204,6477,4369,l,17577xe" fillcolor="#b5d44f" stroked="f" strokeweight="0">
                  <v:stroke miterlimit="1" joinstyle="miter"/>
                  <v:path arrowok="t" textboxrect="0,0,4369,17577"/>
                </v:shape>
                <v:shape id="Shape 277" o:spid="_x0000_s1087" style="position:absolute;left:9727;top:5276;width:3311;height:3527;visibility:visible;mso-wrap-style:square;v-text-anchor:top" coordsize="331102,352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" path="m57531,v21323,7950,29591,43866,58776,11417c116307,11417,120803,27546,127432,32652v6629,5093,11011,2133,16116,-4496c150990,48654,171628,60287,190589,41110v-1422,7341,5194,12446,7442,20498c203949,70383,219964,46825,229552,56299v20003,34379,1143,72657,-1612,106426c243230,142837,238646,107633,263550,97219v8065,-2248,-1422,7353,1537,11734c290055,117615,292100,87516,308940,79362v4483,16117,-6426,33059,-1943,49175c316484,118948,321602,112306,331076,102718v-1841,68275,26,137236,-20167,201930c298653,348006,244361,352692,210502,330873v-6642,-5105,-3073,-23469,-939,-34480c203136,329438,170917,338417,141529,332702,92659,323202,66192,291046,73482,246405v-6502,13107,-19075,21984,-30632,25197c23381,279082,7163,269888,,254584,2578,220040,34582,159017,50038,99809,61671,68301,67488,35687,57531,xe" fillcolor="#b5d44f" stroked="f" strokeweight="0">
                  <v:stroke miterlimit="1" joinstyle="miter"/>
                  <v:path arrowok="t" textboxrect="0,0,331102,352692"/>
                </v:shape>
                <v:shape id="Shape 278" o:spid="_x0000_s1088" style="position:absolute;left:9820;top:5522;width:3122;height:2967;visibility:visible;mso-wrap-style:square;v-text-anchor:top" coordsize="312255,2966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" path="m60617,v8573,6223,20651,14808,33808,10427c107595,6058,97371,30010,122085,27826v24714,-2185,22682,16484,38329,14440c176060,40221,179705,57455,187427,55639v7721,-1816,24231,-15482,32232,-1854c227698,67412,219583,142342,209842,183439v10363,-27165,50648,-21984,62090,-35128c283401,135166,301358,117945,306807,127775v5448,9842,-12599,95504,-11913,109347c295554,250965,272961,296659,245427,294500v-27520,-2184,-36741,-13500,-46151,-31635c176378,287871,125539,287071,103454,273266,81356,259474,70371,217894,67932,197650,46418,228752,483,234175,254,215798,,197434,41313,92812,48641,71438,55982,50076,60617,,60617,xe" fillcolor="#bfd959" stroked="f" strokeweight="0">
                  <v:stroke miterlimit="1" joinstyle="miter"/>
                  <v:path arrowok="t" textboxrect="0,0,312255,296659"/>
                </v:shape>
                <v:shape id="Shape 279" o:spid="_x0000_s1089" style="position:absolute;left:9856;top:5752;width:625;height:1984;visibility:visible;mso-wrap-style:square;v-text-anchor:top" coordsize="62471,198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" path="m57620,v,,4851,30556,63,71552c54864,95542,41034,121298,36220,139421,31432,157543,12687,198374,3365,194018,,178752,26911,115367,39002,92380,51117,69380,57468,20295,57620,xe" fillcolor="#d9e591" stroked="f" strokeweight="0">
                  <v:stroke miterlimit="1" joinstyle="miter"/>
                  <v:path arrowok="t" textboxrect="0,0,62471,198374"/>
                </v:shape>
                <v:shape id="Shape 280" o:spid="_x0000_s1090" style="position:absolute;left:11339;top:6137;width:709;height:1735;visibility:visible;mso-wrap-style:square;v-text-anchor:top" coordsize="70828,173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" path="m52489,v,,11862,26530,3709,58661c48032,90805,44526,132677,57683,147942v13145,15253,-18478,25642,-38074,21197c,164681,14300,150012,28702,147891,43091,145745,35420,88455,43396,69634,51333,50787,57709,32588,52489,xe" fillcolor="#d9e591" stroked="f" strokeweight="0">
                  <v:stroke miterlimit="1" joinstyle="miter"/>
                  <v:path arrowok="t" textboxrect="0,0,70828,173584"/>
                </v:shape>
                <v:shape id="Shape 281" o:spid="_x0000_s1091" style="position:absolute;left:9187;top:3646;width:2686;height:5313;visibility:visible;mso-wrap-style:square;v-text-anchor:top" coordsize="268570,531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" path="m39027,2692v6223,1220,11214,3645,14402,7049l53810,10147r102,546c56324,23825,85966,70485,101981,87681v-6198,-26403,5486,-61608,9563,-73851l112928,9512r1626,318c117513,10401,143345,15710,146190,25933r165,623l146088,27153v-16739,39649,-5778,97980,3785,120345c156527,125082,173139,78410,189484,69025r787,-242c194234,68466,201854,69342,211773,71273v6765,1314,16321,3522,26953,6517l268570,87824r,4221l242777,82818c231789,79539,220850,76857,211049,74956v-9093,-1778,-16333,-2667,-20054,-2477c176403,81433,159448,126632,152121,153238r-1220,4433l148679,153645c139370,136728,123457,72174,142380,26365,139979,20866,125400,15977,115456,13830r-369,1169c110757,28042,97612,67729,107594,93218r2451,6287l104699,95390c90424,84404,53975,28308,50368,11938,47663,9296,43536,7379,38316,6363,25870,3950,10312,7239,5639,13259v-1448,1854,-1638,3797,-635,5918c20142,54572,39484,74143,58179,93040v21983,22213,42748,43206,53009,86894c122504,228067,99365,288620,78930,342024,65545,377076,53975,407378,55791,425831v8712,23914,40869,44310,54851,47028l112128,473113r445,457c126809,488772,173901,512928,210998,520141v13081,2540,23888,2832,32118,864l243738,520878r559,229c249822,523494,257060,525577,265811,527279r2759,312l268570,531348r-3483,-399c256375,529260,249072,527177,243395,524790v-8661,1943,-19812,1600,-33109,-978c172910,516547,125412,492227,110274,476606,95326,473939,61468,452717,52197,426885r-127,-444c50051,407124,61811,376339,75438,340703,95669,287782,118605,227800,107556,180785,97523,138125,77127,117500,55537,95669,36576,76518,17005,56706,1600,20701,,17361,356,13957,2680,10973,8192,3874,25172,,39027,2692xe" fillcolor="#669426" stroked="f" strokeweight="0">
                  <v:stroke miterlimit="1" joinstyle="miter"/>
                  <v:path arrowok="t" textboxrect="0,0,268570,531348"/>
                </v:shape>
                <v:shape id="Shape 282" o:spid="_x0000_s1092" style="position:absolute;left:11873;top:4513;width:2692;height:4502;visibility:visible;mso-wrap-style:square;v-text-anchor:top" coordsize="269135,450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" path="m,1108l3573,2310v22151,8920,41763,20556,45141,34050l48726,37173v-3594,18504,-6947,57163,-5943,78041c46364,101879,52371,80442,58226,59550,65363,34125,72107,10109,72793,6591r241,-1257l74279,5118c75435,4889,103032,,125282,4318v16396,3188,25616,10554,27419,21920l152778,26746r-1055,2693c126184,94234,110385,137566,104555,158674,131289,120929,186750,70485,210994,59538r534,-140c213128,59182,221827,59906,231187,61735v14796,2870,33300,8674,37313,20053l269135,83592r-1816,596c224774,98146,159991,155689,149844,188544v-13450,48108,-14275,107176,-14910,154648c134388,384391,133930,416928,125536,428688v-11611,16336,-54605,21534,-93207,19646l,444632r,-3757l34295,444756v38564,1682,78236,-4231,88218,-18252c130209,415709,130654,382080,131200,343141v648,-47688,1448,-107023,15062,-155651c156740,153568,219986,96863,264195,81306,259115,72225,241144,67475,230476,65405v-9195,-1791,-16599,-2349,-18250,-2324c186890,74778,124774,132398,102028,169227r-4851,7836l98574,167970c102066,145275,136814,57061,148243,28067r674,-1740c147202,16967,139023,10808,124571,8001,105572,4305,81759,7683,76146,8585,74660,14757,68678,36132,61820,60554,54187,87897,46237,116167,43862,125895r-1892,7772l40217,125857v-3784,-16904,927,-68847,4737,-88976c42027,26403,26209,16145,6223,7555l,5329,,1108xe" fillcolor="#669426" stroked="f" strokeweight="0">
                  <v:stroke miterlimit="1" joinstyle="miter"/>
                  <v:path arrowok="t" textboxrect="0,0,269135,450222"/>
                </v:shape>
                <v:shape id="Shape 283" o:spid="_x0000_s1093" style="position:absolute;left:10285;top:7925;width:195;height:481;visibility:visible;mso-wrap-style:square;v-text-anchor:top" coordsize="19457,48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" path="m19457,c19368,1245,17196,30886,2883,48108l,45707c13551,29413,19457,,19457,xe" fillcolor="#669426" stroked="f" strokeweight="0">
                  <v:stroke miterlimit="1" joinstyle="miter"/>
                  <v:path arrowok="t" textboxrect="0,0,19457,48108"/>
                </v:shape>
                <v:shape id="Shape 284" o:spid="_x0000_s1094" style="position:absolute;left:11606;top:8431;width:173;height:452;visibility:visible;mso-wrap-style:square;v-text-anchor:top" coordsize="17297,45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" path="m17297,c17107,1092,12675,26632,3340,45199l,43510c9080,25476,17297,,17297,xe" fillcolor="#669426" stroked="f" strokeweight="0">
                  <v:stroke miterlimit="1" joinstyle="miter"/>
                  <v:path arrowok="t" textboxrect="0,0,17297,45199"/>
                </v:shape>
                <v:shape id="Shape 285" o:spid="_x0000_s1095" style="position:absolute;left:12199;top:5563;width:166;height:710;visibility:visible;mso-wrap-style:square;v-text-anchor:top" coordsize="16599,71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" path="m12992,r3607,1016c5182,41910,51,70726,,71006,,71006,1537,41072,12992,xe" fillcolor="#669426" stroked="f" strokeweight="0">
                  <v:stroke miterlimit="1" joinstyle="miter"/>
                  <v:path arrowok="t" textboxrect="0,0,16599,71006"/>
                </v:shape>
                <v:shape id="Shape 286" o:spid="_x0000_s1096" style="position:absolute;left:11172;top:8373;width:688;height:146;visibility:visible;mso-wrap-style:square;v-text-anchor:top" coordsize="68783,14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" path="m,c127,114,11087,10833,30759,11151,50698,11481,68605,1410,68783,1321v,,-16078,13030,-36220,13271c31953,14605,31331,14605,30721,14592,9563,14224,,,,xe" fillcolor="#669426" stroked="f" strokeweight="0">
                  <v:stroke miterlimit="1" joinstyle="miter"/>
                  <v:path arrowok="t" textboxrect="0,0,68783,14605"/>
                </v:shape>
                <v:shape id="Shape 287" o:spid="_x0000_s1097" style="position:absolute;left:10397;top:7334;width:309;height:201;visibility:visible;mso-wrap-style:square;v-text-anchor:top" coordsize="30950,20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" path="m29616,v,,1334,9246,-9639,15418c11595,20142,,18237,,18237v102,-13,8738,-254,18237,-5791c27775,6909,29591,76,29616,xe" fillcolor="#669426" stroked="f" strokeweight="0">
                  <v:stroke miterlimit="1" joinstyle="miter"/>
                  <v:path arrowok="t" textboxrect="0,0,30950,20142"/>
                </v:shape>
                <v:shape id="Shape 288" o:spid="_x0000_s1098" style="position:absolute;left:12435;top:7772;width:293;height:240;visibility:visible;mso-wrap-style:square;v-text-anchor:top" coordsize="29362,23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" path="m,c25,63,3569,7734,12497,14313v8991,6591,16865,9157,16865,9157c29121,23495,25603,23940,20409,22263v-2870,-927,-6287,-2514,-9919,-5194c762,9944,,,,xe" fillcolor="#669426" stroked="f" strokeweight="0">
                  <v:stroke miterlimit="1" joinstyle="miter"/>
                  <v:path arrowok="t" textboxrect="0,0,29362,23940"/>
                </v:shape>
                <v:shape id="Shape 289" o:spid="_x0000_s1099" style="position:absolute;left:12459;top:5597;width:470;height:464;visibility:visible;mso-wrap-style:square;v-text-anchor:top" coordsize="46965,463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" path="m13856,2908v,,22822,5512,33109,43485c36335,30747,17602,19571,6769,16548,,9563,10363,,13856,2908xe" fillcolor="black" stroked="f" strokeweight="0">
                  <v:stroke miterlimit="1" joinstyle="miter"/>
                  <v:path arrowok="t" textboxrect="0,0,46965,46393"/>
                </v:shape>
                <v:shape id="Shape 290" o:spid="_x0000_s1100" style="position:absolute;left:11052;top:5376;width:544;height:363;visibility:visible;mso-wrap-style:square;v-text-anchor:top" coordsize="54382,36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" path="m42520,1994c46596,,54382,11760,46165,16929,34912,17285,14059,23673,,36309,19037,1892,42520,1994,42520,1994xe" fillcolor="black" stroked="f" strokeweight="0">
                  <v:stroke miterlimit="1" joinstyle="miter"/>
                  <v:path arrowok="t" textboxrect="0,0,54382,36309"/>
                </v:shape>
                <v:shape id="Shape 291" o:spid="_x0000_s1101" style="position:absolute;left:10562;top:6014;width:1079;height:1422;visibility:visible;mso-wrap-style:square;v-text-anchor:top" coordsize="107925,142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" path="m57822,1749c63938,42,70060,,75844,1905v23127,7633,32081,43523,20016,80162c83782,118707,55232,142240,32118,134620,8979,126987,,91097,12116,54445,21165,26975,39472,6870,57822,1749xe" fillcolor="#e0dede" stroked="f" strokeweight="0">
                  <v:stroke miterlimit="1" joinstyle="miter"/>
                  <v:path arrowok="t" textboxrect="0,0,107925,142240"/>
                </v:shape>
                <v:shape id="Shape 292" o:spid="_x0000_s1102" style="position:absolute;left:10562;top:6014;width:1079;height:1187;visibility:visible;mso-wrap-style:square;v-text-anchor:top" coordsize="107925,118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" path="m57822,1749c63938,42,70060,,75844,1905v23127,7633,32081,43523,20016,80162c83782,118707,,91097,12116,54445,21165,26975,39472,6870,57822,1749xe" stroked="f" strokeweight="0">
                  <v:stroke miterlimit="1" joinstyle="miter"/>
                  <v:path arrowok="t" textboxrect="0,0,107925,118707"/>
                </v:shape>
                <v:shape id="Shape 293" o:spid="_x0000_s1103" style="position:absolute;left:10543;top:6032;width:559;height:1366;visibility:visible;mso-wrap-style:square;v-text-anchor:top" coordsize="55878,136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" path="m55878,r,3429l40861,12818c30353,22224,21171,36368,15634,53170,3873,88857,12344,123833,34531,131148v5585,1832,11499,1736,17411,11l55878,128949r,4452l55138,133848v-6034,2100,-12158,2688,-18092,1517c35839,135124,34646,134819,33464,134425,9474,126500,,89581,12382,52091,19247,31260,31614,14371,45406,4997l55878,xe" fillcolor="#669426" stroked="f" strokeweight="0">
                  <v:stroke miterlimit="1" joinstyle="miter"/>
                  <v:path arrowok="t" textboxrect="0,0,55878,136536"/>
                </v:shape>
                <v:shape id="Shape 294" o:spid="_x0000_s1104" style="position:absolute;left:11102;top:5997;width:558;height:1369;visibility:visible;mso-wrap-style:square;v-text-anchor:top" coordsize="55856,136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" path="m3644,1806c9995,43,16360,,22379,1991,46382,9903,55856,46834,43512,84325v-5912,17900,-15564,32718,-26705,42475l,136946r,-4452l13459,124938c24608,115567,34419,100873,40236,83245,52021,47558,43512,12557,21325,5267,20284,4912,19217,4645,18163,4442,12743,3365,7075,3994,1448,6068l,6973,,3545,3644,1806xe" fillcolor="#669426" stroked="f" strokeweight="0">
                  <v:stroke miterlimit="1" joinstyle="miter"/>
                  <v:path arrowok="t" textboxrect="0,0,55856,136946"/>
                </v:shape>
                <v:shape id="Shape 295" o:spid="_x0000_s1105" style="position:absolute;left:10775;top:6400;width:616;height:795;visibility:visible;mso-wrap-style:square;v-text-anchor:top" coordsize="61608,79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" path="m32674,923c36170,,39678,9,43002,1108,56299,5490,61608,25619,54864,46066,48120,66500,31890,79531,18593,75149,5309,70768,,50638,6731,30191,11789,14856,22183,3693,32674,923xe" fillcolor="#00821c" stroked="f" strokeweight="0">
                  <v:stroke miterlimit="1" joinstyle="miter"/>
                  <v:path arrowok="t" textboxrect="0,0,61608,79531"/>
                </v:shape>
                <v:shape id="Shape 296" o:spid="_x0000_s1106" style="position:absolute;left:10775;top:6702;width:548;height:493;visibility:visible;mso-wrap-style:square;v-text-anchor:top" coordsize="54864,49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" path="m6731,c8382,24511,40031,36652,54864,15875,48120,36309,31890,49340,18593,44958,5309,40576,,20447,6731,xe" fillcolor="#00992e" stroked="f" strokeweight="0">
                  <v:stroke miterlimit="1" joinstyle="miter"/>
                  <v:path arrowok="t" textboxrect="0,0,54864,49340"/>
                </v:shape>
                <v:shape id="Shape 297" o:spid="_x0000_s1107" style="position:absolute;left:10786;top:6402;width:297;height:772;visibility:visible;mso-wrap-style:square;v-text-anchor:top" coordsize="29629,77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" path="m29629,r,3276l21093,8510c15281,13629,10223,21341,7201,30517,4039,40106,3480,49872,5664,58051v2058,7899,6439,13322,12306,15278c21056,74335,24333,74292,27611,73359r2018,-1109l29629,76368r-10528,784c18351,77012,17628,76821,16891,76567,9906,74269,4712,67995,2337,58940,,50126,571,39648,3937,29450,6585,21430,10613,14509,15378,9241l29629,xe" fillcolor="#005400" stroked="f" strokeweight="0">
                  <v:stroke miterlimit="1" joinstyle="miter"/>
                  <v:path arrowok="t" textboxrect="0,0,29629,77152"/>
                </v:shape>
                <v:shape id="Shape 298" o:spid="_x0000_s1108" style="position:absolute;left:11083;top:6382;width:296;height:784;visibility:visible;mso-wrap-style:square;v-text-anchor:top" coordsize="29655,78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" path="m1608,935c5336,,9106,47,12726,1241v7023,2311,12204,8585,14579,17640c29655,27695,29070,38159,25692,48370,20682,63591,10664,74833,80,78340r-80,6l,74228,7633,70032c13818,64931,19253,56917,22428,47278v3162,-9563,3709,-19342,1562,-27508c21908,11858,17551,6435,11671,4504,11087,4301,10490,4149,9881,4035,6861,3438,3710,3771,587,4894l,5254,,1978,1608,935xe" fillcolor="#005400" stroked="f" strokeweight="0">
                  <v:stroke miterlimit="1" joinstyle="miter"/>
                  <v:path arrowok="t" textboxrect="0,0,29655,78346"/>
                </v:shape>
                <v:shape id="Shape 299" o:spid="_x0000_s1109" style="position:absolute;left:10901;top:6544;width:357;height:510;visibility:visible;mso-wrap-style:square;v-text-anchor:top" coordsize="35725,51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" path="m25425,2489v7595,2502,10300,14834,6096,27546c27318,42748,17805,51067,10262,48565,2705,46088,,33757,4165,21031,8369,8293,17920,,25425,2489xe" fillcolor="#001400" stroked="f" strokeweight="0">
                  <v:stroke miterlimit="1" joinstyle="miter"/>
                  <v:path arrowok="t" textboxrect="0,0,35725,51067"/>
                </v:shape>
                <v:shape id="Shape 300" o:spid="_x0000_s1110" style="position:absolute;left:10940;top:6495;width:201;height:191;visibility:visible;mso-wrap-style:square;v-text-anchor:top" coordsize="20053,190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" path="m7636,610c9795,,12186,216,14300,1397v4229,2375,5753,7722,3366,11951c15316,17577,9957,19088,5728,16713,1499,14351,,9004,2362,4775,3550,2654,5477,1219,7636,610xe" stroked="f" strokeweight="0">
                  <v:stroke miterlimit="1" joinstyle="miter"/>
                  <v:path arrowok="t" textboxrect="0,0,20053,19088"/>
                </v:shape>
                <v:shape id="Shape 301" o:spid="_x0000_s1111" style="position:absolute;left:10898;top:6667;width:105;height:105;visibility:visible;mso-wrap-style:square;v-text-anchor:top" coordsize="10465,10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" path="m7468,1245v2209,1231,2997,4026,1752,6223c7975,9665,5182,10452,2985,9233,762,7988,,5207,1219,2997,2464,800,5245,,7468,1245xe" stroked="f" strokeweight="0">
                  <v:stroke miterlimit="1" joinstyle="miter"/>
                  <v:path arrowok="t" textboxrect="0,0,10465,10452"/>
                </v:shape>
                <v:shape id="Shape 302" o:spid="_x0000_s1112" style="position:absolute;left:12027;top:6250;width:894;height:1405;visibility:visible;mso-wrap-style:square;v-text-anchor:top" coordsize="89408,140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" path="m45783,368c70129,749,89408,32347,88786,70917v-585,38582,-20828,69545,-45200,69164c19240,139700,,108115,597,69532,1207,30937,21450,,45783,368xe" fillcolor="#e0dede" stroked="f" strokeweight="0">
                  <v:stroke miterlimit="1" joinstyle="miter"/>
                  <v:path arrowok="t" textboxrect="0,0,89408,140462"/>
                </v:shape>
                <v:shape id="Shape 303" o:spid="_x0000_s1113" style="position:absolute;left:12027;top:6250;width:894;height:1095;visibility:visible;mso-wrap-style:square;v-text-anchor:top" coordsize="89408,109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" path="m45783,368c70129,749,89408,32347,88786,70917,88201,109499,,108115,597,69532,1207,30937,21450,,45783,368xe" stroked="f" strokeweight="0">
                  <v:stroke miterlimit="1" joinstyle="miter"/>
                  <v:path arrowok="t" textboxrect="0,0,89408,109499"/>
                </v:shape>
                <v:shape id="Shape 304" o:spid="_x0000_s1114" style="position:absolute;left:12010;top:6240;width:463;height:1428;visibility:visible;mso-wrap-style:square;v-text-anchor:top" coordsize="46337,142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" path="m46337,r,3441l30857,8214c15495,18331,4410,42398,3962,70573v-482,32068,13234,60325,32652,67234c39433,138798,42355,139344,45263,139382r1074,-321l46337,142494r-1125,329c41923,142773,38671,142163,35471,141045,14707,133679,,104012,546,70535,1013,40931,12953,15650,29566,5020l46337,xe" fillcolor="#669426" stroked="f" strokeweight="0">
                  <v:stroke miterlimit="1" joinstyle="miter"/>
                  <v:path arrowok="t" textboxrect="0,0,46337,142823"/>
                </v:shape>
                <v:shape id="Shape 305" o:spid="_x0000_s1115" style="position:absolute;left:12473;top:6237;width:464;height:1428;visibility:visible;mso-wrap-style:square;v-text-anchor:top" coordsize="46348,142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" path="m1148,v3264,64,6554,660,9729,1791c31654,9157,46348,38824,45827,72314v-318,18974,-5258,36766,-13983,50089c27418,129197,22275,134433,16688,137947l,142838r,-3434l15064,134901v5087,-3253,9802,-8098,13910,-14378c37343,107747,42106,90589,42373,72250,42893,40183,29152,11925,9746,5029,6914,4013,4006,3493,1072,3454l,3785,,344,1148,xe" fillcolor="#669426" stroked="f" strokeweight="0">
                  <v:stroke miterlimit="1" joinstyle="miter"/>
                  <v:path arrowok="t" textboxrect="0,0,46348,142838"/>
                </v:shape>
                <v:shape id="Shape 306" o:spid="_x0000_s1116" style="position:absolute;left:12224;top:6647;width:513;height:784;visibility:visible;mso-wrap-style:square;v-text-anchor:top" coordsize="51333,7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" path="m26276,216c40272,432,51333,18059,51003,39586,50660,61112,39053,78384,25057,78169,11075,77953,,60325,330,38799,660,17259,12294,,26276,216xe" fillcolor="#00821c" stroked="f" strokeweight="0">
                  <v:stroke miterlimit="1" joinstyle="miter"/>
                  <v:path arrowok="t" textboxrect="0,0,51333,78384"/>
                </v:shape>
                <v:shape id="Shape 307" o:spid="_x0000_s1117" style="position:absolute;left:12224;top:7035;width:510;height:396;visibility:visible;mso-wrap-style:square;v-text-anchor:top" coordsize="51003,39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" path="m330,c13437,24181,39726,22187,51003,787,50660,22314,39053,39586,25057,39370,11075,39154,,21526,330,xe" fillcolor="#00992e" stroked="f" strokeweight="0">
                  <v:stroke miterlimit="1" joinstyle="miter"/>
                  <v:path arrowok="t" textboxrect="0,0,51003,39586"/>
                </v:shape>
                <v:shape id="Shape 308" o:spid="_x0000_s1118" style="position:absolute;left:12207;top:6634;width:274;height:812;visibility:visible;mso-wrap-style:square;v-text-anchor:top" coordsize="27356,8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" path="m27356,r,3419l18707,6029c10152,11555,3985,24716,3746,40128v-279,17475,7354,32905,18123,36741c23469,77440,25121,77732,26772,77771r584,-178l27356,81013r-648,187c24689,81161,22682,80806,20739,80107,8395,75726,,59279,317,40090,556,23240,7609,8876,17416,2849l27356,xe" fillcolor="#005400" stroked="f" strokeweight="0">
                  <v:stroke miterlimit="1" joinstyle="miter"/>
                  <v:path arrowok="t" textboxrect="0,0,27356,81200"/>
                </v:shape>
                <v:shape id="Shape 309" o:spid="_x0000_s1119" style="position:absolute;left:12481;top:6632;width:273;height:812;visibility:visible;mso-wrap-style:square;v-text-anchor:top" coordsize="27368,81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" path="m635,c2667,25,4674,381,6629,1079,18948,5461,27368,21920,27064,41110,26797,57941,19737,72307,9928,78341l,81195,,77775,8636,75156c17192,69620,23362,56461,23609,41059,23889,23597,16256,8141,5461,4305,3899,3746,2248,3454,572,3429l,3601,,182,635,xe" fillcolor="#005400" stroked="f" strokeweight="0">
                  <v:stroke miterlimit="1" joinstyle="miter"/>
                  <v:path arrowok="t" textboxrect="0,0,27368,81195"/>
                </v:shape>
                <v:shape id="Shape 310" o:spid="_x0000_s1120" style="position:absolute;left:12337;top:6813;width:292;height:488;visibility:visible;mso-wrap-style:square;v-text-anchor:top" coordsize="29197,48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" path="m14986,127v7950,140,14211,11087,13995,24486c28778,38011,22161,48755,14224,48641,6261,48527,,37554,203,24155,419,10757,7023,,14986,127xe" fillcolor="#001400" stroked="f" strokeweight="0">
                  <v:stroke miterlimit="1" joinstyle="miter"/>
                  <v:path arrowok="t" textboxrect="0,0,29197,48755"/>
                </v:shape>
                <v:shape id="Shape 311" o:spid="_x0000_s1121" style="position:absolute;left:12299;top:6768;width:178;height:177;visibility:visible;mso-wrap-style:square;v-text-anchor:top" coordsize="17729,17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" path="m9004,76v4839,76,8725,4077,8624,8916c17564,13843,13576,17704,8725,17640,3873,17551,,13564,76,8725,165,3874,4166,,9004,76xe" stroked="f" strokeweight="0">
                  <v:stroke miterlimit="1" joinstyle="miter"/>
                  <v:path arrowok="t" textboxrect="0,0,17729,17704"/>
                </v:shape>
                <v:shape id="Shape 312" o:spid="_x0000_s1122" style="position:absolute;left:12326;top:6971;width:92;height:92;visibility:visible;mso-wrap-style:square;v-text-anchor:top" coordsize="9246,9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" path="m4699,38c7226,76,9246,2159,9208,4686,9182,7226,7087,9246,4559,9195,2019,9144,,7074,51,4547,89,2032,2172,,4699,38xe" stroked="f" strokeweight="0">
                  <v:stroke miterlimit="1" joinstyle="miter"/>
                  <v:path arrowok="t" textboxrect="0,0,9246,9246"/>
                </v:shape>
                <v:shape id="Shape 313" o:spid="_x0000_s1123" style="position:absolute;left:10572;top:7466;width:1970;height:765;visibility:visible;mso-wrap-style:square;v-text-anchor:top" coordsize="196990,7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" path="m3162,c15138,28257,42393,51537,76111,62256v39243,12484,81547,6591,119088,-16637l196990,48539c163563,69228,126403,76479,90792,69558,85509,68529,80251,67183,75057,65519,40424,54508,12344,30505,,1359l3162,xe" fillcolor="#669426" stroked="f" strokeweight="0">
                  <v:stroke miterlimit="1" joinstyle="miter"/>
                  <v:path arrowok="t" textboxrect="0,0,196990,76479"/>
                </v:shape>
                <v:shape id="Shape 314" o:spid="_x0000_s1124" style="position:absolute;left:7320;width:9186;height:5985;visibility:visible;mso-wrap-style:square;v-text-anchor:top" coordsize="918553,598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" path="m617539,5005v10241,1482,19563,9511,18655,23367c654863,13030,682981,31687,670217,52502v20511,-13716,37071,8953,23762,26314c716775,63919,733781,81610,723887,101892v18669,-15646,41034,4077,28042,21768c776211,112560,795020,134366,779767,152603v21514,-927,26175,24816,14275,37453c803834,193637,808698,207099,800710,219012v21513,-16053,39014,724,30403,21488c848551,223914,871398,242443,859625,260782v23139,-12344,42583,8445,28651,27457c912876,285826,916762,321323,896988,330467v17031,8674,5195,37935,-14859,33388c889025,371780,889470,384594,883488,392938v10693,4445,15532,17323,6579,29515c914679,420065,918553,455524,898779,464693v17031,8674,5182,37922,-14884,33376c896709,512763,887412,544157,855967,532981v11037,19723,-11747,33630,-31331,22504c829399,574713,806551,584568,792213,571157v-1448,18428,-29743,23711,-38582,3950c749312,591731,720763,598576,716826,574548v-9296,17247,-32233,9843,-34125,-8522c675297,580835,655167,579082,652170,556070v-6820,15748,-29502,20586,-29781,-5207c604876,566255,581711,558203,591515,535851v-15976,9703,-37135,-2007,-25159,-25044c554761,514185,544449,510883,537997,504431v-3149,14682,-22149,20282,-31077,4369c506438,534073,467246,537629,463474,510108v-15228,18758,-46508,6134,-38189,-16815c407911,510845,387198,491960,396710,472275v-19317,19164,-39523,5258,-33909,-16599c347650,474739,321780,459918,330962,439979v-21552,15735,-44336,-1829,-33071,-22771c289255,419367,275133,408406,273583,406501v5334,21540,-20091,33528,-30835,14390c242240,446151,203060,449681,199276,422186v-15215,18771,-46521,6121,-38177,-16815c143739,422922,122987,404038,132524,384353v-19329,19177,-39535,5257,-33934,-16612c83451,386829,57582,371995,66764,352056,45225,367804,22441,350228,33706,329285,9208,335407,,300939,18643,288861,114,282880,7734,252133,28715,253568,13589,240982,18339,208534,51765,214769v-9703,-12280,-2730,-24269,9525,-27927c59207,177889,61849,167462,70498,161861,51981,155880,59614,125133,80582,126568,65468,113995,70206,81534,103645,87769,89560,69951,110528,52730,131978,60731,124282,42443,145961,29210,162433,40284v-1245,-18466,26556,-28003,38430,-9817c202756,13373,230619,2222,238176,25400v6833,-18504,31115,-14669,35750,3200c277990,9080,304483,5181,313588,22263,320358,4445,347929,1270,354914,20256v6135,-18732,30569,-15798,35840,1893c395465,6172,416039,4064,423304,26111,427254,9334,449136,241,454190,25552v14745,-18465,39485,-14960,33769,8865c499847,19799,524104,22619,531013,36030,528485,13805,548208,5677,560261,28816,559321,6642,586664,,593369,20930,596138,8592,607298,3524,617539,5005xe" fillcolor="#4c7330" stroked="f" strokeweight="0">
                  <v:stroke miterlimit="1" joinstyle="miter"/>
                  <v:path arrowok="t" textboxrect="0,0,918553,598576"/>
                </v:shape>
                <v:shape id="Shape 315" o:spid="_x0000_s1125" style="position:absolute;left:14576;top:4585;width:16;height:61;visibility:visible;mso-wrap-style:square;v-text-anchor:top" coordsize="1575,6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" path="m,6147c127,4356,610,2349,1575,l,6147xe" fillcolor="#59823b" stroked="f" strokeweight="0">
                  <v:stroke miterlimit="1" joinstyle="miter"/>
                  <v:path arrowok="t" textboxrect="0,0,1575,6147"/>
                </v:shape>
                <v:shape id="Shape 316" o:spid="_x0000_s1126" style="position:absolute;left:8211;top:2630;width:52;height:58;visibility:visible;mso-wrap-style:square;v-text-anchor:top" coordsize="5118,5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" path="m,5766c1575,3810,3251,1880,5118,l,5766xe" fillcolor="#59823b" stroked="f" strokeweight="0">
                  <v:stroke miterlimit="1" joinstyle="miter"/>
                  <v:path arrowok="t" textboxrect="0,0,5118,5766"/>
                </v:shape>
                <v:shape id="Shape 317" o:spid="_x0000_s1127" style="position:absolute;left:9674;top:3312;width:133;height:59;visibility:visible;mso-wrap-style:square;v-text-anchor:top" coordsize="13335,5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" path="m,5651c3632,5956,8026,4496,13335,l,5651xe" fillcolor="#59823b" stroked="f" strokeweight="0">
                  <v:stroke miterlimit="1" joinstyle="miter"/>
                  <v:path arrowok="t" textboxrect="0,0,13335,5956"/>
                </v:shape>
                <v:shape id="Shape 318" o:spid="_x0000_s1128" style="position:absolute;left:13629;top:1685;width:72;height:6;visibility:visible;mso-wrap-style:square;v-text-anchor:top" coordsize="7176,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" path="m,622c2261,,4699,51,7176,495l,622xe" fillcolor="#59823b" stroked="f" strokeweight="0">
                  <v:stroke miterlimit="1" joinstyle="miter"/>
                  <v:path arrowok="t" textboxrect="0,0,7176,622"/>
                </v:shape>
                <v:shape id="Shape 319" o:spid="_x0000_s1129" style="position:absolute;left:14221;top:1886;width:24;height:111;visibility:visible;mso-wrap-style:square;v-text-anchor:top" coordsize="2337,110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" path="m,11087c1562,7785,2337,4013,1829,l,11087xe" fillcolor="#59823b" stroked="f" strokeweight="0">
                  <v:stroke miterlimit="1" joinstyle="miter"/>
                  <v:path arrowok="t" textboxrect="0,0,2337,11087"/>
                </v:shape>
                <v:shape id="Shape 320" o:spid="_x0000_s1130" style="position:absolute;left:13244;top:2001;width:20;height:92;visibility:visible;mso-wrap-style:square;v-text-anchor:top" coordsize="1994,9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" path="m495,9195c,6540,343,3492,1994,l495,9195xe" fillcolor="#59823b" stroked="f" strokeweight="0">
                  <v:stroke miterlimit="1" joinstyle="miter"/>
                  <v:path arrowok="t" textboxrect="0,0,1994,9195"/>
                </v:shape>
                <v:shape id="Shape 321" o:spid="_x0000_s1131" style="position:absolute;left:11267;top:4782;width:12;height:100;visibility:visible;mso-wrap-style:square;v-text-anchor:top" coordsize="1141,99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" path="m1141,r,9969l,8051,1141,xe" fillcolor="#59823b" stroked="f" strokeweight="0">
                  <v:stroke miterlimit="1" joinstyle="miter"/>
                  <v:path arrowok="t" textboxrect="0,0,1141,9969"/>
                </v:shape>
                <v:shape id="Shape 322" o:spid="_x0000_s1132" style="position:absolute;left:7575;top:15;width:3704;height:4824;visibility:visible;mso-wrap-style:square;v-text-anchor:top" coordsize="370345,482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" path="m308653,5921v8612,-647,17248,3306,20734,12799c335521,,359969,2921,365239,20612r5106,-7781l370345,119064r-4420,5828c368072,113881,362153,105105,359918,97041v-2972,-4382,-14681,-2845,-18364,-3569c333807,98692,326060,103924,325400,113144v-3773,-1168,-9818,-5118,-14567,1042c304305,128168,308089,147955,319812,146418v26428,1334,10426,24905,28778,28474c356854,176498,362453,177109,366766,177292r3579,-60l370345,471250r-13387,8053c343390,482452,333076,470532,337287,454139v-7824,9843,-18479,10618,-25705,6363c314541,449478,322707,439445,332384,434759v-11087,-6807,-22682,-14376,-31534,-23304c287947,398450,280848,382524,289433,361607v-9500,9589,-15316,19901,-27750,25108c245567,391211,224955,379565,232905,358242v-8661,25006,-32232,8991,-40399,-7862c200216,347155,204267,340309,209867,335331v-8877,-724,-13220,-11926,-15328,-15037c186373,303466,206883,296012,220053,287134v-8776,5918,-16840,8166,-23470,3061c183312,279997,191275,258674,194119,243980v-1422,7340,-6527,13970,-11620,20599c165659,272745,153111,258877,139141,252349v16218,14580,21425,27038,6122,46926c140157,305918,129857,300101,123927,291325v-597,22746,-19584,41923,-38761,22949c78537,309181,92405,296634,94551,285610v-7238,17653,-28460,28766,-39585,7557c53734,283743,57302,275260,63614,267310v-12535,10566,-33401,8077,-41097,-3315c20282,255918,29769,246329,35585,236029,21704,248577,5486,233985,267,221539,114,220980,89,220383,,219811v4902,-5664,13449,-8966,26251,-6578c16535,200952,23508,188963,35776,185318v-2083,-8966,559,-19393,9207,-24993c41478,159182,38938,157175,37211,154661v11113,-7049,24600,-9081,37541,-2502c76886,141148,90056,132258,97409,133693v19787,-3785,14783,21933,24371,31420c119443,137973,151778,148082,166472,150939,153924,137046,140665,126848,152286,106235v-8052,2248,-16828,8167,-27127,2350c108217,97663,122796,81445,135242,76238v-7340,-1422,-15392,826,-18351,-3569c112294,67602,107937,61544,105270,55207,102032,39078,121666,28499,136919,38748v-1258,-18466,26543,-28004,38430,-9817c177241,11836,205105,686,212662,23863v6832,-18504,31115,-14668,35750,3201c252476,7544,278968,3645,288062,20726,291453,11817,300041,6569,308653,5921xe" fillcolor="#59823b" stroked="f" strokeweight="0">
                  <v:stroke miterlimit="1" joinstyle="miter"/>
                  <v:path arrowok="t" textboxrect="0,0,370345,482452"/>
                </v:shape>
                <v:shape id="Shape 323" o:spid="_x0000_s1133" style="position:absolute;left:11279;top:2;width:1560;height:5374;visibility:visible;mso-wrap-style:square;v-text-anchor:top" coordsize="156071,537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" path="m10208,9630v6639,232,13598,5216,17237,16240c31382,9093,53264,,58319,25311,65113,16815,73990,13018,81077,13678v254,1067,470,2184,508,3442c82410,32525,73647,38443,64148,48031v11011,2134,23470,-3060,30112,2032c99454,62522,81902,74358,76086,84671v16103,-4496,36639,-11938,49898,-1740c131890,91707,114338,103543,123952,113030v7226,-17653,32119,-28067,20993,-49289c139027,54966,124346,52108,111925,57315v5093,-6629,10910,-16929,12332,-24282c123571,30544,122657,28029,121615,25540v5893,1676,10910,5219,13526,10249c133884,24676,138182,17088,144302,15170r5270,860l149572,217566r-19918,3300c134760,214236,150165,213424,144971,200965v-5207,-12446,-20613,-11633,-31649,-13780c124358,189332,130886,175349,128638,167297,113132,149035,111697,156388,104978,132220v711,-3683,-16116,4470,-26429,-1334c96215,138125,103632,158623,86817,166789v3683,711,5931,8776,13970,6528c97930,188011,88455,197612,73749,194742v23571,16040,16434,52756,-2527,71945c67539,265963,58750,271894,52121,266789v4762,29248,-5829,53175,-23571,73609c52553,350774,78981,353416,106083,342087v32982,-12662,28372,-47853,41428,-75819l149572,264265r,217510l124536,518058v-4978,-406,-9995,-3314,-13475,-9499c110566,533832,71387,537388,67602,509867,52388,528625,21095,516001,29426,493052v-8687,8776,-18209,8442,-24370,3454l,488008r,-9969l851,472034,,472545,,178527r6879,-114c13116,178194,19723,178524,37732,183934v11011,2134,7239,-17653,-2350,-27140c53023,164033,69050,140475,60160,127317v-6617,-5105,-20599,-11633,-27127,2337c27826,117221,32106,95174,12319,98958,2975,102854,3168,112893,146,120166l,120359,,14126,945,12686c3649,10586,6888,9514,10208,9630xe" fillcolor="#59823b" stroked="f" strokeweight="0">
                  <v:stroke miterlimit="1" joinstyle="miter"/>
                  <v:path arrowok="t" textboxrect="0,0,156071,537388"/>
                </v:shape>
                <v:shape id="Shape 324" o:spid="_x0000_s1134" style="position:absolute;left:12750;width:3474;height:4953;visibility:visible;mso-wrap-style:square;v-text-anchor:top" coordsize="347396,495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" path="m74537,5005v10242,1482,19564,9511,18656,23367c111849,13030,139980,31687,127216,52502v20511,-13716,37059,8953,23749,26314c173774,63919,190779,81610,180886,101892v18669,-15646,41034,4077,28042,21768c230670,113716,247929,130162,240386,146799v-1181,1867,-2604,3671,-4318,5436c225870,165494,194335,170802,188328,142951v-1435,7354,-3581,18364,-7962,21324c160579,168046,153823,143866,157391,125501v-8661,25007,-30010,17031,-46939,6122c114326,145466,108445,165811,95085,169037v6375,1118,13056,5131,17818,8801c118097,190284,113106,215989,132918,212217v5283,-1473,11189,-6147,14199,-12471c146469,205003,146317,210503,147612,215075v8166,16827,35294,14490,35916,-8268c190157,211912,179959,225171,190272,230988v13258,10198,28549,-9690,19685,-22848c219532,217627,227711,234455,245250,222618v5588,-3759,11163,-7531,15951,-11747c260617,213576,259525,216332,257696,219012v21514,-16053,39027,724,30403,21488c305549,223914,328384,242443,316624,260782v13474,-7214,25692,-3099,30772,5321c346189,288227,318821,294056,301358,286906v10313,5816,11837,17551,6033,27838c302260,321386,291973,315570,284632,314147v1537,11722,16917,10897,18466,22644c303200,355880,287782,356692,273114,353835v14668,2857,24993,8674,30200,21120c304851,386690,299860,412395,278511,404444v13271,10198,20726,30709,7556,39573c276555,453606,255270,445656,241275,439128v9613,9487,12661,32956,5321,31534c209880,463525,228232,467093,197510,487794v-1320,-10172,-15811,-11455,-14935,-23126c179603,474180,174028,483908,167411,485762v-9474,9589,-29375,-5715,-29489,-24790c135077,475653,121920,484543,114579,483108v-10668,-3327,-16853,-6198,-21526,-8090c104102,462788,106248,447167,85712,435572v15393,-826,45492,1219,42431,-22250c122212,404559,107531,401701,101613,392925v15405,-812,26314,-17754,13055,-27965c88113,344551,52108,333743,31725,360274,9563,390995,,435572,8293,473519r-5863,8497l2430,264506r8151,-7919c22084,251677,36862,260261,49568,268453v1422,-7341,-813,-15406,4280,-22035c63322,236817,71476,253657,78842,255079v-2248,-8051,-4509,-16116,609,-22758c98412,213131,121996,229159,121399,251917v7227,-17665,-5435,-50622,-25222,-46837c88125,207328,86068,237427,65456,225793,60515,221983,51410,217348,49898,209385v-1816,12433,-3606,24892,-12992,26111c17120,239268,14046,215798,13221,200393v412,7703,-3591,13596,-9535,17206l2430,217807r,-201536l7239,17056v3503,2145,6995,5975,10008,11760c16320,6642,43663,,50356,20930,53130,8592,64294,3524,74537,5005xe" fillcolor="#59823b" stroked="f" strokeweight="0">
                  <v:stroke miterlimit="1" joinstyle="miter"/>
                  <v:path arrowok="t" textboxrect="0,0,347396,495351"/>
                </v:shape>
                <v:shape id="Shape 325" o:spid="_x0000_s1135" style="position:absolute;left:11422;top:659;width:13;height:31;visibility:visible;mso-wrap-style:square;v-text-anchor:top" coordsize="1283,3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" path="m,3162c521,2108,876,1054,1283,l,3162xe" fillcolor="#8cad47" stroked="f" strokeweight="0">
                  <v:stroke miterlimit="1" joinstyle="miter"/>
                  <v:path arrowok="t" textboxrect="0,0,1283,3162"/>
                </v:shape>
                <v:shape id="Shape 326" o:spid="_x0000_s1136" style="position:absolute;left:8604;top:15;width:3303;height:917;visibility:visible;mso-wrap-style:square;v-text-anchor:top" coordsize="330276,9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" path="m205758,5929v8612,-649,17248,3304,20734,12804c232639,,257073,2934,262344,20612v4712,-15964,25273,-18085,32550,3963c295402,22416,296202,20384,297244,18542v3949,9589,5372,20371,3530,29845c308128,49809,316192,47562,319138,51956v11138,21221,-11519,39687,-30581,39789c300990,86538,313334,62255,291300,57976v-2769,-534,-6312,3060,-8217,6426c287960,51816,286068,41123,277228,32360v-3683,-712,-7353,-1423,-11036,-2147c261099,36855,253048,39103,250901,50127,249365,38392,245580,18593,233134,23787v-4381,2959,-17551,11849,-16726,27267c206108,45237,209677,26861,197231,32068v-8052,2247,-13881,12560,-16027,23571c175285,46863,178143,32182,162738,32995v-12446,5207,-7950,21323,-17437,30911c148158,49212,140703,28702,124574,33198v-4381,2959,-10909,16929,-16713,27241c107747,41364,94488,31153,78372,35649v-8789,5918,-7252,17653,-9386,28664c63779,51867,58572,39421,43167,40246v-8052,2235,-7251,17641,-8674,24994c28765,56718,12903,51054,2261,54229,,38671,19088,28715,34023,38748,32766,20294,60579,10744,72454,28943,74346,11849,102210,698,109766,23876v6833,-18504,31115,-14669,35751,3200c149581,7544,176073,3645,185166,20739,188557,11830,197145,6579,205758,5929xe" fillcolor="#8cad47" stroked="f" strokeweight="0">
                  <v:stroke miterlimit="1" joinstyle="miter"/>
                  <v:path arrowok="t" textboxrect="0,0,330276,91745"/>
                </v:shape>
                <v:shape id="Shape 327" o:spid="_x0000_s1137" style="position:absolute;left:15142;top:4022;width:27;height:79;visibility:visible;mso-wrap-style:square;v-text-anchor:top" coordsize="2705,7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" path="m137,2335r1031,91c2705,7925,,,51,6452l137,2335xe" fillcolor="#8cad47" stroked="f" strokeweight="0">
                  <v:stroke miterlimit="1" joinstyle="miter"/>
                  <v:path arrowok="t" textboxrect="0,0,2705,7925"/>
                </v:shape>
                <v:shape id="Shape 328" o:spid="_x0000_s1138" style="position:absolute;left:13028;top:3126;width:2119;height:958;visibility:visible;mso-wrap-style:square;v-text-anchor:top" coordsize="211895,95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" path="m68999,1537c80747,,88341,6236,90284,14846v4585,-1511,14021,-9728,27280,483c120536,19710,131153,23698,129007,34709v723,-3670,6654,-8102,7366,-11773c153911,11100,164478,25451,157226,43091v5817,-10287,24892,-10401,27838,-6007c199174,62687,195517,53315,194945,59893v9614,-482,14735,5258,16950,12762l211491,91883r-5061,-443c200401,89371,194882,84725,192748,95745,195593,81052,188849,56871,173457,57683v-8065,2248,-16828,8167,-22657,18466c152222,68809,153657,61455,155080,54115,153556,42380,138151,43205,129362,49111v-711,3683,-2134,11024,-2857,14694c124981,52070,131508,38100,125578,29324v-10287,-5804,-22746,-609,-28537,9703c94069,34633,95491,27292,92545,22898,79286,12700,69050,25959,69875,41364,66904,36970,64668,28918,60985,28207v-6489,25,-12382,1536,-17767,4153c28283,30378,14110,34277,3873,47587v-444,609,-838,1244,-1257,1867c,34976,5067,29985,17539,17348,31433,4813,46914,2603,51410,18720,49873,6985,60947,3785,68999,1537xe" fillcolor="#8cad47" stroked="f" strokeweight="0">
                  <v:stroke miterlimit="1" joinstyle="miter"/>
                  <v:path arrowok="t" textboxrect="0,0,211895,95745"/>
                </v:shape>
                <v:shape id="Shape 329" o:spid="_x0000_s1139" style="position:absolute;left:12594;width:2012;height:1174;visibility:visible;mso-wrap-style:square;v-text-anchor:top" coordsize="201206,117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" path="m90107,4997v10242,1480,19564,9506,18656,23362c127419,13030,155550,31687,142786,52489v20511,-13716,37059,8954,23749,26327c186030,66091,201206,77165,199060,93307v-6820,10414,-17844,18631,-28334,24130c175819,110808,182359,96812,175019,95390v-10325,-5817,-22784,-610,-34506,927c145618,89675,153657,87427,151422,79362v-8877,-13157,-22022,-4280,-34480,927c125717,74371,131547,64072,129286,56007,121107,39167,96241,49594,92672,67945v2146,-11011,8674,-24981,-914,-34480c78461,23254,66840,43879,64707,54889,58776,46126,62357,27750,46241,32245,37452,38164,38265,53569,36132,64579,38265,53569,28689,44082,22771,35306,9512,25108,12560,48565,5232,47142,2121,42520,254,37059,,31445v1410,1359,2667,2845,3569,4572c1054,13792,20764,5664,32817,28816,31890,6642,59233,,65926,20917,68701,8585,79864,3518,90107,4997xe" fillcolor="#8cad47" stroked="f" strokeweight="0">
                  <v:stroke miterlimit="1" joinstyle="miter"/>
                  <v:path arrowok="t" textboxrect="0,0,201206,117437"/>
                </v:shape>
                <v:shape id="Shape 330" o:spid="_x0000_s1140" style="position:absolute;left:9656;top:1843;width:1090;height:2092;visibility:visible;mso-wrap-style:square;v-text-anchor:top" coordsize="109030,209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" path="m30440,1345v3813,449,7755,2329,11813,5974c48171,16095,50419,24159,44603,34459v8064,-2248,8775,-5918,16116,-4496c67348,35069,69152,47273,68440,50956v13729,-13690,34036,2845,34862,18250c109030,122775,100165,163263,79807,209186v-762,-2108,-1296,-4280,-1689,-6541c82817,187926,81991,170413,89306,157497,97955,132503,64097,110672,77864,79049,83007,69930,69812,63237,57607,67924v3988,-3340,5093,-8903,6172,-14478c55613,36593,39510,41089,27064,46295,39510,41089,35014,24972,32766,16908,28270,791,13145,18114,,26991,8725,11542,19000,,30440,1345xe" fillcolor="#8cad47" stroked="f" strokeweight="0">
                  <v:stroke miterlimit="1" joinstyle="miter"/>
                  <v:path arrowok="t" textboxrect="0,0,109030,209186"/>
                </v:shape>
                <v:shape id="Shape 331" o:spid="_x0000_s1141" style="position:absolute;left:7878;top:1529;width:1108;height:689;visibility:visible;mso-wrap-style:square;v-text-anchor:top" coordsize="110744,68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" path="m20955,3772c40754,,56972,14592,60757,34379,59220,22644,71666,17450,76048,14478v24180,-6731,34594,18161,34696,37236c105537,39268,99619,30505,87884,32029,71768,36525,71869,55601,61671,68872,65240,50508,54115,29274,37287,37440,34125,39586,24841,42558,23025,50394,19190,39611,10160,35560,,36258v1651,-977,3480,-1803,5448,-2387c3365,24905,6007,14478,14656,8877v-800,-266,-1537,-584,-2248,-927c15240,6350,18123,4953,20955,3772xe" fillcolor="#8cad47" stroked="f" strokeweight="0">
                  <v:stroke miterlimit="1" joinstyle="miter"/>
                  <v:path arrowok="t" textboxrect="0,0,110744,68872"/>
                </v:shape>
                <v:shape id="Shape 332" o:spid="_x0000_s1142" style="position:absolute;left:7373;top:41;width:4545;height:5172;visibility:visible;mso-wrap-style:square;v-text-anchor:top" coordsize="454486,517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" path="m335395,1854v6172,1194,11087,4598,14160,9754c354178,3035,362966,445,370370,1880v6490,1257,12002,5435,15126,11277c389205,6426,396164,2756,403352,4153v6020,1168,11138,5639,14516,12535c421818,8128,430073,2604,437706,4089v3378,661,9144,3315,12179,13424l454486,14337r,5028l450380,22606r-2502,3137l447078,21793c445453,13703,441884,8712,436995,7760v-6985,-1359,-14999,5499,-17133,14656l418300,28867r-2045,-6286c413525,14364,408585,8979,402628,7823v-6781,-1321,-13093,3099,-15341,10732l385496,24600r-1791,-6033c381673,11824,376289,6845,369659,5550v-6337,-1219,-14897,965,-18250,11176l349733,21831r-1854,-5042c345643,10744,340957,6744,334671,5524,325705,3785,314059,8268,310071,18809r-1474,3848l306655,19037v-2693,-5029,-7214,-8394,-12777,-9474c284341,7709,272961,12916,270472,24854r-1625,7861l266853,24955c265011,17869,259563,12649,252654,11303v-6071,-1181,-14414,889,-18009,10630l232779,26962r-1664,-5105c228981,15329,224993,11303,219596,10249v-4585,-889,-9970,521,-14389,3784c200787,17272,197981,21831,197434,26556r-571,5181l194031,27381v-3010,-4610,-7315,-7569,-12421,-8560c175527,17640,168923,19418,164364,23444v-3772,3328,-5665,7798,-5334,12586l159271,39840r-3162,-2121c153620,36043,150927,34912,148095,34353v-6909,-1333,-13957,991,-17958,5931c126607,44602,126010,50139,128423,55893r1676,3987l126048,58356v-11151,-4153,-23673,-978,-28474,6947c94386,70510,95174,76619,99835,82499r3086,3912l98032,85496c84912,83045,75006,86703,70866,95517v-3937,8382,-1460,19583,5639,25489l80937,124714r-5753,-394c64745,123596,58420,131521,56947,139179v-1168,6045,444,14072,8852,16777l69545,157162r-3302,2147c57429,165024,56210,175273,57849,182296r406,1714l56553,184505v-6083,1817,-10642,5817,-12179,10681c42926,199745,44158,204698,47955,209499r3112,3924l46152,212484v-13119,-2439,-23012,1206,-27153,10033c15037,230911,17526,242113,24625,248018r4445,3696l23305,251307c12891,250596,6553,258521,5080,266179v-1181,6045,445,14072,8839,16777l17666,284175r-3302,2134c7404,290817,4051,299491,5791,308432v1550,8077,6833,13945,13742,15291c22149,324231,24981,324091,27966,323355r4127,-1029l30061,326060v-3150,5880,-3607,11861,-1257,16827c30975,347472,35306,350710,40691,351764v6312,1220,13322,-673,19685,-5346l66205,342176r-3022,6540c60947,353568,60871,358496,62954,362559v2032,3950,5994,6858,10592,7748c80201,371602,86868,368744,91847,362471r5486,-6884l95136,364109v-1651,6413,-1016,12395,1803,16853c99022,384251,102210,386448,105893,387172v6324,1232,13436,-1714,20053,-8268l133706,371196r-4775,9855c126136,386816,125984,393027,128524,398107v2134,4229,5817,7150,10147,7988c143929,407124,149555,404927,154483,399936r5994,-6071l157569,401879v-1892,5245,-1664,10198,686,14338c160744,420624,165405,423786,171056,424878v8128,1575,16155,-1409,21476,-7975l195250,413537r597,4268c197129,427063,202781,433311,211379,434988v6248,1206,12802,-356,17526,-4179c231889,428409,235420,424028,235585,416725r140,-6883l239090,415836v2604,4661,6261,7557,10592,8407c254356,425145,259220,423507,262687,419824v4039,-4255,5423,-10440,3797,-16993l264465,394678r5283,6515c270828,402514,279972,409740,287706,411239v1702,343,3213,355,4445,50l296278,410248r-2019,3734c291097,419862,290640,425844,293002,430822v2159,4585,6489,7811,11887,8852c311214,440906,318199,439014,324574,434340r5829,-4229l327381,436639v-2248,4851,-2324,9779,-229,13843c329159,454444,333146,457340,337744,458241v6642,1283,13309,-1574,18313,-7835l361518,443509r-2184,8522c357670,458432,358318,464426,361137,468884v2070,3289,5258,5486,8966,6210c376403,476314,383527,473380,390131,466827r7773,-7697l393129,468973v-2794,5778,-2921,11989,-394,17069c394843,490258,398539,493166,402857,494005v5270,1028,10896,-1143,15824,-6134l424675,481787r-2921,8027c419862,495046,420091,499999,422440,504139v2502,4407,7163,7557,12814,8649c439319,513582,443357,513232,447045,511862r7441,-5416l454486,511427r-7848,4517c442798,517065,438683,517271,434543,516471v-6718,-1308,-12306,-5131,-15367,-10490c417182,502437,416382,498437,416865,494221v-4686,3213,-9779,4419,-14732,3454c396672,496621,392024,492989,389369,487705v-2095,-4191,-2679,-9017,-1790,-13830c381546,478193,375247,479895,369380,478765v-4712,-927,-8776,-3709,-11405,-7887c355524,467004,354419,462229,354749,457060v-5220,4306,-11455,6058,-17716,4839c331305,460794,326365,457162,323825,452184v-1867,-3633,-2388,-7773,-1550,-11989c316319,443370,310032,444487,304178,443357v-6566,-1283,-11887,-5270,-14554,-10947c287147,427228,287147,421208,289547,415226v-6159,-266,-14046,-4826,-18681,-8242c271145,412902,269265,418351,265392,422415v-4356,4584,-10503,6655,-16421,5499c245085,427152,241554,425031,238697,421792v-1093,4725,-3645,8865,-7430,11926c225679,438226,217983,440068,210668,438645v-8941,-1727,-15367,-7848,-17780,-16649c186817,427723,178613,430162,170345,428549v-6718,-1308,-12306,-5118,-15341,-10490c152984,414515,152197,410515,152692,406298v-4711,3201,-9804,4433,-14745,3467c132474,408699,127826,405054,125184,399783v-2096,-4203,-2692,-9017,-1791,-13830c117361,390258,111036,391973,105182,390830v-4712,-915,-8776,-3696,-11405,-7862c91338,379082,90234,374307,90551,369138v-5220,4305,-11455,6058,-17716,4839c67107,372859,62179,369240,59614,364274v-1854,-3658,-2362,-7785,-1524,-12002c52121,355435,45834,356565,39980,355435,33414,354152,28092,350164,25426,344487v-2426,-5105,-2464,-10985,-191,-16853c13881,328828,4420,321081,2108,309156,305,299898,3251,290855,9652,285191,2134,281127,,272694,1410,265468v1549,-8090,7645,-16408,17691,-17755c13107,240385,11544,229590,15596,220916v2184,-4610,9004,-14541,27025,-12700c40005,203505,39357,198590,40792,194056v1779,-5601,6592,-10211,13069,-12586c52299,172440,55220,163754,61532,158191v-7519,-4064,-9665,-12484,-8255,-19710c54826,130391,60935,122060,70968,120713,64986,113385,63411,102590,67475,93916,69647,89306,76467,79375,94475,81204,91123,75146,91034,68821,94361,63360v5207,-8547,17539,-12611,29426,-9614c122428,47993,123609,42367,127229,37935v4877,-6007,13335,-8852,21577,-7239c151067,31128,153264,31890,155347,32944v495,-4687,2756,-8966,6527,-12307c167297,15862,175133,13754,182321,15151v4826,940,9018,3302,12319,6934c196076,17856,198997,13945,202997,11024v5245,-3874,11709,-5525,17310,-4433c225794,7658,230213,11189,233020,16675,237312,9487,244920,5982,253378,7633v6553,1270,12014,5448,15138,11303c273266,8407,284747,3975,294589,5893v5512,1067,10186,4000,13462,8369c313716,4204,325857,,335395,1854xe" fillcolor="#3b591f" stroked="f" strokeweight="0">
                  <v:stroke miterlimit="1" joinstyle="miter"/>
                  <v:path arrowok="t" textboxrect="0,0,454486,517271"/>
                </v:shape>
                <v:shape id="Shape 333" o:spid="_x0000_s1143" style="position:absolute;left:11918;top:14;width:4543;height:5921;visibility:visible;mso-wrap-style:square;v-text-anchor:top" coordsize="454339,5920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" path="m159280,1905v9258,1803,18237,9055,19037,21361c183867,19837,190293,18656,196719,19901v7760,1511,14351,6490,17222,13030c215871,37287,216036,42050,214537,46736v4014,-1689,8027,-2184,11799,-1448c232343,46457,237283,50737,239569,56718v1880,5017,1715,10605,-419,15824c245678,69647,250885,69647,254390,70333v5525,1079,9944,4394,12408,9360c269122,84303,269465,89891,267941,95618v4661,-2476,9652,-3302,14478,-2362c288921,94514,294408,98971,296732,104902v1714,4445,1587,9182,-368,13742c301101,117247,305787,116954,310130,117793v7709,1498,13755,6426,16129,13195c328368,136932,327390,143459,323605,149378v8573,825,15050,6172,17717,14401c343938,171895,342299,181280,337308,187935v3950,2171,6973,5905,8484,10566c347252,202959,347126,207798,345563,212433v6630,-3416,12015,-3505,15647,-2794c366328,210630,370544,213741,373046,218402v2388,4432,2972,9906,1829,15583c379587,231127,384717,230099,389785,231077v6197,1206,11315,5296,13754,10960c405355,246317,405444,250978,403818,255537v4941,-1791,9881,-2261,14504,-1359c425484,255575,431250,260210,433727,266586v2273,5740,1600,12230,-1715,18237c442490,285331,450148,293103,451494,304356v1029,8572,-1918,19100,-10604,24752c447570,334264,448408,342900,446020,349809v-2629,7696,-9766,15088,-19697,14935c430831,372542,430933,382931,426424,390716v4788,2590,8268,6845,9703,11963c437626,407988,436775,413690,433790,419049v10503,521,18136,8281,19495,19508c454339,447154,451380,457683,442680,463334v6680,5156,7531,13792,5131,20701c445169,491731,438045,499110,428126,498970v4483,7760,4712,18034,127,25959c422881,534251,412467,537832,399640,534530v2222,6122,1600,12078,-1854,16841c392934,558089,383473,561200,373706,559295v-2171,-419,-4305,-1079,-6400,-1968c367763,562826,366112,567804,362492,571614v-4686,4928,-12052,7112,-19253,5715c339861,576669,336635,575259,333752,573189v-1067,4090,-3467,7684,-6947,10325c321751,587362,314880,588886,308466,587642v-5994,-1169,-10947,-4509,-14312,-9576c289785,586613,279358,592087,269731,590220v-6451,-1257,-11226,-5753,-13474,-12560c251761,583159,245170,585699,238261,584352v-7747,-1511,-13856,-7264,-16231,-14922c217966,574459,212073,576872,206117,575716v-6972,-1358,-12217,-7124,-14567,-15811c186800,566585,179193,570509,172551,569214v-3188,-610,-10312,-3442,-11621,-16091c154162,558038,146427,560159,139747,558864v-4775,-928,-8496,-3556,-10503,-7392c127809,548754,126704,544386,128469,538099v-4191,1588,-8585,2019,-12776,1207c109927,538175,105266,534746,102930,529908v-1766,-3658,-2947,-9576,381,-17844c94472,513613,85658,511505,79168,506349v-3226,8509,-11887,13818,-20523,12141c54758,517741,51253,515620,48421,512394v-1105,4725,-3645,8852,-7455,11926c35416,528828,27695,530670,20380,529247,11452,527507,5000,521398,2600,512597l,514094r,-4981l2244,507479r2718,-3353l5559,508394v1270,9245,6947,15494,15532,17170c27327,526771,33893,525221,38630,521386v2959,-2375,6527,-6782,6667,-14072l45424,500431r3378,6007c51431,511086,55063,513982,59356,514820v7620,1473,15278,-4001,17043,-12230l77111,499250r2451,2425c86026,508140,96110,510451,106067,507568r4203,-1219l108264,510235v-3633,6947,-4293,13183,-1969,18034c108137,532054,111820,534734,116404,535623v4763,927,9881,-89,14389,-2820l135886,529730r-2400,5423c130933,540982,130616,546037,132546,549732v1499,2820,4293,4750,7912,5461c147011,556463,154835,553771,161375,548005r3073,-2705l164474,549389v114,9195,3302,15088,8788,16155c179536,566763,187347,561531,190712,553885r2667,-6223l194243,554368v1295,9791,5994,16395,12585,17678c212518,573151,218195,569887,221281,563740r2883,-5765l224799,564375v991,9551,7836,15075,14173,16307c245703,581990,251837,578815,255406,572199r2616,-4826l258898,572783v1270,7683,5373,12560,11545,13767c279472,588302,289772,581940,292058,573164r1334,-5144l295563,572884v2680,5957,7519,9906,13615,11088c314588,585026,320316,583743,324532,580543v2527,-1905,5626,-5373,6071,-10999l330907,565684r2845,2641c336686,571094,340229,572935,343950,573659v5957,1156,12027,-609,15824,-4623c363305,565328,364474,560159,363064,554482r-1067,-4229l365782,552399v2768,1575,5677,2655,8636,3226c382634,557225,390801,554622,394776,549174v3314,-4611,3238,-10554,-204,-16726l392147,528092r4699,1676c398878,530492,400884,531051,402828,531432v13576,2629,19723,-4115,22199,-8370c429485,515303,428507,504470,422716,497840r-3747,-4318l425103,494906v9665,1880,16726,-4940,19165,-12090c446287,476999,445881,468833,438159,464896r-3416,-1740l438235,461544v9208,-4280,12319,-14390,11341,-22530c448789,432410,444839,424764,436203,423088v-1778,-343,-3695,-419,-5728,-229l426323,423278r2463,-3390c432660,414642,433981,408877,432533,403695v-1308,-4686,-4801,-8509,-9538,-10477l420811,392316r1371,-1918c427796,382613,427237,370866,420938,363614r-3759,-4305l423338,360680v9652,1880,16675,-4953,19164,-12090c444496,342786,444077,334607,436381,330683r-3442,-1753l436444,327317v9208,-4254,12345,-14376,11342,-22530c446986,298196,443036,290538,434412,288862v-1778,-343,-3695,-407,-5727,-229l424532,289039r2464,-3365c431301,279832,432457,273545,430272,267945v-2044,-5169,-6782,-8928,-12674,-10084c412327,256845,406498,257912,400745,260985r-6350,3378l398281,258318v3150,-4902,3785,-10173,1816,-14808c398154,238989,394052,235712,389074,234747v-5614,-1092,-11469,914,-16434,5651l366239,246494r3391,-8153c372360,231737,372411,225108,369744,220167v-1968,-3632,-5245,-6083,-9258,-6858c354999,212243,348459,214287,342058,219050r-8750,6566l339391,216510v3581,-5296,4610,-11456,2845,-16866c340788,195212,337664,191821,333651,190348r-2667,-966l332927,187312v5372,-5702,7290,-14681,4839,-22390c335213,157061,328723,152641,320074,153010r-4241,190l318551,149949v4686,-5588,6197,-12040,4191,-17704c320798,126746,315807,122720,309419,121476v-5118,-991,-10808,-153,-16472,2438l286394,126911r4267,-5804c294192,116307,295094,111036,293214,106261v-1841,-4737,-6248,-8319,-11506,-9335c276221,95860,270405,97612,265325,101867r-6718,5639l262442,99619v3188,-6528,3543,-13183,1003,-18263c261515,77470,258048,74854,253679,74003v-3836,-749,-10147,-495,-18440,4928l226069,84925r6668,-8700c237017,70637,238248,63843,236039,58039v-1791,-4775,-5677,-8153,-10414,-9080c221218,48108,216341,49365,211502,52603r-7112,4738l208873,50076v3264,-5308,3823,-10706,1639,-15634c208137,29007,202574,24841,196008,23571v-6553,-1270,-13068,419,-18377,4788l174291,31102r280,-4305c175434,13602,166494,7125,158569,5588,149082,3747,138084,8052,135429,19888r-1524,6706l131810,20053c129841,13894,125866,9944,120583,8928v-4267,-838,-8877,457,-12332,3442c104187,15850,102079,21146,102358,27305r343,8369l98840,28232c95056,21006,90268,16485,85366,15532v-2947,-571,-5652,216,-7861,2248c73898,21120,72272,27165,73098,34353r1143,10135l69580,35420c67014,30480,61680,26886,54962,25578v-7645,-1486,-18326,-13,-25298,8585l24469,40538r1918,-8001c27733,26886,27340,22187,25231,18923,23745,16586,21358,15037,18386,14453v-2991,-578,-6804,-143,-10774,1571l,22032,,17004,6958,12202v4087,-1629,8272,-2163,12139,-1407c23110,11570,26311,13678,28394,16904v1867,2895,2705,6566,2489,10795c37538,22339,46593,20142,55673,21907v5448,1055,10135,3455,13538,6833c69580,22962,71586,18148,74952,15037v3086,-2845,7036,-3975,11125,-3175c90776,12764,95272,16104,99056,21412v928,-4750,3239,-8852,6757,-11887c110131,5804,115922,4204,121294,5258v5093,990,9322,4191,12065,9004c138122,3759,149425,,159280,1905xe" fillcolor="#3b591f" stroked="f" strokeweight="0">
                  <v:stroke miterlimit="1" joinstyle="miter"/>
                  <v:path arrowok="t" textboxrect="0,0,454339,592087"/>
                </v:shape>
                <v:shape id="Shape 334" o:spid="_x0000_s1144" style="position:absolute;left:12207;top:304;width:445;height:629;visibility:visible;mso-wrap-style:square;v-text-anchor:top" coordsize="44488,6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" path="m,927c6160,,11532,2261,15164,7315v3784,5283,5029,12776,3454,19228c22796,25121,27229,25083,31128,26530v3238,1207,7556,4026,9601,10516c44488,48870,32245,62840,32245,62840v64,-127,8179,-14428,4903,-24676c35890,34176,33363,31356,29832,30036v-4127,-1537,-9296,-877,-13551,1714l10592,35217r3048,-5918c16662,23419,16015,14897,12116,9487,10160,6782,6566,3721,597,4636l,927xe" fillcolor="#3b591f" stroked="f" strokeweight="0">
                  <v:stroke miterlimit="1" joinstyle="miter"/>
                  <v:path arrowok="t" textboxrect="0,0,44488,62840"/>
                </v:shape>
                <v:shape id="Shape 335" o:spid="_x0000_s1145" style="position:absolute;left:7975;top:1554;width:979;height:382;visibility:visible;mso-wrap-style:square;v-text-anchor:top" coordsize="97879,38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" path="m14148,922c19561,,25514,594,31534,2784v9462,3442,16726,10211,19406,17692c54699,15611,60046,13376,64237,12348v8407,-2045,18529,-546,23596,3454c95771,22089,97790,37570,97879,38230v,,-5639,-14160,-12370,-19494c81864,15840,73228,14011,65138,15980,60681,17072,54750,19714,51854,26178r-2959,6553l48273,25568c47600,17732,40361,9973,30264,6315,19622,2442,9309,4105,2654,10798l,8157c3861,4283,8734,1845,14148,922xe" fillcolor="#3b591f" stroked="f" strokeweight="0">
                  <v:stroke miterlimit="1" joinstyle="miter"/>
                  <v:path arrowok="t" textboxrect="0,0,97879,38230"/>
                </v:shape>
                <v:shape id="Shape 336" o:spid="_x0000_s1146" style="position:absolute;left:9747;top:1833;width:1349;height:1053;visibility:visible;mso-wrap-style:square;v-text-anchor:top" coordsize="134912,105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" path="m24016,2680v8153,1422,12192,6235,14122,10033c40640,17653,41135,23749,39624,29477v5778,-2223,11443,-1613,15773,1829c59779,34798,61862,40640,61100,46660v8115,-3734,16281,-2921,22885,2438c92481,55969,96114,68440,93294,79832v11684,-2933,24410,-736,32627,5830c132029,90577,134912,97536,134023,105232r-3708,-432c131242,96634,127165,91465,123571,88595,115633,82233,102299,80518,91084,84379r-3759,1308l88697,81966c92685,71374,89662,58496,81648,51994,75248,46812,67323,46787,59309,51905r-4597,2934l56553,49695v2096,-5918,699,-12128,-3492,-15456c48844,30874,43091,31140,37211,34887r-5626,3594l34519,32487v2819,-5779,2946,-12865,292,-18072c32588,10046,28588,7277,23368,6375,9728,4013,76,12408,,12510,,12510,8535,,24016,2680xe" fillcolor="#3b591f" stroked="f" strokeweight="0">
                  <v:stroke miterlimit="1" joinstyle="miter"/>
                  <v:path arrowok="t" textboxrect="0,0,134912,105232"/>
                </v:shape>
                <v:shape id="Shape 337" o:spid="_x0000_s1147" style="position:absolute;left:12023;top:1376;width:312;height:1170;visibility:visible;mso-wrap-style:square;v-text-anchor:top" coordsize="31204,116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" path="m4209,42c8330,,17024,791,20625,7782v2654,5105,2324,11316,-927,18466c28118,29372,31204,37259,30506,44167v-724,6820,-5271,14250,-13717,16434c25870,69440,26848,83893,23482,95247,19609,108252,10401,116786,64,116964l,113217v8674,-152,16497,-7632,19901,-19037c23279,82839,21920,68145,11265,60893l6515,57680r5715,-203c21298,57172,26124,50149,26772,43774,27331,38338,25006,31290,16612,29207r-2299,-559l15405,26540c18961,19669,19596,13954,17323,9522,13399,1902,2083,162,1969,162v,,866,-106,2240,-120xe" fillcolor="#3b591f" stroked="f" strokeweight="0">
                  <v:stroke miterlimit="1" joinstyle="miter"/>
                  <v:path arrowok="t" textboxrect="0,0,31204,116964"/>
                </v:shape>
                <v:shape id="Shape 338" o:spid="_x0000_s1148" style="position:absolute;left:12669;top:2238;width:1297;height:691;visibility:visible;mso-wrap-style:square;v-text-anchor:top" coordsize="129718,69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" path="m110503,152v18694,267,19215,27217,19215,27217c129680,27127,125908,4140,110439,3886,102146,3759,95555,6033,91415,10465v-3493,3721,-5081,8839,-4598,14795l87782,37021,83236,26124c79832,18034,72835,17170,67843,18910v-6223,2147,-11671,8839,-8991,18441l60744,44183,55715,39192c48400,31890,34442,31064,22555,37211,10096,43663,3975,55359,6185,68516r-3709,610c,54292,6845,41110,20815,33896v11659,-6020,24740,-6070,33617,-482c54051,24447,59766,17742,66624,15380v5448,-1905,12052,-1156,16637,3873c83934,14846,85763,10998,88671,7899,93574,2692,101117,,110503,152xe" fillcolor="#3b591f" stroked="f" strokeweight="0">
                  <v:stroke miterlimit="1" joinstyle="miter"/>
                  <v:path arrowok="t" textboxrect="0,0,129718,69126"/>
                </v:shape>
                <v:shape id="Shape 339" o:spid="_x0000_s1149" style="position:absolute;left:13120;top:3137;width:2481;height:1230;visibility:visible;mso-wrap-style:square;v-text-anchor:top" coordsize="248120,123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" path="m62763,394v7773,393,15939,5156,18352,14922c88544,7264,98476,6668,105880,9068v8572,2806,14897,9690,16980,17818c127876,18961,135699,16434,141656,18377v5664,1841,10045,8014,8902,17983c158115,30696,168237,31623,175755,36271v7163,4458,12662,13018,10008,22543c191224,57137,196875,58661,201308,63208v5334,5474,8039,14732,4927,24054c216408,81661,228498,83261,237223,92088v10897,11036,-3213,30912,-3213,30912c234099,122809,243561,103835,234556,94704v-9169,-9309,-22796,-9220,-32334,216l199390,92494v6985,-9830,4915,-20853,-749,-26670c194183,61265,188430,60655,183210,64173r-6591,4420l180518,61709v5220,-9245,368,-17830,-6769,-22263c166281,34811,155270,34100,148844,43548r-7137,10541l145517,41935v3873,-12293,-280,-18440,-5030,-20002c134887,20091,127013,23825,123457,34315r-4255,12561l119824,33630v496,-10872,-7505,-18517,-15125,-21006c97676,10325,87871,11278,81458,20904r-3074,4661l78054,19990c77407,9538,69825,4496,62560,4127,55499,3759,47701,7620,46152,17069r-1080,6642l42583,17463c40386,11989,35928,10389,32525,10008,24206,9080,13932,14186,8598,21869,5690,26086,3086,32766,7188,40780l3861,42469c,34950,597,26873,5524,19749,11557,10998,23368,5220,32957,6286v4508,508,8191,2502,10731,5703c47092,3556,55486,,62763,394xe" fillcolor="#3b591f" stroked="f" strokeweight="0">
                  <v:stroke miterlimit="1" joinstyle="miter"/>
                  <v:path arrowok="t" textboxrect="0,0,248120,123000"/>
                </v:shape>
                <v:shape id="Shape 340" o:spid="_x0000_s1150" style="position:absolute;left:9835;top:2084;width:4098;height:3386;visibility:visible;mso-wrap-style:square;v-text-anchor:top" coordsize="409791,3385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" path="m206858,8860v7731,-675,15487,4348,17018,15651c233477,,271171,10706,264706,38938v20917,-12839,45428,10821,29350,30226c316548,58293,328981,84252,312979,100025v24905,-11709,38621,9170,25476,28499c359448,115367,378104,139217,362357,155385v25730,-7608,40512,17818,22428,34201c409791,192456,405829,229464,384150,234544v15024,12535,-3214,39814,-22162,30823c371462,283121,355295,313131,326504,294932v6617,22505,-19113,31763,-36131,16180c290881,331775,265963,336867,254673,320091v-5524,18478,-34811,17767,-39256,-4318c207442,331800,177546,332613,178930,307251v-13043,15596,-34226,3061,-32042,-16078c136258,304698,116586,298539,118707,274421,108420,289001,84811,289052,90208,262674,69418,274599,48146,261379,62852,240703,44793,247142,26327,230619,43332,209715,13792,211938,,176441,27610,160922,9322,156705,6439,120015,28562,117665,12535,90373,38430,58610,55575,70218,49644,49174,70015,37554,81737,50444v1359,-18631,35167,-19685,43917,-4724c125070,22073,147638,12535,160033,30201,161316,6909,182067,1664,189992,27394,191421,15907,199127,9534,206858,8860xe" fillcolor="#4c7330" stroked="f" strokeweight="0">
                  <v:stroke miterlimit="1" joinstyle="miter"/>
                  <v:path arrowok="t" textboxrect="0,0,409791,338569"/>
                </v:shape>
                <v:shape id="Shape 341" o:spid="_x0000_s1151" style="position:absolute;left:13009;top:3705;width:43;height:145;visibility:visible;mso-wrap-style:square;v-text-anchor:top" coordsize="4305,14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" path="m4305,14465c2578,9766,1295,4724,,l4305,14465xe" fillcolor="#59823b" stroked="f" strokeweight="0">
                  <v:stroke miterlimit="1" joinstyle="miter"/>
                  <v:path arrowok="t" textboxrect="0,0,4305,14465"/>
                </v:shape>
                <v:shape id="Shape 342" o:spid="_x0000_s1152" style="position:absolute;left:10078;top:2084;width:3786;height:2925;visibility:visible;mso-wrap-style:square;v-text-anchor:top" coordsize="378536,292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" path="m182524,8866v7731,-678,15488,4342,17018,15645c209156,,246850,10719,240373,38951v20917,-12840,45428,10820,29362,30226c292214,58306,304648,84265,288646,100038v24904,-11722,38620,9169,25476,28499c335115,115380,353771,139230,338023,155385v25743,-7595,40513,17830,22428,34213c364477,190043,367728,191389,370294,193332v-4864,8992,-12332,16612,-22670,21311c331521,219139,324066,198628,330594,184658v-4382,2959,-5106,6629,-5817,10312c308216,197117,301485,187884,297370,176581v-673,6312,-4800,11404,-10020,14922c271234,195986,266738,179870,257861,166713v11125,21209,-7138,36716,-28486,28765c236017,200571,247040,202717,253657,207823v9614,9487,114,19075,-5715,29375c258991,239357,256133,254038,267157,256184v-2857,14694,-11735,1524,-19812,3772c260629,270154,249707,287109,237947,288633v-15392,813,-21323,-7963,-30201,-21120c205613,278536,199085,292506,191745,291084v-15406,813,-35294,-14491,-27356,-35814c157162,272923,144005,281800,127051,270878v-10300,-5804,-3772,-19786,-2350,-27140c113779,260680,91745,256400,83579,239560v723,-3683,2146,-11024,2857,-14694c79197,242519,60122,242621,51968,225793v-1536,-11735,7227,-17665,13043,-27952c56248,203759,40843,204572,37871,200177,24498,170891,3683,159106,14097,145999v-9576,-9474,7252,-17640,16027,-23558c13779,117081,2426,105283,,92011,3683,74650,19495,62268,31242,70231,25311,49187,45682,37567,57404,50457,58763,31826,92583,30772,101321,45733v-585,-23648,21983,-33198,34378,-15532c136995,6921,157734,1676,165659,27407,167087,15919,174793,9544,182524,8866xe" fillcolor="#59823b" stroked="f" strokeweight="0">
                  <v:stroke miterlimit="1" joinstyle="miter"/>
                  <v:path arrowok="t" textboxrect="0,0,378536,292506"/>
                </v:shape>
                <v:shape id="Shape 343" o:spid="_x0000_s1153" style="position:absolute;left:10229;top:2893;width:2147;height:1442;visibility:visible;mso-wrap-style:square;v-text-anchor:top" coordsize="214719,144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" path="m19444,1713c25632,,32048,321,38557,3394v3162,4788,5652,10541,7226,17412c45072,24463,61201,19980,67818,25086v10312,5804,4496,16116,2349,27127c71603,44872,80378,38954,87008,44060v13258,10198,14084,25603,7543,39573c99657,77003,109156,67415,116497,68850v19787,-3785,15507,18250,19990,34366c139332,88535,145872,74552,156921,76699v15380,-813,23533,16014,20676,30708c188519,90465,208318,86693,213525,99139v381,1016,775,1931,1194,2833c209804,101375,204851,103013,200355,108017v-13157,8877,-23355,22149,-29896,36118c172606,133112,167411,120666,160769,115573v-10274,-5816,-33769,-2768,-37338,15609c125577,120171,121082,104042,114440,98936,104153,93132,88024,97615,81496,111598,80670,96180,91592,79251,78321,69053,65062,58842,57823,76495,49060,82413,55575,68431,67208,47831,53950,37633,47307,32528,40780,46511,29769,44364,36309,30394,36195,11306,13449,10697,8623,11332,4191,13351,,15891,356,14545,889,13313,1702,12233,7296,7172,13256,3426,19444,1713xe" fillcolor="#8cad47" stroked="f" strokeweight="0">
                  <v:stroke miterlimit="1" joinstyle="miter"/>
                  <v:path arrowok="t" textboxrect="0,0,214719,144135"/>
                </v:shape>
                <v:shape id="Shape 344" o:spid="_x0000_s1154" style="position:absolute;left:11460;top:2724;width:1379;height:655;visibility:visible;mso-wrap-style:square;v-text-anchor:top" coordsize="137897,6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" path="m42901,7722c61963,7620,62776,23025,72365,32512,70841,20777,79616,14859,89916,20676v4508,3467,7010,8280,10236,12636c107518,26949,119710,27953,119139,30874v11328,4369,18758,11328,14973,20752c126530,49975,118478,52159,112878,59436v-204,1041,-407,2083,-610,3112c111163,56909,105385,53061,103289,49949,92964,44133,83490,53721,85027,65469,76136,52299,71653,36182,56248,36995v-4368,2972,826,15405,-7226,17653c42443,36576,20511,21476,406,28245,,,29274,20460,42291,30467,36347,21692,37122,11595,42901,7722xe" fillcolor="#8cad47" stroked="f" strokeweight="0">
                  <v:stroke miterlimit="1" joinstyle="miter"/>
                  <v:path arrowok="t" textboxrect="0,0,137897,65469"/>
                </v:shape>
                <v:shape id="Shape 345" o:spid="_x0000_s1155" style="position:absolute;left:9930;top:2164;width:1979;height:3215;visibility:visible;mso-wrap-style:square;v-text-anchor:top" coordsize="197893,321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" path="m197893,248r,3511l190017,5626v-4152,3023,-6858,8014,-7607,14034l181331,28321r-2566,-8331c176035,11074,171450,5372,166218,4356v-2464,-482,-4890,152,-7049,1829c155308,9195,152845,15075,152451,22327r-305,5384l149060,23304v-3137,-4432,-7049,-7226,-11341,-8064c133363,14402,129032,15608,125438,18631v-4877,4115,-7557,11074,-7379,19075l118275,44971r-3683,-6274c112077,34392,106845,31191,100228,29896v-7848,-1524,-16154,-64,-21107,3746c76086,35954,74422,38976,74143,42608r-292,4357l70904,43739c65316,37592,56401,37643,51156,43332v-4102,4445,-5271,11151,-3226,18415l49301,66675,45085,63805c38176,59131,28689,62560,22250,71704v-6172,8674,-9804,22974,-1511,37071l22187,111265r-2883,304c7264,112839,5613,124676,5398,128270v-585,9614,4178,20790,13169,22860l23279,152209r-4216,2375c8890,160299,3772,169608,5385,179489v2019,12548,14033,21476,28359,20396l38087,199568r-2743,3365c29718,209842,27749,216814,29845,222555v1727,4762,6121,8255,11786,9360c45225,232613,49085,232283,52781,230975r5576,-1994l54915,233820v-4179,5892,-5525,11557,-3759,15951c52629,253416,56185,256032,60998,256972v5804,1130,12484,-242,18834,-3899l83439,251016r-851,4051c81267,261683,81737,266954,83972,270332v1385,2070,3353,3353,5880,3848c95783,275336,103314,271640,107721,265392r4001,-5677l111112,266624v-1219,14084,5182,20409,10986,21539c127038,289128,132207,286842,135966,282067r4064,-5194l139281,283426v-1257,11087,5981,19253,13703,20752c158496,305244,163843,303085,168034,298082r3619,-4306l171348,299377v-533,9652,3760,16066,11773,17628c187255,317811,191649,317109,195462,315303r2431,-2287l197893,317573r-2789,1983c191097,321043,186677,321507,182410,320675v-8547,-1664,-13830,-7874,-14707,-16993c163157,307404,157721,308902,152260,307848v-8179,-1588,-15938,-9246,-16776,-19964c131293,291325,126276,292786,121387,291833v-6516,-1257,-13627,-7340,-14136,-20231c102019,276517,95110,279019,89128,277863v-3492,-686,-6337,-2578,-8254,-5435c78524,268897,77660,263982,78334,258039v-6109,2781,-12408,3708,-18047,2603c54229,259474,49631,256007,47676,251155v-1804,-4521,-1181,-9893,1727,-15468c46545,236156,43662,236118,40907,235585,33960,234239,28524,229845,26327,223837v-2222,-6108,-864,-13157,3797,-20129c15532,203225,3810,193357,1689,180099,,169748,4547,160007,13919,153403,5194,149060,1079,137731,1676,128041v623,-10338,6122,-17665,14555,-19723c8763,93408,13005,78270,19177,69532,25768,60223,35408,55956,43485,58826v-1029,-7035,698,-13449,4902,-18034c52451,36385,58242,34404,63881,35509v2578,495,5004,1626,7201,3315c72047,35623,74003,32855,76860,30658v5843,-4483,15088,-6185,24080,-4433c106464,27292,111189,29604,114567,32766v838,-7023,3797,-13056,8458,-17005c127419,12065,133045,10528,138430,11582v3975,762,7645,2845,10808,6071c150343,11354,153035,6248,156870,3251,159855,902,163449,,166929,686v5270,1016,9931,5448,13208,12433c181699,8763,184341,5143,187833,2604l197893,248xe" fillcolor="#3b591f" stroked="f" strokeweight="0">
                  <v:stroke miterlimit="1" joinstyle="miter"/>
                  <v:path arrowok="t" textboxrect="0,0,197893,321507"/>
                </v:shape>
                <v:shape id="Shape 346" o:spid="_x0000_s1156" style="position:absolute;left:11909;top:2157;width:1967;height:3291;visibility:visible;mso-wrap-style:square;v-text-anchor:top" coordsize="196734,32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" path="m4151,v6147,1194,10795,5525,13018,11900c22846,3175,32625,610,40702,2172v6451,1257,12128,5016,15583,10299c59231,17018,60450,22441,59828,28308v4699,-2070,9715,-2654,14668,-1689c82777,28232,89864,34163,92581,41732v1956,5474,1550,11176,-1130,16472c94613,57379,97636,57252,100519,57810v6362,1245,11354,5881,13322,12446c115682,76314,114667,82956,111225,88697v11506,-3226,21692,863,25374,9792c138847,103962,138466,110592,135672,116980v3848,-1385,7760,-1740,11507,-1004c154138,117323,159790,122365,161898,129108v1714,5436,914,11113,-2197,16091c163054,144717,166292,144780,169378,145377v8446,1651,15037,7455,17196,15151c188530,167551,186536,175031,181253,181153v9283,2464,15100,10300,15303,20803c196734,212230,191247,223952,180325,228156v4496,5397,5207,12839,1728,20167c178268,256286,169035,263957,157999,261277v2578,8115,1092,17793,-4115,24841c146747,295758,134542,297917,121880,291402v825,6134,-660,11607,-4394,15684c112685,312369,104913,314566,96721,312966v-4216,-813,-8331,-2641,-12014,-5308c84059,312750,81786,317119,78129,320205v-4560,3848,-10770,5360,-17031,4140c56030,323367,51421,320662,47890,316611v-4509,9220,-14808,12471,-23508,10782c16381,325844,10272,320586,7428,313017l,318297r,-4557l6424,307696r2413,-4890l9904,308153v1664,8229,7341,14046,15189,15570c33094,325285,42695,321856,45566,312306r1117,-3798l48880,311810v3188,4712,7773,7862,12929,8865c66965,321678,72045,320472,75716,317335v3708,-3124,5600,-7772,5461,-13411l81050,299517r3263,2972c88161,306032,92721,308381,97433,309309v6807,1320,13436,-508,17284,-4750c118362,300571,119302,294767,117346,288214r-1371,-4763l120166,286106v4025,2565,7975,4203,11696,4927c142302,293065,148258,287439,150874,283883v5271,-7137,6147,-17361,2134,-24879l150341,254013r5118,2426c156754,257048,158100,257493,159434,257759v8801,1702,16154,-4521,19253,-11036c181215,241376,181735,233833,175614,228727r-2883,-2400l176388,225476v10897,-2565,16587,-13983,16409,-23457c192619,192050,186866,185318,177252,184188r-4115,-470l176198,180962v6198,-5613,8649,-12687,6782,-19431c181202,155207,175741,150419,168667,149047v-4051,-787,-8471,-495,-13107,889l148677,151956r5017,-5131c158418,141973,160094,135915,158329,130226v-1702,-5436,-6261,-9474,-11874,-10567c141870,118758,136917,119875,132129,122873r-7544,4737l129576,120231v4661,-6845,5969,-14440,3569,-20320c129576,91250,118565,88773,106424,94488r-9880,4661l104329,91465v5715,-5638,7988,-13347,5931,-20142c108685,66129,104786,62459,99795,61493v-3721,-723,-7811,-12,-12243,2134l79830,67361r5449,-6617c89838,55232,91184,48933,89051,43002,86777,36640,80783,31648,73785,30290v-5232,-1016,-10579,25,-15430,3009l54558,35624r1003,-4331c56996,24968,56170,19164,53135,14529,50227,10071,45426,6909,39991,5855,32714,4445,22655,6756,18261,17945r-2616,6706l14654,17513c13664,10020,9472,4839,3427,3670l,4483,,972,4151,xe" fillcolor="#3b591f" stroked="f" strokeweight="0">
                  <v:stroke miterlimit="1" joinstyle="miter"/>
                  <v:path arrowok="t" textboxrect="0,0,196734,329082"/>
                </v:shape>
                <w10:anchorlock/>
              </v:group>
            </w:pict>
          </mc:Fallback>
        </mc:AlternateContent>
      </w:r>
      <w:r w:rsidR="004E5421" w:rsidRPr="008112A0">
        <w:rPr>
          <w:color w:val="auto"/>
        </w:rPr>
        <w:tab/>
      </w:r>
      <w:r w:rsidRPr="008112A0">
        <w:rPr>
          <w:color w:val="auto"/>
          <w:sz w:val="72"/>
        </w:rPr>
        <w:t xml:space="preserve">Food </w:t>
      </w:r>
      <w:r w:rsidR="004E5421" w:rsidRPr="008112A0">
        <w:rPr>
          <w:color w:val="auto"/>
          <w:sz w:val="72"/>
        </w:rPr>
        <w:t>Menu</w:t>
      </w:r>
      <w:r w:rsidRPr="008112A0">
        <w:rPr>
          <w:color w:val="auto"/>
          <w:sz w:val="72"/>
        </w:rPr>
        <w:t xml:space="preserve"> 20</w:t>
      </w:r>
      <w:r w:rsidR="000D4847" w:rsidRPr="008112A0">
        <w:rPr>
          <w:color w:val="auto"/>
          <w:sz w:val="72"/>
        </w:rPr>
        <w:t>22-2023</w:t>
      </w:r>
      <w:r w:rsidR="004E5421" w:rsidRPr="008112A0">
        <w:rPr>
          <w:color w:val="auto"/>
        </w:rPr>
        <w:tab/>
      </w:r>
      <w:r w:rsidR="004E5421" w:rsidRPr="008112A0">
        <w:rPr>
          <w:noProof/>
          <w:color w:val="auto"/>
        </w:rPr>
        <w:drawing>
          <wp:inline distT="0" distB="0" distL="0" distR="0" wp14:anchorId="3B65BB36" wp14:editId="651904FC">
            <wp:extent cx="1438275" cy="810260"/>
            <wp:effectExtent l="0" t="0" r="0" b="8890"/>
            <wp:docPr id="2355" name="Picture 23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" name="Picture 2355"/>
                    <pic:cNvPicPr/>
                  </pic:nvPicPr>
                  <pic:blipFill rotWithShape="1">
                    <a:blip r:embed="rId4"/>
                    <a:srcRect r="50661"/>
                    <a:stretch/>
                  </pic:blipFill>
                  <pic:spPr bwMode="auto">
                    <a:xfrm>
                      <a:off x="0" y="0"/>
                      <a:ext cx="1439177" cy="810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5137" w:type="dxa"/>
        <w:tblInd w:w="-587" w:type="dxa"/>
        <w:tblCellMar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097"/>
        <w:gridCol w:w="2608"/>
        <w:gridCol w:w="2608"/>
        <w:gridCol w:w="2608"/>
        <w:gridCol w:w="2608"/>
        <w:gridCol w:w="2608"/>
      </w:tblGrid>
      <w:tr w:rsidR="008112A0" w:rsidRPr="008112A0" w14:paraId="491295D2" w14:textId="77777777" w:rsidTr="00E15010">
        <w:trPr>
          <w:trHeight w:val="510"/>
        </w:trPr>
        <w:tc>
          <w:tcPr>
            <w:tcW w:w="2097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  <w:vAlign w:val="center"/>
          </w:tcPr>
          <w:p w14:paraId="08FCAE49" w14:textId="0751FDE0" w:rsidR="001F0DFC" w:rsidRPr="008112A0" w:rsidRDefault="004E5421">
            <w:pPr>
              <w:ind w:left="0" w:right="0"/>
              <w:rPr>
                <w:color w:val="auto"/>
              </w:rPr>
            </w:pPr>
            <w:r w:rsidRPr="008112A0">
              <w:rPr>
                <w:color w:val="auto"/>
                <w:sz w:val="24"/>
              </w:rPr>
              <w:t>Week:</w:t>
            </w:r>
            <w:r w:rsidR="00E15010" w:rsidRPr="008112A0">
              <w:rPr>
                <w:color w:val="auto"/>
                <w:sz w:val="24"/>
              </w:rPr>
              <w:t xml:space="preserve"> </w:t>
            </w:r>
            <w:r w:rsidR="00657DEE" w:rsidRPr="008112A0">
              <w:rPr>
                <w:color w:val="auto"/>
                <w:sz w:val="24"/>
              </w:rPr>
              <w:t>1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60B6D6FF" w14:textId="1F3902AA" w:rsidR="001F0DFC" w:rsidRPr="008112A0" w:rsidRDefault="00E15010" w:rsidP="00E15010">
            <w:pPr>
              <w:rPr>
                <w:color w:val="auto"/>
                <w:sz w:val="24"/>
                <w:szCs w:val="24"/>
              </w:rPr>
            </w:pPr>
            <w:r w:rsidRPr="008112A0">
              <w:rPr>
                <w:color w:val="auto"/>
                <w:sz w:val="24"/>
                <w:szCs w:val="24"/>
              </w:rPr>
              <w:t>Breakfas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6162E27B" w14:textId="1F71EA2A" w:rsidR="001F0DFC" w:rsidRPr="008112A0" w:rsidRDefault="00E15010">
            <w:pPr>
              <w:spacing w:after="160"/>
              <w:ind w:left="0" w:right="0"/>
              <w:rPr>
                <w:color w:val="auto"/>
                <w:sz w:val="24"/>
                <w:szCs w:val="24"/>
              </w:rPr>
            </w:pPr>
            <w:r w:rsidRPr="008112A0">
              <w:rPr>
                <w:color w:val="auto"/>
                <w:sz w:val="24"/>
                <w:szCs w:val="24"/>
              </w:rPr>
              <w:t>Snac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29976D77" w14:textId="1B45EE4C" w:rsidR="001F0DFC" w:rsidRPr="008112A0" w:rsidRDefault="00E15010">
            <w:pPr>
              <w:spacing w:after="160"/>
              <w:ind w:left="0" w:right="0"/>
              <w:rPr>
                <w:color w:val="auto"/>
                <w:sz w:val="24"/>
                <w:szCs w:val="24"/>
              </w:rPr>
            </w:pPr>
            <w:r w:rsidRPr="008112A0">
              <w:rPr>
                <w:color w:val="auto"/>
                <w:sz w:val="24"/>
                <w:szCs w:val="24"/>
              </w:rPr>
              <w:t>Lunch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314F2D79" w14:textId="01B907B6" w:rsidR="001F0DFC" w:rsidRPr="008112A0" w:rsidRDefault="00E15010">
            <w:pPr>
              <w:spacing w:after="160"/>
              <w:ind w:left="0" w:right="0"/>
              <w:rPr>
                <w:color w:val="auto"/>
                <w:sz w:val="24"/>
                <w:szCs w:val="24"/>
              </w:rPr>
            </w:pPr>
            <w:r w:rsidRPr="008112A0">
              <w:rPr>
                <w:color w:val="auto"/>
                <w:sz w:val="24"/>
                <w:szCs w:val="24"/>
              </w:rPr>
              <w:t>Snac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45903A1F" w14:textId="5CD07BEE" w:rsidR="001F0DFC" w:rsidRPr="008112A0" w:rsidRDefault="00E15010">
            <w:pPr>
              <w:spacing w:after="160"/>
              <w:ind w:left="0" w:right="0"/>
              <w:rPr>
                <w:color w:val="auto"/>
                <w:sz w:val="24"/>
                <w:szCs w:val="24"/>
              </w:rPr>
            </w:pPr>
            <w:r w:rsidRPr="008112A0">
              <w:rPr>
                <w:color w:val="auto"/>
                <w:sz w:val="24"/>
                <w:szCs w:val="24"/>
              </w:rPr>
              <w:t>Tea</w:t>
            </w:r>
          </w:p>
        </w:tc>
      </w:tr>
      <w:tr w:rsidR="008112A0" w:rsidRPr="008112A0" w14:paraId="4318BFB3" w14:textId="77777777" w:rsidTr="00E15010">
        <w:trPr>
          <w:trHeight w:val="1247"/>
        </w:trPr>
        <w:tc>
          <w:tcPr>
            <w:tcW w:w="2097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  <w:vAlign w:val="center"/>
          </w:tcPr>
          <w:p w14:paraId="690A7BF8" w14:textId="77777777" w:rsidR="001F0DFC" w:rsidRPr="008112A0" w:rsidRDefault="004E5421">
            <w:pPr>
              <w:ind w:left="35" w:right="0"/>
              <w:jc w:val="center"/>
              <w:rPr>
                <w:color w:val="auto"/>
              </w:rPr>
            </w:pPr>
            <w:r w:rsidRPr="008112A0">
              <w:rPr>
                <w:color w:val="auto"/>
                <w:sz w:val="24"/>
              </w:rPr>
              <w:t>Monday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308B6211" w14:textId="77777777" w:rsidR="001F0DFC" w:rsidRPr="008112A0" w:rsidRDefault="00E15010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cereals</w:t>
            </w:r>
          </w:p>
          <w:p w14:paraId="5242BB66" w14:textId="721F6AC4" w:rsidR="00E15010" w:rsidRPr="008112A0" w:rsidRDefault="00E15010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oas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651C1DE1" w14:textId="64ECCA31" w:rsidR="001F0DFC" w:rsidRPr="008112A0" w:rsidRDefault="00E15010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7E9BC71A" w14:textId="2ADEFBF5" w:rsidR="001F0DFC" w:rsidRPr="008112A0" w:rsidRDefault="00E30D2B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 xml:space="preserve">Quorn </w:t>
            </w:r>
            <w:r w:rsidR="00B4576F" w:rsidRPr="008112A0">
              <w:rPr>
                <w:color w:val="auto"/>
                <w:sz w:val="18"/>
                <w:szCs w:val="24"/>
              </w:rPr>
              <w:t>Shepherd</w:t>
            </w:r>
            <w:r w:rsidR="00F97462" w:rsidRPr="008112A0">
              <w:rPr>
                <w:color w:val="auto"/>
                <w:sz w:val="18"/>
                <w:szCs w:val="24"/>
              </w:rPr>
              <w:t>’</w:t>
            </w:r>
            <w:r w:rsidR="00B4576F" w:rsidRPr="008112A0">
              <w:rPr>
                <w:color w:val="auto"/>
                <w:sz w:val="18"/>
                <w:szCs w:val="24"/>
              </w:rPr>
              <w:t>s pie with</w:t>
            </w:r>
            <w:r w:rsidR="00E15010" w:rsidRPr="008112A0">
              <w:rPr>
                <w:color w:val="auto"/>
                <w:sz w:val="18"/>
                <w:szCs w:val="24"/>
              </w:rPr>
              <w:t xml:space="preserve"> vegetables</w:t>
            </w:r>
          </w:p>
          <w:p w14:paraId="02B33B2D" w14:textId="3D784C2A" w:rsidR="00DF7344" w:rsidRPr="008112A0" w:rsidRDefault="00F4396C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Yoghur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30F1D92F" w14:textId="32E2F20F" w:rsidR="001F0DFC" w:rsidRPr="008112A0" w:rsidRDefault="00F97462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49259D84" w14:textId="2AB2A791" w:rsidR="001F0DFC" w:rsidRPr="008112A0" w:rsidRDefault="00F4396C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oasted bagel with cream cheese spread and carrot sticks</w:t>
            </w:r>
          </w:p>
        </w:tc>
      </w:tr>
      <w:tr w:rsidR="008112A0" w:rsidRPr="008112A0" w14:paraId="2E404A9B" w14:textId="77777777" w:rsidTr="00E15010">
        <w:trPr>
          <w:trHeight w:val="1247"/>
        </w:trPr>
        <w:tc>
          <w:tcPr>
            <w:tcW w:w="2097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  <w:vAlign w:val="center"/>
          </w:tcPr>
          <w:p w14:paraId="277EFB56" w14:textId="77777777" w:rsidR="00DF7344" w:rsidRPr="008112A0" w:rsidRDefault="00DF7344" w:rsidP="00DF7344">
            <w:pPr>
              <w:ind w:left="35" w:right="0"/>
              <w:jc w:val="center"/>
              <w:rPr>
                <w:color w:val="auto"/>
              </w:rPr>
            </w:pPr>
            <w:r w:rsidRPr="008112A0">
              <w:rPr>
                <w:color w:val="auto"/>
                <w:sz w:val="24"/>
              </w:rPr>
              <w:t>Tuesday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7B1698CD" w14:textId="77777777" w:rsidR="00DF7344" w:rsidRPr="008112A0" w:rsidRDefault="00DF7344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cereals</w:t>
            </w:r>
          </w:p>
          <w:p w14:paraId="4D7CECC1" w14:textId="2CF0DD7F" w:rsidR="00DF7344" w:rsidRPr="008112A0" w:rsidRDefault="00DF7344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oas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4C939223" w14:textId="54946356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0E21570C" w14:textId="209FC567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weet and sour noodles</w:t>
            </w:r>
          </w:p>
          <w:p w14:paraId="545A2361" w14:textId="2245D173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Rice pudding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210C11D6" w14:textId="1A728BAD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67151129" w14:textId="6C8D2962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Beans on toast</w:t>
            </w:r>
          </w:p>
        </w:tc>
      </w:tr>
      <w:tr w:rsidR="008112A0" w:rsidRPr="008112A0" w14:paraId="408DEB84" w14:textId="77777777" w:rsidTr="00E15010">
        <w:trPr>
          <w:trHeight w:val="1247"/>
        </w:trPr>
        <w:tc>
          <w:tcPr>
            <w:tcW w:w="2097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  <w:vAlign w:val="center"/>
          </w:tcPr>
          <w:p w14:paraId="737AE7AF" w14:textId="77777777" w:rsidR="00DF7344" w:rsidRPr="008112A0" w:rsidRDefault="00DF7344" w:rsidP="00DF7344">
            <w:pPr>
              <w:ind w:left="35" w:right="0"/>
              <w:jc w:val="center"/>
              <w:rPr>
                <w:color w:val="auto"/>
              </w:rPr>
            </w:pPr>
            <w:r w:rsidRPr="008112A0">
              <w:rPr>
                <w:color w:val="auto"/>
                <w:sz w:val="24"/>
              </w:rPr>
              <w:t>Wednesday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2F6E0FB4" w14:textId="77777777" w:rsidR="00DF7344" w:rsidRPr="008112A0" w:rsidRDefault="00DF7344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cereals</w:t>
            </w:r>
          </w:p>
          <w:p w14:paraId="4D171A70" w14:textId="2C5D3991" w:rsidR="00DF7344" w:rsidRPr="008112A0" w:rsidRDefault="00DF7344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oas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0A5E09E4" w14:textId="1AC23C44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1810C311" w14:textId="44CA382B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Cheesy mash and beans</w:t>
            </w:r>
          </w:p>
          <w:p w14:paraId="54AE2314" w14:textId="10EB2F17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Biscui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37849966" w14:textId="1D9C433C" w:rsidR="00DF7344" w:rsidRPr="008112A0" w:rsidRDefault="00DF7344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74FD9D71" w14:textId="39572398" w:rsidR="00DF7344" w:rsidRPr="008112A0" w:rsidRDefault="00B4576F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Crumpets with cheese and cucumber</w:t>
            </w:r>
            <w:r w:rsidR="00F4396C" w:rsidRPr="008112A0">
              <w:rPr>
                <w:color w:val="auto"/>
                <w:sz w:val="18"/>
                <w:szCs w:val="24"/>
              </w:rPr>
              <w:t xml:space="preserve"> slices</w:t>
            </w:r>
            <w:r w:rsidR="00863EC7" w:rsidRPr="008112A0">
              <w:rPr>
                <w:color w:val="auto"/>
                <w:sz w:val="18"/>
                <w:szCs w:val="24"/>
              </w:rPr>
              <w:t xml:space="preserve"> </w:t>
            </w:r>
          </w:p>
        </w:tc>
      </w:tr>
      <w:tr w:rsidR="008112A0" w:rsidRPr="008112A0" w14:paraId="215D84F8" w14:textId="77777777" w:rsidTr="00E15010">
        <w:trPr>
          <w:trHeight w:val="1247"/>
        </w:trPr>
        <w:tc>
          <w:tcPr>
            <w:tcW w:w="2097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  <w:vAlign w:val="center"/>
          </w:tcPr>
          <w:p w14:paraId="1F90FD59" w14:textId="77777777" w:rsidR="00DF7344" w:rsidRPr="008112A0" w:rsidRDefault="00DF7344" w:rsidP="00DF7344">
            <w:pPr>
              <w:ind w:left="35" w:right="0"/>
              <w:jc w:val="center"/>
              <w:rPr>
                <w:color w:val="auto"/>
              </w:rPr>
            </w:pPr>
            <w:r w:rsidRPr="008112A0">
              <w:rPr>
                <w:color w:val="auto"/>
                <w:sz w:val="24"/>
              </w:rPr>
              <w:t>Thursday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0F764CF7" w14:textId="77777777" w:rsidR="00DF7344" w:rsidRPr="008112A0" w:rsidRDefault="00DF7344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cereals</w:t>
            </w:r>
          </w:p>
          <w:p w14:paraId="1854035F" w14:textId="487358AD" w:rsidR="00DF7344" w:rsidRPr="008112A0" w:rsidRDefault="00DF7344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oas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6A12044A" w14:textId="42A4F3A7" w:rsidR="00DF7344" w:rsidRPr="008112A0" w:rsidRDefault="00DF7344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6BBB5E40" w14:textId="176D27AA" w:rsidR="00DF7344" w:rsidRPr="008112A0" w:rsidRDefault="00E30D2B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 xml:space="preserve">Quorn </w:t>
            </w:r>
            <w:r w:rsidR="00B4576F" w:rsidRPr="008112A0">
              <w:rPr>
                <w:color w:val="auto"/>
                <w:sz w:val="18"/>
                <w:szCs w:val="24"/>
              </w:rPr>
              <w:t>Chicken</w:t>
            </w:r>
            <w:r w:rsidR="00F97462" w:rsidRPr="008112A0">
              <w:rPr>
                <w:color w:val="auto"/>
                <w:sz w:val="18"/>
                <w:szCs w:val="24"/>
              </w:rPr>
              <w:t xml:space="preserve"> risotto</w:t>
            </w:r>
          </w:p>
          <w:p w14:paraId="503B6E3D" w14:textId="3E394DFA" w:rsidR="00DF7344" w:rsidRPr="008112A0" w:rsidRDefault="00D051CF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Ice cream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1300EE75" w14:textId="561DD1FE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25C8BF3E" w14:textId="1A8FA94A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una mayo wraps with salad</w:t>
            </w:r>
          </w:p>
        </w:tc>
      </w:tr>
      <w:tr w:rsidR="008112A0" w:rsidRPr="008112A0" w14:paraId="24F21D3E" w14:textId="77777777" w:rsidTr="00E15010">
        <w:trPr>
          <w:trHeight w:val="1247"/>
        </w:trPr>
        <w:tc>
          <w:tcPr>
            <w:tcW w:w="2097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  <w:vAlign w:val="center"/>
          </w:tcPr>
          <w:p w14:paraId="1BC2D099" w14:textId="77777777" w:rsidR="00DF7344" w:rsidRPr="008112A0" w:rsidRDefault="00DF7344" w:rsidP="00DF7344">
            <w:pPr>
              <w:ind w:left="35" w:right="0"/>
              <w:jc w:val="center"/>
              <w:rPr>
                <w:color w:val="auto"/>
              </w:rPr>
            </w:pPr>
            <w:r w:rsidRPr="008112A0">
              <w:rPr>
                <w:color w:val="auto"/>
                <w:sz w:val="24"/>
              </w:rPr>
              <w:t>Friday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0C1DC07D" w14:textId="77777777" w:rsidR="00DF7344" w:rsidRPr="008112A0" w:rsidRDefault="00DF7344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cereals</w:t>
            </w:r>
          </w:p>
          <w:p w14:paraId="1BC94165" w14:textId="6C6E3481" w:rsidR="00DF7344" w:rsidRPr="008112A0" w:rsidRDefault="00DF7344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oas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12DE81EE" w14:textId="063A58AE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5F779D15" w14:textId="19B1C296" w:rsidR="00DF7344" w:rsidRPr="008112A0" w:rsidRDefault="00E30D2B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 xml:space="preserve">Quorn </w:t>
            </w:r>
            <w:r w:rsidR="00F97462" w:rsidRPr="008112A0">
              <w:rPr>
                <w:color w:val="auto"/>
                <w:sz w:val="18"/>
                <w:szCs w:val="24"/>
              </w:rPr>
              <w:t>Sausage and mash with peas or beans</w:t>
            </w:r>
          </w:p>
          <w:p w14:paraId="7D2B50D0" w14:textId="1CFCA7D1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 xml:space="preserve">Cake 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01C8351A" w14:textId="05EEEF4F" w:rsidR="00DF7344" w:rsidRPr="008112A0" w:rsidRDefault="00DF7344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78A9CB88" w14:textId="6878CA2E" w:rsidR="00DF7344" w:rsidRPr="008112A0" w:rsidRDefault="00F97462" w:rsidP="00DF7344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Homemade pizza</w:t>
            </w:r>
          </w:p>
        </w:tc>
      </w:tr>
    </w:tbl>
    <w:p w14:paraId="264B6DE3" w14:textId="77777777" w:rsidR="00657DEE" w:rsidRPr="008112A0" w:rsidRDefault="00657DEE" w:rsidP="00657DEE">
      <w:pPr>
        <w:tabs>
          <w:tab w:val="center" w:pos="7012"/>
          <w:tab w:val="right" w:pos="13958"/>
        </w:tabs>
        <w:ind w:left="0"/>
        <w:rPr>
          <w:color w:val="auto"/>
        </w:rPr>
      </w:pPr>
      <w:r w:rsidRPr="008112A0">
        <w:rPr>
          <w:rFonts w:ascii="Calibri" w:eastAsia="Calibri" w:hAnsi="Calibri" w:cs="Calibri"/>
          <w:b w:val="0"/>
          <w:noProof/>
          <w:color w:val="auto"/>
          <w:sz w:val="22"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DEEF0EF" wp14:editId="029E0108">
                <wp:simplePos x="0" y="0"/>
                <wp:positionH relativeFrom="page">
                  <wp:posOffset>628650</wp:posOffset>
                </wp:positionH>
                <wp:positionV relativeFrom="page">
                  <wp:posOffset>6143625</wp:posOffset>
                </wp:positionV>
                <wp:extent cx="8467725" cy="1100986"/>
                <wp:effectExtent l="0" t="0" r="0" b="0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67725" cy="1100986"/>
                          <a:chOff x="606261" y="150619"/>
                          <a:chExt cx="8467725" cy="110098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6652307" y="1108715"/>
                            <a:ext cx="1812371" cy="1428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477F67" w14:textId="77777777" w:rsidR="00657DEE" w:rsidRDefault="00657DEE" w:rsidP="00657DEE">
                              <w:pPr>
                                <w:spacing w:after="160"/>
                                <w:ind w:left="0" w:right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8015107" y="1108716"/>
                            <a:ext cx="42262" cy="1428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A5F6D3" w14:textId="77777777" w:rsidR="00657DEE" w:rsidRDefault="00657DEE" w:rsidP="00657DEE">
                              <w:pPr>
                                <w:spacing w:after="160"/>
                                <w:ind w:left="0" w:right="0"/>
                              </w:pPr>
                              <w:r>
                                <w:rPr>
                                  <w:b w:val="0"/>
                                  <w:color w:val="181717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1499351" y="150619"/>
                            <a:ext cx="7574635" cy="990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E760C7" w14:textId="4E8AEF99" w:rsidR="00657DEE" w:rsidRPr="008112A0" w:rsidRDefault="00657DEE" w:rsidP="00657DEE">
                              <w:pPr>
                                <w:spacing w:after="160"/>
                                <w:ind w:left="0" w:right="0"/>
                                <w:jc w:val="center"/>
                                <w:rPr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8112A0">
                                <w:rPr>
                                  <w:color w:val="auto"/>
                                  <w:sz w:val="24"/>
                                  <w:szCs w:val="24"/>
                                </w:rPr>
                                <w:t xml:space="preserve">Fresh drinking water, milk and fruits are available throughout the day for the children to </w:t>
                              </w:r>
                              <w:r w:rsidR="008112A0" w:rsidRPr="008112A0">
                                <w:rPr>
                                  <w:color w:val="auto"/>
                                  <w:sz w:val="24"/>
                                  <w:szCs w:val="24"/>
                                </w:rPr>
                                <w:t>have access</w:t>
                              </w:r>
                              <w:r w:rsidRPr="008112A0">
                                <w:rPr>
                                  <w:color w:val="auto"/>
                                  <w:sz w:val="24"/>
                                  <w:szCs w:val="24"/>
                                </w:rPr>
                                <w:t xml:space="preserve"> for themselv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>
                            <a:off x="606261" y="549333"/>
                            <a:ext cx="54896" cy="2061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6531DA" w14:textId="77777777" w:rsidR="00657DEE" w:rsidRDefault="00657DEE" w:rsidP="00657DEE">
                              <w:pPr>
                                <w:spacing w:after="160"/>
                                <w:ind w:left="0" w:right="0"/>
                              </w:pPr>
                              <w:r>
                                <w:rPr>
                                  <w:color w:val="FFFEFD"/>
                                  <w:sz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795134" y="752571"/>
                            <a:ext cx="54897" cy="2061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8967E5" w14:textId="77777777" w:rsidR="00657DEE" w:rsidRDefault="00657DEE" w:rsidP="00657DEE">
                              <w:pPr>
                                <w:spacing w:after="160"/>
                                <w:ind w:left="0" w:right="0"/>
                              </w:pPr>
                              <w:r>
                                <w:rPr>
                                  <w:color w:val="FFFEFD"/>
                                  <w:sz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EEF0EF" id="Group 1" o:spid="_x0000_s1031" style="position:absolute;margin-left:49.5pt;margin-top:483.75pt;width:666.75pt;height:86.7pt;z-index:251662336;mso-position-horizontal-relative:page;mso-position-vertical-relative:page;mso-width-relative:margin;mso-height-relative:margin" coordorigin="6062,1506" coordsize="84677,110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">
                <v:rect id="Rectangle 2" o:spid="_x0000_s1032" style="position:absolute;left:66523;top:11087;width:18123;height:1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E477F67" w14:textId="77777777" w:rsidR="00657DEE" w:rsidRDefault="00657DEE" w:rsidP="00657DEE">
                        <w:pPr>
                          <w:spacing w:after="160"/>
                          <w:ind w:left="0" w:right="0"/>
                        </w:pPr>
                      </w:p>
                    </w:txbxContent>
                  </v:textbox>
                </v:rect>
                <v:rect id="Rectangle 3" o:spid="_x0000_s1033" style="position:absolute;left:80151;top:11087;width:422;height:1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6A5F6D3" w14:textId="77777777" w:rsidR="00657DEE" w:rsidRDefault="00657DEE" w:rsidP="00657DEE">
                        <w:pPr>
                          <w:spacing w:after="160"/>
                          <w:ind w:left="0" w:right="0"/>
                        </w:pPr>
                        <w:r>
                          <w:rPr>
                            <w:b w:val="0"/>
                            <w:color w:val="181717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" o:spid="_x0000_s1034" style="position:absolute;left:14993;top:1506;width:75746;height:9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8E760C7" w14:textId="4E8AEF99" w:rsidR="00657DEE" w:rsidRPr="008112A0" w:rsidRDefault="00657DEE" w:rsidP="00657DEE">
                        <w:pPr>
                          <w:spacing w:after="160"/>
                          <w:ind w:left="0" w:right="0"/>
                          <w:jc w:val="center"/>
                          <w:rPr>
                            <w:color w:val="auto"/>
                            <w:sz w:val="24"/>
                            <w:szCs w:val="24"/>
                          </w:rPr>
                        </w:pPr>
                        <w:r w:rsidRPr="008112A0">
                          <w:rPr>
                            <w:color w:val="auto"/>
                            <w:sz w:val="24"/>
                            <w:szCs w:val="24"/>
                          </w:rPr>
                          <w:t xml:space="preserve">Fresh drinking water, milk and fruits are available throughout the day for the children to </w:t>
                        </w:r>
                        <w:r w:rsidR="008112A0" w:rsidRPr="008112A0">
                          <w:rPr>
                            <w:color w:val="auto"/>
                            <w:sz w:val="24"/>
                            <w:szCs w:val="24"/>
                          </w:rPr>
                          <w:t>have access</w:t>
                        </w:r>
                        <w:r w:rsidRPr="008112A0">
                          <w:rPr>
                            <w:color w:val="auto"/>
                            <w:sz w:val="24"/>
                            <w:szCs w:val="24"/>
                          </w:rPr>
                          <w:t xml:space="preserve"> for themselves</w:t>
                        </w:r>
                      </w:p>
                    </w:txbxContent>
                  </v:textbox>
                </v:rect>
                <v:rect id="Rectangle 5" o:spid="_x0000_s1035" style="position:absolute;left:6062;top:5493;width:549;height:20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14:paraId="106531DA" w14:textId="77777777" w:rsidR="00657DEE" w:rsidRDefault="00657DEE" w:rsidP="00657DEE">
                        <w:pPr>
                          <w:spacing w:after="160"/>
                          <w:ind w:left="0" w:right="0"/>
                        </w:pPr>
                        <w:r>
                          <w:rPr>
                            <w:color w:val="FFFEFD"/>
                            <w:sz w:val="2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6" style="position:absolute;left:7951;top:7525;width:549;height:20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5B8967E5" w14:textId="77777777" w:rsidR="00657DEE" w:rsidRDefault="00657DEE" w:rsidP="00657DEE">
                        <w:pPr>
                          <w:spacing w:after="160"/>
                          <w:ind w:left="0" w:right="0"/>
                        </w:pPr>
                        <w:r>
                          <w:rPr>
                            <w:color w:val="FFFEFD"/>
                            <w:sz w:val="26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Pr="008112A0">
        <w:rPr>
          <w:rFonts w:ascii="Calibri" w:eastAsia="Calibri" w:hAnsi="Calibri" w:cs="Calibri"/>
          <w:b w:val="0"/>
          <w:noProof/>
          <w:color w:val="auto"/>
          <w:sz w:val="22"/>
        </w:rPr>
        <mc:AlternateContent>
          <mc:Choice Requires="wpg">
            <w:drawing>
              <wp:inline distT="0" distB="0" distL="0" distR="0" wp14:anchorId="029A3B4B" wp14:editId="71E1663D">
                <wp:extent cx="1650601" cy="903513"/>
                <wp:effectExtent l="0" t="0" r="0" b="0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50601" cy="903513"/>
                          <a:chOff x="0" y="0"/>
                          <a:chExt cx="1650601" cy="903513"/>
                        </a:xfrm>
                      </wpg:grpSpPr>
                      <wps:wsp>
                        <wps:cNvPr id="8" name="Shape 217"/>
                        <wps:cNvSpPr/>
                        <wps:spPr>
                          <a:xfrm>
                            <a:off x="0" y="293871"/>
                            <a:ext cx="780060" cy="5981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0060" h="598170">
                                <a:moveTo>
                                  <a:pt x="404152" y="419"/>
                                </a:moveTo>
                                <a:cubicBezTo>
                                  <a:pt x="641312" y="991"/>
                                  <a:pt x="780060" y="155359"/>
                                  <a:pt x="767347" y="315811"/>
                                </a:cubicBezTo>
                                <a:cubicBezTo>
                                  <a:pt x="754634" y="476250"/>
                                  <a:pt x="614731" y="598170"/>
                                  <a:pt x="369925" y="598094"/>
                                </a:cubicBezTo>
                                <a:cubicBezTo>
                                  <a:pt x="174511" y="598018"/>
                                  <a:pt x="0" y="454038"/>
                                  <a:pt x="29108" y="253187"/>
                                </a:cubicBezTo>
                                <a:cubicBezTo>
                                  <a:pt x="49771" y="110719"/>
                                  <a:pt x="219063" y="0"/>
                                  <a:pt x="404152" y="41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BD171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9" name="Shape 218"/>
                        <wps:cNvSpPr/>
                        <wps:spPr>
                          <a:xfrm>
                            <a:off x="9500" y="293756"/>
                            <a:ext cx="734517" cy="5761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4517" h="576186">
                                <a:moveTo>
                                  <a:pt x="394653" y="533"/>
                                </a:moveTo>
                                <a:cubicBezTo>
                                  <a:pt x="611315" y="1207"/>
                                  <a:pt x="734517" y="126975"/>
                                  <a:pt x="721817" y="287427"/>
                                </a:cubicBezTo>
                                <a:cubicBezTo>
                                  <a:pt x="711187" y="421589"/>
                                  <a:pt x="624840" y="522694"/>
                                  <a:pt x="442392" y="542570"/>
                                </a:cubicBezTo>
                                <a:cubicBezTo>
                                  <a:pt x="406362" y="573088"/>
                                  <a:pt x="358572" y="576186"/>
                                  <a:pt x="330022" y="547586"/>
                                </a:cubicBezTo>
                                <a:cubicBezTo>
                                  <a:pt x="134607" y="547510"/>
                                  <a:pt x="0" y="423012"/>
                                  <a:pt x="19609" y="253301"/>
                                </a:cubicBezTo>
                                <a:cubicBezTo>
                                  <a:pt x="36144" y="110261"/>
                                  <a:pt x="209576" y="0"/>
                                  <a:pt x="394653" y="5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F2121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10" name="Shape 219"/>
                        <wps:cNvSpPr/>
                        <wps:spPr>
                          <a:xfrm>
                            <a:off x="26251" y="306839"/>
                            <a:ext cx="321221" cy="467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1221" h="467246">
                                <a:moveTo>
                                  <a:pt x="268961" y="0"/>
                                </a:moveTo>
                                <a:cubicBezTo>
                                  <a:pt x="281750" y="2718"/>
                                  <a:pt x="294386" y="6909"/>
                                  <a:pt x="306553" y="12535"/>
                                </a:cubicBezTo>
                                <a:cubicBezTo>
                                  <a:pt x="320015" y="20193"/>
                                  <a:pt x="321221" y="37351"/>
                                  <a:pt x="317830" y="50508"/>
                                </a:cubicBezTo>
                                <a:cubicBezTo>
                                  <a:pt x="296304" y="112319"/>
                                  <a:pt x="232309" y="121107"/>
                                  <a:pt x="191834" y="158394"/>
                                </a:cubicBezTo>
                                <a:cubicBezTo>
                                  <a:pt x="115176" y="232689"/>
                                  <a:pt x="95060" y="376263"/>
                                  <a:pt x="174231" y="461188"/>
                                </a:cubicBezTo>
                                <a:cubicBezTo>
                                  <a:pt x="87516" y="467246"/>
                                  <a:pt x="19939" y="388061"/>
                                  <a:pt x="3962" y="311467"/>
                                </a:cubicBezTo>
                                <a:cubicBezTo>
                                  <a:pt x="508" y="288836"/>
                                  <a:pt x="0" y="265049"/>
                                  <a:pt x="2858" y="240220"/>
                                </a:cubicBezTo>
                                <a:cubicBezTo>
                                  <a:pt x="16078" y="125946"/>
                                  <a:pt x="129502" y="32588"/>
                                  <a:pt x="26896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D9303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11" name="Shape 220"/>
                        <wps:cNvSpPr/>
                        <wps:spPr>
                          <a:xfrm>
                            <a:off x="27009" y="306837"/>
                            <a:ext cx="312052" cy="2801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052" h="280175">
                                <a:moveTo>
                                  <a:pt x="268199" y="0"/>
                                </a:moveTo>
                                <a:cubicBezTo>
                                  <a:pt x="281000" y="2718"/>
                                  <a:pt x="293624" y="6909"/>
                                  <a:pt x="305803" y="12535"/>
                                </a:cubicBezTo>
                                <a:cubicBezTo>
                                  <a:pt x="308305" y="13945"/>
                                  <a:pt x="310350" y="15659"/>
                                  <a:pt x="312052" y="17653"/>
                                </a:cubicBezTo>
                                <a:cubicBezTo>
                                  <a:pt x="197561" y="33515"/>
                                  <a:pt x="76352" y="86893"/>
                                  <a:pt x="25375" y="191529"/>
                                </a:cubicBezTo>
                                <a:cubicBezTo>
                                  <a:pt x="11722" y="220320"/>
                                  <a:pt x="3848" y="250126"/>
                                  <a:pt x="406" y="280175"/>
                                </a:cubicBezTo>
                                <a:cubicBezTo>
                                  <a:pt x="0" y="267182"/>
                                  <a:pt x="533" y="253873"/>
                                  <a:pt x="2096" y="240220"/>
                                </a:cubicBezTo>
                                <a:cubicBezTo>
                                  <a:pt x="15316" y="125946"/>
                                  <a:pt x="128740" y="32588"/>
                                  <a:pt x="26819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B757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12" name="Shape 221"/>
                        <wps:cNvSpPr/>
                        <wps:spPr>
                          <a:xfrm>
                            <a:off x="397121" y="294646"/>
                            <a:ext cx="346583" cy="4829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6583" h="482956">
                                <a:moveTo>
                                  <a:pt x="22885" y="0"/>
                                </a:moveTo>
                                <a:cubicBezTo>
                                  <a:pt x="229680" y="6591"/>
                                  <a:pt x="346583" y="130061"/>
                                  <a:pt x="334188" y="286538"/>
                                </a:cubicBezTo>
                                <a:cubicBezTo>
                                  <a:pt x="327761" y="367703"/>
                                  <a:pt x="293586" y="436664"/>
                                  <a:pt x="227266" y="482956"/>
                                </a:cubicBezTo>
                                <a:cubicBezTo>
                                  <a:pt x="309270" y="399072"/>
                                  <a:pt x="308102" y="259880"/>
                                  <a:pt x="238011" y="158661"/>
                                </a:cubicBezTo>
                                <a:cubicBezTo>
                                  <a:pt x="189751" y="84493"/>
                                  <a:pt x="99403" y="86500"/>
                                  <a:pt x="27216" y="39853"/>
                                </a:cubicBezTo>
                                <a:cubicBezTo>
                                  <a:pt x="13754" y="32182"/>
                                  <a:pt x="0" y="20218"/>
                                  <a:pt x="12256" y="10744"/>
                                </a:cubicBezTo>
                                <a:cubicBezTo>
                                  <a:pt x="15354" y="6464"/>
                                  <a:pt x="18948" y="2959"/>
                                  <a:pt x="2288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D9303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13" name="Shape 222"/>
                        <wps:cNvSpPr/>
                        <wps:spPr>
                          <a:xfrm>
                            <a:off x="403992" y="294646"/>
                            <a:ext cx="309778" cy="1686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778" h="168694">
                                <a:moveTo>
                                  <a:pt x="16015" y="0"/>
                                </a:moveTo>
                                <a:cubicBezTo>
                                  <a:pt x="166942" y="4826"/>
                                  <a:pt x="269926" y="71958"/>
                                  <a:pt x="309778" y="168694"/>
                                </a:cubicBezTo>
                                <a:cubicBezTo>
                                  <a:pt x="277749" y="112535"/>
                                  <a:pt x="228092" y="67882"/>
                                  <a:pt x="167018" y="42520"/>
                                </a:cubicBezTo>
                                <a:cubicBezTo>
                                  <a:pt x="114046" y="22174"/>
                                  <a:pt x="57150" y="23990"/>
                                  <a:pt x="1041" y="21501"/>
                                </a:cubicBezTo>
                                <a:cubicBezTo>
                                  <a:pt x="0" y="17780"/>
                                  <a:pt x="1029" y="14097"/>
                                  <a:pt x="5385" y="10744"/>
                                </a:cubicBezTo>
                                <a:cubicBezTo>
                                  <a:pt x="8484" y="6464"/>
                                  <a:pt x="12078" y="2959"/>
                                  <a:pt x="1601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B757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14" name="Shape 223"/>
                        <wps:cNvSpPr/>
                        <wps:spPr>
                          <a:xfrm>
                            <a:off x="14672" y="292388"/>
                            <a:ext cx="382346" cy="6017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2346" h="601728">
                                <a:moveTo>
                                  <a:pt x="382346" y="0"/>
                                </a:moveTo>
                                <a:lnTo>
                                  <a:pt x="382346" y="4305"/>
                                </a:lnTo>
                                <a:lnTo>
                                  <a:pt x="356095" y="5184"/>
                                </a:lnTo>
                                <a:cubicBezTo>
                                  <a:pt x="181394" y="17388"/>
                                  <a:pt x="35446" y="124818"/>
                                  <a:pt x="16574" y="255005"/>
                                </a:cubicBezTo>
                                <a:cubicBezTo>
                                  <a:pt x="4445" y="338648"/>
                                  <a:pt x="26848" y="416130"/>
                                  <a:pt x="81343" y="479135"/>
                                </a:cubicBezTo>
                                <a:cubicBezTo>
                                  <a:pt x="145402" y="553163"/>
                                  <a:pt x="247802" y="597410"/>
                                  <a:pt x="355244" y="597423"/>
                                </a:cubicBezTo>
                                <a:lnTo>
                                  <a:pt x="382346" y="596503"/>
                                </a:lnTo>
                                <a:lnTo>
                                  <a:pt x="382346" y="600807"/>
                                </a:lnTo>
                                <a:lnTo>
                                  <a:pt x="355232" y="601728"/>
                                </a:lnTo>
                                <a:cubicBezTo>
                                  <a:pt x="246583" y="601690"/>
                                  <a:pt x="142964" y="556910"/>
                                  <a:pt x="78105" y="481954"/>
                                </a:cubicBezTo>
                                <a:cubicBezTo>
                                  <a:pt x="22746" y="417959"/>
                                  <a:pt x="0" y="339282"/>
                                  <a:pt x="12319" y="254370"/>
                                </a:cubicBezTo>
                                <a:cubicBezTo>
                                  <a:pt x="31471" y="122201"/>
                                  <a:pt x="179146" y="13235"/>
                                  <a:pt x="355791" y="891"/>
                                </a:cubicBezTo>
                                <a:lnTo>
                                  <a:pt x="3823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F050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15" name="Shape 224"/>
                        <wps:cNvSpPr/>
                        <wps:spPr>
                          <a:xfrm>
                            <a:off x="397018" y="292149"/>
                            <a:ext cx="378334" cy="6010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8334" h="601046">
                                <a:moveTo>
                                  <a:pt x="7125" y="0"/>
                                </a:moveTo>
                                <a:cubicBezTo>
                                  <a:pt x="128169" y="267"/>
                                  <a:pt x="232106" y="40869"/>
                                  <a:pt x="299771" y="114300"/>
                                </a:cubicBezTo>
                                <a:cubicBezTo>
                                  <a:pt x="352515" y="171488"/>
                                  <a:pt x="378334" y="243739"/>
                                  <a:pt x="372479" y="317703"/>
                                </a:cubicBezTo>
                                <a:cubicBezTo>
                                  <a:pt x="359779" y="477736"/>
                                  <a:pt x="225298" y="586067"/>
                                  <a:pt x="21489" y="600316"/>
                                </a:cubicBezTo>
                                <a:lnTo>
                                  <a:pt x="21463" y="600316"/>
                                </a:lnTo>
                                <a:lnTo>
                                  <a:pt x="0" y="601046"/>
                                </a:lnTo>
                                <a:lnTo>
                                  <a:pt x="0" y="596742"/>
                                </a:lnTo>
                                <a:lnTo>
                                  <a:pt x="21171" y="596024"/>
                                </a:lnTo>
                                <a:cubicBezTo>
                                  <a:pt x="222708" y="581940"/>
                                  <a:pt x="355677" y="475145"/>
                                  <a:pt x="368173" y="317361"/>
                                </a:cubicBezTo>
                                <a:cubicBezTo>
                                  <a:pt x="373952" y="244602"/>
                                  <a:pt x="348539" y="173520"/>
                                  <a:pt x="296609" y="117208"/>
                                </a:cubicBezTo>
                                <a:cubicBezTo>
                                  <a:pt x="229744" y="44666"/>
                                  <a:pt x="126950" y="4585"/>
                                  <a:pt x="7125" y="4305"/>
                                </a:cubicBezTo>
                                <a:lnTo>
                                  <a:pt x="0" y="4544"/>
                                </a:lnTo>
                                <a:lnTo>
                                  <a:pt x="0" y="239"/>
                                </a:lnTo>
                                <a:lnTo>
                                  <a:pt x="71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F050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16" name="Shape 225"/>
                        <wps:cNvSpPr/>
                        <wps:spPr>
                          <a:xfrm>
                            <a:off x="194479" y="646388"/>
                            <a:ext cx="383794" cy="1913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794" h="191363">
                                <a:moveTo>
                                  <a:pt x="383794" y="0"/>
                                </a:moveTo>
                                <a:cubicBezTo>
                                  <a:pt x="341211" y="77191"/>
                                  <a:pt x="348158" y="157455"/>
                                  <a:pt x="210591" y="174384"/>
                                </a:cubicBezTo>
                                <a:cubicBezTo>
                                  <a:pt x="73063" y="191363"/>
                                  <a:pt x="31128" y="77851"/>
                                  <a:pt x="0" y="24765"/>
                                </a:cubicBezTo>
                                <a:cubicBezTo>
                                  <a:pt x="88697" y="64440"/>
                                  <a:pt x="275780" y="68224"/>
                                  <a:pt x="383794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C00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17" name="Shape 226"/>
                        <wps:cNvSpPr/>
                        <wps:spPr>
                          <a:xfrm>
                            <a:off x="194479" y="646388"/>
                            <a:ext cx="383794" cy="130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794" h="130200">
                                <a:moveTo>
                                  <a:pt x="383794" y="0"/>
                                </a:moveTo>
                                <a:cubicBezTo>
                                  <a:pt x="364871" y="34277"/>
                                  <a:pt x="355727" y="69151"/>
                                  <a:pt x="339369" y="98806"/>
                                </a:cubicBezTo>
                                <a:cubicBezTo>
                                  <a:pt x="322072" y="85928"/>
                                  <a:pt x="301612" y="77813"/>
                                  <a:pt x="282562" y="72149"/>
                                </a:cubicBezTo>
                                <a:cubicBezTo>
                                  <a:pt x="212166" y="51219"/>
                                  <a:pt x="136207" y="73774"/>
                                  <a:pt x="79184" y="120828"/>
                                </a:cubicBezTo>
                                <a:cubicBezTo>
                                  <a:pt x="75578" y="123926"/>
                                  <a:pt x="72428" y="127038"/>
                                  <a:pt x="69710" y="130200"/>
                                </a:cubicBezTo>
                                <a:cubicBezTo>
                                  <a:pt x="35496" y="96698"/>
                                  <a:pt x="16269" y="52489"/>
                                  <a:pt x="0" y="24765"/>
                                </a:cubicBezTo>
                                <a:cubicBezTo>
                                  <a:pt x="88697" y="64440"/>
                                  <a:pt x="275780" y="68224"/>
                                  <a:pt x="383794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7500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18" name="Shape 227"/>
                        <wps:cNvSpPr/>
                        <wps:spPr>
                          <a:xfrm>
                            <a:off x="225436" y="663342"/>
                            <a:ext cx="321259" cy="864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1259" h="86449">
                                <a:moveTo>
                                  <a:pt x="321259" y="0"/>
                                </a:moveTo>
                                <a:cubicBezTo>
                                  <a:pt x="307480" y="38646"/>
                                  <a:pt x="256616" y="85242"/>
                                  <a:pt x="156045" y="85852"/>
                                </a:cubicBezTo>
                                <a:cubicBezTo>
                                  <a:pt x="60376" y="86449"/>
                                  <a:pt x="19240" y="52908"/>
                                  <a:pt x="0" y="19024"/>
                                </a:cubicBezTo>
                                <a:cubicBezTo>
                                  <a:pt x="86284" y="44564"/>
                                  <a:pt x="224003" y="44437"/>
                                  <a:pt x="32125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DEDEDE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19" name="Shape 228"/>
                        <wps:cNvSpPr/>
                        <wps:spPr>
                          <a:xfrm>
                            <a:off x="240017" y="676190"/>
                            <a:ext cx="300812" cy="734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0812" h="73469">
                                <a:moveTo>
                                  <a:pt x="300812" y="0"/>
                                </a:moveTo>
                                <a:cubicBezTo>
                                  <a:pt x="281203" y="35395"/>
                                  <a:pt x="231051" y="72428"/>
                                  <a:pt x="141465" y="73000"/>
                                </a:cubicBezTo>
                                <a:cubicBezTo>
                                  <a:pt x="65075" y="73469"/>
                                  <a:pt x="23470" y="52159"/>
                                  <a:pt x="0" y="26327"/>
                                </a:cubicBezTo>
                                <a:cubicBezTo>
                                  <a:pt x="97752" y="59195"/>
                                  <a:pt x="206604" y="37490"/>
                                  <a:pt x="30081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0" name="Shape 229"/>
                        <wps:cNvSpPr/>
                        <wps:spPr>
                          <a:xfrm>
                            <a:off x="220945" y="678810"/>
                            <a:ext cx="165481" cy="730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5481" h="73012">
                                <a:moveTo>
                                  <a:pt x="0" y="0"/>
                                </a:moveTo>
                                <a:lnTo>
                                  <a:pt x="5105" y="1511"/>
                                </a:lnTo>
                                <a:cubicBezTo>
                                  <a:pt x="29229" y="8642"/>
                                  <a:pt x="56925" y="13646"/>
                                  <a:pt x="86195" y="16335"/>
                                </a:cubicBezTo>
                                <a:lnTo>
                                  <a:pt x="165481" y="17156"/>
                                </a:lnTo>
                                <a:lnTo>
                                  <a:pt x="165481" y="21476"/>
                                </a:lnTo>
                                <a:lnTo>
                                  <a:pt x="88884" y="20888"/>
                                </a:lnTo>
                                <a:cubicBezTo>
                                  <a:pt x="60296" y="18425"/>
                                  <a:pt x="33109" y="13779"/>
                                  <a:pt x="9131" y="7125"/>
                                </a:cubicBezTo>
                                <a:cubicBezTo>
                                  <a:pt x="35154" y="48146"/>
                                  <a:pt x="86017" y="68682"/>
                                  <a:pt x="160528" y="68237"/>
                                </a:cubicBezTo>
                                <a:lnTo>
                                  <a:pt x="165481" y="68053"/>
                                </a:lnTo>
                                <a:lnTo>
                                  <a:pt x="165481" y="72349"/>
                                </a:lnTo>
                                <a:lnTo>
                                  <a:pt x="160541" y="72530"/>
                                </a:lnTo>
                                <a:cubicBezTo>
                                  <a:pt x="81636" y="73012"/>
                                  <a:pt x="28511" y="50190"/>
                                  <a:pt x="2642" y="461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ABABA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1" name="Shape 230"/>
                        <wps:cNvSpPr/>
                        <wps:spPr>
                          <a:xfrm>
                            <a:off x="386426" y="659278"/>
                            <a:ext cx="163995" cy="918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3995" h="91882">
                                <a:moveTo>
                                  <a:pt x="163995" y="0"/>
                                </a:moveTo>
                                <a:lnTo>
                                  <a:pt x="162293" y="4788"/>
                                </a:lnTo>
                                <a:cubicBezTo>
                                  <a:pt x="148844" y="42583"/>
                                  <a:pt x="103035" y="85166"/>
                                  <a:pt x="14846" y="91338"/>
                                </a:cubicBezTo>
                                <a:lnTo>
                                  <a:pt x="0" y="91882"/>
                                </a:lnTo>
                                <a:lnTo>
                                  <a:pt x="0" y="87586"/>
                                </a:lnTo>
                                <a:lnTo>
                                  <a:pt x="14541" y="87046"/>
                                </a:lnTo>
                                <a:cubicBezTo>
                                  <a:pt x="96888" y="81293"/>
                                  <a:pt x="141237" y="43396"/>
                                  <a:pt x="156350" y="8166"/>
                                </a:cubicBezTo>
                                <a:cubicBezTo>
                                  <a:pt x="115634" y="25921"/>
                                  <a:pt x="65735" y="37313"/>
                                  <a:pt x="11557" y="41097"/>
                                </a:cubicBezTo>
                                <a:lnTo>
                                  <a:pt x="0" y="41008"/>
                                </a:lnTo>
                                <a:lnTo>
                                  <a:pt x="0" y="36688"/>
                                </a:lnTo>
                                <a:lnTo>
                                  <a:pt x="11252" y="36805"/>
                                </a:lnTo>
                                <a:cubicBezTo>
                                  <a:pt x="67069" y="32906"/>
                                  <a:pt x="118288" y="20904"/>
                                  <a:pt x="159360" y="2108"/>
                                </a:cubicBezTo>
                                <a:lnTo>
                                  <a:pt x="1639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ABABA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2" name="Shape 231"/>
                        <wps:cNvSpPr/>
                        <wps:spPr>
                          <a:xfrm>
                            <a:off x="300052" y="767143"/>
                            <a:ext cx="205143" cy="590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5143" h="59057">
                                <a:moveTo>
                                  <a:pt x="152214" y="4015"/>
                                </a:moveTo>
                                <a:cubicBezTo>
                                  <a:pt x="170466" y="5353"/>
                                  <a:pt x="188373" y="8826"/>
                                  <a:pt x="205143" y="14925"/>
                                </a:cubicBezTo>
                                <a:cubicBezTo>
                                  <a:pt x="184061" y="33772"/>
                                  <a:pt x="153568" y="47691"/>
                                  <a:pt x="105029" y="53635"/>
                                </a:cubicBezTo>
                                <a:cubicBezTo>
                                  <a:pt x="61227" y="59057"/>
                                  <a:pt x="27153" y="51196"/>
                                  <a:pt x="0" y="36312"/>
                                </a:cubicBezTo>
                                <a:cubicBezTo>
                                  <a:pt x="39595" y="15195"/>
                                  <a:pt x="97457" y="0"/>
                                  <a:pt x="152214" y="40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B6361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" name="Shape 232"/>
                        <wps:cNvSpPr/>
                        <wps:spPr>
                          <a:xfrm>
                            <a:off x="300053" y="770236"/>
                            <a:ext cx="170802" cy="511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802" h="51106">
                                <a:moveTo>
                                  <a:pt x="125035" y="529"/>
                                </a:moveTo>
                                <a:cubicBezTo>
                                  <a:pt x="140410" y="0"/>
                                  <a:pt x="155820" y="791"/>
                                  <a:pt x="170802" y="3189"/>
                                </a:cubicBezTo>
                                <a:cubicBezTo>
                                  <a:pt x="146926" y="37745"/>
                                  <a:pt x="101537" y="49074"/>
                                  <a:pt x="57353" y="51106"/>
                                </a:cubicBezTo>
                                <a:cubicBezTo>
                                  <a:pt x="35319" y="48591"/>
                                  <a:pt x="16370" y="42203"/>
                                  <a:pt x="0" y="33224"/>
                                </a:cubicBezTo>
                                <a:cubicBezTo>
                                  <a:pt x="33090" y="15584"/>
                                  <a:pt x="78910" y="2115"/>
                                  <a:pt x="125035" y="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827A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4" name="Shape 233"/>
                        <wps:cNvSpPr/>
                        <wps:spPr>
                          <a:xfrm>
                            <a:off x="295539" y="771247"/>
                            <a:ext cx="107290" cy="553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290" h="55348">
                                <a:moveTo>
                                  <a:pt x="107290" y="0"/>
                                </a:moveTo>
                                <a:lnTo>
                                  <a:pt x="107290" y="4298"/>
                                </a:lnTo>
                                <a:lnTo>
                                  <a:pt x="62316" y="11981"/>
                                </a:lnTo>
                                <a:cubicBezTo>
                                  <a:pt x="43412" y="17112"/>
                                  <a:pt x="25286" y="23967"/>
                                  <a:pt x="9131" y="32209"/>
                                </a:cubicBezTo>
                                <a:cubicBezTo>
                                  <a:pt x="23514" y="39594"/>
                                  <a:pt x="39110" y="44560"/>
                                  <a:pt x="55829" y="47100"/>
                                </a:cubicBezTo>
                                <a:lnTo>
                                  <a:pt x="107290" y="47424"/>
                                </a:lnTo>
                                <a:lnTo>
                                  <a:pt x="107290" y="51958"/>
                                </a:lnTo>
                                <a:lnTo>
                                  <a:pt x="97460" y="52897"/>
                                </a:lnTo>
                                <a:cubicBezTo>
                                  <a:pt x="62319" y="55348"/>
                                  <a:pt x="30709" y="49024"/>
                                  <a:pt x="3480" y="34063"/>
                                </a:cubicBezTo>
                                <a:lnTo>
                                  <a:pt x="0" y="32158"/>
                                </a:lnTo>
                                <a:lnTo>
                                  <a:pt x="3505" y="30291"/>
                                </a:lnTo>
                                <a:cubicBezTo>
                                  <a:pt x="20212" y="21376"/>
                                  <a:pt x="39170" y="13965"/>
                                  <a:pt x="59017" y="8428"/>
                                </a:cubicBezTo>
                                <a:lnTo>
                                  <a:pt x="10729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14A4A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5" name="Shape 234"/>
                        <wps:cNvSpPr/>
                        <wps:spPr>
                          <a:xfrm>
                            <a:off x="402829" y="766715"/>
                            <a:ext cx="106477" cy="56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477" h="56490">
                                <a:moveTo>
                                  <a:pt x="12573" y="2337"/>
                                </a:moveTo>
                                <a:cubicBezTo>
                                  <a:pt x="46076" y="0"/>
                                  <a:pt x="76543" y="3721"/>
                                  <a:pt x="103099" y="13360"/>
                                </a:cubicBezTo>
                                <a:lnTo>
                                  <a:pt x="106477" y="14592"/>
                                </a:lnTo>
                                <a:lnTo>
                                  <a:pt x="103784" y="16980"/>
                                </a:lnTo>
                                <a:cubicBezTo>
                                  <a:pt x="80429" y="37871"/>
                                  <a:pt x="47307" y="50711"/>
                                  <a:pt x="2527" y="56248"/>
                                </a:cubicBezTo>
                                <a:lnTo>
                                  <a:pt x="0" y="56490"/>
                                </a:lnTo>
                                <a:lnTo>
                                  <a:pt x="0" y="51956"/>
                                </a:lnTo>
                                <a:lnTo>
                                  <a:pt x="1981" y="51968"/>
                                </a:lnTo>
                                <a:cubicBezTo>
                                  <a:pt x="44717" y="46660"/>
                                  <a:pt x="75413" y="35293"/>
                                  <a:pt x="98158" y="16193"/>
                                </a:cubicBezTo>
                                <a:cubicBezTo>
                                  <a:pt x="72987" y="7620"/>
                                  <a:pt x="44310" y="4432"/>
                                  <a:pt x="12878" y="6629"/>
                                </a:cubicBezTo>
                                <a:lnTo>
                                  <a:pt x="0" y="8830"/>
                                </a:lnTo>
                                <a:lnTo>
                                  <a:pt x="0" y="4532"/>
                                </a:lnTo>
                                <a:lnTo>
                                  <a:pt x="12573" y="23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14A4A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6" name="Shape 235"/>
                        <wps:cNvSpPr/>
                        <wps:spPr>
                          <a:xfrm>
                            <a:off x="189225" y="666451"/>
                            <a:ext cx="196888" cy="1575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888" h="157509">
                                <a:moveTo>
                                  <a:pt x="0" y="0"/>
                                </a:moveTo>
                                <a:lnTo>
                                  <a:pt x="6134" y="2730"/>
                                </a:lnTo>
                                <a:cubicBezTo>
                                  <a:pt x="42834" y="19152"/>
                                  <a:pt x="95614" y="29058"/>
                                  <a:pt x="151708" y="30745"/>
                                </a:cubicBezTo>
                                <a:lnTo>
                                  <a:pt x="196888" y="29856"/>
                                </a:lnTo>
                                <a:lnTo>
                                  <a:pt x="196888" y="34175"/>
                                </a:lnTo>
                                <a:lnTo>
                                  <a:pt x="153704" y="35098"/>
                                </a:lnTo>
                                <a:cubicBezTo>
                                  <a:pt x="99210" y="33652"/>
                                  <a:pt x="47606" y="24508"/>
                                  <a:pt x="10325" y="9220"/>
                                </a:cubicBezTo>
                                <a:cubicBezTo>
                                  <a:pt x="12954" y="13907"/>
                                  <a:pt x="15697" y="19012"/>
                                  <a:pt x="18542" y="24308"/>
                                </a:cubicBezTo>
                                <a:cubicBezTo>
                                  <a:pt x="44234" y="71969"/>
                                  <a:pt x="81419" y="141013"/>
                                  <a:pt x="164776" y="152322"/>
                                </a:cubicBezTo>
                                <a:lnTo>
                                  <a:pt x="196888" y="153220"/>
                                </a:lnTo>
                                <a:lnTo>
                                  <a:pt x="196888" y="157509"/>
                                </a:lnTo>
                                <a:lnTo>
                                  <a:pt x="164128" y="156613"/>
                                </a:lnTo>
                                <a:cubicBezTo>
                                  <a:pt x="78750" y="145140"/>
                                  <a:pt x="40903" y="74876"/>
                                  <a:pt x="14745" y="26314"/>
                                </a:cubicBezTo>
                                <a:cubicBezTo>
                                  <a:pt x="10757" y="18910"/>
                                  <a:pt x="6998" y="11900"/>
                                  <a:pt x="3391" y="5766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F050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7" name="Shape 236"/>
                        <wps:cNvSpPr/>
                        <wps:spPr>
                          <a:xfrm>
                            <a:off x="386113" y="640073"/>
                            <a:ext cx="198057" cy="1840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057" h="184074">
                                <a:moveTo>
                                  <a:pt x="198057" y="0"/>
                                </a:moveTo>
                                <a:lnTo>
                                  <a:pt x="194031" y="7315"/>
                                </a:lnTo>
                                <a:cubicBezTo>
                                  <a:pt x="184303" y="24981"/>
                                  <a:pt x="177178" y="42799"/>
                                  <a:pt x="170269" y="60071"/>
                                </a:cubicBezTo>
                                <a:cubicBezTo>
                                  <a:pt x="146723" y="118847"/>
                                  <a:pt x="126403" y="169659"/>
                                  <a:pt x="19240" y="182880"/>
                                </a:cubicBezTo>
                                <a:cubicBezTo>
                                  <a:pt x="15062" y="183375"/>
                                  <a:pt x="10909" y="183794"/>
                                  <a:pt x="6845" y="184074"/>
                                </a:cubicBezTo>
                                <a:lnTo>
                                  <a:pt x="0" y="183887"/>
                                </a:lnTo>
                                <a:lnTo>
                                  <a:pt x="0" y="179598"/>
                                </a:lnTo>
                                <a:lnTo>
                                  <a:pt x="6540" y="179781"/>
                                </a:lnTo>
                                <a:cubicBezTo>
                                  <a:pt x="10528" y="179502"/>
                                  <a:pt x="14630" y="179095"/>
                                  <a:pt x="18694" y="178613"/>
                                </a:cubicBezTo>
                                <a:cubicBezTo>
                                  <a:pt x="123355" y="165684"/>
                                  <a:pt x="143256" y="116002"/>
                                  <a:pt x="166281" y="58445"/>
                                </a:cubicBezTo>
                                <a:cubicBezTo>
                                  <a:pt x="172326" y="43345"/>
                                  <a:pt x="178537" y="27788"/>
                                  <a:pt x="186563" y="12230"/>
                                </a:cubicBezTo>
                                <a:cubicBezTo>
                                  <a:pt x="129667" y="45707"/>
                                  <a:pt x="60604" y="56896"/>
                                  <a:pt x="11849" y="60300"/>
                                </a:cubicBezTo>
                                <a:lnTo>
                                  <a:pt x="0" y="60553"/>
                                </a:lnTo>
                                <a:lnTo>
                                  <a:pt x="0" y="56234"/>
                                </a:lnTo>
                                <a:lnTo>
                                  <a:pt x="11544" y="56007"/>
                                </a:lnTo>
                                <a:cubicBezTo>
                                  <a:pt x="61760" y="52502"/>
                                  <a:pt x="133655" y="40716"/>
                                  <a:pt x="191008" y="4483"/>
                                </a:cubicBezTo>
                                <a:lnTo>
                                  <a:pt x="1980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F050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8" name="Shape 237"/>
                        <wps:cNvSpPr/>
                        <wps:spPr>
                          <a:xfrm>
                            <a:off x="339515" y="837551"/>
                            <a:ext cx="110973" cy="262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0973" h="26251">
                                <a:moveTo>
                                  <a:pt x="110973" y="0"/>
                                </a:moveTo>
                                <a:cubicBezTo>
                                  <a:pt x="110973" y="0"/>
                                  <a:pt x="101333" y="11824"/>
                                  <a:pt x="85001" y="17958"/>
                                </a:cubicBezTo>
                                <a:cubicBezTo>
                                  <a:pt x="72758" y="22593"/>
                                  <a:pt x="57696" y="26251"/>
                                  <a:pt x="42075" y="25311"/>
                                </a:cubicBezTo>
                                <a:cubicBezTo>
                                  <a:pt x="14846" y="23647"/>
                                  <a:pt x="584" y="4597"/>
                                  <a:pt x="0" y="3785"/>
                                </a:cubicBezTo>
                                <a:cubicBezTo>
                                  <a:pt x="0" y="3785"/>
                                  <a:pt x="17170" y="19494"/>
                                  <a:pt x="42342" y="21018"/>
                                </a:cubicBezTo>
                                <a:cubicBezTo>
                                  <a:pt x="77267" y="23127"/>
                                  <a:pt x="110642" y="241"/>
                                  <a:pt x="11097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F050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9" name="Shape 238"/>
                        <wps:cNvSpPr/>
                        <wps:spPr>
                          <a:xfrm>
                            <a:off x="570305" y="615975"/>
                            <a:ext cx="37122" cy="426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22" h="42609">
                                <a:moveTo>
                                  <a:pt x="6363" y="0"/>
                                </a:moveTo>
                                <a:cubicBezTo>
                                  <a:pt x="6350" y="165"/>
                                  <a:pt x="4521" y="14364"/>
                                  <a:pt x="12776" y="25438"/>
                                </a:cubicBezTo>
                                <a:cubicBezTo>
                                  <a:pt x="22111" y="37998"/>
                                  <a:pt x="36982" y="35903"/>
                                  <a:pt x="37122" y="35890"/>
                                </a:cubicBezTo>
                                <a:cubicBezTo>
                                  <a:pt x="37122" y="35890"/>
                                  <a:pt x="20180" y="42609"/>
                                  <a:pt x="9322" y="28004"/>
                                </a:cubicBezTo>
                                <a:cubicBezTo>
                                  <a:pt x="0" y="15481"/>
                                  <a:pt x="6363" y="0"/>
                                  <a:pt x="636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F050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30" name="Shape 239"/>
                        <wps:cNvSpPr/>
                        <wps:spPr>
                          <a:xfrm>
                            <a:off x="173105" y="638933"/>
                            <a:ext cx="41986" cy="374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986" h="37465">
                                <a:moveTo>
                                  <a:pt x="34607" y="0"/>
                                </a:moveTo>
                                <a:cubicBezTo>
                                  <a:pt x="34607" y="0"/>
                                  <a:pt x="41986" y="16675"/>
                                  <a:pt x="27851" y="28080"/>
                                </a:cubicBezTo>
                                <a:cubicBezTo>
                                  <a:pt x="25756" y="29769"/>
                                  <a:pt x="23571" y="31128"/>
                                  <a:pt x="21374" y="32220"/>
                                </a:cubicBezTo>
                                <a:cubicBezTo>
                                  <a:pt x="10808" y="37465"/>
                                  <a:pt x="0" y="32169"/>
                                  <a:pt x="0" y="32169"/>
                                </a:cubicBezTo>
                                <a:cubicBezTo>
                                  <a:pt x="140" y="32156"/>
                                  <a:pt x="14389" y="33452"/>
                                  <a:pt x="25146" y="24727"/>
                                </a:cubicBezTo>
                                <a:cubicBezTo>
                                  <a:pt x="37236" y="14973"/>
                                  <a:pt x="34722" y="610"/>
                                  <a:pt x="3460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F050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31" name="Shape 240"/>
                        <wps:cNvSpPr/>
                        <wps:spPr>
                          <a:xfrm>
                            <a:off x="462273" y="368921"/>
                            <a:ext cx="91605" cy="621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605" h="62103">
                                <a:moveTo>
                                  <a:pt x="19850" y="1892"/>
                                </a:moveTo>
                                <a:cubicBezTo>
                                  <a:pt x="19850" y="1892"/>
                                  <a:pt x="49936" y="1092"/>
                                  <a:pt x="91605" y="62103"/>
                                </a:cubicBezTo>
                                <a:cubicBezTo>
                                  <a:pt x="74409" y="49213"/>
                                  <a:pt x="38011" y="30251"/>
                                  <a:pt x="17209" y="30607"/>
                                </a:cubicBezTo>
                                <a:cubicBezTo>
                                  <a:pt x="0" y="22543"/>
                                  <a:pt x="10986" y="0"/>
                                  <a:pt x="19850" y="189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40D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32" name="Shape 241"/>
                        <wps:cNvSpPr/>
                        <wps:spPr>
                          <a:xfrm>
                            <a:off x="213400" y="382332"/>
                            <a:ext cx="86271" cy="712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6271" h="71209">
                                <a:moveTo>
                                  <a:pt x="64135" y="2921"/>
                                </a:moveTo>
                                <a:cubicBezTo>
                                  <a:pt x="72746" y="0"/>
                                  <a:pt x="86271" y="21082"/>
                                  <a:pt x="70168" y="31102"/>
                                </a:cubicBezTo>
                                <a:cubicBezTo>
                                  <a:pt x="49467" y="33211"/>
                                  <a:pt x="15570" y="56337"/>
                                  <a:pt x="0" y="71209"/>
                                </a:cubicBezTo>
                                <a:cubicBezTo>
                                  <a:pt x="34163" y="5664"/>
                                  <a:pt x="64135" y="2921"/>
                                  <a:pt x="64135" y="292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40D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33" name="Shape 242"/>
                        <wps:cNvSpPr/>
                        <wps:spPr>
                          <a:xfrm>
                            <a:off x="445302" y="437093"/>
                            <a:ext cx="129502" cy="1801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9502" h="180175">
                                <a:moveTo>
                                  <a:pt x="53048" y="4407"/>
                                </a:moveTo>
                                <a:cubicBezTo>
                                  <a:pt x="85255" y="0"/>
                                  <a:pt x="116573" y="34798"/>
                                  <a:pt x="123038" y="82131"/>
                                </a:cubicBezTo>
                                <a:cubicBezTo>
                                  <a:pt x="129502" y="129477"/>
                                  <a:pt x="108661" y="171412"/>
                                  <a:pt x="76454" y="175781"/>
                                </a:cubicBezTo>
                                <a:cubicBezTo>
                                  <a:pt x="44272" y="180175"/>
                                  <a:pt x="12916" y="145390"/>
                                  <a:pt x="6452" y="98044"/>
                                </a:cubicBezTo>
                                <a:cubicBezTo>
                                  <a:pt x="0" y="50711"/>
                                  <a:pt x="20853" y="8801"/>
                                  <a:pt x="53048" y="44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DEDEDE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34" name="Shape 243"/>
                        <wps:cNvSpPr/>
                        <wps:spPr>
                          <a:xfrm>
                            <a:off x="445302" y="437093"/>
                            <a:ext cx="129502" cy="1453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9502" h="145390">
                                <a:moveTo>
                                  <a:pt x="53048" y="4407"/>
                                </a:moveTo>
                                <a:cubicBezTo>
                                  <a:pt x="85255" y="0"/>
                                  <a:pt x="116573" y="34798"/>
                                  <a:pt x="123038" y="82131"/>
                                </a:cubicBezTo>
                                <a:cubicBezTo>
                                  <a:pt x="129502" y="129477"/>
                                  <a:pt x="12916" y="145390"/>
                                  <a:pt x="6452" y="98044"/>
                                </a:cubicBezTo>
                                <a:cubicBezTo>
                                  <a:pt x="0" y="50711"/>
                                  <a:pt x="20853" y="8801"/>
                                  <a:pt x="53048" y="44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35" name="Shape 244"/>
                        <wps:cNvSpPr/>
                        <wps:spPr>
                          <a:xfrm>
                            <a:off x="444025" y="439365"/>
                            <a:ext cx="66035" cy="1738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035" h="173894">
                                <a:moveTo>
                                  <a:pt x="54026" y="0"/>
                                </a:moveTo>
                                <a:lnTo>
                                  <a:pt x="66035" y="1750"/>
                                </a:lnTo>
                                <a:lnTo>
                                  <a:pt x="66035" y="5987"/>
                                </a:lnTo>
                                <a:lnTo>
                                  <a:pt x="54623" y="4267"/>
                                </a:lnTo>
                                <a:cubicBezTo>
                                  <a:pt x="50444" y="4839"/>
                                  <a:pt x="46368" y="6109"/>
                                  <a:pt x="42494" y="8001"/>
                                </a:cubicBezTo>
                                <a:cubicBezTo>
                                  <a:pt x="18301" y="20015"/>
                                  <a:pt x="4585" y="56807"/>
                                  <a:pt x="9868" y="95504"/>
                                </a:cubicBezTo>
                                <a:cubicBezTo>
                                  <a:pt x="12941" y="117970"/>
                                  <a:pt x="21755" y="138240"/>
                                  <a:pt x="34696" y="152616"/>
                                </a:cubicBezTo>
                                <a:cubicBezTo>
                                  <a:pt x="41059" y="159690"/>
                                  <a:pt x="48034" y="164894"/>
                                  <a:pt x="55273" y="168077"/>
                                </a:cubicBezTo>
                                <a:lnTo>
                                  <a:pt x="66035" y="169696"/>
                                </a:lnTo>
                                <a:lnTo>
                                  <a:pt x="66035" y="173894"/>
                                </a:lnTo>
                                <a:lnTo>
                                  <a:pt x="53780" y="172107"/>
                                </a:lnTo>
                                <a:cubicBezTo>
                                  <a:pt x="45901" y="168691"/>
                                  <a:pt x="38348" y="163093"/>
                                  <a:pt x="31496" y="155486"/>
                                </a:cubicBezTo>
                                <a:cubicBezTo>
                                  <a:pt x="17996" y="140487"/>
                                  <a:pt x="8801" y="119393"/>
                                  <a:pt x="5613" y="96088"/>
                                </a:cubicBezTo>
                                <a:cubicBezTo>
                                  <a:pt x="0" y="54978"/>
                                  <a:pt x="14389" y="17158"/>
                                  <a:pt x="40589" y="4140"/>
                                </a:cubicBezTo>
                                <a:cubicBezTo>
                                  <a:pt x="44869" y="2019"/>
                                  <a:pt x="49403" y="648"/>
                                  <a:pt x="54026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F050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36" name="Shape 245"/>
                        <wps:cNvSpPr/>
                        <wps:spPr>
                          <a:xfrm>
                            <a:off x="510060" y="441115"/>
                            <a:ext cx="66032" cy="1738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032" h="173891">
                                <a:moveTo>
                                  <a:pt x="0" y="0"/>
                                </a:moveTo>
                                <a:lnTo>
                                  <a:pt x="12240" y="1784"/>
                                </a:lnTo>
                                <a:cubicBezTo>
                                  <a:pt x="20125" y="5200"/>
                                  <a:pt x="27685" y="10798"/>
                                  <a:pt x="34536" y="18405"/>
                                </a:cubicBezTo>
                                <a:cubicBezTo>
                                  <a:pt x="48049" y="33429"/>
                                  <a:pt x="57244" y="54536"/>
                                  <a:pt x="60419" y="77841"/>
                                </a:cubicBezTo>
                                <a:cubicBezTo>
                                  <a:pt x="66032" y="118938"/>
                                  <a:pt x="51643" y="156733"/>
                                  <a:pt x="25430" y="169738"/>
                                </a:cubicBezTo>
                                <a:cubicBezTo>
                                  <a:pt x="21150" y="171859"/>
                                  <a:pt x="16629" y="173281"/>
                                  <a:pt x="11981" y="173891"/>
                                </a:cubicBezTo>
                                <a:lnTo>
                                  <a:pt x="0" y="172144"/>
                                </a:lnTo>
                                <a:lnTo>
                                  <a:pt x="0" y="167946"/>
                                </a:lnTo>
                                <a:lnTo>
                                  <a:pt x="11397" y="169662"/>
                                </a:lnTo>
                                <a:cubicBezTo>
                                  <a:pt x="15588" y="169040"/>
                                  <a:pt x="19665" y="167820"/>
                                  <a:pt x="23526" y="165877"/>
                                </a:cubicBezTo>
                                <a:cubicBezTo>
                                  <a:pt x="47706" y="153876"/>
                                  <a:pt x="61460" y="117109"/>
                                  <a:pt x="56164" y="78412"/>
                                </a:cubicBezTo>
                                <a:cubicBezTo>
                                  <a:pt x="53091" y="55959"/>
                                  <a:pt x="44277" y="35652"/>
                                  <a:pt x="31349" y="21313"/>
                                </a:cubicBezTo>
                                <a:cubicBezTo>
                                  <a:pt x="24980" y="14239"/>
                                  <a:pt x="18001" y="9039"/>
                                  <a:pt x="10759" y="5857"/>
                                </a:cubicBezTo>
                                <a:lnTo>
                                  <a:pt x="0" y="42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F050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37" name="Shape 246"/>
                        <wps:cNvSpPr/>
                        <wps:spPr>
                          <a:xfrm>
                            <a:off x="481965" y="477194"/>
                            <a:ext cx="70460" cy="980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60" h="98044">
                                <a:moveTo>
                                  <a:pt x="28854" y="2400"/>
                                </a:moveTo>
                                <a:cubicBezTo>
                                  <a:pt x="46380" y="0"/>
                                  <a:pt x="63424" y="18923"/>
                                  <a:pt x="66929" y="44691"/>
                                </a:cubicBezTo>
                                <a:cubicBezTo>
                                  <a:pt x="70460" y="70447"/>
                                  <a:pt x="59118" y="93281"/>
                                  <a:pt x="41580" y="95631"/>
                                </a:cubicBezTo>
                                <a:cubicBezTo>
                                  <a:pt x="24066" y="98044"/>
                                  <a:pt x="7010" y="79121"/>
                                  <a:pt x="3505" y="53353"/>
                                </a:cubicBezTo>
                                <a:cubicBezTo>
                                  <a:pt x="0" y="27597"/>
                                  <a:pt x="11341" y="4762"/>
                                  <a:pt x="28854" y="24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A34203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38" name="Shape 247"/>
                        <wps:cNvSpPr/>
                        <wps:spPr>
                          <a:xfrm>
                            <a:off x="485470" y="521885"/>
                            <a:ext cx="66954" cy="533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954" h="53353">
                                <a:moveTo>
                                  <a:pt x="63424" y="0"/>
                                </a:moveTo>
                                <a:cubicBezTo>
                                  <a:pt x="66954" y="25756"/>
                                  <a:pt x="55613" y="48590"/>
                                  <a:pt x="38075" y="50940"/>
                                </a:cubicBezTo>
                                <a:cubicBezTo>
                                  <a:pt x="20561" y="53353"/>
                                  <a:pt x="3505" y="34430"/>
                                  <a:pt x="0" y="8661"/>
                                </a:cubicBezTo>
                                <a:cubicBezTo>
                                  <a:pt x="8750" y="29350"/>
                                  <a:pt x="59423" y="26327"/>
                                  <a:pt x="63424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254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39" name="Shape 248"/>
                        <wps:cNvSpPr/>
                        <wps:spPr>
                          <a:xfrm>
                            <a:off x="480223" y="477464"/>
                            <a:ext cx="36959" cy="965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59" h="96521">
                                <a:moveTo>
                                  <a:pt x="30315" y="0"/>
                                </a:moveTo>
                                <a:lnTo>
                                  <a:pt x="36959" y="961"/>
                                </a:lnTo>
                                <a:lnTo>
                                  <a:pt x="36959" y="5185"/>
                                </a:lnTo>
                                <a:lnTo>
                                  <a:pt x="30886" y="4267"/>
                                </a:lnTo>
                                <a:cubicBezTo>
                                  <a:pt x="28715" y="4547"/>
                                  <a:pt x="26619" y="5220"/>
                                  <a:pt x="24587" y="6223"/>
                                </a:cubicBezTo>
                                <a:cubicBezTo>
                                  <a:pt x="11798" y="12548"/>
                                  <a:pt x="4559" y="32156"/>
                                  <a:pt x="7366" y="52781"/>
                                </a:cubicBezTo>
                                <a:cubicBezTo>
                                  <a:pt x="9881" y="71193"/>
                                  <a:pt x="19510" y="86004"/>
                                  <a:pt x="31048" y="91316"/>
                                </a:cubicBezTo>
                                <a:lnTo>
                                  <a:pt x="36959" y="92267"/>
                                </a:lnTo>
                                <a:lnTo>
                                  <a:pt x="36959" y="96521"/>
                                </a:lnTo>
                                <a:lnTo>
                                  <a:pt x="29929" y="95476"/>
                                </a:lnTo>
                                <a:cubicBezTo>
                                  <a:pt x="16775" y="89722"/>
                                  <a:pt x="5864" y="73527"/>
                                  <a:pt x="3111" y="53353"/>
                                </a:cubicBezTo>
                                <a:cubicBezTo>
                                  <a:pt x="0" y="30620"/>
                                  <a:pt x="8065" y="9601"/>
                                  <a:pt x="22695" y="2362"/>
                                </a:cubicBezTo>
                                <a:cubicBezTo>
                                  <a:pt x="25108" y="1143"/>
                                  <a:pt x="27673" y="343"/>
                                  <a:pt x="3031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22903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0" name="Shape 249"/>
                        <wps:cNvSpPr/>
                        <wps:spPr>
                          <a:xfrm>
                            <a:off x="517182" y="478425"/>
                            <a:ext cx="36942" cy="965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942" h="96549">
                                <a:moveTo>
                                  <a:pt x="0" y="0"/>
                                </a:moveTo>
                                <a:lnTo>
                                  <a:pt x="7004" y="1013"/>
                                </a:lnTo>
                                <a:cubicBezTo>
                                  <a:pt x="11434" y="2925"/>
                                  <a:pt x="15676" y="6062"/>
                                  <a:pt x="19518" y="10342"/>
                                </a:cubicBezTo>
                                <a:cubicBezTo>
                                  <a:pt x="27011" y="18622"/>
                                  <a:pt x="32091" y="30306"/>
                                  <a:pt x="33843" y="43196"/>
                                </a:cubicBezTo>
                                <a:cubicBezTo>
                                  <a:pt x="36942" y="65930"/>
                                  <a:pt x="28903" y="86948"/>
                                  <a:pt x="14273" y="94187"/>
                                </a:cubicBezTo>
                                <a:cubicBezTo>
                                  <a:pt x="11860" y="95406"/>
                                  <a:pt x="9294" y="96206"/>
                                  <a:pt x="6653" y="96549"/>
                                </a:cubicBezTo>
                                <a:lnTo>
                                  <a:pt x="0" y="95560"/>
                                </a:lnTo>
                                <a:lnTo>
                                  <a:pt x="0" y="91306"/>
                                </a:lnTo>
                                <a:lnTo>
                                  <a:pt x="6069" y="92282"/>
                                </a:lnTo>
                                <a:cubicBezTo>
                                  <a:pt x="8253" y="92003"/>
                                  <a:pt x="10374" y="91330"/>
                                  <a:pt x="12380" y="90326"/>
                                </a:cubicBezTo>
                                <a:cubicBezTo>
                                  <a:pt x="25157" y="83989"/>
                                  <a:pt x="32408" y="64393"/>
                                  <a:pt x="29589" y="43768"/>
                                </a:cubicBezTo>
                                <a:cubicBezTo>
                                  <a:pt x="27951" y="31728"/>
                                  <a:pt x="23239" y="20857"/>
                                  <a:pt x="16330" y="13199"/>
                                </a:cubicBezTo>
                                <a:cubicBezTo>
                                  <a:pt x="12984" y="9472"/>
                                  <a:pt x="9317" y="6732"/>
                                  <a:pt x="5519" y="5057"/>
                                </a:cubicBezTo>
                                <a:lnTo>
                                  <a:pt x="0" y="42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2903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1" name="Shape 250"/>
                        <wps:cNvSpPr/>
                        <wps:spPr>
                          <a:xfrm>
                            <a:off x="499777" y="494494"/>
                            <a:ext cx="43701" cy="672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701" h="67221">
                                <a:moveTo>
                                  <a:pt x="17463" y="1486"/>
                                </a:moveTo>
                                <a:cubicBezTo>
                                  <a:pt x="28181" y="0"/>
                                  <a:pt x="38862" y="13195"/>
                                  <a:pt x="41262" y="30950"/>
                                </a:cubicBezTo>
                                <a:cubicBezTo>
                                  <a:pt x="43701" y="48705"/>
                                  <a:pt x="36970" y="64287"/>
                                  <a:pt x="26238" y="65735"/>
                                </a:cubicBezTo>
                                <a:cubicBezTo>
                                  <a:pt x="15519" y="67221"/>
                                  <a:pt x="4839" y="54026"/>
                                  <a:pt x="2388" y="36271"/>
                                </a:cubicBezTo>
                                <a:cubicBezTo>
                                  <a:pt x="0" y="18517"/>
                                  <a:pt x="6706" y="2921"/>
                                  <a:pt x="17463" y="148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40D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2" name="Shape 251"/>
                        <wps:cNvSpPr/>
                        <wps:spPr>
                          <a:xfrm>
                            <a:off x="493749" y="493736"/>
                            <a:ext cx="26581" cy="252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81" h="25263">
                                <a:moveTo>
                                  <a:pt x="17005" y="951"/>
                                </a:moveTo>
                                <a:cubicBezTo>
                                  <a:pt x="19831" y="1902"/>
                                  <a:pt x="22295" y="3934"/>
                                  <a:pt x="23724" y="6823"/>
                                </a:cubicBezTo>
                                <a:cubicBezTo>
                                  <a:pt x="26581" y="12538"/>
                                  <a:pt x="24219" y="19548"/>
                                  <a:pt x="18479" y="22393"/>
                                </a:cubicBezTo>
                                <a:cubicBezTo>
                                  <a:pt x="12700" y="25263"/>
                                  <a:pt x="5728" y="22901"/>
                                  <a:pt x="2870" y="17123"/>
                                </a:cubicBezTo>
                                <a:cubicBezTo>
                                  <a:pt x="0" y="11395"/>
                                  <a:pt x="2362" y="4410"/>
                                  <a:pt x="8115" y="1565"/>
                                </a:cubicBezTo>
                                <a:cubicBezTo>
                                  <a:pt x="10992" y="130"/>
                                  <a:pt x="14180" y="0"/>
                                  <a:pt x="17005" y="95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3" name="Shape 252"/>
                        <wps:cNvSpPr/>
                        <wps:spPr>
                          <a:xfrm>
                            <a:off x="498571" y="520590"/>
                            <a:ext cx="15100" cy="151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00" h="15113">
                                <a:moveTo>
                                  <a:pt x="4610" y="1651"/>
                                </a:moveTo>
                                <a:cubicBezTo>
                                  <a:pt x="7887" y="0"/>
                                  <a:pt x="11862" y="1333"/>
                                  <a:pt x="13475" y="4597"/>
                                </a:cubicBezTo>
                                <a:cubicBezTo>
                                  <a:pt x="15100" y="7912"/>
                                  <a:pt x="13779" y="11849"/>
                                  <a:pt x="10503" y="13462"/>
                                </a:cubicBezTo>
                                <a:cubicBezTo>
                                  <a:pt x="7214" y="15113"/>
                                  <a:pt x="3264" y="13767"/>
                                  <a:pt x="1626" y="10516"/>
                                </a:cubicBezTo>
                                <a:cubicBezTo>
                                  <a:pt x="0" y="7214"/>
                                  <a:pt x="1346" y="3251"/>
                                  <a:pt x="4610" y="165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4" name="Shape 253"/>
                        <wps:cNvSpPr/>
                        <wps:spPr>
                          <a:xfrm>
                            <a:off x="200765" y="466636"/>
                            <a:ext cx="117716" cy="1730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716" h="173025">
                                <a:moveTo>
                                  <a:pt x="58928" y="38"/>
                                </a:moveTo>
                                <a:cubicBezTo>
                                  <a:pt x="91415" y="51"/>
                                  <a:pt x="117716" y="38773"/>
                                  <a:pt x="117691" y="86563"/>
                                </a:cubicBezTo>
                                <a:cubicBezTo>
                                  <a:pt x="117665" y="134315"/>
                                  <a:pt x="91300" y="173025"/>
                                  <a:pt x="58788" y="172974"/>
                                </a:cubicBezTo>
                                <a:cubicBezTo>
                                  <a:pt x="26314" y="172974"/>
                                  <a:pt x="0" y="134252"/>
                                  <a:pt x="25" y="86462"/>
                                </a:cubicBezTo>
                                <a:cubicBezTo>
                                  <a:pt x="63" y="38697"/>
                                  <a:pt x="26441" y="0"/>
                                  <a:pt x="58928" y="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DEDEDE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5" name="Shape 254"/>
                        <wps:cNvSpPr/>
                        <wps:spPr>
                          <a:xfrm>
                            <a:off x="200765" y="466636"/>
                            <a:ext cx="117716" cy="1343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716" h="134315">
                                <a:moveTo>
                                  <a:pt x="58928" y="38"/>
                                </a:moveTo>
                                <a:cubicBezTo>
                                  <a:pt x="91415" y="51"/>
                                  <a:pt x="117716" y="38773"/>
                                  <a:pt x="117691" y="86563"/>
                                </a:cubicBezTo>
                                <a:cubicBezTo>
                                  <a:pt x="117665" y="134315"/>
                                  <a:pt x="0" y="134252"/>
                                  <a:pt x="25" y="86462"/>
                                </a:cubicBezTo>
                                <a:cubicBezTo>
                                  <a:pt x="63" y="38697"/>
                                  <a:pt x="26441" y="0"/>
                                  <a:pt x="58928" y="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6" name="Shape 255"/>
                        <wps:cNvSpPr/>
                        <wps:spPr>
                          <a:xfrm>
                            <a:off x="198627" y="464543"/>
                            <a:ext cx="60998" cy="1772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998" h="177244">
                                <a:moveTo>
                                  <a:pt x="60998" y="0"/>
                                </a:moveTo>
                                <a:lnTo>
                                  <a:pt x="60998" y="4265"/>
                                </a:lnTo>
                                <a:lnTo>
                                  <a:pt x="48539" y="6352"/>
                                </a:lnTo>
                                <a:cubicBezTo>
                                  <a:pt x="22949" y="14925"/>
                                  <a:pt x="4356" y="49507"/>
                                  <a:pt x="4318" y="88572"/>
                                </a:cubicBezTo>
                                <a:cubicBezTo>
                                  <a:pt x="4305" y="111254"/>
                                  <a:pt x="10287" y="132527"/>
                                  <a:pt x="21133" y="148516"/>
                                </a:cubicBezTo>
                                <a:cubicBezTo>
                                  <a:pt x="31826" y="164264"/>
                                  <a:pt x="45961" y="172951"/>
                                  <a:pt x="60947" y="172964"/>
                                </a:cubicBezTo>
                                <a:lnTo>
                                  <a:pt x="60998" y="172955"/>
                                </a:lnTo>
                                <a:lnTo>
                                  <a:pt x="60998" y="177220"/>
                                </a:lnTo>
                                <a:lnTo>
                                  <a:pt x="60935" y="177231"/>
                                </a:lnTo>
                                <a:cubicBezTo>
                                  <a:pt x="44501" y="177244"/>
                                  <a:pt x="29083" y="167871"/>
                                  <a:pt x="17590" y="150955"/>
                                </a:cubicBezTo>
                                <a:cubicBezTo>
                                  <a:pt x="6236" y="134241"/>
                                  <a:pt x="0" y="112118"/>
                                  <a:pt x="13" y="88572"/>
                                </a:cubicBezTo>
                                <a:cubicBezTo>
                                  <a:pt x="64" y="47081"/>
                                  <a:pt x="19444" y="11597"/>
                                  <a:pt x="47181" y="2263"/>
                                </a:cubicBezTo>
                                <a:lnTo>
                                  <a:pt x="609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F050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7" name="Shape 256"/>
                        <wps:cNvSpPr/>
                        <wps:spPr>
                          <a:xfrm>
                            <a:off x="259625" y="464520"/>
                            <a:ext cx="61011" cy="1772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011" h="177244">
                                <a:moveTo>
                                  <a:pt x="64" y="13"/>
                                </a:moveTo>
                                <a:cubicBezTo>
                                  <a:pt x="16523" y="0"/>
                                  <a:pt x="31915" y="9373"/>
                                  <a:pt x="43409" y="26276"/>
                                </a:cubicBezTo>
                                <a:cubicBezTo>
                                  <a:pt x="54762" y="43002"/>
                                  <a:pt x="61011" y="65164"/>
                                  <a:pt x="60985" y="88684"/>
                                </a:cubicBezTo>
                                <a:cubicBezTo>
                                  <a:pt x="60960" y="130137"/>
                                  <a:pt x="41554" y="165646"/>
                                  <a:pt x="13843" y="174981"/>
                                </a:cubicBezTo>
                                <a:lnTo>
                                  <a:pt x="0" y="177244"/>
                                </a:lnTo>
                                <a:lnTo>
                                  <a:pt x="0" y="172978"/>
                                </a:lnTo>
                                <a:lnTo>
                                  <a:pt x="12459" y="170891"/>
                                </a:lnTo>
                                <a:cubicBezTo>
                                  <a:pt x="38075" y="162319"/>
                                  <a:pt x="56667" y="127737"/>
                                  <a:pt x="56680" y="88671"/>
                                </a:cubicBezTo>
                                <a:cubicBezTo>
                                  <a:pt x="56693" y="65989"/>
                                  <a:pt x="50711" y="44704"/>
                                  <a:pt x="39865" y="28727"/>
                                </a:cubicBezTo>
                                <a:cubicBezTo>
                                  <a:pt x="29172" y="12967"/>
                                  <a:pt x="15037" y="4280"/>
                                  <a:pt x="51" y="4280"/>
                                </a:cubicBezTo>
                                <a:lnTo>
                                  <a:pt x="0" y="4288"/>
                                </a:lnTo>
                                <a:lnTo>
                                  <a:pt x="0" y="23"/>
                                </a:lnTo>
                                <a:lnTo>
                                  <a:pt x="64" y="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F0505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8" name="Shape 257"/>
                        <wps:cNvSpPr/>
                        <wps:spPr>
                          <a:xfrm>
                            <a:off x="234792" y="506073"/>
                            <a:ext cx="64071" cy="941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71" h="94158">
                                <a:moveTo>
                                  <a:pt x="32068" y="25"/>
                                </a:moveTo>
                                <a:cubicBezTo>
                                  <a:pt x="49746" y="25"/>
                                  <a:pt x="64071" y="21107"/>
                                  <a:pt x="64033" y="47117"/>
                                </a:cubicBezTo>
                                <a:cubicBezTo>
                                  <a:pt x="64021" y="73088"/>
                                  <a:pt x="49682" y="94158"/>
                                  <a:pt x="32004" y="94145"/>
                                </a:cubicBezTo>
                                <a:cubicBezTo>
                                  <a:pt x="14326" y="94120"/>
                                  <a:pt x="0" y="73050"/>
                                  <a:pt x="13" y="47041"/>
                                </a:cubicBezTo>
                                <a:cubicBezTo>
                                  <a:pt x="25" y="21069"/>
                                  <a:pt x="14389" y="0"/>
                                  <a:pt x="32068" y="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A34203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9" name="Shape 258"/>
                        <wps:cNvSpPr/>
                        <wps:spPr>
                          <a:xfrm>
                            <a:off x="234792" y="553113"/>
                            <a:ext cx="64033" cy="471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33" h="47117">
                                <a:moveTo>
                                  <a:pt x="25" y="0"/>
                                </a:moveTo>
                                <a:cubicBezTo>
                                  <a:pt x="5893" y="21704"/>
                                  <a:pt x="56490" y="25603"/>
                                  <a:pt x="64033" y="76"/>
                                </a:cubicBezTo>
                                <a:cubicBezTo>
                                  <a:pt x="64021" y="26048"/>
                                  <a:pt x="49682" y="47117"/>
                                  <a:pt x="32004" y="47104"/>
                                </a:cubicBezTo>
                                <a:cubicBezTo>
                                  <a:pt x="14326" y="47079"/>
                                  <a:pt x="0" y="26010"/>
                                  <a:pt x="2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C254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0" name="Shape 259"/>
                        <wps:cNvSpPr/>
                        <wps:spPr>
                          <a:xfrm>
                            <a:off x="232636" y="503930"/>
                            <a:ext cx="34195" cy="984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195" h="98447">
                                <a:moveTo>
                                  <a:pt x="34195" y="0"/>
                                </a:moveTo>
                                <a:lnTo>
                                  <a:pt x="34195" y="4320"/>
                                </a:lnTo>
                                <a:lnTo>
                                  <a:pt x="27724" y="5369"/>
                                </a:lnTo>
                                <a:cubicBezTo>
                                  <a:pt x="14186" y="9941"/>
                                  <a:pt x="4343" y="28394"/>
                                  <a:pt x="4331" y="49197"/>
                                </a:cubicBezTo>
                                <a:cubicBezTo>
                                  <a:pt x="4305" y="73962"/>
                                  <a:pt x="17691" y="94104"/>
                                  <a:pt x="34150" y="94129"/>
                                </a:cubicBezTo>
                                <a:lnTo>
                                  <a:pt x="34195" y="94122"/>
                                </a:lnTo>
                                <a:lnTo>
                                  <a:pt x="34195" y="98442"/>
                                </a:lnTo>
                                <a:lnTo>
                                  <a:pt x="34163" y="98447"/>
                                </a:lnTo>
                                <a:cubicBezTo>
                                  <a:pt x="15329" y="98409"/>
                                  <a:pt x="0" y="76324"/>
                                  <a:pt x="25" y="49209"/>
                                </a:cubicBezTo>
                                <a:cubicBezTo>
                                  <a:pt x="38" y="26210"/>
                                  <a:pt x="10871" y="6512"/>
                                  <a:pt x="26340" y="1330"/>
                                </a:cubicBezTo>
                                <a:lnTo>
                                  <a:pt x="341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2903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1" name="Shape 260"/>
                        <wps:cNvSpPr/>
                        <wps:spPr>
                          <a:xfrm>
                            <a:off x="266831" y="503926"/>
                            <a:ext cx="34157" cy="984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157" h="98445">
                                <a:moveTo>
                                  <a:pt x="19" y="0"/>
                                </a:moveTo>
                                <a:cubicBezTo>
                                  <a:pt x="9316" y="13"/>
                                  <a:pt x="17964" y="5245"/>
                                  <a:pt x="24416" y="14757"/>
                                </a:cubicBezTo>
                                <a:cubicBezTo>
                                  <a:pt x="30715" y="23990"/>
                                  <a:pt x="34157" y="36271"/>
                                  <a:pt x="34144" y="49238"/>
                                </a:cubicBezTo>
                                <a:cubicBezTo>
                                  <a:pt x="34131" y="72238"/>
                                  <a:pt x="23324" y="91935"/>
                                  <a:pt x="7830" y="97130"/>
                                </a:cubicBezTo>
                                <a:lnTo>
                                  <a:pt x="0" y="98445"/>
                                </a:lnTo>
                                <a:lnTo>
                                  <a:pt x="0" y="94125"/>
                                </a:lnTo>
                                <a:lnTo>
                                  <a:pt x="6471" y="93078"/>
                                </a:lnTo>
                                <a:cubicBezTo>
                                  <a:pt x="19996" y="88506"/>
                                  <a:pt x="29839" y="70104"/>
                                  <a:pt x="29864" y="49251"/>
                                </a:cubicBezTo>
                                <a:cubicBezTo>
                                  <a:pt x="29864" y="37097"/>
                                  <a:pt x="26664" y="25692"/>
                                  <a:pt x="20872" y="17158"/>
                                </a:cubicBezTo>
                                <a:cubicBezTo>
                                  <a:pt x="15259" y="8903"/>
                                  <a:pt x="7842" y="4293"/>
                                  <a:pt x="32" y="4318"/>
                                </a:cubicBezTo>
                                <a:lnTo>
                                  <a:pt x="0" y="4323"/>
                                </a:lnTo>
                                <a:lnTo>
                                  <a:pt x="0" y="3"/>
                                </a:lnTo>
                                <a:lnTo>
                                  <a:pt x="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2903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2" name="Shape 261"/>
                        <wps:cNvSpPr/>
                        <wps:spPr>
                          <a:xfrm>
                            <a:off x="251334" y="523172"/>
                            <a:ext cx="39243" cy="648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243" h="64897">
                                <a:moveTo>
                                  <a:pt x="19647" y="25"/>
                                </a:moveTo>
                                <a:cubicBezTo>
                                  <a:pt x="30480" y="0"/>
                                  <a:pt x="39243" y="14554"/>
                                  <a:pt x="39230" y="32461"/>
                                </a:cubicBezTo>
                                <a:cubicBezTo>
                                  <a:pt x="39218" y="50381"/>
                                  <a:pt x="30442" y="64897"/>
                                  <a:pt x="19609" y="64884"/>
                                </a:cubicBezTo>
                                <a:cubicBezTo>
                                  <a:pt x="8776" y="64872"/>
                                  <a:pt x="0" y="50368"/>
                                  <a:pt x="13" y="32449"/>
                                </a:cubicBezTo>
                                <a:cubicBezTo>
                                  <a:pt x="13" y="14529"/>
                                  <a:pt x="8814" y="13"/>
                                  <a:pt x="19647" y="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40D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3" name="Shape 262"/>
                        <wps:cNvSpPr/>
                        <wps:spPr>
                          <a:xfrm>
                            <a:off x="246483" y="518373"/>
                            <a:ext cx="26162" cy="261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162" h="26137">
                                <a:moveTo>
                                  <a:pt x="9373" y="2070"/>
                                </a:moveTo>
                                <a:cubicBezTo>
                                  <a:pt x="15469" y="0"/>
                                  <a:pt x="22060" y="3289"/>
                                  <a:pt x="24105" y="9360"/>
                                </a:cubicBezTo>
                                <a:cubicBezTo>
                                  <a:pt x="26162" y="15469"/>
                                  <a:pt x="22885" y="22085"/>
                                  <a:pt x="16777" y="24092"/>
                                </a:cubicBezTo>
                                <a:cubicBezTo>
                                  <a:pt x="10693" y="26137"/>
                                  <a:pt x="4102" y="22873"/>
                                  <a:pt x="2057" y="16802"/>
                                </a:cubicBezTo>
                                <a:cubicBezTo>
                                  <a:pt x="0" y="10719"/>
                                  <a:pt x="3277" y="4115"/>
                                  <a:pt x="9373" y="207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4" name="Shape 263"/>
                        <wps:cNvSpPr/>
                        <wps:spPr>
                          <a:xfrm>
                            <a:off x="248186" y="546127"/>
                            <a:ext cx="14859" cy="148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859" h="14846">
                                <a:moveTo>
                                  <a:pt x="5296" y="1168"/>
                                </a:moveTo>
                                <a:cubicBezTo>
                                  <a:pt x="8776" y="0"/>
                                  <a:pt x="12522" y="1892"/>
                                  <a:pt x="13678" y="5296"/>
                                </a:cubicBezTo>
                                <a:cubicBezTo>
                                  <a:pt x="14859" y="8801"/>
                                  <a:pt x="12979" y="12535"/>
                                  <a:pt x="9525" y="13678"/>
                                </a:cubicBezTo>
                                <a:cubicBezTo>
                                  <a:pt x="6071" y="14846"/>
                                  <a:pt x="2311" y="13005"/>
                                  <a:pt x="1156" y="9538"/>
                                </a:cubicBezTo>
                                <a:cubicBezTo>
                                  <a:pt x="0" y="6096"/>
                                  <a:pt x="1842" y="2311"/>
                                  <a:pt x="5296" y="116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5" name="Shape 264"/>
                        <wps:cNvSpPr/>
                        <wps:spPr>
                          <a:xfrm>
                            <a:off x="236999" y="292247"/>
                            <a:ext cx="126200" cy="402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6200" h="40284">
                                <a:moveTo>
                                  <a:pt x="75113" y="738"/>
                                </a:moveTo>
                                <a:cubicBezTo>
                                  <a:pt x="87121" y="984"/>
                                  <a:pt x="99578" y="3419"/>
                                  <a:pt x="111709" y="8686"/>
                                </a:cubicBezTo>
                                <a:cubicBezTo>
                                  <a:pt x="126200" y="20065"/>
                                  <a:pt x="101359" y="33553"/>
                                  <a:pt x="88849" y="34467"/>
                                </a:cubicBezTo>
                                <a:cubicBezTo>
                                  <a:pt x="64986" y="27774"/>
                                  <a:pt x="22123" y="24713"/>
                                  <a:pt x="0" y="40284"/>
                                </a:cubicBezTo>
                                <a:cubicBezTo>
                                  <a:pt x="7096" y="18967"/>
                                  <a:pt x="39088" y="0"/>
                                  <a:pt x="75113" y="7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3691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6" name="Shape 265"/>
                        <wps:cNvSpPr/>
                        <wps:spPr>
                          <a:xfrm>
                            <a:off x="236998" y="292252"/>
                            <a:ext cx="126200" cy="40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6200" h="40272">
                                <a:moveTo>
                                  <a:pt x="75113" y="738"/>
                                </a:moveTo>
                                <a:cubicBezTo>
                                  <a:pt x="87121" y="984"/>
                                  <a:pt x="99578" y="3420"/>
                                  <a:pt x="111709" y="8687"/>
                                </a:cubicBezTo>
                                <a:cubicBezTo>
                                  <a:pt x="126200" y="20066"/>
                                  <a:pt x="103683" y="21400"/>
                                  <a:pt x="91173" y="22352"/>
                                </a:cubicBezTo>
                                <a:cubicBezTo>
                                  <a:pt x="67310" y="15608"/>
                                  <a:pt x="21946" y="12611"/>
                                  <a:pt x="0" y="40272"/>
                                </a:cubicBezTo>
                                <a:cubicBezTo>
                                  <a:pt x="7096" y="18964"/>
                                  <a:pt x="39088" y="0"/>
                                  <a:pt x="75113" y="7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8521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7" name="Shape 266"/>
                        <wps:cNvSpPr/>
                        <wps:spPr>
                          <a:xfrm>
                            <a:off x="232916" y="292297"/>
                            <a:ext cx="63441" cy="457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441" h="45710">
                                <a:moveTo>
                                  <a:pt x="63441" y="0"/>
                                </a:moveTo>
                                <a:lnTo>
                                  <a:pt x="63441" y="4951"/>
                                </a:lnTo>
                                <a:lnTo>
                                  <a:pt x="33060" y="13403"/>
                                </a:lnTo>
                                <a:cubicBezTo>
                                  <a:pt x="22257" y="19043"/>
                                  <a:pt x="13627" y="26539"/>
                                  <a:pt x="8839" y="34902"/>
                                </a:cubicBezTo>
                                <a:cubicBezTo>
                                  <a:pt x="17272" y="30648"/>
                                  <a:pt x="28054" y="28032"/>
                                  <a:pt x="40983" y="27117"/>
                                </a:cubicBezTo>
                                <a:lnTo>
                                  <a:pt x="63441" y="27716"/>
                                </a:lnTo>
                                <a:lnTo>
                                  <a:pt x="63441" y="32014"/>
                                </a:lnTo>
                                <a:lnTo>
                                  <a:pt x="41288" y="31410"/>
                                </a:lnTo>
                                <a:cubicBezTo>
                                  <a:pt x="26060" y="32477"/>
                                  <a:pt x="13640" y="36147"/>
                                  <a:pt x="5334" y="41963"/>
                                </a:cubicBezTo>
                                <a:lnTo>
                                  <a:pt x="0" y="45710"/>
                                </a:lnTo>
                                <a:lnTo>
                                  <a:pt x="2045" y="39512"/>
                                </a:lnTo>
                                <a:cubicBezTo>
                                  <a:pt x="7283" y="23758"/>
                                  <a:pt x="25038" y="9961"/>
                                  <a:pt x="46983" y="3110"/>
                                </a:cubicBezTo>
                                <a:lnTo>
                                  <a:pt x="634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34008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8" name="Shape 267"/>
                        <wps:cNvSpPr/>
                        <wps:spPr>
                          <a:xfrm>
                            <a:off x="296357" y="289938"/>
                            <a:ext cx="59393" cy="389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393" h="38926">
                                <a:moveTo>
                                  <a:pt x="6574" y="1118"/>
                                </a:moveTo>
                                <a:cubicBezTo>
                                  <a:pt x="22589" y="0"/>
                                  <a:pt x="38705" y="2731"/>
                                  <a:pt x="53208" y="9030"/>
                                </a:cubicBezTo>
                                <a:lnTo>
                                  <a:pt x="53678" y="9322"/>
                                </a:lnTo>
                                <a:cubicBezTo>
                                  <a:pt x="59317" y="13716"/>
                                  <a:pt x="59393" y="18301"/>
                                  <a:pt x="58466" y="21336"/>
                                </a:cubicBezTo>
                                <a:cubicBezTo>
                                  <a:pt x="55596" y="30797"/>
                                  <a:pt x="39226" y="38214"/>
                                  <a:pt x="29663" y="38926"/>
                                </a:cubicBezTo>
                                <a:lnTo>
                                  <a:pt x="28901" y="38862"/>
                                </a:lnTo>
                                <a:cubicBezTo>
                                  <a:pt x="22963" y="37179"/>
                                  <a:pt x="15080" y="35566"/>
                                  <a:pt x="6241" y="34544"/>
                                </a:cubicBezTo>
                                <a:lnTo>
                                  <a:pt x="0" y="34374"/>
                                </a:lnTo>
                                <a:lnTo>
                                  <a:pt x="0" y="30076"/>
                                </a:lnTo>
                                <a:lnTo>
                                  <a:pt x="6469" y="30248"/>
                                </a:lnTo>
                                <a:cubicBezTo>
                                  <a:pt x="15493" y="31280"/>
                                  <a:pt x="23566" y="32912"/>
                                  <a:pt x="29701" y="34620"/>
                                </a:cubicBezTo>
                                <a:cubicBezTo>
                                  <a:pt x="38083" y="33833"/>
                                  <a:pt x="52205" y="27153"/>
                                  <a:pt x="54351" y="20079"/>
                                </a:cubicBezTo>
                                <a:cubicBezTo>
                                  <a:pt x="55126" y="17551"/>
                                  <a:pt x="54110" y="15189"/>
                                  <a:pt x="51227" y="12865"/>
                                </a:cubicBezTo>
                                <a:cubicBezTo>
                                  <a:pt x="37435" y="6921"/>
                                  <a:pt x="22119" y="4331"/>
                                  <a:pt x="6879" y="5397"/>
                                </a:cubicBezTo>
                                <a:lnTo>
                                  <a:pt x="0" y="7311"/>
                                </a:lnTo>
                                <a:lnTo>
                                  <a:pt x="0" y="2360"/>
                                </a:lnTo>
                                <a:lnTo>
                                  <a:pt x="6574" y="11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34008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9" name="Shape 268"/>
                        <wps:cNvSpPr/>
                        <wps:spPr>
                          <a:xfrm>
                            <a:off x="277031" y="218497"/>
                            <a:ext cx="210122" cy="1839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0122" h="183985">
                                <a:moveTo>
                                  <a:pt x="82728" y="3277"/>
                                </a:moveTo>
                                <a:cubicBezTo>
                                  <a:pt x="92431" y="0"/>
                                  <a:pt x="103784" y="7658"/>
                                  <a:pt x="103861" y="14554"/>
                                </a:cubicBezTo>
                                <a:cubicBezTo>
                                  <a:pt x="98273" y="20968"/>
                                  <a:pt x="92723" y="45085"/>
                                  <a:pt x="95364" y="55588"/>
                                </a:cubicBezTo>
                                <a:cubicBezTo>
                                  <a:pt x="104470" y="27927"/>
                                  <a:pt x="142050" y="18796"/>
                                  <a:pt x="170383" y="36690"/>
                                </a:cubicBezTo>
                                <a:cubicBezTo>
                                  <a:pt x="150076" y="35268"/>
                                  <a:pt x="136373" y="46825"/>
                                  <a:pt x="125717" y="59487"/>
                                </a:cubicBezTo>
                                <a:cubicBezTo>
                                  <a:pt x="171158" y="41910"/>
                                  <a:pt x="201841" y="69063"/>
                                  <a:pt x="210122" y="108534"/>
                                </a:cubicBezTo>
                                <a:cubicBezTo>
                                  <a:pt x="195351" y="87325"/>
                                  <a:pt x="152476" y="86512"/>
                                  <a:pt x="139090" y="101498"/>
                                </a:cubicBezTo>
                                <a:cubicBezTo>
                                  <a:pt x="164275" y="120104"/>
                                  <a:pt x="156032" y="164287"/>
                                  <a:pt x="134302" y="181407"/>
                                </a:cubicBezTo>
                                <a:cubicBezTo>
                                  <a:pt x="128384" y="153543"/>
                                  <a:pt x="107569" y="108382"/>
                                  <a:pt x="89891" y="126124"/>
                                </a:cubicBezTo>
                                <a:cubicBezTo>
                                  <a:pt x="59233" y="112243"/>
                                  <a:pt x="28715" y="153721"/>
                                  <a:pt x="20828" y="183985"/>
                                </a:cubicBezTo>
                                <a:cubicBezTo>
                                  <a:pt x="0" y="125527"/>
                                  <a:pt x="31826" y="80391"/>
                                  <a:pt x="66104" y="88925"/>
                                </a:cubicBezTo>
                                <a:cubicBezTo>
                                  <a:pt x="55880" y="54927"/>
                                  <a:pt x="66993" y="17780"/>
                                  <a:pt x="82728" y="327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3691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60" name="Shape 269"/>
                        <wps:cNvSpPr/>
                        <wps:spPr>
                          <a:xfrm>
                            <a:off x="277025" y="220388"/>
                            <a:ext cx="210121" cy="1820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0121" h="182093">
                                <a:moveTo>
                                  <a:pt x="82728" y="1384"/>
                                </a:moveTo>
                                <a:cubicBezTo>
                                  <a:pt x="86868" y="0"/>
                                  <a:pt x="91250" y="584"/>
                                  <a:pt x="94983" y="2235"/>
                                </a:cubicBezTo>
                                <a:cubicBezTo>
                                  <a:pt x="81572" y="32474"/>
                                  <a:pt x="86081" y="70117"/>
                                  <a:pt x="107531" y="99670"/>
                                </a:cubicBezTo>
                                <a:cubicBezTo>
                                  <a:pt x="103670" y="81737"/>
                                  <a:pt x="98222" y="62370"/>
                                  <a:pt x="99759" y="44729"/>
                                </a:cubicBezTo>
                                <a:cubicBezTo>
                                  <a:pt x="113233" y="24282"/>
                                  <a:pt x="145390" y="18986"/>
                                  <a:pt x="170396" y="34798"/>
                                </a:cubicBezTo>
                                <a:cubicBezTo>
                                  <a:pt x="150076" y="33376"/>
                                  <a:pt x="136385" y="44945"/>
                                  <a:pt x="125717" y="57595"/>
                                </a:cubicBezTo>
                                <a:cubicBezTo>
                                  <a:pt x="171171" y="40018"/>
                                  <a:pt x="201841" y="67183"/>
                                  <a:pt x="210121" y="106642"/>
                                </a:cubicBezTo>
                                <a:cubicBezTo>
                                  <a:pt x="180454" y="59868"/>
                                  <a:pt x="141402" y="80759"/>
                                  <a:pt x="128003" y="95758"/>
                                </a:cubicBezTo>
                                <a:cubicBezTo>
                                  <a:pt x="153200" y="114313"/>
                                  <a:pt x="156032" y="162395"/>
                                  <a:pt x="134302" y="179514"/>
                                </a:cubicBezTo>
                                <a:cubicBezTo>
                                  <a:pt x="146418" y="125476"/>
                                  <a:pt x="108204" y="92786"/>
                                  <a:pt x="90526" y="110528"/>
                                </a:cubicBezTo>
                                <a:cubicBezTo>
                                  <a:pt x="59893" y="96647"/>
                                  <a:pt x="24206" y="124879"/>
                                  <a:pt x="20841" y="182093"/>
                                </a:cubicBezTo>
                                <a:cubicBezTo>
                                  <a:pt x="0" y="123634"/>
                                  <a:pt x="31839" y="78499"/>
                                  <a:pt x="66104" y="87033"/>
                                </a:cubicBezTo>
                                <a:cubicBezTo>
                                  <a:pt x="55880" y="53035"/>
                                  <a:pt x="67005" y="15888"/>
                                  <a:pt x="82728" y="138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8521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61" name="Shape 270"/>
                        <wps:cNvSpPr/>
                        <wps:spPr>
                          <a:xfrm>
                            <a:off x="285502" y="218630"/>
                            <a:ext cx="102695" cy="1911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2695" h="191148">
                                <a:moveTo>
                                  <a:pt x="83742" y="825"/>
                                </a:moveTo>
                                <a:cubicBezTo>
                                  <a:pt x="87182" y="1651"/>
                                  <a:pt x="90481" y="3340"/>
                                  <a:pt x="93078" y="5715"/>
                                </a:cubicBezTo>
                                <a:cubicBezTo>
                                  <a:pt x="95923" y="8369"/>
                                  <a:pt x="97511" y="11430"/>
                                  <a:pt x="97536" y="14389"/>
                                </a:cubicBezTo>
                                <a:lnTo>
                                  <a:pt x="97561" y="15253"/>
                                </a:lnTo>
                                <a:lnTo>
                                  <a:pt x="97015" y="15850"/>
                                </a:lnTo>
                                <a:cubicBezTo>
                                  <a:pt x="93078" y="20358"/>
                                  <a:pt x="88875" y="35776"/>
                                  <a:pt x="88417" y="46939"/>
                                </a:cubicBezTo>
                                <a:lnTo>
                                  <a:pt x="102695" y="33019"/>
                                </a:lnTo>
                                <a:lnTo>
                                  <a:pt x="102695" y="37789"/>
                                </a:lnTo>
                                <a:lnTo>
                                  <a:pt x="88951" y="56121"/>
                                </a:lnTo>
                                <a:lnTo>
                                  <a:pt x="86627" y="63157"/>
                                </a:lnTo>
                                <a:lnTo>
                                  <a:pt x="84823" y="56007"/>
                                </a:lnTo>
                                <a:cubicBezTo>
                                  <a:pt x="82004" y="44869"/>
                                  <a:pt x="87465" y="21438"/>
                                  <a:pt x="93180" y="13767"/>
                                </a:cubicBezTo>
                                <a:cubicBezTo>
                                  <a:pt x="92913" y="12205"/>
                                  <a:pt x="91834" y="10439"/>
                                  <a:pt x="90132" y="8852"/>
                                </a:cubicBezTo>
                                <a:cubicBezTo>
                                  <a:pt x="86182" y="5232"/>
                                  <a:pt x="80162" y="3619"/>
                                  <a:pt x="75387" y="5055"/>
                                </a:cubicBezTo>
                                <a:cubicBezTo>
                                  <a:pt x="60020" y="19583"/>
                                  <a:pt x="50089" y="56248"/>
                                  <a:pt x="59703" y="88163"/>
                                </a:cubicBezTo>
                                <a:lnTo>
                                  <a:pt x="60782" y="91783"/>
                                </a:lnTo>
                                <a:lnTo>
                                  <a:pt x="57125" y="90868"/>
                                </a:lnTo>
                                <a:cubicBezTo>
                                  <a:pt x="42583" y="87249"/>
                                  <a:pt x="27927" y="94031"/>
                                  <a:pt x="18402" y="108610"/>
                                </a:cubicBezTo>
                                <a:cubicBezTo>
                                  <a:pt x="6960" y="126073"/>
                                  <a:pt x="4813" y="151168"/>
                                  <a:pt x="12306" y="176695"/>
                                </a:cubicBezTo>
                                <a:cubicBezTo>
                                  <a:pt x="20498" y="153251"/>
                                  <a:pt x="41211" y="122949"/>
                                  <a:pt x="66700" y="121158"/>
                                </a:cubicBezTo>
                                <a:cubicBezTo>
                                  <a:pt x="71552" y="120815"/>
                                  <a:pt x="76365" y="121590"/>
                                  <a:pt x="80988" y="123457"/>
                                </a:cubicBezTo>
                                <a:cubicBezTo>
                                  <a:pt x="83502" y="121247"/>
                                  <a:pt x="86233" y="120040"/>
                                  <a:pt x="89065" y="119837"/>
                                </a:cubicBezTo>
                                <a:cubicBezTo>
                                  <a:pt x="93345" y="119539"/>
                                  <a:pt x="97520" y="121582"/>
                                  <a:pt x="101461" y="125165"/>
                                </a:cubicBezTo>
                                <a:lnTo>
                                  <a:pt x="102695" y="126799"/>
                                </a:lnTo>
                                <a:lnTo>
                                  <a:pt x="102695" y="133494"/>
                                </a:lnTo>
                                <a:lnTo>
                                  <a:pt x="99692" y="129255"/>
                                </a:lnTo>
                                <a:cubicBezTo>
                                  <a:pt x="96245" y="125829"/>
                                  <a:pt x="92735" y="123892"/>
                                  <a:pt x="89357" y="124130"/>
                                </a:cubicBezTo>
                                <a:cubicBezTo>
                                  <a:pt x="87173" y="124282"/>
                                  <a:pt x="85027" y="125413"/>
                                  <a:pt x="82956" y="127508"/>
                                </a:cubicBezTo>
                                <a:lnTo>
                                  <a:pt x="81890" y="128562"/>
                                </a:lnTo>
                                <a:lnTo>
                                  <a:pt x="80543" y="127953"/>
                                </a:lnTo>
                                <a:cubicBezTo>
                                  <a:pt x="76162" y="125997"/>
                                  <a:pt x="71603" y="125133"/>
                                  <a:pt x="66993" y="125451"/>
                                </a:cubicBezTo>
                                <a:cubicBezTo>
                                  <a:pt x="42291" y="127178"/>
                                  <a:pt x="20599" y="160795"/>
                                  <a:pt x="14440" y="184391"/>
                                </a:cubicBezTo>
                                <a:lnTo>
                                  <a:pt x="12687" y="191148"/>
                                </a:lnTo>
                                <a:lnTo>
                                  <a:pt x="10338" y="184556"/>
                                </a:lnTo>
                                <a:cubicBezTo>
                                  <a:pt x="0" y="155575"/>
                                  <a:pt x="1664" y="126314"/>
                                  <a:pt x="14796" y="106223"/>
                                </a:cubicBezTo>
                                <a:cubicBezTo>
                                  <a:pt x="24448" y="91491"/>
                                  <a:pt x="39573" y="83756"/>
                                  <a:pt x="54623" y="85992"/>
                                </a:cubicBezTo>
                                <a:cubicBezTo>
                                  <a:pt x="45847" y="52159"/>
                                  <a:pt x="56909" y="16218"/>
                                  <a:pt x="72809" y="1588"/>
                                </a:cubicBezTo>
                                <a:lnTo>
                                  <a:pt x="73558" y="1118"/>
                                </a:lnTo>
                                <a:cubicBezTo>
                                  <a:pt x="76721" y="38"/>
                                  <a:pt x="80302" y="0"/>
                                  <a:pt x="83742" y="8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34008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62" name="Shape 271"/>
                        <wps:cNvSpPr/>
                        <wps:spPr>
                          <a:xfrm>
                            <a:off x="388197" y="243052"/>
                            <a:ext cx="103223" cy="1606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223" h="160655">
                                <a:moveTo>
                                  <a:pt x="23581" y="889"/>
                                </a:moveTo>
                                <a:cubicBezTo>
                                  <a:pt x="36281" y="0"/>
                                  <a:pt x="49337" y="3353"/>
                                  <a:pt x="60373" y="10312"/>
                                </a:cubicBezTo>
                                <a:lnTo>
                                  <a:pt x="67587" y="14884"/>
                                </a:lnTo>
                                <a:lnTo>
                                  <a:pt x="59065" y="14249"/>
                                </a:lnTo>
                                <a:cubicBezTo>
                                  <a:pt x="56944" y="14122"/>
                                  <a:pt x="54849" y="14110"/>
                                  <a:pt x="52829" y="14249"/>
                                </a:cubicBezTo>
                                <a:cubicBezTo>
                                  <a:pt x="39304" y="15189"/>
                                  <a:pt x="29258" y="22479"/>
                                  <a:pt x="21638" y="30289"/>
                                </a:cubicBezTo>
                                <a:cubicBezTo>
                                  <a:pt x="26896" y="28778"/>
                                  <a:pt x="32027" y="27813"/>
                                  <a:pt x="37005" y="27470"/>
                                </a:cubicBezTo>
                                <a:cubicBezTo>
                                  <a:pt x="68780" y="25248"/>
                                  <a:pt x="93317" y="46723"/>
                                  <a:pt x="101064" y="83541"/>
                                </a:cubicBezTo>
                                <a:lnTo>
                                  <a:pt x="103223" y="93917"/>
                                </a:lnTo>
                                <a:lnTo>
                                  <a:pt x="97190" y="85242"/>
                                </a:lnTo>
                                <a:cubicBezTo>
                                  <a:pt x="88364" y="72555"/>
                                  <a:pt x="69085" y="67970"/>
                                  <a:pt x="53858" y="69037"/>
                                </a:cubicBezTo>
                                <a:cubicBezTo>
                                  <a:pt x="44193" y="69710"/>
                                  <a:pt x="36091" y="72504"/>
                                  <a:pt x="31163" y="76797"/>
                                </a:cubicBezTo>
                                <a:cubicBezTo>
                                  <a:pt x="40269" y="84506"/>
                                  <a:pt x="45374" y="96241"/>
                                  <a:pt x="45603" y="110261"/>
                                </a:cubicBezTo>
                                <a:cubicBezTo>
                                  <a:pt x="45895" y="128930"/>
                                  <a:pt x="37411" y="148336"/>
                                  <a:pt x="24470" y="158559"/>
                                </a:cubicBezTo>
                                <a:lnTo>
                                  <a:pt x="21752" y="160655"/>
                                </a:lnTo>
                                <a:lnTo>
                                  <a:pt x="21054" y="157289"/>
                                </a:lnTo>
                                <a:cubicBezTo>
                                  <a:pt x="18425" y="144951"/>
                                  <a:pt x="13205" y="130318"/>
                                  <a:pt x="6954" y="118888"/>
                                </a:cubicBezTo>
                                <a:lnTo>
                                  <a:pt x="0" y="109072"/>
                                </a:lnTo>
                                <a:lnTo>
                                  <a:pt x="0" y="102377"/>
                                </a:lnTo>
                                <a:lnTo>
                                  <a:pt x="9760" y="115308"/>
                                </a:lnTo>
                                <a:cubicBezTo>
                                  <a:pt x="16450" y="127029"/>
                                  <a:pt x="21689" y="141700"/>
                                  <a:pt x="24445" y="152908"/>
                                </a:cubicBezTo>
                                <a:cubicBezTo>
                                  <a:pt x="34884" y="143027"/>
                                  <a:pt x="41552" y="126428"/>
                                  <a:pt x="41298" y="110312"/>
                                </a:cubicBezTo>
                                <a:cubicBezTo>
                                  <a:pt x="41107" y="96761"/>
                                  <a:pt x="35888" y="85496"/>
                                  <a:pt x="26655" y="78702"/>
                                </a:cubicBezTo>
                                <a:lnTo>
                                  <a:pt x="24762" y="77292"/>
                                </a:lnTo>
                                <a:lnTo>
                                  <a:pt x="26324" y="75514"/>
                                </a:lnTo>
                                <a:cubicBezTo>
                                  <a:pt x="31697" y="69532"/>
                                  <a:pt x="41628" y="65583"/>
                                  <a:pt x="53553" y="64745"/>
                                </a:cubicBezTo>
                                <a:cubicBezTo>
                                  <a:pt x="67168" y="63805"/>
                                  <a:pt x="83881" y="67145"/>
                                  <a:pt x="94777" y="76302"/>
                                </a:cubicBezTo>
                                <a:cubicBezTo>
                                  <a:pt x="85849" y="46774"/>
                                  <a:pt x="64386" y="29858"/>
                                  <a:pt x="37310" y="31750"/>
                                </a:cubicBezTo>
                                <a:cubicBezTo>
                                  <a:pt x="30287" y="32245"/>
                                  <a:pt x="22895" y="33972"/>
                                  <a:pt x="15314" y="36906"/>
                                </a:cubicBezTo>
                                <a:lnTo>
                                  <a:pt x="7528" y="39929"/>
                                </a:lnTo>
                                <a:lnTo>
                                  <a:pt x="12900" y="33541"/>
                                </a:lnTo>
                                <a:cubicBezTo>
                                  <a:pt x="21308" y="23558"/>
                                  <a:pt x="33182" y="11951"/>
                                  <a:pt x="50937" y="10109"/>
                                </a:cubicBezTo>
                                <a:cubicBezTo>
                                  <a:pt x="42403" y="6274"/>
                                  <a:pt x="33055" y="4521"/>
                                  <a:pt x="23886" y="5169"/>
                                </a:cubicBezTo>
                                <a:cubicBezTo>
                                  <a:pt x="14755" y="5804"/>
                                  <a:pt x="6582" y="8674"/>
                                  <a:pt x="75" y="13267"/>
                                </a:cubicBezTo>
                                <a:lnTo>
                                  <a:pt x="0" y="13367"/>
                                </a:lnTo>
                                <a:lnTo>
                                  <a:pt x="0" y="8597"/>
                                </a:lnTo>
                                <a:lnTo>
                                  <a:pt x="1128" y="7498"/>
                                </a:lnTo>
                                <a:cubicBezTo>
                                  <a:pt x="7589" y="3785"/>
                                  <a:pt x="15225" y="1473"/>
                                  <a:pt x="23581" y="88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34008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63" name="Shape 272"/>
                        <wps:cNvSpPr/>
                        <wps:spPr>
                          <a:xfrm>
                            <a:off x="369600" y="267887"/>
                            <a:ext cx="14148" cy="478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148" h="47879">
                                <a:moveTo>
                                  <a:pt x="4267" y="0"/>
                                </a:moveTo>
                                <a:cubicBezTo>
                                  <a:pt x="5055" y="23152"/>
                                  <a:pt x="14046" y="47625"/>
                                  <a:pt x="14148" y="47879"/>
                                </a:cubicBezTo>
                                <a:cubicBezTo>
                                  <a:pt x="14148" y="47879"/>
                                  <a:pt x="800" y="23978"/>
                                  <a:pt x="0" y="140"/>
                                </a:cubicBezTo>
                                <a:lnTo>
                                  <a:pt x="42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34008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48" name="Shape 273"/>
                        <wps:cNvSpPr/>
                        <wps:spPr>
                          <a:xfrm>
                            <a:off x="390699" y="313400"/>
                            <a:ext cx="31077" cy="11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077" h="11544">
                                <a:moveTo>
                                  <a:pt x="11033" y="876"/>
                                </a:moveTo>
                                <a:cubicBezTo>
                                  <a:pt x="17301" y="622"/>
                                  <a:pt x="25070" y="2032"/>
                                  <a:pt x="31077" y="8687"/>
                                </a:cubicBezTo>
                                <a:lnTo>
                                  <a:pt x="27889" y="11544"/>
                                </a:lnTo>
                                <a:cubicBezTo>
                                  <a:pt x="17463" y="0"/>
                                  <a:pt x="178" y="3035"/>
                                  <a:pt x="0" y="3048"/>
                                </a:cubicBezTo>
                                <a:cubicBezTo>
                                  <a:pt x="0" y="3048"/>
                                  <a:pt x="4766" y="1130"/>
                                  <a:pt x="11033" y="8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34008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49" name="Shape 274"/>
                        <wps:cNvSpPr/>
                        <wps:spPr>
                          <a:xfrm>
                            <a:off x="338690" y="304519"/>
                            <a:ext cx="19672" cy="141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72" h="14110">
                                <a:moveTo>
                                  <a:pt x="660" y="0"/>
                                </a:moveTo>
                                <a:cubicBezTo>
                                  <a:pt x="15354" y="2261"/>
                                  <a:pt x="19672" y="14110"/>
                                  <a:pt x="19672" y="14110"/>
                                </a:cubicBezTo>
                                <a:cubicBezTo>
                                  <a:pt x="19609" y="14033"/>
                                  <a:pt x="13005" y="6248"/>
                                  <a:pt x="0" y="4267"/>
                                </a:cubicBezTo>
                                <a:lnTo>
                                  <a:pt x="6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34008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50" name="Shape 275"/>
                        <wps:cNvSpPr/>
                        <wps:spPr>
                          <a:xfrm>
                            <a:off x="916704" y="366023"/>
                            <a:ext cx="537397" cy="5374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7397" h="537490">
                                <a:moveTo>
                                  <a:pt x="39974" y="3005"/>
                                </a:moveTo>
                                <a:cubicBezTo>
                                  <a:pt x="45726" y="4007"/>
                                  <a:pt x="50870" y="6144"/>
                                  <a:pt x="54162" y="9639"/>
                                </a:cubicBezTo>
                                <a:cubicBezTo>
                                  <a:pt x="56931" y="24790"/>
                                  <a:pt x="93583" y="81471"/>
                                  <a:pt x="107947" y="92520"/>
                                </a:cubicBezTo>
                                <a:cubicBezTo>
                                  <a:pt x="96911" y="64338"/>
                                  <a:pt x="113052" y="20460"/>
                                  <a:pt x="116278" y="10287"/>
                                </a:cubicBezTo>
                                <a:cubicBezTo>
                                  <a:pt x="116278" y="10287"/>
                                  <a:pt x="143850" y="15646"/>
                                  <a:pt x="146453" y="25044"/>
                                </a:cubicBezTo>
                                <a:cubicBezTo>
                                  <a:pt x="127632" y="69672"/>
                                  <a:pt x="143024" y="134290"/>
                                  <a:pt x="152410" y="151359"/>
                                </a:cubicBezTo>
                                <a:cubicBezTo>
                                  <a:pt x="158887" y="127838"/>
                                  <a:pt x="176413" y="78499"/>
                                  <a:pt x="192504" y="69240"/>
                                </a:cubicBezTo>
                                <a:cubicBezTo>
                                  <a:pt x="209915" y="67869"/>
                                  <a:pt x="310042" y="92088"/>
                                  <a:pt x="317548" y="122149"/>
                                </a:cubicBezTo>
                                <a:cubicBezTo>
                                  <a:pt x="313446" y="143269"/>
                                  <a:pt x="309127" y="194844"/>
                                  <a:pt x="312709" y="210795"/>
                                </a:cubicBezTo>
                                <a:cubicBezTo>
                                  <a:pt x="317357" y="191669"/>
                                  <a:pt x="343862" y="99619"/>
                                  <a:pt x="345297" y="92278"/>
                                </a:cubicBezTo>
                                <a:cubicBezTo>
                                  <a:pt x="345297" y="92278"/>
                                  <a:pt x="416379" y="79413"/>
                                  <a:pt x="421510" y="111862"/>
                                </a:cubicBezTo>
                                <a:cubicBezTo>
                                  <a:pt x="412099" y="135750"/>
                                  <a:pt x="374621" y="230442"/>
                                  <a:pt x="371091" y="253581"/>
                                </a:cubicBezTo>
                                <a:cubicBezTo>
                                  <a:pt x="394738" y="215303"/>
                                  <a:pt x="457362" y="157899"/>
                                  <a:pt x="482432" y="146571"/>
                                </a:cubicBezTo>
                                <a:cubicBezTo>
                                  <a:pt x="485353" y="146190"/>
                                  <a:pt x="531263" y="150343"/>
                                  <a:pt x="537397" y="167742"/>
                                </a:cubicBezTo>
                                <a:cubicBezTo>
                                  <a:pt x="493620" y="182093"/>
                                  <a:pt x="429003" y="240056"/>
                                  <a:pt x="418716" y="273317"/>
                                </a:cubicBezTo>
                                <a:cubicBezTo>
                                  <a:pt x="393710" y="362801"/>
                                  <a:pt x="412175" y="488366"/>
                                  <a:pt x="394713" y="512928"/>
                                </a:cubicBezTo>
                                <a:cubicBezTo>
                                  <a:pt x="377237" y="537490"/>
                                  <a:pt x="280222" y="536423"/>
                                  <a:pt x="245653" y="521437"/>
                                </a:cubicBezTo>
                                <a:cubicBezTo>
                                  <a:pt x="209013" y="530212"/>
                                  <a:pt x="132255" y="493674"/>
                                  <a:pt x="113306" y="473481"/>
                                </a:cubicBezTo>
                                <a:cubicBezTo>
                                  <a:pt x="99095" y="471348"/>
                                  <a:pt x="65110" y="450126"/>
                                  <a:pt x="56042" y="424866"/>
                                </a:cubicBezTo>
                                <a:cubicBezTo>
                                  <a:pt x="51140" y="378168"/>
                                  <a:pt x="130248" y="258864"/>
                                  <a:pt x="111452" y="178968"/>
                                </a:cubicBezTo>
                                <a:cubicBezTo>
                                  <a:pt x="92694" y="99073"/>
                                  <a:pt x="38605" y="96190"/>
                                  <a:pt x="5420" y="18593"/>
                                </a:cubicBezTo>
                                <a:cubicBezTo>
                                  <a:pt x="0" y="7210"/>
                                  <a:pt x="22720" y="0"/>
                                  <a:pt x="39974" y="300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94B24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51" name="Shape 276"/>
                        <wps:cNvSpPr/>
                        <wps:spPr>
                          <a:xfrm>
                            <a:off x="1046219" y="756454"/>
                            <a:ext cx="4369" cy="175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69" h="17577">
                                <a:moveTo>
                                  <a:pt x="0" y="17577"/>
                                </a:moveTo>
                                <a:cubicBezTo>
                                  <a:pt x="2565" y="12357"/>
                                  <a:pt x="4204" y="6477"/>
                                  <a:pt x="436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B5D44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52" name="Shape 277"/>
                        <wps:cNvSpPr/>
                        <wps:spPr>
                          <a:xfrm>
                            <a:off x="972735" y="527615"/>
                            <a:ext cx="331102" cy="352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1102" h="352692">
                                <a:moveTo>
                                  <a:pt x="57531" y="0"/>
                                </a:moveTo>
                                <a:cubicBezTo>
                                  <a:pt x="78854" y="7950"/>
                                  <a:pt x="87122" y="43866"/>
                                  <a:pt x="116307" y="11417"/>
                                </a:cubicBezTo>
                                <a:cubicBezTo>
                                  <a:pt x="116307" y="11417"/>
                                  <a:pt x="120803" y="27546"/>
                                  <a:pt x="127432" y="32652"/>
                                </a:cubicBezTo>
                                <a:cubicBezTo>
                                  <a:pt x="134061" y="37745"/>
                                  <a:pt x="138443" y="34785"/>
                                  <a:pt x="143548" y="28156"/>
                                </a:cubicBezTo>
                                <a:cubicBezTo>
                                  <a:pt x="150990" y="48654"/>
                                  <a:pt x="171628" y="60287"/>
                                  <a:pt x="190589" y="41110"/>
                                </a:cubicBezTo>
                                <a:cubicBezTo>
                                  <a:pt x="189167" y="48451"/>
                                  <a:pt x="195783" y="53556"/>
                                  <a:pt x="198031" y="61608"/>
                                </a:cubicBezTo>
                                <a:cubicBezTo>
                                  <a:pt x="203949" y="70383"/>
                                  <a:pt x="219964" y="46825"/>
                                  <a:pt x="229552" y="56299"/>
                                </a:cubicBezTo>
                                <a:cubicBezTo>
                                  <a:pt x="249555" y="90678"/>
                                  <a:pt x="230695" y="128956"/>
                                  <a:pt x="227940" y="162725"/>
                                </a:cubicBezTo>
                                <a:cubicBezTo>
                                  <a:pt x="243230" y="142837"/>
                                  <a:pt x="238646" y="107633"/>
                                  <a:pt x="263550" y="97219"/>
                                </a:cubicBezTo>
                                <a:cubicBezTo>
                                  <a:pt x="271615" y="94971"/>
                                  <a:pt x="262128" y="104572"/>
                                  <a:pt x="265087" y="108953"/>
                                </a:cubicBezTo>
                                <a:cubicBezTo>
                                  <a:pt x="290055" y="117615"/>
                                  <a:pt x="292100" y="87516"/>
                                  <a:pt x="308940" y="79362"/>
                                </a:cubicBezTo>
                                <a:cubicBezTo>
                                  <a:pt x="313423" y="95479"/>
                                  <a:pt x="302514" y="112421"/>
                                  <a:pt x="306997" y="128537"/>
                                </a:cubicBezTo>
                                <a:cubicBezTo>
                                  <a:pt x="316484" y="118948"/>
                                  <a:pt x="321602" y="112306"/>
                                  <a:pt x="331076" y="102718"/>
                                </a:cubicBezTo>
                                <a:cubicBezTo>
                                  <a:pt x="329235" y="170993"/>
                                  <a:pt x="331102" y="239954"/>
                                  <a:pt x="310909" y="304648"/>
                                </a:cubicBezTo>
                                <a:cubicBezTo>
                                  <a:pt x="298653" y="348006"/>
                                  <a:pt x="244361" y="352692"/>
                                  <a:pt x="210502" y="330873"/>
                                </a:cubicBezTo>
                                <a:cubicBezTo>
                                  <a:pt x="203860" y="325768"/>
                                  <a:pt x="207429" y="307404"/>
                                  <a:pt x="209563" y="296393"/>
                                </a:cubicBezTo>
                                <a:cubicBezTo>
                                  <a:pt x="203136" y="329438"/>
                                  <a:pt x="170917" y="338417"/>
                                  <a:pt x="141529" y="332702"/>
                                </a:cubicBezTo>
                                <a:cubicBezTo>
                                  <a:pt x="92659" y="323202"/>
                                  <a:pt x="66192" y="291046"/>
                                  <a:pt x="73482" y="246405"/>
                                </a:cubicBezTo>
                                <a:cubicBezTo>
                                  <a:pt x="66980" y="259512"/>
                                  <a:pt x="54407" y="268389"/>
                                  <a:pt x="42850" y="271602"/>
                                </a:cubicBezTo>
                                <a:cubicBezTo>
                                  <a:pt x="23381" y="279082"/>
                                  <a:pt x="7163" y="269888"/>
                                  <a:pt x="0" y="254584"/>
                                </a:cubicBezTo>
                                <a:cubicBezTo>
                                  <a:pt x="2578" y="220040"/>
                                  <a:pt x="34582" y="159017"/>
                                  <a:pt x="50038" y="99809"/>
                                </a:cubicBezTo>
                                <a:cubicBezTo>
                                  <a:pt x="61671" y="68301"/>
                                  <a:pt x="67488" y="35687"/>
                                  <a:pt x="5753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B5D44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53" name="Shape 278"/>
                        <wps:cNvSpPr/>
                        <wps:spPr>
                          <a:xfrm>
                            <a:off x="982012" y="552257"/>
                            <a:ext cx="312255" cy="2966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255" h="296659">
                                <a:moveTo>
                                  <a:pt x="60617" y="0"/>
                                </a:moveTo>
                                <a:cubicBezTo>
                                  <a:pt x="69190" y="6223"/>
                                  <a:pt x="81268" y="14808"/>
                                  <a:pt x="94425" y="10427"/>
                                </a:cubicBezTo>
                                <a:cubicBezTo>
                                  <a:pt x="107595" y="6058"/>
                                  <a:pt x="97371" y="30010"/>
                                  <a:pt x="122085" y="27826"/>
                                </a:cubicBezTo>
                                <a:cubicBezTo>
                                  <a:pt x="146799" y="25641"/>
                                  <a:pt x="144767" y="44310"/>
                                  <a:pt x="160414" y="42266"/>
                                </a:cubicBezTo>
                                <a:cubicBezTo>
                                  <a:pt x="176060" y="40221"/>
                                  <a:pt x="179705" y="57455"/>
                                  <a:pt x="187427" y="55639"/>
                                </a:cubicBezTo>
                                <a:cubicBezTo>
                                  <a:pt x="195148" y="53823"/>
                                  <a:pt x="211658" y="40157"/>
                                  <a:pt x="219659" y="53785"/>
                                </a:cubicBezTo>
                                <a:cubicBezTo>
                                  <a:pt x="227698" y="67412"/>
                                  <a:pt x="219583" y="142342"/>
                                  <a:pt x="209842" y="183439"/>
                                </a:cubicBezTo>
                                <a:cubicBezTo>
                                  <a:pt x="220205" y="156274"/>
                                  <a:pt x="260490" y="161455"/>
                                  <a:pt x="271932" y="148311"/>
                                </a:cubicBezTo>
                                <a:cubicBezTo>
                                  <a:pt x="283401" y="135166"/>
                                  <a:pt x="301358" y="117945"/>
                                  <a:pt x="306807" y="127775"/>
                                </a:cubicBezTo>
                                <a:cubicBezTo>
                                  <a:pt x="312255" y="137617"/>
                                  <a:pt x="294208" y="223279"/>
                                  <a:pt x="294894" y="237122"/>
                                </a:cubicBezTo>
                                <a:cubicBezTo>
                                  <a:pt x="295554" y="250965"/>
                                  <a:pt x="272961" y="296659"/>
                                  <a:pt x="245427" y="294500"/>
                                </a:cubicBezTo>
                                <a:cubicBezTo>
                                  <a:pt x="217907" y="292316"/>
                                  <a:pt x="208686" y="281000"/>
                                  <a:pt x="199276" y="262865"/>
                                </a:cubicBezTo>
                                <a:cubicBezTo>
                                  <a:pt x="176378" y="287871"/>
                                  <a:pt x="125539" y="287071"/>
                                  <a:pt x="103454" y="273266"/>
                                </a:cubicBezTo>
                                <a:cubicBezTo>
                                  <a:pt x="81356" y="259474"/>
                                  <a:pt x="70371" y="217894"/>
                                  <a:pt x="67932" y="197650"/>
                                </a:cubicBezTo>
                                <a:cubicBezTo>
                                  <a:pt x="46418" y="228752"/>
                                  <a:pt x="483" y="234175"/>
                                  <a:pt x="254" y="215798"/>
                                </a:cubicBezTo>
                                <a:cubicBezTo>
                                  <a:pt x="0" y="197434"/>
                                  <a:pt x="41313" y="92812"/>
                                  <a:pt x="48641" y="71438"/>
                                </a:cubicBezTo>
                                <a:cubicBezTo>
                                  <a:pt x="55982" y="50076"/>
                                  <a:pt x="60617" y="0"/>
                                  <a:pt x="6061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BFD959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54" name="Shape 279"/>
                        <wps:cNvSpPr/>
                        <wps:spPr>
                          <a:xfrm>
                            <a:off x="985645" y="575249"/>
                            <a:ext cx="62471" cy="1983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471" h="198374">
                                <a:moveTo>
                                  <a:pt x="57620" y="0"/>
                                </a:moveTo>
                                <a:cubicBezTo>
                                  <a:pt x="57620" y="0"/>
                                  <a:pt x="62471" y="30556"/>
                                  <a:pt x="57683" y="71552"/>
                                </a:cubicBezTo>
                                <a:cubicBezTo>
                                  <a:pt x="54864" y="95542"/>
                                  <a:pt x="41034" y="121298"/>
                                  <a:pt x="36220" y="139421"/>
                                </a:cubicBezTo>
                                <a:cubicBezTo>
                                  <a:pt x="31432" y="157543"/>
                                  <a:pt x="12687" y="198374"/>
                                  <a:pt x="3365" y="194018"/>
                                </a:cubicBezTo>
                                <a:cubicBezTo>
                                  <a:pt x="0" y="178752"/>
                                  <a:pt x="26911" y="115367"/>
                                  <a:pt x="39002" y="92380"/>
                                </a:cubicBezTo>
                                <a:cubicBezTo>
                                  <a:pt x="51117" y="69380"/>
                                  <a:pt x="57468" y="20295"/>
                                  <a:pt x="5762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D9E591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55" name="Shape 280"/>
                        <wps:cNvSpPr/>
                        <wps:spPr>
                          <a:xfrm>
                            <a:off x="1133998" y="613703"/>
                            <a:ext cx="70828" cy="1735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828" h="173584">
                                <a:moveTo>
                                  <a:pt x="52489" y="0"/>
                                </a:moveTo>
                                <a:cubicBezTo>
                                  <a:pt x="52489" y="0"/>
                                  <a:pt x="64351" y="26530"/>
                                  <a:pt x="56198" y="58661"/>
                                </a:cubicBezTo>
                                <a:cubicBezTo>
                                  <a:pt x="48032" y="90805"/>
                                  <a:pt x="44526" y="132677"/>
                                  <a:pt x="57683" y="147942"/>
                                </a:cubicBezTo>
                                <a:cubicBezTo>
                                  <a:pt x="70828" y="163195"/>
                                  <a:pt x="39205" y="173584"/>
                                  <a:pt x="19609" y="169139"/>
                                </a:cubicBezTo>
                                <a:cubicBezTo>
                                  <a:pt x="0" y="164681"/>
                                  <a:pt x="14300" y="150012"/>
                                  <a:pt x="28702" y="147891"/>
                                </a:cubicBezTo>
                                <a:cubicBezTo>
                                  <a:pt x="43091" y="145745"/>
                                  <a:pt x="35420" y="88455"/>
                                  <a:pt x="43396" y="69634"/>
                                </a:cubicBezTo>
                                <a:cubicBezTo>
                                  <a:pt x="51333" y="50787"/>
                                  <a:pt x="57709" y="32588"/>
                                  <a:pt x="5248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D9E591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56" name="Shape 281"/>
                        <wps:cNvSpPr/>
                        <wps:spPr>
                          <a:xfrm>
                            <a:off x="918798" y="364636"/>
                            <a:ext cx="268570" cy="5313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570" h="531348">
                                <a:moveTo>
                                  <a:pt x="39027" y="2692"/>
                                </a:moveTo>
                                <a:cubicBezTo>
                                  <a:pt x="45250" y="3912"/>
                                  <a:pt x="50241" y="6337"/>
                                  <a:pt x="53429" y="9741"/>
                                </a:cubicBezTo>
                                <a:lnTo>
                                  <a:pt x="53810" y="10147"/>
                                </a:lnTo>
                                <a:lnTo>
                                  <a:pt x="53912" y="10693"/>
                                </a:lnTo>
                                <a:cubicBezTo>
                                  <a:pt x="56324" y="23825"/>
                                  <a:pt x="85966" y="70485"/>
                                  <a:pt x="101981" y="87681"/>
                                </a:cubicBezTo>
                                <a:cubicBezTo>
                                  <a:pt x="95783" y="61278"/>
                                  <a:pt x="107467" y="26073"/>
                                  <a:pt x="111544" y="13830"/>
                                </a:cubicBezTo>
                                <a:lnTo>
                                  <a:pt x="112928" y="9512"/>
                                </a:lnTo>
                                <a:lnTo>
                                  <a:pt x="114554" y="9830"/>
                                </a:lnTo>
                                <a:cubicBezTo>
                                  <a:pt x="117513" y="10401"/>
                                  <a:pt x="143345" y="15710"/>
                                  <a:pt x="146190" y="25933"/>
                                </a:cubicBezTo>
                                <a:lnTo>
                                  <a:pt x="146355" y="26556"/>
                                </a:lnTo>
                                <a:lnTo>
                                  <a:pt x="146088" y="27153"/>
                                </a:lnTo>
                                <a:cubicBezTo>
                                  <a:pt x="129349" y="66802"/>
                                  <a:pt x="140310" y="125133"/>
                                  <a:pt x="149873" y="147498"/>
                                </a:cubicBezTo>
                                <a:cubicBezTo>
                                  <a:pt x="156527" y="125082"/>
                                  <a:pt x="173139" y="78410"/>
                                  <a:pt x="189484" y="69025"/>
                                </a:cubicBezTo>
                                <a:lnTo>
                                  <a:pt x="190271" y="68783"/>
                                </a:lnTo>
                                <a:cubicBezTo>
                                  <a:pt x="194234" y="68466"/>
                                  <a:pt x="201854" y="69342"/>
                                  <a:pt x="211773" y="71273"/>
                                </a:cubicBezTo>
                                <a:cubicBezTo>
                                  <a:pt x="218538" y="72587"/>
                                  <a:pt x="228094" y="74795"/>
                                  <a:pt x="238726" y="77790"/>
                                </a:cubicBezTo>
                                <a:lnTo>
                                  <a:pt x="268570" y="87824"/>
                                </a:lnTo>
                                <a:lnTo>
                                  <a:pt x="268570" y="92045"/>
                                </a:lnTo>
                                <a:lnTo>
                                  <a:pt x="242777" y="82818"/>
                                </a:lnTo>
                                <a:cubicBezTo>
                                  <a:pt x="231789" y="79539"/>
                                  <a:pt x="220850" y="76857"/>
                                  <a:pt x="211049" y="74956"/>
                                </a:cubicBezTo>
                                <a:cubicBezTo>
                                  <a:pt x="201956" y="73178"/>
                                  <a:pt x="194716" y="72289"/>
                                  <a:pt x="190995" y="72479"/>
                                </a:cubicBezTo>
                                <a:cubicBezTo>
                                  <a:pt x="176403" y="81433"/>
                                  <a:pt x="159448" y="126632"/>
                                  <a:pt x="152121" y="153238"/>
                                </a:cubicBezTo>
                                <a:lnTo>
                                  <a:pt x="150901" y="157671"/>
                                </a:lnTo>
                                <a:lnTo>
                                  <a:pt x="148679" y="153645"/>
                                </a:lnTo>
                                <a:cubicBezTo>
                                  <a:pt x="139370" y="136728"/>
                                  <a:pt x="123457" y="72174"/>
                                  <a:pt x="142380" y="26365"/>
                                </a:cubicBezTo>
                                <a:cubicBezTo>
                                  <a:pt x="139979" y="20866"/>
                                  <a:pt x="125400" y="15977"/>
                                  <a:pt x="115456" y="13830"/>
                                </a:cubicBezTo>
                                <a:lnTo>
                                  <a:pt x="115087" y="14999"/>
                                </a:lnTo>
                                <a:cubicBezTo>
                                  <a:pt x="110757" y="28042"/>
                                  <a:pt x="97612" y="67729"/>
                                  <a:pt x="107594" y="93218"/>
                                </a:cubicBezTo>
                                <a:lnTo>
                                  <a:pt x="110045" y="99505"/>
                                </a:lnTo>
                                <a:lnTo>
                                  <a:pt x="104699" y="95390"/>
                                </a:lnTo>
                                <a:cubicBezTo>
                                  <a:pt x="90424" y="84404"/>
                                  <a:pt x="53975" y="28308"/>
                                  <a:pt x="50368" y="11938"/>
                                </a:cubicBezTo>
                                <a:cubicBezTo>
                                  <a:pt x="47663" y="9296"/>
                                  <a:pt x="43536" y="7379"/>
                                  <a:pt x="38316" y="6363"/>
                                </a:cubicBezTo>
                                <a:cubicBezTo>
                                  <a:pt x="25870" y="3950"/>
                                  <a:pt x="10312" y="7239"/>
                                  <a:pt x="5639" y="13259"/>
                                </a:cubicBezTo>
                                <a:cubicBezTo>
                                  <a:pt x="4191" y="15113"/>
                                  <a:pt x="4001" y="17056"/>
                                  <a:pt x="5004" y="19177"/>
                                </a:cubicBezTo>
                                <a:cubicBezTo>
                                  <a:pt x="20142" y="54572"/>
                                  <a:pt x="39484" y="74143"/>
                                  <a:pt x="58179" y="93040"/>
                                </a:cubicBezTo>
                                <a:cubicBezTo>
                                  <a:pt x="80162" y="115253"/>
                                  <a:pt x="100927" y="136246"/>
                                  <a:pt x="111188" y="179934"/>
                                </a:cubicBezTo>
                                <a:cubicBezTo>
                                  <a:pt x="122504" y="228067"/>
                                  <a:pt x="99365" y="288620"/>
                                  <a:pt x="78930" y="342024"/>
                                </a:cubicBezTo>
                                <a:cubicBezTo>
                                  <a:pt x="65545" y="377076"/>
                                  <a:pt x="53975" y="407378"/>
                                  <a:pt x="55791" y="425831"/>
                                </a:cubicBezTo>
                                <a:cubicBezTo>
                                  <a:pt x="64503" y="449745"/>
                                  <a:pt x="96660" y="470141"/>
                                  <a:pt x="110642" y="472859"/>
                                </a:cubicBezTo>
                                <a:lnTo>
                                  <a:pt x="112128" y="473113"/>
                                </a:lnTo>
                                <a:lnTo>
                                  <a:pt x="112573" y="473570"/>
                                </a:lnTo>
                                <a:cubicBezTo>
                                  <a:pt x="126809" y="488772"/>
                                  <a:pt x="173901" y="512928"/>
                                  <a:pt x="210998" y="520141"/>
                                </a:cubicBezTo>
                                <a:cubicBezTo>
                                  <a:pt x="224079" y="522681"/>
                                  <a:pt x="234886" y="522973"/>
                                  <a:pt x="243116" y="521005"/>
                                </a:cubicBezTo>
                                <a:lnTo>
                                  <a:pt x="243738" y="520878"/>
                                </a:lnTo>
                                <a:lnTo>
                                  <a:pt x="244297" y="521107"/>
                                </a:lnTo>
                                <a:cubicBezTo>
                                  <a:pt x="249822" y="523494"/>
                                  <a:pt x="257060" y="525577"/>
                                  <a:pt x="265811" y="527279"/>
                                </a:cubicBezTo>
                                <a:lnTo>
                                  <a:pt x="268570" y="527591"/>
                                </a:lnTo>
                                <a:lnTo>
                                  <a:pt x="268570" y="531348"/>
                                </a:lnTo>
                                <a:lnTo>
                                  <a:pt x="265087" y="530949"/>
                                </a:lnTo>
                                <a:cubicBezTo>
                                  <a:pt x="256375" y="529260"/>
                                  <a:pt x="249072" y="527177"/>
                                  <a:pt x="243395" y="524790"/>
                                </a:cubicBezTo>
                                <a:cubicBezTo>
                                  <a:pt x="234734" y="526733"/>
                                  <a:pt x="223583" y="526390"/>
                                  <a:pt x="210286" y="523812"/>
                                </a:cubicBezTo>
                                <a:cubicBezTo>
                                  <a:pt x="172910" y="516547"/>
                                  <a:pt x="125412" y="492227"/>
                                  <a:pt x="110274" y="476606"/>
                                </a:cubicBezTo>
                                <a:cubicBezTo>
                                  <a:pt x="95326" y="473939"/>
                                  <a:pt x="61468" y="452717"/>
                                  <a:pt x="52197" y="426885"/>
                                </a:cubicBezTo>
                                <a:lnTo>
                                  <a:pt x="52070" y="426441"/>
                                </a:lnTo>
                                <a:cubicBezTo>
                                  <a:pt x="50051" y="407124"/>
                                  <a:pt x="61811" y="376339"/>
                                  <a:pt x="75438" y="340703"/>
                                </a:cubicBezTo>
                                <a:cubicBezTo>
                                  <a:pt x="95669" y="287782"/>
                                  <a:pt x="118605" y="227800"/>
                                  <a:pt x="107556" y="180785"/>
                                </a:cubicBezTo>
                                <a:cubicBezTo>
                                  <a:pt x="97523" y="138125"/>
                                  <a:pt x="77127" y="117500"/>
                                  <a:pt x="55537" y="95669"/>
                                </a:cubicBezTo>
                                <a:cubicBezTo>
                                  <a:pt x="36576" y="76518"/>
                                  <a:pt x="17005" y="56706"/>
                                  <a:pt x="1600" y="20701"/>
                                </a:cubicBezTo>
                                <a:cubicBezTo>
                                  <a:pt x="0" y="17361"/>
                                  <a:pt x="356" y="13957"/>
                                  <a:pt x="2680" y="10973"/>
                                </a:cubicBezTo>
                                <a:cubicBezTo>
                                  <a:pt x="8192" y="3874"/>
                                  <a:pt x="25172" y="0"/>
                                  <a:pt x="39027" y="269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57" name="Shape 282"/>
                        <wps:cNvSpPr/>
                        <wps:spPr>
                          <a:xfrm>
                            <a:off x="1187369" y="451352"/>
                            <a:ext cx="269135" cy="4502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9135" h="450222">
                                <a:moveTo>
                                  <a:pt x="0" y="1108"/>
                                </a:moveTo>
                                <a:lnTo>
                                  <a:pt x="3573" y="2310"/>
                                </a:lnTo>
                                <a:cubicBezTo>
                                  <a:pt x="25724" y="11230"/>
                                  <a:pt x="45336" y="22866"/>
                                  <a:pt x="48714" y="36360"/>
                                </a:cubicBezTo>
                                <a:lnTo>
                                  <a:pt x="48726" y="37173"/>
                                </a:lnTo>
                                <a:cubicBezTo>
                                  <a:pt x="45132" y="55677"/>
                                  <a:pt x="41779" y="94336"/>
                                  <a:pt x="42783" y="115214"/>
                                </a:cubicBezTo>
                                <a:cubicBezTo>
                                  <a:pt x="46364" y="101879"/>
                                  <a:pt x="52371" y="80442"/>
                                  <a:pt x="58226" y="59550"/>
                                </a:cubicBezTo>
                                <a:cubicBezTo>
                                  <a:pt x="65363" y="34125"/>
                                  <a:pt x="72107" y="10109"/>
                                  <a:pt x="72793" y="6591"/>
                                </a:cubicBezTo>
                                <a:lnTo>
                                  <a:pt x="73034" y="5334"/>
                                </a:lnTo>
                                <a:lnTo>
                                  <a:pt x="74279" y="5118"/>
                                </a:lnTo>
                                <a:cubicBezTo>
                                  <a:pt x="75435" y="4889"/>
                                  <a:pt x="103032" y="0"/>
                                  <a:pt x="125282" y="4318"/>
                                </a:cubicBezTo>
                                <a:cubicBezTo>
                                  <a:pt x="141678" y="7506"/>
                                  <a:pt x="150898" y="14872"/>
                                  <a:pt x="152701" y="26238"/>
                                </a:cubicBezTo>
                                <a:lnTo>
                                  <a:pt x="152778" y="26746"/>
                                </a:lnTo>
                                <a:lnTo>
                                  <a:pt x="151723" y="29439"/>
                                </a:lnTo>
                                <a:cubicBezTo>
                                  <a:pt x="126184" y="94234"/>
                                  <a:pt x="110385" y="137566"/>
                                  <a:pt x="104555" y="158674"/>
                                </a:cubicBezTo>
                                <a:cubicBezTo>
                                  <a:pt x="131289" y="120929"/>
                                  <a:pt x="186750" y="70485"/>
                                  <a:pt x="210994" y="59538"/>
                                </a:cubicBezTo>
                                <a:lnTo>
                                  <a:pt x="211528" y="59398"/>
                                </a:lnTo>
                                <a:cubicBezTo>
                                  <a:pt x="213128" y="59182"/>
                                  <a:pt x="221827" y="59906"/>
                                  <a:pt x="231187" y="61735"/>
                                </a:cubicBezTo>
                                <a:cubicBezTo>
                                  <a:pt x="245983" y="64605"/>
                                  <a:pt x="264487" y="70409"/>
                                  <a:pt x="268500" y="81788"/>
                                </a:cubicBezTo>
                                <a:lnTo>
                                  <a:pt x="269135" y="83592"/>
                                </a:lnTo>
                                <a:lnTo>
                                  <a:pt x="267319" y="84188"/>
                                </a:lnTo>
                                <a:cubicBezTo>
                                  <a:pt x="224774" y="98146"/>
                                  <a:pt x="159991" y="155689"/>
                                  <a:pt x="149844" y="188544"/>
                                </a:cubicBezTo>
                                <a:cubicBezTo>
                                  <a:pt x="136394" y="236652"/>
                                  <a:pt x="135569" y="295720"/>
                                  <a:pt x="134934" y="343192"/>
                                </a:cubicBezTo>
                                <a:cubicBezTo>
                                  <a:pt x="134388" y="384391"/>
                                  <a:pt x="133930" y="416928"/>
                                  <a:pt x="125536" y="428688"/>
                                </a:cubicBezTo>
                                <a:cubicBezTo>
                                  <a:pt x="113925" y="445024"/>
                                  <a:pt x="70931" y="450222"/>
                                  <a:pt x="32329" y="448334"/>
                                </a:cubicBezTo>
                                <a:lnTo>
                                  <a:pt x="0" y="444632"/>
                                </a:lnTo>
                                <a:lnTo>
                                  <a:pt x="0" y="440875"/>
                                </a:lnTo>
                                <a:lnTo>
                                  <a:pt x="34295" y="444756"/>
                                </a:lnTo>
                                <a:cubicBezTo>
                                  <a:pt x="72859" y="446438"/>
                                  <a:pt x="112531" y="440525"/>
                                  <a:pt x="122513" y="426504"/>
                                </a:cubicBezTo>
                                <a:cubicBezTo>
                                  <a:pt x="130209" y="415709"/>
                                  <a:pt x="130654" y="382080"/>
                                  <a:pt x="131200" y="343141"/>
                                </a:cubicBezTo>
                                <a:cubicBezTo>
                                  <a:pt x="131848" y="295453"/>
                                  <a:pt x="132648" y="236118"/>
                                  <a:pt x="146262" y="187490"/>
                                </a:cubicBezTo>
                                <a:cubicBezTo>
                                  <a:pt x="156740" y="153568"/>
                                  <a:pt x="219986" y="96863"/>
                                  <a:pt x="264195" y="81306"/>
                                </a:cubicBezTo>
                                <a:cubicBezTo>
                                  <a:pt x="259115" y="72225"/>
                                  <a:pt x="241144" y="67475"/>
                                  <a:pt x="230476" y="65405"/>
                                </a:cubicBezTo>
                                <a:cubicBezTo>
                                  <a:pt x="221281" y="63614"/>
                                  <a:pt x="213877" y="63056"/>
                                  <a:pt x="212226" y="63081"/>
                                </a:cubicBezTo>
                                <a:cubicBezTo>
                                  <a:pt x="186890" y="74778"/>
                                  <a:pt x="124774" y="132398"/>
                                  <a:pt x="102028" y="169227"/>
                                </a:cubicBezTo>
                                <a:lnTo>
                                  <a:pt x="97177" y="177063"/>
                                </a:lnTo>
                                <a:lnTo>
                                  <a:pt x="98574" y="167970"/>
                                </a:lnTo>
                                <a:cubicBezTo>
                                  <a:pt x="102066" y="145275"/>
                                  <a:pt x="136814" y="57061"/>
                                  <a:pt x="148243" y="28067"/>
                                </a:cubicBezTo>
                                <a:lnTo>
                                  <a:pt x="148917" y="26327"/>
                                </a:lnTo>
                                <a:cubicBezTo>
                                  <a:pt x="147202" y="16967"/>
                                  <a:pt x="139023" y="10808"/>
                                  <a:pt x="124571" y="8001"/>
                                </a:cubicBezTo>
                                <a:cubicBezTo>
                                  <a:pt x="105572" y="4305"/>
                                  <a:pt x="81759" y="7683"/>
                                  <a:pt x="76146" y="8585"/>
                                </a:cubicBezTo>
                                <a:cubicBezTo>
                                  <a:pt x="74660" y="14757"/>
                                  <a:pt x="68678" y="36132"/>
                                  <a:pt x="61820" y="60554"/>
                                </a:cubicBezTo>
                                <a:cubicBezTo>
                                  <a:pt x="54187" y="87897"/>
                                  <a:pt x="46237" y="116167"/>
                                  <a:pt x="43862" y="125895"/>
                                </a:cubicBezTo>
                                <a:lnTo>
                                  <a:pt x="41970" y="133667"/>
                                </a:lnTo>
                                <a:lnTo>
                                  <a:pt x="40217" y="125857"/>
                                </a:lnTo>
                                <a:cubicBezTo>
                                  <a:pt x="36433" y="108953"/>
                                  <a:pt x="41144" y="57010"/>
                                  <a:pt x="44954" y="36881"/>
                                </a:cubicBezTo>
                                <a:cubicBezTo>
                                  <a:pt x="42027" y="26403"/>
                                  <a:pt x="26209" y="16145"/>
                                  <a:pt x="6223" y="7555"/>
                                </a:cubicBezTo>
                                <a:lnTo>
                                  <a:pt x="0" y="5329"/>
                                </a:lnTo>
                                <a:lnTo>
                                  <a:pt x="0" y="11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58" name="Shape 283"/>
                        <wps:cNvSpPr/>
                        <wps:spPr>
                          <a:xfrm>
                            <a:off x="1028559" y="792589"/>
                            <a:ext cx="19457" cy="481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457" h="48108">
                                <a:moveTo>
                                  <a:pt x="19457" y="0"/>
                                </a:moveTo>
                                <a:cubicBezTo>
                                  <a:pt x="19368" y="1245"/>
                                  <a:pt x="17196" y="30886"/>
                                  <a:pt x="2883" y="48108"/>
                                </a:cubicBezTo>
                                <a:lnTo>
                                  <a:pt x="0" y="45707"/>
                                </a:lnTo>
                                <a:cubicBezTo>
                                  <a:pt x="13551" y="29413"/>
                                  <a:pt x="19457" y="0"/>
                                  <a:pt x="1945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59" name="Shape 284"/>
                        <wps:cNvSpPr/>
                        <wps:spPr>
                          <a:xfrm>
                            <a:off x="1160677" y="843107"/>
                            <a:ext cx="17297" cy="451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297" h="45199">
                                <a:moveTo>
                                  <a:pt x="17297" y="0"/>
                                </a:moveTo>
                                <a:cubicBezTo>
                                  <a:pt x="17107" y="1092"/>
                                  <a:pt x="12675" y="26632"/>
                                  <a:pt x="3340" y="45199"/>
                                </a:cubicBezTo>
                                <a:lnTo>
                                  <a:pt x="0" y="43510"/>
                                </a:lnTo>
                                <a:cubicBezTo>
                                  <a:pt x="9080" y="25476"/>
                                  <a:pt x="17297" y="0"/>
                                  <a:pt x="1729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60" name="Shape 285"/>
                        <wps:cNvSpPr/>
                        <wps:spPr>
                          <a:xfrm>
                            <a:off x="1219934" y="556334"/>
                            <a:ext cx="16599" cy="710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599" h="71006">
                                <a:moveTo>
                                  <a:pt x="12992" y="0"/>
                                </a:moveTo>
                                <a:lnTo>
                                  <a:pt x="16599" y="1016"/>
                                </a:lnTo>
                                <a:cubicBezTo>
                                  <a:pt x="5182" y="41910"/>
                                  <a:pt x="51" y="70726"/>
                                  <a:pt x="0" y="71006"/>
                                </a:cubicBezTo>
                                <a:cubicBezTo>
                                  <a:pt x="0" y="71006"/>
                                  <a:pt x="1537" y="41072"/>
                                  <a:pt x="1299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61" name="Shape 286"/>
                        <wps:cNvSpPr/>
                        <wps:spPr>
                          <a:xfrm>
                            <a:off x="1117229" y="837388"/>
                            <a:ext cx="68783" cy="146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783" h="14605">
                                <a:moveTo>
                                  <a:pt x="0" y="0"/>
                                </a:moveTo>
                                <a:cubicBezTo>
                                  <a:pt x="127" y="114"/>
                                  <a:pt x="11087" y="10833"/>
                                  <a:pt x="30759" y="11151"/>
                                </a:cubicBezTo>
                                <a:cubicBezTo>
                                  <a:pt x="50698" y="11481"/>
                                  <a:pt x="68605" y="1410"/>
                                  <a:pt x="68783" y="1321"/>
                                </a:cubicBezTo>
                                <a:cubicBezTo>
                                  <a:pt x="68783" y="1321"/>
                                  <a:pt x="52705" y="14351"/>
                                  <a:pt x="32563" y="14592"/>
                                </a:cubicBezTo>
                                <a:cubicBezTo>
                                  <a:pt x="31953" y="14605"/>
                                  <a:pt x="31331" y="14605"/>
                                  <a:pt x="30721" y="14592"/>
                                </a:cubicBezTo>
                                <a:cubicBezTo>
                                  <a:pt x="9563" y="14224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62" name="Shape 287"/>
                        <wps:cNvSpPr/>
                        <wps:spPr>
                          <a:xfrm>
                            <a:off x="1039707" y="733407"/>
                            <a:ext cx="30950" cy="201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50" h="20142">
                                <a:moveTo>
                                  <a:pt x="29616" y="0"/>
                                </a:moveTo>
                                <a:cubicBezTo>
                                  <a:pt x="29616" y="0"/>
                                  <a:pt x="30950" y="9246"/>
                                  <a:pt x="19977" y="15418"/>
                                </a:cubicBezTo>
                                <a:cubicBezTo>
                                  <a:pt x="11595" y="20142"/>
                                  <a:pt x="0" y="18237"/>
                                  <a:pt x="0" y="18237"/>
                                </a:cubicBezTo>
                                <a:cubicBezTo>
                                  <a:pt x="102" y="18224"/>
                                  <a:pt x="8738" y="17983"/>
                                  <a:pt x="18237" y="12446"/>
                                </a:cubicBezTo>
                                <a:cubicBezTo>
                                  <a:pt x="27775" y="6909"/>
                                  <a:pt x="29591" y="76"/>
                                  <a:pt x="29616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63" name="Shape 288"/>
                        <wps:cNvSpPr/>
                        <wps:spPr>
                          <a:xfrm>
                            <a:off x="1243519" y="777299"/>
                            <a:ext cx="29362" cy="239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362" h="23940">
                                <a:moveTo>
                                  <a:pt x="0" y="0"/>
                                </a:moveTo>
                                <a:cubicBezTo>
                                  <a:pt x="25" y="63"/>
                                  <a:pt x="3569" y="7734"/>
                                  <a:pt x="12497" y="14313"/>
                                </a:cubicBezTo>
                                <a:cubicBezTo>
                                  <a:pt x="21488" y="20904"/>
                                  <a:pt x="29362" y="23470"/>
                                  <a:pt x="29362" y="23470"/>
                                </a:cubicBezTo>
                                <a:cubicBezTo>
                                  <a:pt x="29121" y="23495"/>
                                  <a:pt x="25603" y="23940"/>
                                  <a:pt x="20409" y="22263"/>
                                </a:cubicBezTo>
                                <a:cubicBezTo>
                                  <a:pt x="17539" y="21336"/>
                                  <a:pt x="14122" y="19749"/>
                                  <a:pt x="10490" y="17069"/>
                                </a:cubicBezTo>
                                <a:cubicBezTo>
                                  <a:pt x="762" y="9944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64" name="Shape 289"/>
                        <wps:cNvSpPr/>
                        <wps:spPr>
                          <a:xfrm>
                            <a:off x="1245941" y="559733"/>
                            <a:ext cx="46965" cy="46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965" h="46393">
                                <a:moveTo>
                                  <a:pt x="13856" y="2908"/>
                                </a:moveTo>
                                <a:cubicBezTo>
                                  <a:pt x="13856" y="2908"/>
                                  <a:pt x="36678" y="8420"/>
                                  <a:pt x="46965" y="46393"/>
                                </a:cubicBezTo>
                                <a:cubicBezTo>
                                  <a:pt x="36335" y="30747"/>
                                  <a:pt x="17602" y="19571"/>
                                  <a:pt x="6769" y="16548"/>
                                </a:cubicBezTo>
                                <a:cubicBezTo>
                                  <a:pt x="0" y="9563"/>
                                  <a:pt x="10363" y="0"/>
                                  <a:pt x="13856" y="290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65" name="Shape 290"/>
                        <wps:cNvSpPr/>
                        <wps:spPr>
                          <a:xfrm>
                            <a:off x="1105277" y="537684"/>
                            <a:ext cx="54382" cy="363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382" h="36309">
                                <a:moveTo>
                                  <a:pt x="42520" y="1994"/>
                                </a:moveTo>
                                <a:cubicBezTo>
                                  <a:pt x="46596" y="0"/>
                                  <a:pt x="54382" y="11760"/>
                                  <a:pt x="46165" y="16929"/>
                                </a:cubicBezTo>
                                <a:cubicBezTo>
                                  <a:pt x="34912" y="17285"/>
                                  <a:pt x="14059" y="23673"/>
                                  <a:pt x="0" y="36309"/>
                                </a:cubicBezTo>
                                <a:cubicBezTo>
                                  <a:pt x="19037" y="1892"/>
                                  <a:pt x="42520" y="1994"/>
                                  <a:pt x="42520" y="19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66" name="Shape 291"/>
                        <wps:cNvSpPr/>
                        <wps:spPr>
                          <a:xfrm>
                            <a:off x="1056236" y="601445"/>
                            <a:ext cx="107925" cy="142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925" h="142240">
                                <a:moveTo>
                                  <a:pt x="57822" y="1749"/>
                                </a:moveTo>
                                <a:cubicBezTo>
                                  <a:pt x="63938" y="42"/>
                                  <a:pt x="70060" y="0"/>
                                  <a:pt x="75844" y="1905"/>
                                </a:cubicBezTo>
                                <a:cubicBezTo>
                                  <a:pt x="98971" y="9538"/>
                                  <a:pt x="107925" y="45428"/>
                                  <a:pt x="95860" y="82067"/>
                                </a:cubicBezTo>
                                <a:cubicBezTo>
                                  <a:pt x="83782" y="118707"/>
                                  <a:pt x="55232" y="142240"/>
                                  <a:pt x="32118" y="134620"/>
                                </a:cubicBezTo>
                                <a:cubicBezTo>
                                  <a:pt x="8979" y="126987"/>
                                  <a:pt x="0" y="91097"/>
                                  <a:pt x="12116" y="54445"/>
                                </a:cubicBezTo>
                                <a:cubicBezTo>
                                  <a:pt x="21165" y="26975"/>
                                  <a:pt x="39472" y="6870"/>
                                  <a:pt x="57822" y="17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0DEDE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67" name="Shape 292"/>
                        <wps:cNvSpPr/>
                        <wps:spPr>
                          <a:xfrm>
                            <a:off x="1056236" y="601445"/>
                            <a:ext cx="107925" cy="1187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925" h="118707">
                                <a:moveTo>
                                  <a:pt x="57822" y="1749"/>
                                </a:moveTo>
                                <a:cubicBezTo>
                                  <a:pt x="63938" y="42"/>
                                  <a:pt x="70060" y="0"/>
                                  <a:pt x="75844" y="1905"/>
                                </a:cubicBezTo>
                                <a:cubicBezTo>
                                  <a:pt x="98971" y="9538"/>
                                  <a:pt x="107925" y="45428"/>
                                  <a:pt x="95860" y="82067"/>
                                </a:cubicBezTo>
                                <a:cubicBezTo>
                                  <a:pt x="83782" y="118707"/>
                                  <a:pt x="0" y="91097"/>
                                  <a:pt x="12116" y="54445"/>
                                </a:cubicBezTo>
                                <a:cubicBezTo>
                                  <a:pt x="21165" y="26975"/>
                                  <a:pt x="39472" y="6870"/>
                                  <a:pt x="57822" y="17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68" name="Shape 293"/>
                        <wps:cNvSpPr/>
                        <wps:spPr>
                          <a:xfrm>
                            <a:off x="1054339" y="603271"/>
                            <a:ext cx="55878" cy="1365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878" h="136536">
                                <a:moveTo>
                                  <a:pt x="55878" y="0"/>
                                </a:moveTo>
                                <a:lnTo>
                                  <a:pt x="55878" y="3429"/>
                                </a:lnTo>
                                <a:lnTo>
                                  <a:pt x="40861" y="12818"/>
                                </a:lnTo>
                                <a:cubicBezTo>
                                  <a:pt x="30353" y="22224"/>
                                  <a:pt x="21171" y="36368"/>
                                  <a:pt x="15634" y="53170"/>
                                </a:cubicBezTo>
                                <a:cubicBezTo>
                                  <a:pt x="3873" y="88857"/>
                                  <a:pt x="12344" y="123833"/>
                                  <a:pt x="34531" y="131148"/>
                                </a:cubicBezTo>
                                <a:cubicBezTo>
                                  <a:pt x="40116" y="132980"/>
                                  <a:pt x="46030" y="132884"/>
                                  <a:pt x="51942" y="131159"/>
                                </a:cubicBezTo>
                                <a:lnTo>
                                  <a:pt x="55878" y="128949"/>
                                </a:lnTo>
                                <a:lnTo>
                                  <a:pt x="55878" y="133401"/>
                                </a:lnTo>
                                <a:lnTo>
                                  <a:pt x="55138" y="133848"/>
                                </a:lnTo>
                                <a:cubicBezTo>
                                  <a:pt x="49104" y="135948"/>
                                  <a:pt x="42980" y="136536"/>
                                  <a:pt x="37046" y="135365"/>
                                </a:cubicBezTo>
                                <a:cubicBezTo>
                                  <a:pt x="35839" y="135124"/>
                                  <a:pt x="34646" y="134819"/>
                                  <a:pt x="33464" y="134425"/>
                                </a:cubicBezTo>
                                <a:cubicBezTo>
                                  <a:pt x="9474" y="126500"/>
                                  <a:pt x="0" y="89581"/>
                                  <a:pt x="12382" y="52091"/>
                                </a:cubicBezTo>
                                <a:cubicBezTo>
                                  <a:pt x="19247" y="31260"/>
                                  <a:pt x="31614" y="14371"/>
                                  <a:pt x="45406" y="4997"/>
                                </a:cubicBezTo>
                                <a:lnTo>
                                  <a:pt x="558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69" name="Shape 294"/>
                        <wps:cNvSpPr/>
                        <wps:spPr>
                          <a:xfrm>
                            <a:off x="1110217" y="599726"/>
                            <a:ext cx="55856" cy="1369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856" h="136946">
                                <a:moveTo>
                                  <a:pt x="3644" y="1806"/>
                                </a:moveTo>
                                <a:cubicBezTo>
                                  <a:pt x="9995" y="43"/>
                                  <a:pt x="16360" y="0"/>
                                  <a:pt x="22379" y="1991"/>
                                </a:cubicBezTo>
                                <a:cubicBezTo>
                                  <a:pt x="46382" y="9903"/>
                                  <a:pt x="55856" y="46834"/>
                                  <a:pt x="43512" y="84325"/>
                                </a:cubicBezTo>
                                <a:cubicBezTo>
                                  <a:pt x="37600" y="102225"/>
                                  <a:pt x="27948" y="117043"/>
                                  <a:pt x="16807" y="126800"/>
                                </a:cubicBezTo>
                                <a:lnTo>
                                  <a:pt x="0" y="136946"/>
                                </a:lnTo>
                                <a:lnTo>
                                  <a:pt x="0" y="132494"/>
                                </a:lnTo>
                                <a:lnTo>
                                  <a:pt x="13459" y="124938"/>
                                </a:lnTo>
                                <a:cubicBezTo>
                                  <a:pt x="24608" y="115567"/>
                                  <a:pt x="34419" y="100873"/>
                                  <a:pt x="40236" y="83245"/>
                                </a:cubicBezTo>
                                <a:cubicBezTo>
                                  <a:pt x="52021" y="47558"/>
                                  <a:pt x="43512" y="12557"/>
                                  <a:pt x="21325" y="5267"/>
                                </a:cubicBezTo>
                                <a:cubicBezTo>
                                  <a:pt x="20284" y="4912"/>
                                  <a:pt x="19217" y="4645"/>
                                  <a:pt x="18163" y="4442"/>
                                </a:cubicBezTo>
                                <a:cubicBezTo>
                                  <a:pt x="12743" y="3365"/>
                                  <a:pt x="7075" y="3994"/>
                                  <a:pt x="1448" y="6068"/>
                                </a:cubicBezTo>
                                <a:lnTo>
                                  <a:pt x="0" y="6973"/>
                                </a:lnTo>
                                <a:lnTo>
                                  <a:pt x="0" y="3545"/>
                                </a:lnTo>
                                <a:lnTo>
                                  <a:pt x="3644" y="18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70" name="Shape 295"/>
                        <wps:cNvSpPr/>
                        <wps:spPr>
                          <a:xfrm>
                            <a:off x="1077529" y="640045"/>
                            <a:ext cx="61608" cy="795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608" h="79531">
                                <a:moveTo>
                                  <a:pt x="32674" y="923"/>
                                </a:moveTo>
                                <a:cubicBezTo>
                                  <a:pt x="36170" y="0"/>
                                  <a:pt x="39678" y="9"/>
                                  <a:pt x="43002" y="1108"/>
                                </a:cubicBezTo>
                                <a:cubicBezTo>
                                  <a:pt x="56299" y="5490"/>
                                  <a:pt x="61608" y="25619"/>
                                  <a:pt x="54864" y="46066"/>
                                </a:cubicBezTo>
                                <a:cubicBezTo>
                                  <a:pt x="48120" y="66500"/>
                                  <a:pt x="31890" y="79531"/>
                                  <a:pt x="18593" y="75149"/>
                                </a:cubicBezTo>
                                <a:cubicBezTo>
                                  <a:pt x="5309" y="70768"/>
                                  <a:pt x="0" y="50638"/>
                                  <a:pt x="6731" y="30191"/>
                                </a:cubicBezTo>
                                <a:cubicBezTo>
                                  <a:pt x="11789" y="14856"/>
                                  <a:pt x="22183" y="3693"/>
                                  <a:pt x="32674" y="92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821C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71" name="Shape 296"/>
                        <wps:cNvSpPr/>
                        <wps:spPr>
                          <a:xfrm>
                            <a:off x="1077529" y="670236"/>
                            <a:ext cx="54864" cy="493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" h="49340">
                                <a:moveTo>
                                  <a:pt x="6731" y="0"/>
                                </a:moveTo>
                                <a:cubicBezTo>
                                  <a:pt x="8382" y="24511"/>
                                  <a:pt x="40031" y="36652"/>
                                  <a:pt x="54864" y="15875"/>
                                </a:cubicBezTo>
                                <a:cubicBezTo>
                                  <a:pt x="48120" y="36309"/>
                                  <a:pt x="31890" y="49340"/>
                                  <a:pt x="18593" y="44958"/>
                                </a:cubicBezTo>
                                <a:cubicBezTo>
                                  <a:pt x="5309" y="40576"/>
                                  <a:pt x="0" y="20447"/>
                                  <a:pt x="673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992E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72" name="Shape 297"/>
                        <wps:cNvSpPr/>
                        <wps:spPr>
                          <a:xfrm>
                            <a:off x="1078690" y="640256"/>
                            <a:ext cx="29629" cy="771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629" h="77152">
                                <a:moveTo>
                                  <a:pt x="29629" y="0"/>
                                </a:moveTo>
                                <a:lnTo>
                                  <a:pt x="29629" y="3276"/>
                                </a:lnTo>
                                <a:lnTo>
                                  <a:pt x="21093" y="8510"/>
                                </a:lnTo>
                                <a:cubicBezTo>
                                  <a:pt x="15281" y="13629"/>
                                  <a:pt x="10223" y="21341"/>
                                  <a:pt x="7201" y="30517"/>
                                </a:cubicBezTo>
                                <a:cubicBezTo>
                                  <a:pt x="4039" y="40106"/>
                                  <a:pt x="3480" y="49872"/>
                                  <a:pt x="5664" y="58051"/>
                                </a:cubicBezTo>
                                <a:cubicBezTo>
                                  <a:pt x="7722" y="65950"/>
                                  <a:pt x="12103" y="71373"/>
                                  <a:pt x="17970" y="73329"/>
                                </a:cubicBezTo>
                                <a:cubicBezTo>
                                  <a:pt x="21056" y="74335"/>
                                  <a:pt x="24333" y="74292"/>
                                  <a:pt x="27611" y="73359"/>
                                </a:cubicBezTo>
                                <a:lnTo>
                                  <a:pt x="29629" y="72250"/>
                                </a:lnTo>
                                <a:lnTo>
                                  <a:pt x="29629" y="76368"/>
                                </a:lnTo>
                                <a:lnTo>
                                  <a:pt x="19101" y="77152"/>
                                </a:lnTo>
                                <a:cubicBezTo>
                                  <a:pt x="18351" y="77012"/>
                                  <a:pt x="17628" y="76821"/>
                                  <a:pt x="16891" y="76567"/>
                                </a:cubicBezTo>
                                <a:cubicBezTo>
                                  <a:pt x="9906" y="74269"/>
                                  <a:pt x="4712" y="67995"/>
                                  <a:pt x="2337" y="58940"/>
                                </a:cubicBezTo>
                                <a:cubicBezTo>
                                  <a:pt x="0" y="50126"/>
                                  <a:pt x="571" y="39648"/>
                                  <a:pt x="3937" y="29450"/>
                                </a:cubicBezTo>
                                <a:cubicBezTo>
                                  <a:pt x="6585" y="21430"/>
                                  <a:pt x="10613" y="14509"/>
                                  <a:pt x="15378" y="9241"/>
                                </a:cubicBezTo>
                                <a:lnTo>
                                  <a:pt x="296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73" name="Shape 298"/>
                        <wps:cNvSpPr/>
                        <wps:spPr>
                          <a:xfrm>
                            <a:off x="1108319" y="638278"/>
                            <a:ext cx="29655" cy="783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655" h="78346">
                                <a:moveTo>
                                  <a:pt x="1608" y="935"/>
                                </a:moveTo>
                                <a:cubicBezTo>
                                  <a:pt x="5336" y="0"/>
                                  <a:pt x="9106" y="47"/>
                                  <a:pt x="12726" y="1241"/>
                                </a:cubicBezTo>
                                <a:cubicBezTo>
                                  <a:pt x="19749" y="3552"/>
                                  <a:pt x="24930" y="9826"/>
                                  <a:pt x="27305" y="18881"/>
                                </a:cubicBezTo>
                                <a:cubicBezTo>
                                  <a:pt x="29655" y="27695"/>
                                  <a:pt x="29070" y="38159"/>
                                  <a:pt x="25692" y="48370"/>
                                </a:cubicBezTo>
                                <a:cubicBezTo>
                                  <a:pt x="20682" y="63591"/>
                                  <a:pt x="10664" y="74833"/>
                                  <a:pt x="80" y="78340"/>
                                </a:cubicBezTo>
                                <a:lnTo>
                                  <a:pt x="0" y="78346"/>
                                </a:lnTo>
                                <a:lnTo>
                                  <a:pt x="0" y="74228"/>
                                </a:lnTo>
                                <a:lnTo>
                                  <a:pt x="7633" y="70032"/>
                                </a:lnTo>
                                <a:cubicBezTo>
                                  <a:pt x="13818" y="64931"/>
                                  <a:pt x="19253" y="56917"/>
                                  <a:pt x="22428" y="47278"/>
                                </a:cubicBezTo>
                                <a:cubicBezTo>
                                  <a:pt x="25590" y="37715"/>
                                  <a:pt x="26137" y="27936"/>
                                  <a:pt x="23990" y="19770"/>
                                </a:cubicBezTo>
                                <a:cubicBezTo>
                                  <a:pt x="21908" y="11858"/>
                                  <a:pt x="17551" y="6435"/>
                                  <a:pt x="11671" y="4504"/>
                                </a:cubicBezTo>
                                <a:cubicBezTo>
                                  <a:pt x="11087" y="4301"/>
                                  <a:pt x="10490" y="4149"/>
                                  <a:pt x="9881" y="4035"/>
                                </a:cubicBezTo>
                                <a:cubicBezTo>
                                  <a:pt x="6861" y="3438"/>
                                  <a:pt x="3710" y="3771"/>
                                  <a:pt x="587" y="4894"/>
                                </a:cubicBezTo>
                                <a:lnTo>
                                  <a:pt x="0" y="5254"/>
                                </a:lnTo>
                                <a:lnTo>
                                  <a:pt x="0" y="1978"/>
                                </a:lnTo>
                                <a:lnTo>
                                  <a:pt x="1608" y="9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74" name="Shape 299"/>
                        <wps:cNvSpPr/>
                        <wps:spPr>
                          <a:xfrm>
                            <a:off x="1090153" y="654422"/>
                            <a:ext cx="35725" cy="510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725" h="51067">
                                <a:moveTo>
                                  <a:pt x="25425" y="2489"/>
                                </a:moveTo>
                                <a:cubicBezTo>
                                  <a:pt x="33020" y="4991"/>
                                  <a:pt x="35725" y="17323"/>
                                  <a:pt x="31521" y="30035"/>
                                </a:cubicBezTo>
                                <a:cubicBezTo>
                                  <a:pt x="27318" y="42748"/>
                                  <a:pt x="17805" y="51067"/>
                                  <a:pt x="10262" y="48565"/>
                                </a:cubicBezTo>
                                <a:cubicBezTo>
                                  <a:pt x="2705" y="46088"/>
                                  <a:pt x="0" y="33757"/>
                                  <a:pt x="4165" y="21031"/>
                                </a:cubicBezTo>
                                <a:cubicBezTo>
                                  <a:pt x="8369" y="8293"/>
                                  <a:pt x="17920" y="0"/>
                                  <a:pt x="25425" y="248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14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75" name="Shape 300"/>
                        <wps:cNvSpPr/>
                        <wps:spPr>
                          <a:xfrm>
                            <a:off x="1094048" y="649551"/>
                            <a:ext cx="20053" cy="190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53" h="19088">
                                <a:moveTo>
                                  <a:pt x="7636" y="610"/>
                                </a:moveTo>
                                <a:cubicBezTo>
                                  <a:pt x="9795" y="0"/>
                                  <a:pt x="12186" y="216"/>
                                  <a:pt x="14300" y="1397"/>
                                </a:cubicBezTo>
                                <a:cubicBezTo>
                                  <a:pt x="18529" y="3772"/>
                                  <a:pt x="20053" y="9119"/>
                                  <a:pt x="17666" y="13348"/>
                                </a:cubicBezTo>
                                <a:cubicBezTo>
                                  <a:pt x="15316" y="17577"/>
                                  <a:pt x="9957" y="19088"/>
                                  <a:pt x="5728" y="16713"/>
                                </a:cubicBezTo>
                                <a:cubicBezTo>
                                  <a:pt x="1499" y="14351"/>
                                  <a:pt x="0" y="9004"/>
                                  <a:pt x="2362" y="4775"/>
                                </a:cubicBezTo>
                                <a:cubicBezTo>
                                  <a:pt x="3550" y="2654"/>
                                  <a:pt x="5477" y="1219"/>
                                  <a:pt x="7636" y="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78" name="Shape 301"/>
                        <wps:cNvSpPr/>
                        <wps:spPr>
                          <a:xfrm>
                            <a:off x="1089839" y="666768"/>
                            <a:ext cx="10465" cy="104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65" h="10452">
                                <a:moveTo>
                                  <a:pt x="7468" y="1245"/>
                                </a:moveTo>
                                <a:cubicBezTo>
                                  <a:pt x="9677" y="2476"/>
                                  <a:pt x="10465" y="5271"/>
                                  <a:pt x="9220" y="7468"/>
                                </a:cubicBezTo>
                                <a:cubicBezTo>
                                  <a:pt x="7975" y="9665"/>
                                  <a:pt x="5182" y="10452"/>
                                  <a:pt x="2985" y="9233"/>
                                </a:cubicBezTo>
                                <a:cubicBezTo>
                                  <a:pt x="762" y="7988"/>
                                  <a:pt x="0" y="5207"/>
                                  <a:pt x="1219" y="2997"/>
                                </a:cubicBezTo>
                                <a:cubicBezTo>
                                  <a:pt x="2464" y="800"/>
                                  <a:pt x="5245" y="0"/>
                                  <a:pt x="7468" y="1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79" name="Shape 302"/>
                        <wps:cNvSpPr/>
                        <wps:spPr>
                          <a:xfrm>
                            <a:off x="1202710" y="625093"/>
                            <a:ext cx="89408" cy="1404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408" h="140462">
                                <a:moveTo>
                                  <a:pt x="45783" y="368"/>
                                </a:moveTo>
                                <a:cubicBezTo>
                                  <a:pt x="70129" y="749"/>
                                  <a:pt x="89408" y="32347"/>
                                  <a:pt x="88786" y="70917"/>
                                </a:cubicBezTo>
                                <a:cubicBezTo>
                                  <a:pt x="88201" y="109499"/>
                                  <a:pt x="67958" y="140462"/>
                                  <a:pt x="43586" y="140081"/>
                                </a:cubicBezTo>
                                <a:cubicBezTo>
                                  <a:pt x="19240" y="139700"/>
                                  <a:pt x="0" y="108115"/>
                                  <a:pt x="597" y="69532"/>
                                </a:cubicBezTo>
                                <a:cubicBezTo>
                                  <a:pt x="1207" y="30937"/>
                                  <a:pt x="21450" y="0"/>
                                  <a:pt x="45783" y="36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0DEDE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80" name="Shape 303"/>
                        <wps:cNvSpPr/>
                        <wps:spPr>
                          <a:xfrm>
                            <a:off x="1202710" y="625093"/>
                            <a:ext cx="89408" cy="1094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408" h="109499">
                                <a:moveTo>
                                  <a:pt x="45783" y="368"/>
                                </a:moveTo>
                                <a:cubicBezTo>
                                  <a:pt x="70129" y="749"/>
                                  <a:pt x="89408" y="32347"/>
                                  <a:pt x="88786" y="70917"/>
                                </a:cubicBezTo>
                                <a:cubicBezTo>
                                  <a:pt x="88201" y="109499"/>
                                  <a:pt x="0" y="108115"/>
                                  <a:pt x="597" y="69532"/>
                                </a:cubicBezTo>
                                <a:cubicBezTo>
                                  <a:pt x="1207" y="30937"/>
                                  <a:pt x="21450" y="0"/>
                                  <a:pt x="45783" y="36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81" name="Shape 304"/>
                        <wps:cNvSpPr/>
                        <wps:spPr>
                          <a:xfrm>
                            <a:off x="1201054" y="624070"/>
                            <a:ext cx="46337" cy="1428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337" h="142823">
                                <a:moveTo>
                                  <a:pt x="46337" y="0"/>
                                </a:moveTo>
                                <a:lnTo>
                                  <a:pt x="46337" y="3441"/>
                                </a:lnTo>
                                <a:lnTo>
                                  <a:pt x="30857" y="8214"/>
                                </a:lnTo>
                                <a:cubicBezTo>
                                  <a:pt x="15495" y="18331"/>
                                  <a:pt x="4410" y="42398"/>
                                  <a:pt x="3962" y="70573"/>
                                </a:cubicBezTo>
                                <a:cubicBezTo>
                                  <a:pt x="3480" y="102641"/>
                                  <a:pt x="17196" y="130898"/>
                                  <a:pt x="36614" y="137807"/>
                                </a:cubicBezTo>
                                <a:cubicBezTo>
                                  <a:pt x="39433" y="138798"/>
                                  <a:pt x="42355" y="139344"/>
                                  <a:pt x="45263" y="139382"/>
                                </a:cubicBezTo>
                                <a:lnTo>
                                  <a:pt x="46337" y="139061"/>
                                </a:lnTo>
                                <a:lnTo>
                                  <a:pt x="46337" y="142494"/>
                                </a:lnTo>
                                <a:lnTo>
                                  <a:pt x="45212" y="142823"/>
                                </a:lnTo>
                                <a:cubicBezTo>
                                  <a:pt x="41923" y="142773"/>
                                  <a:pt x="38671" y="142163"/>
                                  <a:pt x="35471" y="141045"/>
                                </a:cubicBezTo>
                                <a:cubicBezTo>
                                  <a:pt x="14707" y="133679"/>
                                  <a:pt x="0" y="104012"/>
                                  <a:pt x="546" y="70535"/>
                                </a:cubicBezTo>
                                <a:cubicBezTo>
                                  <a:pt x="1013" y="40931"/>
                                  <a:pt x="12953" y="15650"/>
                                  <a:pt x="29566" y="5020"/>
                                </a:cubicBezTo>
                                <a:lnTo>
                                  <a:pt x="4633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82" name="Shape 305"/>
                        <wps:cNvSpPr/>
                        <wps:spPr>
                          <a:xfrm>
                            <a:off x="1247391" y="623726"/>
                            <a:ext cx="46348" cy="1428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348" h="142838">
                                <a:moveTo>
                                  <a:pt x="1148" y="0"/>
                                </a:moveTo>
                                <a:cubicBezTo>
                                  <a:pt x="4412" y="64"/>
                                  <a:pt x="7702" y="660"/>
                                  <a:pt x="10877" y="1791"/>
                                </a:cubicBezTo>
                                <a:cubicBezTo>
                                  <a:pt x="31654" y="9157"/>
                                  <a:pt x="46348" y="38824"/>
                                  <a:pt x="45827" y="72314"/>
                                </a:cubicBezTo>
                                <a:cubicBezTo>
                                  <a:pt x="45509" y="91288"/>
                                  <a:pt x="40569" y="109080"/>
                                  <a:pt x="31844" y="122403"/>
                                </a:cubicBezTo>
                                <a:cubicBezTo>
                                  <a:pt x="27418" y="129197"/>
                                  <a:pt x="22275" y="134433"/>
                                  <a:pt x="16688" y="137947"/>
                                </a:cubicBezTo>
                                <a:lnTo>
                                  <a:pt x="0" y="142838"/>
                                </a:lnTo>
                                <a:lnTo>
                                  <a:pt x="0" y="139404"/>
                                </a:lnTo>
                                <a:lnTo>
                                  <a:pt x="15064" y="134901"/>
                                </a:lnTo>
                                <a:cubicBezTo>
                                  <a:pt x="20151" y="131648"/>
                                  <a:pt x="24866" y="126803"/>
                                  <a:pt x="28974" y="120523"/>
                                </a:cubicBezTo>
                                <a:cubicBezTo>
                                  <a:pt x="37343" y="107747"/>
                                  <a:pt x="42106" y="90589"/>
                                  <a:pt x="42373" y="72250"/>
                                </a:cubicBezTo>
                                <a:cubicBezTo>
                                  <a:pt x="42893" y="40183"/>
                                  <a:pt x="29152" y="11925"/>
                                  <a:pt x="9746" y="5029"/>
                                </a:cubicBezTo>
                                <a:cubicBezTo>
                                  <a:pt x="6914" y="4013"/>
                                  <a:pt x="4006" y="3493"/>
                                  <a:pt x="1072" y="3454"/>
                                </a:cubicBezTo>
                                <a:lnTo>
                                  <a:pt x="0" y="3785"/>
                                </a:lnTo>
                                <a:lnTo>
                                  <a:pt x="0" y="344"/>
                                </a:lnTo>
                                <a:lnTo>
                                  <a:pt x="11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83" name="Shape 306"/>
                        <wps:cNvSpPr/>
                        <wps:spPr>
                          <a:xfrm>
                            <a:off x="1222455" y="664769"/>
                            <a:ext cx="51333" cy="78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333" h="78384">
                                <a:moveTo>
                                  <a:pt x="26276" y="216"/>
                                </a:moveTo>
                                <a:cubicBezTo>
                                  <a:pt x="40272" y="432"/>
                                  <a:pt x="51333" y="18059"/>
                                  <a:pt x="51003" y="39586"/>
                                </a:cubicBezTo>
                                <a:cubicBezTo>
                                  <a:pt x="50660" y="61112"/>
                                  <a:pt x="39053" y="78384"/>
                                  <a:pt x="25057" y="78169"/>
                                </a:cubicBezTo>
                                <a:cubicBezTo>
                                  <a:pt x="11075" y="77953"/>
                                  <a:pt x="0" y="60325"/>
                                  <a:pt x="330" y="38799"/>
                                </a:cubicBezTo>
                                <a:cubicBezTo>
                                  <a:pt x="660" y="17259"/>
                                  <a:pt x="12294" y="0"/>
                                  <a:pt x="26276" y="21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821C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84" name="Shape 307"/>
                        <wps:cNvSpPr/>
                        <wps:spPr>
                          <a:xfrm>
                            <a:off x="1222455" y="703567"/>
                            <a:ext cx="51003" cy="395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003" h="39586">
                                <a:moveTo>
                                  <a:pt x="330" y="0"/>
                                </a:moveTo>
                                <a:cubicBezTo>
                                  <a:pt x="13437" y="24181"/>
                                  <a:pt x="39726" y="22187"/>
                                  <a:pt x="51003" y="787"/>
                                </a:cubicBezTo>
                                <a:cubicBezTo>
                                  <a:pt x="50660" y="22314"/>
                                  <a:pt x="39053" y="39586"/>
                                  <a:pt x="25057" y="39370"/>
                                </a:cubicBezTo>
                                <a:cubicBezTo>
                                  <a:pt x="11075" y="39154"/>
                                  <a:pt x="0" y="21526"/>
                                  <a:pt x="33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992E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85" name="Shape 308"/>
                        <wps:cNvSpPr/>
                        <wps:spPr>
                          <a:xfrm>
                            <a:off x="1220768" y="663455"/>
                            <a:ext cx="27356" cy="81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356" h="81200">
                                <a:moveTo>
                                  <a:pt x="27356" y="0"/>
                                </a:moveTo>
                                <a:lnTo>
                                  <a:pt x="27356" y="3419"/>
                                </a:lnTo>
                                <a:lnTo>
                                  <a:pt x="18707" y="6029"/>
                                </a:lnTo>
                                <a:cubicBezTo>
                                  <a:pt x="10152" y="11555"/>
                                  <a:pt x="3985" y="24716"/>
                                  <a:pt x="3746" y="40128"/>
                                </a:cubicBezTo>
                                <a:cubicBezTo>
                                  <a:pt x="3467" y="57603"/>
                                  <a:pt x="11100" y="73033"/>
                                  <a:pt x="21869" y="76869"/>
                                </a:cubicBezTo>
                                <a:cubicBezTo>
                                  <a:pt x="23469" y="77440"/>
                                  <a:pt x="25121" y="77732"/>
                                  <a:pt x="26772" y="77771"/>
                                </a:cubicBezTo>
                                <a:lnTo>
                                  <a:pt x="27356" y="77593"/>
                                </a:lnTo>
                                <a:lnTo>
                                  <a:pt x="27356" y="81013"/>
                                </a:lnTo>
                                <a:lnTo>
                                  <a:pt x="26708" y="81200"/>
                                </a:lnTo>
                                <a:cubicBezTo>
                                  <a:pt x="24689" y="81161"/>
                                  <a:pt x="22682" y="80806"/>
                                  <a:pt x="20739" y="80107"/>
                                </a:cubicBezTo>
                                <a:cubicBezTo>
                                  <a:pt x="8395" y="75726"/>
                                  <a:pt x="0" y="59279"/>
                                  <a:pt x="317" y="40090"/>
                                </a:cubicBezTo>
                                <a:cubicBezTo>
                                  <a:pt x="556" y="23240"/>
                                  <a:pt x="7609" y="8876"/>
                                  <a:pt x="17416" y="2849"/>
                                </a:cubicBezTo>
                                <a:lnTo>
                                  <a:pt x="273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86" name="Shape 309"/>
                        <wps:cNvSpPr/>
                        <wps:spPr>
                          <a:xfrm>
                            <a:off x="1248124" y="663273"/>
                            <a:ext cx="27368" cy="81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368" h="81195">
                                <a:moveTo>
                                  <a:pt x="635" y="0"/>
                                </a:moveTo>
                                <a:cubicBezTo>
                                  <a:pt x="2667" y="25"/>
                                  <a:pt x="4674" y="381"/>
                                  <a:pt x="6629" y="1079"/>
                                </a:cubicBezTo>
                                <a:cubicBezTo>
                                  <a:pt x="18948" y="5461"/>
                                  <a:pt x="27368" y="21920"/>
                                  <a:pt x="27064" y="41110"/>
                                </a:cubicBezTo>
                                <a:cubicBezTo>
                                  <a:pt x="26797" y="57941"/>
                                  <a:pt x="19737" y="72307"/>
                                  <a:pt x="9928" y="78341"/>
                                </a:cubicBezTo>
                                <a:lnTo>
                                  <a:pt x="0" y="81195"/>
                                </a:lnTo>
                                <a:lnTo>
                                  <a:pt x="0" y="77775"/>
                                </a:lnTo>
                                <a:lnTo>
                                  <a:pt x="8636" y="75156"/>
                                </a:lnTo>
                                <a:cubicBezTo>
                                  <a:pt x="17192" y="69620"/>
                                  <a:pt x="23362" y="56461"/>
                                  <a:pt x="23609" y="41059"/>
                                </a:cubicBezTo>
                                <a:cubicBezTo>
                                  <a:pt x="23889" y="23597"/>
                                  <a:pt x="16256" y="8141"/>
                                  <a:pt x="5461" y="4305"/>
                                </a:cubicBezTo>
                                <a:cubicBezTo>
                                  <a:pt x="3899" y="3746"/>
                                  <a:pt x="2248" y="3454"/>
                                  <a:pt x="572" y="3429"/>
                                </a:cubicBezTo>
                                <a:lnTo>
                                  <a:pt x="0" y="3601"/>
                                </a:lnTo>
                                <a:lnTo>
                                  <a:pt x="0" y="182"/>
                                </a:lnTo>
                                <a:lnTo>
                                  <a:pt x="6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87" name="Shape 310"/>
                        <wps:cNvSpPr/>
                        <wps:spPr>
                          <a:xfrm>
                            <a:off x="1233749" y="681369"/>
                            <a:ext cx="29197" cy="487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197" h="48755">
                                <a:moveTo>
                                  <a:pt x="14986" y="127"/>
                                </a:moveTo>
                                <a:cubicBezTo>
                                  <a:pt x="22936" y="267"/>
                                  <a:pt x="29197" y="11214"/>
                                  <a:pt x="28981" y="24613"/>
                                </a:cubicBezTo>
                                <a:cubicBezTo>
                                  <a:pt x="28778" y="38011"/>
                                  <a:pt x="22161" y="48755"/>
                                  <a:pt x="14224" y="48641"/>
                                </a:cubicBezTo>
                                <a:cubicBezTo>
                                  <a:pt x="6261" y="48527"/>
                                  <a:pt x="0" y="37554"/>
                                  <a:pt x="203" y="24155"/>
                                </a:cubicBezTo>
                                <a:cubicBezTo>
                                  <a:pt x="419" y="10757"/>
                                  <a:pt x="7023" y="0"/>
                                  <a:pt x="14986" y="1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140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88" name="Shape 311"/>
                        <wps:cNvSpPr/>
                        <wps:spPr>
                          <a:xfrm>
                            <a:off x="1229985" y="676831"/>
                            <a:ext cx="17729" cy="17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29" h="17704">
                                <a:moveTo>
                                  <a:pt x="9004" y="76"/>
                                </a:moveTo>
                                <a:cubicBezTo>
                                  <a:pt x="13843" y="152"/>
                                  <a:pt x="17729" y="4153"/>
                                  <a:pt x="17628" y="8992"/>
                                </a:cubicBezTo>
                                <a:cubicBezTo>
                                  <a:pt x="17564" y="13843"/>
                                  <a:pt x="13576" y="17704"/>
                                  <a:pt x="8725" y="17640"/>
                                </a:cubicBezTo>
                                <a:cubicBezTo>
                                  <a:pt x="3873" y="17551"/>
                                  <a:pt x="0" y="13564"/>
                                  <a:pt x="76" y="8725"/>
                                </a:cubicBezTo>
                                <a:cubicBezTo>
                                  <a:pt x="165" y="3874"/>
                                  <a:pt x="4166" y="0"/>
                                  <a:pt x="9004" y="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89" name="Shape 312"/>
                        <wps:cNvSpPr/>
                        <wps:spPr>
                          <a:xfrm>
                            <a:off x="1232650" y="697122"/>
                            <a:ext cx="9246" cy="92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46" h="9246">
                                <a:moveTo>
                                  <a:pt x="4699" y="38"/>
                                </a:moveTo>
                                <a:cubicBezTo>
                                  <a:pt x="7226" y="76"/>
                                  <a:pt x="9246" y="2159"/>
                                  <a:pt x="9208" y="4686"/>
                                </a:cubicBezTo>
                                <a:cubicBezTo>
                                  <a:pt x="9182" y="7226"/>
                                  <a:pt x="7087" y="9246"/>
                                  <a:pt x="4559" y="9195"/>
                                </a:cubicBezTo>
                                <a:cubicBezTo>
                                  <a:pt x="2019" y="9144"/>
                                  <a:pt x="0" y="7074"/>
                                  <a:pt x="51" y="4547"/>
                                </a:cubicBezTo>
                                <a:cubicBezTo>
                                  <a:pt x="89" y="2032"/>
                                  <a:pt x="2172" y="0"/>
                                  <a:pt x="4699" y="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90" name="Shape 313"/>
                        <wps:cNvSpPr/>
                        <wps:spPr>
                          <a:xfrm>
                            <a:off x="1057299" y="746662"/>
                            <a:ext cx="196990" cy="764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990" h="76479">
                                <a:moveTo>
                                  <a:pt x="3162" y="0"/>
                                </a:moveTo>
                                <a:cubicBezTo>
                                  <a:pt x="15138" y="28257"/>
                                  <a:pt x="42393" y="51537"/>
                                  <a:pt x="76111" y="62256"/>
                                </a:cubicBezTo>
                                <a:cubicBezTo>
                                  <a:pt x="115354" y="74740"/>
                                  <a:pt x="157658" y="68847"/>
                                  <a:pt x="195199" y="45619"/>
                                </a:cubicBezTo>
                                <a:lnTo>
                                  <a:pt x="196990" y="48539"/>
                                </a:lnTo>
                                <a:cubicBezTo>
                                  <a:pt x="163563" y="69228"/>
                                  <a:pt x="126403" y="76479"/>
                                  <a:pt x="90792" y="69558"/>
                                </a:cubicBezTo>
                                <a:cubicBezTo>
                                  <a:pt x="85509" y="68529"/>
                                  <a:pt x="80251" y="67183"/>
                                  <a:pt x="75057" y="65519"/>
                                </a:cubicBezTo>
                                <a:cubicBezTo>
                                  <a:pt x="40424" y="54508"/>
                                  <a:pt x="12344" y="30505"/>
                                  <a:pt x="0" y="1359"/>
                                </a:cubicBezTo>
                                <a:lnTo>
                                  <a:pt x="316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69426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91" name="Shape 314"/>
                        <wps:cNvSpPr/>
                        <wps:spPr>
                          <a:xfrm>
                            <a:off x="732048" y="1"/>
                            <a:ext cx="918553" cy="5985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8553" h="598576">
                                <a:moveTo>
                                  <a:pt x="617539" y="5005"/>
                                </a:moveTo>
                                <a:cubicBezTo>
                                  <a:pt x="627780" y="6487"/>
                                  <a:pt x="637102" y="14516"/>
                                  <a:pt x="636194" y="28372"/>
                                </a:cubicBezTo>
                                <a:cubicBezTo>
                                  <a:pt x="654863" y="13030"/>
                                  <a:pt x="682981" y="31687"/>
                                  <a:pt x="670217" y="52502"/>
                                </a:cubicBezTo>
                                <a:cubicBezTo>
                                  <a:pt x="690728" y="38786"/>
                                  <a:pt x="707288" y="61455"/>
                                  <a:pt x="693979" y="78816"/>
                                </a:cubicBezTo>
                                <a:cubicBezTo>
                                  <a:pt x="716775" y="63919"/>
                                  <a:pt x="733781" y="81610"/>
                                  <a:pt x="723887" y="101892"/>
                                </a:cubicBezTo>
                                <a:cubicBezTo>
                                  <a:pt x="742556" y="86246"/>
                                  <a:pt x="764921" y="105969"/>
                                  <a:pt x="751929" y="123660"/>
                                </a:cubicBezTo>
                                <a:cubicBezTo>
                                  <a:pt x="776211" y="112560"/>
                                  <a:pt x="795020" y="134366"/>
                                  <a:pt x="779767" y="152603"/>
                                </a:cubicBezTo>
                                <a:cubicBezTo>
                                  <a:pt x="801281" y="151676"/>
                                  <a:pt x="805942" y="177419"/>
                                  <a:pt x="794042" y="190056"/>
                                </a:cubicBezTo>
                                <a:cubicBezTo>
                                  <a:pt x="803834" y="193637"/>
                                  <a:pt x="808698" y="207099"/>
                                  <a:pt x="800710" y="219012"/>
                                </a:cubicBezTo>
                                <a:cubicBezTo>
                                  <a:pt x="822223" y="202959"/>
                                  <a:pt x="839724" y="219736"/>
                                  <a:pt x="831113" y="240500"/>
                                </a:cubicBezTo>
                                <a:cubicBezTo>
                                  <a:pt x="848551" y="223914"/>
                                  <a:pt x="871398" y="242443"/>
                                  <a:pt x="859625" y="260782"/>
                                </a:cubicBezTo>
                                <a:cubicBezTo>
                                  <a:pt x="882764" y="248438"/>
                                  <a:pt x="902208" y="269227"/>
                                  <a:pt x="888276" y="288239"/>
                                </a:cubicBezTo>
                                <a:cubicBezTo>
                                  <a:pt x="912876" y="285826"/>
                                  <a:pt x="916762" y="321323"/>
                                  <a:pt x="896988" y="330467"/>
                                </a:cubicBezTo>
                                <a:cubicBezTo>
                                  <a:pt x="914019" y="339141"/>
                                  <a:pt x="902183" y="368402"/>
                                  <a:pt x="882129" y="363855"/>
                                </a:cubicBezTo>
                                <a:cubicBezTo>
                                  <a:pt x="889025" y="371780"/>
                                  <a:pt x="889470" y="384594"/>
                                  <a:pt x="883488" y="392938"/>
                                </a:cubicBezTo>
                                <a:cubicBezTo>
                                  <a:pt x="894181" y="397383"/>
                                  <a:pt x="899020" y="410261"/>
                                  <a:pt x="890067" y="422453"/>
                                </a:cubicBezTo>
                                <a:cubicBezTo>
                                  <a:pt x="914679" y="420065"/>
                                  <a:pt x="918553" y="455524"/>
                                  <a:pt x="898779" y="464693"/>
                                </a:cubicBezTo>
                                <a:cubicBezTo>
                                  <a:pt x="915810" y="473367"/>
                                  <a:pt x="903961" y="502615"/>
                                  <a:pt x="883895" y="498069"/>
                                </a:cubicBezTo>
                                <a:cubicBezTo>
                                  <a:pt x="896709" y="512763"/>
                                  <a:pt x="887412" y="544157"/>
                                  <a:pt x="855967" y="532981"/>
                                </a:cubicBezTo>
                                <a:cubicBezTo>
                                  <a:pt x="867004" y="552704"/>
                                  <a:pt x="844220" y="566611"/>
                                  <a:pt x="824636" y="555485"/>
                                </a:cubicBezTo>
                                <a:cubicBezTo>
                                  <a:pt x="829399" y="574713"/>
                                  <a:pt x="806551" y="584568"/>
                                  <a:pt x="792213" y="571157"/>
                                </a:cubicBezTo>
                                <a:cubicBezTo>
                                  <a:pt x="790765" y="589585"/>
                                  <a:pt x="762470" y="594868"/>
                                  <a:pt x="753631" y="575107"/>
                                </a:cubicBezTo>
                                <a:cubicBezTo>
                                  <a:pt x="749312" y="591731"/>
                                  <a:pt x="720763" y="598576"/>
                                  <a:pt x="716826" y="574548"/>
                                </a:cubicBezTo>
                                <a:cubicBezTo>
                                  <a:pt x="707530" y="591795"/>
                                  <a:pt x="684593" y="584391"/>
                                  <a:pt x="682701" y="566026"/>
                                </a:cubicBezTo>
                                <a:cubicBezTo>
                                  <a:pt x="675297" y="580835"/>
                                  <a:pt x="655167" y="579082"/>
                                  <a:pt x="652170" y="556070"/>
                                </a:cubicBezTo>
                                <a:cubicBezTo>
                                  <a:pt x="645350" y="571818"/>
                                  <a:pt x="622668" y="576656"/>
                                  <a:pt x="622389" y="550863"/>
                                </a:cubicBezTo>
                                <a:cubicBezTo>
                                  <a:pt x="604876" y="566255"/>
                                  <a:pt x="581711" y="558203"/>
                                  <a:pt x="591515" y="535851"/>
                                </a:cubicBezTo>
                                <a:cubicBezTo>
                                  <a:pt x="575539" y="545554"/>
                                  <a:pt x="554380" y="533844"/>
                                  <a:pt x="566356" y="510807"/>
                                </a:cubicBezTo>
                                <a:cubicBezTo>
                                  <a:pt x="554761" y="514185"/>
                                  <a:pt x="544449" y="510883"/>
                                  <a:pt x="537997" y="504431"/>
                                </a:cubicBezTo>
                                <a:cubicBezTo>
                                  <a:pt x="534848" y="519113"/>
                                  <a:pt x="515848" y="524713"/>
                                  <a:pt x="506920" y="508800"/>
                                </a:cubicBezTo>
                                <a:cubicBezTo>
                                  <a:pt x="506438" y="534073"/>
                                  <a:pt x="467246" y="537629"/>
                                  <a:pt x="463474" y="510108"/>
                                </a:cubicBezTo>
                                <a:cubicBezTo>
                                  <a:pt x="448246" y="528866"/>
                                  <a:pt x="416966" y="516242"/>
                                  <a:pt x="425285" y="493293"/>
                                </a:cubicBezTo>
                                <a:cubicBezTo>
                                  <a:pt x="407911" y="510845"/>
                                  <a:pt x="387198" y="491960"/>
                                  <a:pt x="396710" y="472275"/>
                                </a:cubicBezTo>
                                <a:cubicBezTo>
                                  <a:pt x="377393" y="491439"/>
                                  <a:pt x="357187" y="477533"/>
                                  <a:pt x="362801" y="455676"/>
                                </a:cubicBezTo>
                                <a:cubicBezTo>
                                  <a:pt x="347650" y="474739"/>
                                  <a:pt x="321780" y="459918"/>
                                  <a:pt x="330962" y="439979"/>
                                </a:cubicBezTo>
                                <a:cubicBezTo>
                                  <a:pt x="309410" y="455714"/>
                                  <a:pt x="286626" y="438150"/>
                                  <a:pt x="297891" y="417208"/>
                                </a:cubicBezTo>
                                <a:cubicBezTo>
                                  <a:pt x="289255" y="419367"/>
                                  <a:pt x="275133" y="408406"/>
                                  <a:pt x="273583" y="406501"/>
                                </a:cubicBezTo>
                                <a:cubicBezTo>
                                  <a:pt x="278917" y="428041"/>
                                  <a:pt x="253492" y="440029"/>
                                  <a:pt x="242748" y="420891"/>
                                </a:cubicBezTo>
                                <a:cubicBezTo>
                                  <a:pt x="242240" y="446151"/>
                                  <a:pt x="203060" y="449681"/>
                                  <a:pt x="199276" y="422186"/>
                                </a:cubicBezTo>
                                <a:cubicBezTo>
                                  <a:pt x="184061" y="440957"/>
                                  <a:pt x="152755" y="428307"/>
                                  <a:pt x="161099" y="405371"/>
                                </a:cubicBezTo>
                                <a:cubicBezTo>
                                  <a:pt x="143739" y="422922"/>
                                  <a:pt x="122987" y="404038"/>
                                  <a:pt x="132524" y="384353"/>
                                </a:cubicBezTo>
                                <a:cubicBezTo>
                                  <a:pt x="113195" y="403530"/>
                                  <a:pt x="92989" y="389610"/>
                                  <a:pt x="98590" y="367741"/>
                                </a:cubicBezTo>
                                <a:cubicBezTo>
                                  <a:pt x="83451" y="386829"/>
                                  <a:pt x="57582" y="371995"/>
                                  <a:pt x="66764" y="352056"/>
                                </a:cubicBezTo>
                                <a:cubicBezTo>
                                  <a:pt x="45225" y="367804"/>
                                  <a:pt x="22441" y="350228"/>
                                  <a:pt x="33706" y="329285"/>
                                </a:cubicBezTo>
                                <a:cubicBezTo>
                                  <a:pt x="9208" y="335407"/>
                                  <a:pt x="0" y="300939"/>
                                  <a:pt x="18643" y="288861"/>
                                </a:cubicBezTo>
                                <a:cubicBezTo>
                                  <a:pt x="114" y="282880"/>
                                  <a:pt x="7734" y="252133"/>
                                  <a:pt x="28715" y="253568"/>
                                </a:cubicBezTo>
                                <a:cubicBezTo>
                                  <a:pt x="13589" y="240982"/>
                                  <a:pt x="18339" y="208534"/>
                                  <a:pt x="51765" y="214769"/>
                                </a:cubicBezTo>
                                <a:cubicBezTo>
                                  <a:pt x="42062" y="202489"/>
                                  <a:pt x="49035" y="190500"/>
                                  <a:pt x="61290" y="186842"/>
                                </a:cubicBezTo>
                                <a:cubicBezTo>
                                  <a:pt x="59207" y="177889"/>
                                  <a:pt x="61849" y="167462"/>
                                  <a:pt x="70498" y="161861"/>
                                </a:cubicBezTo>
                                <a:cubicBezTo>
                                  <a:pt x="51981" y="155880"/>
                                  <a:pt x="59614" y="125133"/>
                                  <a:pt x="80582" y="126568"/>
                                </a:cubicBezTo>
                                <a:cubicBezTo>
                                  <a:pt x="65468" y="113995"/>
                                  <a:pt x="70206" y="81534"/>
                                  <a:pt x="103645" y="87769"/>
                                </a:cubicBezTo>
                                <a:cubicBezTo>
                                  <a:pt x="89560" y="69951"/>
                                  <a:pt x="110528" y="52730"/>
                                  <a:pt x="131978" y="60731"/>
                                </a:cubicBezTo>
                                <a:cubicBezTo>
                                  <a:pt x="124282" y="42443"/>
                                  <a:pt x="145961" y="29210"/>
                                  <a:pt x="162433" y="40284"/>
                                </a:cubicBezTo>
                                <a:cubicBezTo>
                                  <a:pt x="161188" y="21818"/>
                                  <a:pt x="188989" y="12281"/>
                                  <a:pt x="200863" y="30467"/>
                                </a:cubicBezTo>
                                <a:cubicBezTo>
                                  <a:pt x="202756" y="13373"/>
                                  <a:pt x="230619" y="2222"/>
                                  <a:pt x="238176" y="25400"/>
                                </a:cubicBezTo>
                                <a:cubicBezTo>
                                  <a:pt x="245009" y="6896"/>
                                  <a:pt x="269291" y="10731"/>
                                  <a:pt x="273926" y="28600"/>
                                </a:cubicBezTo>
                                <a:cubicBezTo>
                                  <a:pt x="277990" y="9080"/>
                                  <a:pt x="304483" y="5181"/>
                                  <a:pt x="313588" y="22263"/>
                                </a:cubicBezTo>
                                <a:cubicBezTo>
                                  <a:pt x="320358" y="4445"/>
                                  <a:pt x="347929" y="1270"/>
                                  <a:pt x="354914" y="20256"/>
                                </a:cubicBezTo>
                                <a:cubicBezTo>
                                  <a:pt x="361049" y="1524"/>
                                  <a:pt x="385483" y="4458"/>
                                  <a:pt x="390754" y="22149"/>
                                </a:cubicBezTo>
                                <a:cubicBezTo>
                                  <a:pt x="395465" y="6172"/>
                                  <a:pt x="416039" y="4064"/>
                                  <a:pt x="423304" y="26111"/>
                                </a:cubicBezTo>
                                <a:cubicBezTo>
                                  <a:pt x="427254" y="9334"/>
                                  <a:pt x="449136" y="241"/>
                                  <a:pt x="454190" y="25552"/>
                                </a:cubicBezTo>
                                <a:cubicBezTo>
                                  <a:pt x="468935" y="7087"/>
                                  <a:pt x="493675" y="10592"/>
                                  <a:pt x="487959" y="34417"/>
                                </a:cubicBezTo>
                                <a:cubicBezTo>
                                  <a:pt x="499847" y="19799"/>
                                  <a:pt x="524104" y="22619"/>
                                  <a:pt x="531013" y="36030"/>
                                </a:cubicBezTo>
                                <a:cubicBezTo>
                                  <a:pt x="528485" y="13805"/>
                                  <a:pt x="548208" y="5677"/>
                                  <a:pt x="560261" y="28816"/>
                                </a:cubicBezTo>
                                <a:cubicBezTo>
                                  <a:pt x="559321" y="6642"/>
                                  <a:pt x="586664" y="0"/>
                                  <a:pt x="593369" y="20930"/>
                                </a:cubicBezTo>
                                <a:cubicBezTo>
                                  <a:pt x="596138" y="8592"/>
                                  <a:pt x="607298" y="3524"/>
                                  <a:pt x="617539" y="500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4C733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92" name="Shape 315"/>
                        <wps:cNvSpPr/>
                        <wps:spPr>
                          <a:xfrm>
                            <a:off x="1457634" y="458523"/>
                            <a:ext cx="1575" cy="61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5" h="6147">
                                <a:moveTo>
                                  <a:pt x="0" y="6147"/>
                                </a:moveTo>
                                <a:cubicBezTo>
                                  <a:pt x="127" y="4356"/>
                                  <a:pt x="610" y="2349"/>
                                  <a:pt x="157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9823B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93" name="Shape 316"/>
                        <wps:cNvSpPr/>
                        <wps:spPr>
                          <a:xfrm>
                            <a:off x="821186" y="263078"/>
                            <a:ext cx="5118" cy="57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18" h="5766">
                                <a:moveTo>
                                  <a:pt x="0" y="5766"/>
                                </a:moveTo>
                                <a:cubicBezTo>
                                  <a:pt x="1575" y="3810"/>
                                  <a:pt x="3251" y="1880"/>
                                  <a:pt x="5118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9823B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94" name="Shape 317"/>
                        <wps:cNvSpPr/>
                        <wps:spPr>
                          <a:xfrm>
                            <a:off x="967439" y="331215"/>
                            <a:ext cx="13335" cy="59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35" h="5956">
                                <a:moveTo>
                                  <a:pt x="0" y="5651"/>
                                </a:moveTo>
                                <a:cubicBezTo>
                                  <a:pt x="3632" y="5956"/>
                                  <a:pt x="8026" y="4496"/>
                                  <a:pt x="1333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9823B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95" name="Shape 318"/>
                        <wps:cNvSpPr/>
                        <wps:spPr>
                          <a:xfrm>
                            <a:off x="1362957" y="168538"/>
                            <a:ext cx="7176" cy="6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176" h="622">
                                <a:moveTo>
                                  <a:pt x="0" y="622"/>
                                </a:moveTo>
                                <a:cubicBezTo>
                                  <a:pt x="2261" y="0"/>
                                  <a:pt x="4699" y="51"/>
                                  <a:pt x="7176" y="49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9823B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96" name="Shape 319"/>
                        <wps:cNvSpPr/>
                        <wps:spPr>
                          <a:xfrm>
                            <a:off x="1422168" y="188654"/>
                            <a:ext cx="2337" cy="110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37" h="11087">
                                <a:moveTo>
                                  <a:pt x="0" y="11087"/>
                                </a:moveTo>
                                <a:cubicBezTo>
                                  <a:pt x="1562" y="7785"/>
                                  <a:pt x="2337" y="4013"/>
                                  <a:pt x="182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9823B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97" name="Shape 320"/>
                        <wps:cNvSpPr/>
                        <wps:spPr>
                          <a:xfrm>
                            <a:off x="1324460" y="200186"/>
                            <a:ext cx="1994" cy="9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94" h="9195">
                                <a:moveTo>
                                  <a:pt x="495" y="9195"/>
                                </a:moveTo>
                                <a:cubicBezTo>
                                  <a:pt x="0" y="6540"/>
                                  <a:pt x="343" y="3492"/>
                                  <a:pt x="1994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9823B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98" name="Shape 321"/>
                        <wps:cNvSpPr/>
                        <wps:spPr>
                          <a:xfrm>
                            <a:off x="1126771" y="478280"/>
                            <a:ext cx="1141" cy="99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1" h="9969">
                                <a:moveTo>
                                  <a:pt x="1141" y="0"/>
                                </a:moveTo>
                                <a:lnTo>
                                  <a:pt x="1141" y="9969"/>
                                </a:lnTo>
                                <a:lnTo>
                                  <a:pt x="0" y="8051"/>
                                </a:lnTo>
                                <a:lnTo>
                                  <a:pt x="11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9823B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499" name="Shape 322"/>
                        <wps:cNvSpPr/>
                        <wps:spPr>
                          <a:xfrm>
                            <a:off x="757567" y="1537"/>
                            <a:ext cx="370345" cy="4824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0345" h="482452">
                                <a:moveTo>
                                  <a:pt x="308653" y="5921"/>
                                </a:moveTo>
                                <a:cubicBezTo>
                                  <a:pt x="317265" y="5274"/>
                                  <a:pt x="325901" y="9227"/>
                                  <a:pt x="329387" y="18720"/>
                                </a:cubicBezTo>
                                <a:cubicBezTo>
                                  <a:pt x="335521" y="0"/>
                                  <a:pt x="359969" y="2921"/>
                                  <a:pt x="365239" y="20612"/>
                                </a:cubicBezTo>
                                <a:lnTo>
                                  <a:pt x="370345" y="12831"/>
                                </a:lnTo>
                                <a:lnTo>
                                  <a:pt x="370345" y="119064"/>
                                </a:lnTo>
                                <a:lnTo>
                                  <a:pt x="365925" y="124892"/>
                                </a:lnTo>
                                <a:cubicBezTo>
                                  <a:pt x="368072" y="113881"/>
                                  <a:pt x="362153" y="105105"/>
                                  <a:pt x="359918" y="97041"/>
                                </a:cubicBezTo>
                                <a:cubicBezTo>
                                  <a:pt x="356946" y="92659"/>
                                  <a:pt x="345237" y="94196"/>
                                  <a:pt x="341554" y="93472"/>
                                </a:cubicBezTo>
                                <a:cubicBezTo>
                                  <a:pt x="333807" y="98692"/>
                                  <a:pt x="326060" y="103924"/>
                                  <a:pt x="325400" y="113144"/>
                                </a:cubicBezTo>
                                <a:cubicBezTo>
                                  <a:pt x="321627" y="111976"/>
                                  <a:pt x="315582" y="108026"/>
                                  <a:pt x="310833" y="114186"/>
                                </a:cubicBezTo>
                                <a:cubicBezTo>
                                  <a:pt x="304305" y="128168"/>
                                  <a:pt x="308089" y="147955"/>
                                  <a:pt x="319812" y="146418"/>
                                </a:cubicBezTo>
                                <a:cubicBezTo>
                                  <a:pt x="346240" y="147752"/>
                                  <a:pt x="330238" y="171323"/>
                                  <a:pt x="348590" y="174892"/>
                                </a:cubicBezTo>
                                <a:cubicBezTo>
                                  <a:pt x="356854" y="176498"/>
                                  <a:pt x="362453" y="177109"/>
                                  <a:pt x="366766" y="177292"/>
                                </a:cubicBezTo>
                                <a:lnTo>
                                  <a:pt x="370345" y="177232"/>
                                </a:lnTo>
                                <a:lnTo>
                                  <a:pt x="370345" y="471250"/>
                                </a:lnTo>
                                <a:lnTo>
                                  <a:pt x="356958" y="479303"/>
                                </a:lnTo>
                                <a:cubicBezTo>
                                  <a:pt x="343390" y="482452"/>
                                  <a:pt x="333076" y="470532"/>
                                  <a:pt x="337287" y="454139"/>
                                </a:cubicBezTo>
                                <a:cubicBezTo>
                                  <a:pt x="329463" y="463982"/>
                                  <a:pt x="318808" y="464757"/>
                                  <a:pt x="311582" y="460502"/>
                                </a:cubicBezTo>
                                <a:cubicBezTo>
                                  <a:pt x="314541" y="449478"/>
                                  <a:pt x="322707" y="439445"/>
                                  <a:pt x="332384" y="434759"/>
                                </a:cubicBezTo>
                                <a:cubicBezTo>
                                  <a:pt x="321297" y="427952"/>
                                  <a:pt x="309702" y="420383"/>
                                  <a:pt x="300850" y="411455"/>
                                </a:cubicBezTo>
                                <a:cubicBezTo>
                                  <a:pt x="287947" y="398450"/>
                                  <a:pt x="280848" y="382524"/>
                                  <a:pt x="289433" y="361607"/>
                                </a:cubicBezTo>
                                <a:cubicBezTo>
                                  <a:pt x="279933" y="371196"/>
                                  <a:pt x="274117" y="381508"/>
                                  <a:pt x="261683" y="386715"/>
                                </a:cubicBezTo>
                                <a:cubicBezTo>
                                  <a:pt x="245567" y="391211"/>
                                  <a:pt x="224955" y="379565"/>
                                  <a:pt x="232905" y="358242"/>
                                </a:cubicBezTo>
                                <a:cubicBezTo>
                                  <a:pt x="224244" y="383248"/>
                                  <a:pt x="200673" y="367233"/>
                                  <a:pt x="192506" y="350380"/>
                                </a:cubicBezTo>
                                <a:cubicBezTo>
                                  <a:pt x="200216" y="347155"/>
                                  <a:pt x="204267" y="340309"/>
                                  <a:pt x="209867" y="335331"/>
                                </a:cubicBezTo>
                                <a:cubicBezTo>
                                  <a:pt x="200990" y="334607"/>
                                  <a:pt x="196647" y="323405"/>
                                  <a:pt x="194539" y="320294"/>
                                </a:cubicBezTo>
                                <a:cubicBezTo>
                                  <a:pt x="186373" y="303466"/>
                                  <a:pt x="206883" y="296012"/>
                                  <a:pt x="220053" y="287134"/>
                                </a:cubicBezTo>
                                <a:cubicBezTo>
                                  <a:pt x="211277" y="293052"/>
                                  <a:pt x="203213" y="295300"/>
                                  <a:pt x="196583" y="290195"/>
                                </a:cubicBezTo>
                                <a:cubicBezTo>
                                  <a:pt x="183312" y="279997"/>
                                  <a:pt x="191275" y="258674"/>
                                  <a:pt x="194119" y="243980"/>
                                </a:cubicBezTo>
                                <a:cubicBezTo>
                                  <a:pt x="192697" y="251320"/>
                                  <a:pt x="187592" y="257950"/>
                                  <a:pt x="182499" y="264579"/>
                                </a:cubicBezTo>
                                <a:cubicBezTo>
                                  <a:pt x="165659" y="272745"/>
                                  <a:pt x="153111" y="258877"/>
                                  <a:pt x="139141" y="252349"/>
                                </a:cubicBezTo>
                                <a:cubicBezTo>
                                  <a:pt x="155359" y="266929"/>
                                  <a:pt x="160566" y="279387"/>
                                  <a:pt x="145263" y="299275"/>
                                </a:cubicBezTo>
                                <a:cubicBezTo>
                                  <a:pt x="140157" y="305918"/>
                                  <a:pt x="129857" y="300101"/>
                                  <a:pt x="123927" y="291325"/>
                                </a:cubicBezTo>
                                <a:cubicBezTo>
                                  <a:pt x="123330" y="314071"/>
                                  <a:pt x="104343" y="333248"/>
                                  <a:pt x="85166" y="314274"/>
                                </a:cubicBezTo>
                                <a:cubicBezTo>
                                  <a:pt x="78537" y="309181"/>
                                  <a:pt x="92405" y="296634"/>
                                  <a:pt x="94551" y="285610"/>
                                </a:cubicBezTo>
                                <a:cubicBezTo>
                                  <a:pt x="87313" y="303263"/>
                                  <a:pt x="66091" y="314376"/>
                                  <a:pt x="54966" y="293167"/>
                                </a:cubicBezTo>
                                <a:cubicBezTo>
                                  <a:pt x="53734" y="283743"/>
                                  <a:pt x="57302" y="275260"/>
                                  <a:pt x="63614" y="267310"/>
                                </a:cubicBezTo>
                                <a:cubicBezTo>
                                  <a:pt x="51079" y="277876"/>
                                  <a:pt x="30213" y="275387"/>
                                  <a:pt x="22517" y="263995"/>
                                </a:cubicBezTo>
                                <a:cubicBezTo>
                                  <a:pt x="20282" y="255918"/>
                                  <a:pt x="29769" y="246329"/>
                                  <a:pt x="35585" y="236029"/>
                                </a:cubicBezTo>
                                <a:cubicBezTo>
                                  <a:pt x="21704" y="248577"/>
                                  <a:pt x="5486" y="233985"/>
                                  <a:pt x="267" y="221539"/>
                                </a:cubicBezTo>
                                <a:cubicBezTo>
                                  <a:pt x="114" y="220980"/>
                                  <a:pt x="89" y="220383"/>
                                  <a:pt x="0" y="219811"/>
                                </a:cubicBezTo>
                                <a:cubicBezTo>
                                  <a:pt x="4902" y="214147"/>
                                  <a:pt x="13449" y="210845"/>
                                  <a:pt x="26251" y="213233"/>
                                </a:cubicBezTo>
                                <a:cubicBezTo>
                                  <a:pt x="16535" y="200952"/>
                                  <a:pt x="23508" y="188963"/>
                                  <a:pt x="35776" y="185318"/>
                                </a:cubicBezTo>
                                <a:cubicBezTo>
                                  <a:pt x="33693" y="176352"/>
                                  <a:pt x="36335" y="165925"/>
                                  <a:pt x="44983" y="160325"/>
                                </a:cubicBezTo>
                                <a:cubicBezTo>
                                  <a:pt x="41478" y="159182"/>
                                  <a:pt x="38938" y="157175"/>
                                  <a:pt x="37211" y="154661"/>
                                </a:cubicBezTo>
                                <a:cubicBezTo>
                                  <a:pt x="48324" y="147612"/>
                                  <a:pt x="61811" y="145580"/>
                                  <a:pt x="74752" y="152159"/>
                                </a:cubicBezTo>
                                <a:cubicBezTo>
                                  <a:pt x="76886" y="141148"/>
                                  <a:pt x="90056" y="132258"/>
                                  <a:pt x="97409" y="133693"/>
                                </a:cubicBezTo>
                                <a:cubicBezTo>
                                  <a:pt x="117196" y="129908"/>
                                  <a:pt x="112192" y="155626"/>
                                  <a:pt x="121780" y="165113"/>
                                </a:cubicBezTo>
                                <a:cubicBezTo>
                                  <a:pt x="119443" y="137973"/>
                                  <a:pt x="151778" y="148082"/>
                                  <a:pt x="166472" y="150939"/>
                                </a:cubicBezTo>
                                <a:cubicBezTo>
                                  <a:pt x="153924" y="137046"/>
                                  <a:pt x="140665" y="126848"/>
                                  <a:pt x="152286" y="106235"/>
                                </a:cubicBezTo>
                                <a:cubicBezTo>
                                  <a:pt x="144234" y="108483"/>
                                  <a:pt x="135458" y="114402"/>
                                  <a:pt x="125159" y="108585"/>
                                </a:cubicBezTo>
                                <a:cubicBezTo>
                                  <a:pt x="108217" y="97663"/>
                                  <a:pt x="122796" y="81445"/>
                                  <a:pt x="135242" y="76238"/>
                                </a:cubicBezTo>
                                <a:cubicBezTo>
                                  <a:pt x="127902" y="74816"/>
                                  <a:pt x="119850" y="77064"/>
                                  <a:pt x="116891" y="72669"/>
                                </a:cubicBezTo>
                                <a:cubicBezTo>
                                  <a:pt x="112294" y="67602"/>
                                  <a:pt x="107937" y="61544"/>
                                  <a:pt x="105270" y="55207"/>
                                </a:cubicBezTo>
                                <a:cubicBezTo>
                                  <a:pt x="102032" y="39078"/>
                                  <a:pt x="121666" y="28499"/>
                                  <a:pt x="136919" y="38748"/>
                                </a:cubicBezTo>
                                <a:cubicBezTo>
                                  <a:pt x="135661" y="20282"/>
                                  <a:pt x="163462" y="10744"/>
                                  <a:pt x="175349" y="28931"/>
                                </a:cubicBezTo>
                                <a:cubicBezTo>
                                  <a:pt x="177241" y="11836"/>
                                  <a:pt x="205105" y="686"/>
                                  <a:pt x="212662" y="23863"/>
                                </a:cubicBezTo>
                                <a:cubicBezTo>
                                  <a:pt x="219494" y="5359"/>
                                  <a:pt x="243777" y="9195"/>
                                  <a:pt x="248412" y="27064"/>
                                </a:cubicBezTo>
                                <a:cubicBezTo>
                                  <a:pt x="252476" y="7544"/>
                                  <a:pt x="278968" y="3645"/>
                                  <a:pt x="288062" y="20726"/>
                                </a:cubicBezTo>
                                <a:cubicBezTo>
                                  <a:pt x="291453" y="11817"/>
                                  <a:pt x="300041" y="6569"/>
                                  <a:pt x="308653" y="592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9823B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00" name="Shape 323"/>
                        <wps:cNvSpPr/>
                        <wps:spPr>
                          <a:xfrm>
                            <a:off x="1127911" y="241"/>
                            <a:ext cx="156071" cy="5373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071" h="537388">
                                <a:moveTo>
                                  <a:pt x="10208" y="9630"/>
                                </a:moveTo>
                                <a:cubicBezTo>
                                  <a:pt x="16847" y="9862"/>
                                  <a:pt x="23806" y="14846"/>
                                  <a:pt x="27445" y="25870"/>
                                </a:cubicBezTo>
                                <a:cubicBezTo>
                                  <a:pt x="31382" y="9093"/>
                                  <a:pt x="53264" y="0"/>
                                  <a:pt x="58319" y="25311"/>
                                </a:cubicBezTo>
                                <a:cubicBezTo>
                                  <a:pt x="65113" y="16815"/>
                                  <a:pt x="73990" y="13018"/>
                                  <a:pt x="81077" y="13678"/>
                                </a:cubicBezTo>
                                <a:cubicBezTo>
                                  <a:pt x="81331" y="14745"/>
                                  <a:pt x="81547" y="15862"/>
                                  <a:pt x="81585" y="17120"/>
                                </a:cubicBezTo>
                                <a:cubicBezTo>
                                  <a:pt x="82410" y="32525"/>
                                  <a:pt x="73647" y="38443"/>
                                  <a:pt x="64148" y="48031"/>
                                </a:cubicBezTo>
                                <a:cubicBezTo>
                                  <a:pt x="75159" y="50165"/>
                                  <a:pt x="87618" y="44971"/>
                                  <a:pt x="94260" y="50063"/>
                                </a:cubicBezTo>
                                <a:cubicBezTo>
                                  <a:pt x="99454" y="62522"/>
                                  <a:pt x="81902" y="74358"/>
                                  <a:pt x="76086" y="84671"/>
                                </a:cubicBezTo>
                                <a:cubicBezTo>
                                  <a:pt x="92189" y="80175"/>
                                  <a:pt x="112725" y="72733"/>
                                  <a:pt x="125984" y="82931"/>
                                </a:cubicBezTo>
                                <a:cubicBezTo>
                                  <a:pt x="131890" y="91707"/>
                                  <a:pt x="114338" y="103543"/>
                                  <a:pt x="123952" y="113030"/>
                                </a:cubicBezTo>
                                <a:cubicBezTo>
                                  <a:pt x="131178" y="95377"/>
                                  <a:pt x="156071" y="84963"/>
                                  <a:pt x="144945" y="63741"/>
                                </a:cubicBezTo>
                                <a:cubicBezTo>
                                  <a:pt x="139027" y="54966"/>
                                  <a:pt x="124346" y="52108"/>
                                  <a:pt x="111925" y="57315"/>
                                </a:cubicBezTo>
                                <a:cubicBezTo>
                                  <a:pt x="117018" y="50686"/>
                                  <a:pt x="122835" y="40386"/>
                                  <a:pt x="124257" y="33033"/>
                                </a:cubicBezTo>
                                <a:cubicBezTo>
                                  <a:pt x="123571" y="30544"/>
                                  <a:pt x="122657" y="28029"/>
                                  <a:pt x="121615" y="25540"/>
                                </a:cubicBezTo>
                                <a:cubicBezTo>
                                  <a:pt x="127508" y="27216"/>
                                  <a:pt x="132525" y="30759"/>
                                  <a:pt x="135141" y="35789"/>
                                </a:cubicBezTo>
                                <a:cubicBezTo>
                                  <a:pt x="133884" y="24676"/>
                                  <a:pt x="138182" y="17088"/>
                                  <a:pt x="144302" y="15170"/>
                                </a:cubicBezTo>
                                <a:lnTo>
                                  <a:pt x="149572" y="16030"/>
                                </a:lnTo>
                                <a:lnTo>
                                  <a:pt x="149572" y="217566"/>
                                </a:lnTo>
                                <a:lnTo>
                                  <a:pt x="129654" y="220866"/>
                                </a:lnTo>
                                <a:cubicBezTo>
                                  <a:pt x="134760" y="214236"/>
                                  <a:pt x="150165" y="213424"/>
                                  <a:pt x="144971" y="200965"/>
                                </a:cubicBezTo>
                                <a:cubicBezTo>
                                  <a:pt x="139764" y="188519"/>
                                  <a:pt x="124358" y="189332"/>
                                  <a:pt x="113322" y="187185"/>
                                </a:cubicBezTo>
                                <a:cubicBezTo>
                                  <a:pt x="124358" y="189332"/>
                                  <a:pt x="130886" y="175349"/>
                                  <a:pt x="128638" y="167297"/>
                                </a:cubicBezTo>
                                <a:cubicBezTo>
                                  <a:pt x="113132" y="149035"/>
                                  <a:pt x="111697" y="156388"/>
                                  <a:pt x="104978" y="132220"/>
                                </a:cubicBezTo>
                                <a:cubicBezTo>
                                  <a:pt x="105689" y="128537"/>
                                  <a:pt x="88862" y="136690"/>
                                  <a:pt x="78549" y="130886"/>
                                </a:cubicBezTo>
                                <a:cubicBezTo>
                                  <a:pt x="96215" y="138125"/>
                                  <a:pt x="103632" y="158623"/>
                                  <a:pt x="86817" y="166789"/>
                                </a:cubicBezTo>
                                <a:cubicBezTo>
                                  <a:pt x="90500" y="167500"/>
                                  <a:pt x="92748" y="175565"/>
                                  <a:pt x="100787" y="173317"/>
                                </a:cubicBezTo>
                                <a:cubicBezTo>
                                  <a:pt x="97930" y="188011"/>
                                  <a:pt x="88455" y="197612"/>
                                  <a:pt x="73749" y="194742"/>
                                </a:cubicBezTo>
                                <a:cubicBezTo>
                                  <a:pt x="97320" y="210782"/>
                                  <a:pt x="90183" y="247498"/>
                                  <a:pt x="71222" y="266687"/>
                                </a:cubicBezTo>
                                <a:cubicBezTo>
                                  <a:pt x="67539" y="265963"/>
                                  <a:pt x="58750" y="271894"/>
                                  <a:pt x="52121" y="266789"/>
                                </a:cubicBezTo>
                                <a:cubicBezTo>
                                  <a:pt x="56883" y="296037"/>
                                  <a:pt x="46292" y="319964"/>
                                  <a:pt x="28550" y="340398"/>
                                </a:cubicBezTo>
                                <a:cubicBezTo>
                                  <a:pt x="52553" y="350774"/>
                                  <a:pt x="78981" y="353416"/>
                                  <a:pt x="106083" y="342087"/>
                                </a:cubicBezTo>
                                <a:cubicBezTo>
                                  <a:pt x="139065" y="329425"/>
                                  <a:pt x="134455" y="294234"/>
                                  <a:pt x="147511" y="266268"/>
                                </a:cubicBezTo>
                                <a:lnTo>
                                  <a:pt x="149572" y="264265"/>
                                </a:lnTo>
                                <a:lnTo>
                                  <a:pt x="149572" y="481775"/>
                                </a:lnTo>
                                <a:lnTo>
                                  <a:pt x="124536" y="518058"/>
                                </a:lnTo>
                                <a:cubicBezTo>
                                  <a:pt x="119558" y="517652"/>
                                  <a:pt x="114541" y="514744"/>
                                  <a:pt x="111061" y="508559"/>
                                </a:cubicBezTo>
                                <a:cubicBezTo>
                                  <a:pt x="110566" y="533832"/>
                                  <a:pt x="71387" y="537388"/>
                                  <a:pt x="67602" y="509867"/>
                                </a:cubicBezTo>
                                <a:cubicBezTo>
                                  <a:pt x="52388" y="528625"/>
                                  <a:pt x="21095" y="516001"/>
                                  <a:pt x="29426" y="493052"/>
                                </a:cubicBezTo>
                                <a:cubicBezTo>
                                  <a:pt x="20739" y="501828"/>
                                  <a:pt x="11217" y="501494"/>
                                  <a:pt x="5056" y="496506"/>
                                </a:cubicBezTo>
                                <a:lnTo>
                                  <a:pt x="0" y="488008"/>
                                </a:lnTo>
                                <a:lnTo>
                                  <a:pt x="0" y="478039"/>
                                </a:lnTo>
                                <a:lnTo>
                                  <a:pt x="851" y="472034"/>
                                </a:lnTo>
                                <a:lnTo>
                                  <a:pt x="0" y="472545"/>
                                </a:lnTo>
                                <a:lnTo>
                                  <a:pt x="0" y="178527"/>
                                </a:lnTo>
                                <a:lnTo>
                                  <a:pt x="6879" y="178413"/>
                                </a:lnTo>
                                <a:cubicBezTo>
                                  <a:pt x="13116" y="178194"/>
                                  <a:pt x="19723" y="178524"/>
                                  <a:pt x="37732" y="183934"/>
                                </a:cubicBezTo>
                                <a:cubicBezTo>
                                  <a:pt x="48743" y="186068"/>
                                  <a:pt x="44971" y="166281"/>
                                  <a:pt x="35382" y="156794"/>
                                </a:cubicBezTo>
                                <a:cubicBezTo>
                                  <a:pt x="53023" y="164033"/>
                                  <a:pt x="69050" y="140475"/>
                                  <a:pt x="60160" y="127317"/>
                                </a:cubicBezTo>
                                <a:cubicBezTo>
                                  <a:pt x="53543" y="122212"/>
                                  <a:pt x="39561" y="115684"/>
                                  <a:pt x="33033" y="129654"/>
                                </a:cubicBezTo>
                                <a:cubicBezTo>
                                  <a:pt x="27826" y="117221"/>
                                  <a:pt x="32106" y="95174"/>
                                  <a:pt x="12319" y="98958"/>
                                </a:cubicBezTo>
                                <a:cubicBezTo>
                                  <a:pt x="2975" y="102854"/>
                                  <a:pt x="3168" y="112893"/>
                                  <a:pt x="146" y="120166"/>
                                </a:cubicBezTo>
                                <a:lnTo>
                                  <a:pt x="0" y="120359"/>
                                </a:lnTo>
                                <a:lnTo>
                                  <a:pt x="0" y="14126"/>
                                </a:lnTo>
                                <a:lnTo>
                                  <a:pt x="945" y="12686"/>
                                </a:lnTo>
                                <a:cubicBezTo>
                                  <a:pt x="3649" y="10586"/>
                                  <a:pt x="6888" y="9514"/>
                                  <a:pt x="10208" y="963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9823B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01" name="Shape 324"/>
                        <wps:cNvSpPr/>
                        <wps:spPr>
                          <a:xfrm>
                            <a:off x="1275053" y="0"/>
                            <a:ext cx="347396" cy="4953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7396" h="495351">
                                <a:moveTo>
                                  <a:pt x="74537" y="5005"/>
                                </a:moveTo>
                                <a:cubicBezTo>
                                  <a:pt x="84779" y="6487"/>
                                  <a:pt x="94101" y="14516"/>
                                  <a:pt x="93193" y="28372"/>
                                </a:cubicBezTo>
                                <a:cubicBezTo>
                                  <a:pt x="111849" y="13030"/>
                                  <a:pt x="139980" y="31687"/>
                                  <a:pt x="127216" y="52502"/>
                                </a:cubicBezTo>
                                <a:cubicBezTo>
                                  <a:pt x="147727" y="38786"/>
                                  <a:pt x="164275" y="61455"/>
                                  <a:pt x="150965" y="78816"/>
                                </a:cubicBezTo>
                                <a:cubicBezTo>
                                  <a:pt x="173774" y="63919"/>
                                  <a:pt x="190779" y="81610"/>
                                  <a:pt x="180886" y="101892"/>
                                </a:cubicBezTo>
                                <a:cubicBezTo>
                                  <a:pt x="199555" y="86246"/>
                                  <a:pt x="221920" y="105969"/>
                                  <a:pt x="208928" y="123660"/>
                                </a:cubicBezTo>
                                <a:cubicBezTo>
                                  <a:pt x="230670" y="113716"/>
                                  <a:pt x="247929" y="130162"/>
                                  <a:pt x="240386" y="146799"/>
                                </a:cubicBezTo>
                                <a:cubicBezTo>
                                  <a:pt x="239205" y="148666"/>
                                  <a:pt x="237782" y="150470"/>
                                  <a:pt x="236068" y="152235"/>
                                </a:cubicBezTo>
                                <a:cubicBezTo>
                                  <a:pt x="225870" y="165494"/>
                                  <a:pt x="194335" y="170802"/>
                                  <a:pt x="188328" y="142951"/>
                                </a:cubicBezTo>
                                <a:cubicBezTo>
                                  <a:pt x="186893" y="150305"/>
                                  <a:pt x="184747" y="161315"/>
                                  <a:pt x="180366" y="164275"/>
                                </a:cubicBezTo>
                                <a:cubicBezTo>
                                  <a:pt x="160579" y="168046"/>
                                  <a:pt x="153823" y="143866"/>
                                  <a:pt x="157391" y="125501"/>
                                </a:cubicBezTo>
                                <a:cubicBezTo>
                                  <a:pt x="148730" y="150508"/>
                                  <a:pt x="127381" y="142532"/>
                                  <a:pt x="110452" y="131623"/>
                                </a:cubicBezTo>
                                <a:cubicBezTo>
                                  <a:pt x="114326" y="145466"/>
                                  <a:pt x="108445" y="165811"/>
                                  <a:pt x="95085" y="169037"/>
                                </a:cubicBezTo>
                                <a:cubicBezTo>
                                  <a:pt x="101460" y="170155"/>
                                  <a:pt x="108141" y="174168"/>
                                  <a:pt x="112903" y="177838"/>
                                </a:cubicBezTo>
                                <a:cubicBezTo>
                                  <a:pt x="118097" y="190284"/>
                                  <a:pt x="113106" y="215989"/>
                                  <a:pt x="132918" y="212217"/>
                                </a:cubicBezTo>
                                <a:cubicBezTo>
                                  <a:pt x="138201" y="210744"/>
                                  <a:pt x="144107" y="206070"/>
                                  <a:pt x="147117" y="199746"/>
                                </a:cubicBezTo>
                                <a:cubicBezTo>
                                  <a:pt x="146469" y="205003"/>
                                  <a:pt x="146317" y="210503"/>
                                  <a:pt x="147612" y="215075"/>
                                </a:cubicBezTo>
                                <a:cubicBezTo>
                                  <a:pt x="155778" y="231902"/>
                                  <a:pt x="182906" y="229565"/>
                                  <a:pt x="183528" y="206807"/>
                                </a:cubicBezTo>
                                <a:cubicBezTo>
                                  <a:pt x="190157" y="211912"/>
                                  <a:pt x="179959" y="225171"/>
                                  <a:pt x="190272" y="230988"/>
                                </a:cubicBezTo>
                                <a:cubicBezTo>
                                  <a:pt x="203530" y="241186"/>
                                  <a:pt x="218821" y="221298"/>
                                  <a:pt x="209957" y="208140"/>
                                </a:cubicBezTo>
                                <a:cubicBezTo>
                                  <a:pt x="219532" y="217627"/>
                                  <a:pt x="227711" y="234455"/>
                                  <a:pt x="245250" y="222618"/>
                                </a:cubicBezTo>
                                <a:cubicBezTo>
                                  <a:pt x="250838" y="218859"/>
                                  <a:pt x="256413" y="215087"/>
                                  <a:pt x="261201" y="210871"/>
                                </a:cubicBezTo>
                                <a:cubicBezTo>
                                  <a:pt x="260617" y="213576"/>
                                  <a:pt x="259525" y="216332"/>
                                  <a:pt x="257696" y="219012"/>
                                </a:cubicBezTo>
                                <a:cubicBezTo>
                                  <a:pt x="279210" y="202959"/>
                                  <a:pt x="296723" y="219736"/>
                                  <a:pt x="288099" y="240500"/>
                                </a:cubicBezTo>
                                <a:cubicBezTo>
                                  <a:pt x="305549" y="223914"/>
                                  <a:pt x="328384" y="242443"/>
                                  <a:pt x="316624" y="260782"/>
                                </a:cubicBezTo>
                                <a:cubicBezTo>
                                  <a:pt x="330098" y="253568"/>
                                  <a:pt x="342316" y="257683"/>
                                  <a:pt x="347396" y="266103"/>
                                </a:cubicBezTo>
                                <a:cubicBezTo>
                                  <a:pt x="346189" y="288227"/>
                                  <a:pt x="318821" y="294056"/>
                                  <a:pt x="301358" y="286906"/>
                                </a:cubicBezTo>
                                <a:cubicBezTo>
                                  <a:pt x="311671" y="292722"/>
                                  <a:pt x="313195" y="304457"/>
                                  <a:pt x="307391" y="314744"/>
                                </a:cubicBezTo>
                                <a:cubicBezTo>
                                  <a:pt x="302260" y="321386"/>
                                  <a:pt x="291973" y="315570"/>
                                  <a:pt x="284632" y="314147"/>
                                </a:cubicBezTo>
                                <a:cubicBezTo>
                                  <a:pt x="286169" y="325869"/>
                                  <a:pt x="301549" y="325044"/>
                                  <a:pt x="303098" y="336791"/>
                                </a:cubicBezTo>
                                <a:cubicBezTo>
                                  <a:pt x="303200" y="355880"/>
                                  <a:pt x="287782" y="356692"/>
                                  <a:pt x="273114" y="353835"/>
                                </a:cubicBezTo>
                                <a:cubicBezTo>
                                  <a:pt x="287782" y="356692"/>
                                  <a:pt x="298107" y="362509"/>
                                  <a:pt x="303314" y="374955"/>
                                </a:cubicBezTo>
                                <a:cubicBezTo>
                                  <a:pt x="304851" y="386690"/>
                                  <a:pt x="299860" y="412395"/>
                                  <a:pt x="278511" y="404444"/>
                                </a:cubicBezTo>
                                <a:cubicBezTo>
                                  <a:pt x="291782" y="414642"/>
                                  <a:pt x="299237" y="435153"/>
                                  <a:pt x="286067" y="444017"/>
                                </a:cubicBezTo>
                                <a:cubicBezTo>
                                  <a:pt x="276555" y="453606"/>
                                  <a:pt x="255270" y="445656"/>
                                  <a:pt x="241275" y="439128"/>
                                </a:cubicBezTo>
                                <a:cubicBezTo>
                                  <a:pt x="250888" y="448615"/>
                                  <a:pt x="253936" y="472084"/>
                                  <a:pt x="246596" y="470662"/>
                                </a:cubicBezTo>
                                <a:cubicBezTo>
                                  <a:pt x="209880" y="463525"/>
                                  <a:pt x="228232" y="467093"/>
                                  <a:pt x="197510" y="487794"/>
                                </a:cubicBezTo>
                                <a:cubicBezTo>
                                  <a:pt x="196190" y="477622"/>
                                  <a:pt x="181699" y="476339"/>
                                  <a:pt x="182575" y="464668"/>
                                </a:cubicBezTo>
                                <a:cubicBezTo>
                                  <a:pt x="179603" y="474180"/>
                                  <a:pt x="174028" y="483908"/>
                                  <a:pt x="167411" y="485762"/>
                                </a:cubicBezTo>
                                <a:cubicBezTo>
                                  <a:pt x="157937" y="495351"/>
                                  <a:pt x="138036" y="480047"/>
                                  <a:pt x="137922" y="460972"/>
                                </a:cubicBezTo>
                                <a:cubicBezTo>
                                  <a:pt x="135077" y="475653"/>
                                  <a:pt x="121920" y="484543"/>
                                  <a:pt x="114579" y="483108"/>
                                </a:cubicBezTo>
                                <a:cubicBezTo>
                                  <a:pt x="103911" y="479781"/>
                                  <a:pt x="97726" y="476910"/>
                                  <a:pt x="93053" y="475018"/>
                                </a:cubicBezTo>
                                <a:cubicBezTo>
                                  <a:pt x="104102" y="462788"/>
                                  <a:pt x="106248" y="447167"/>
                                  <a:pt x="85712" y="435572"/>
                                </a:cubicBezTo>
                                <a:cubicBezTo>
                                  <a:pt x="101105" y="434746"/>
                                  <a:pt x="131204" y="436791"/>
                                  <a:pt x="128143" y="413322"/>
                                </a:cubicBezTo>
                                <a:cubicBezTo>
                                  <a:pt x="122212" y="404559"/>
                                  <a:pt x="107531" y="401701"/>
                                  <a:pt x="101613" y="392925"/>
                                </a:cubicBezTo>
                                <a:cubicBezTo>
                                  <a:pt x="117018" y="392113"/>
                                  <a:pt x="127927" y="375171"/>
                                  <a:pt x="114668" y="364960"/>
                                </a:cubicBezTo>
                                <a:cubicBezTo>
                                  <a:pt x="88113" y="344551"/>
                                  <a:pt x="52108" y="333743"/>
                                  <a:pt x="31725" y="360274"/>
                                </a:cubicBezTo>
                                <a:cubicBezTo>
                                  <a:pt x="9563" y="390995"/>
                                  <a:pt x="0" y="435572"/>
                                  <a:pt x="8293" y="473519"/>
                                </a:cubicBezTo>
                                <a:lnTo>
                                  <a:pt x="2430" y="482016"/>
                                </a:lnTo>
                                <a:lnTo>
                                  <a:pt x="2430" y="264506"/>
                                </a:lnTo>
                                <a:lnTo>
                                  <a:pt x="10581" y="256587"/>
                                </a:lnTo>
                                <a:cubicBezTo>
                                  <a:pt x="22084" y="251677"/>
                                  <a:pt x="36862" y="260261"/>
                                  <a:pt x="49568" y="268453"/>
                                </a:cubicBezTo>
                                <a:cubicBezTo>
                                  <a:pt x="50990" y="261112"/>
                                  <a:pt x="48755" y="253047"/>
                                  <a:pt x="53848" y="246418"/>
                                </a:cubicBezTo>
                                <a:cubicBezTo>
                                  <a:pt x="63322" y="236817"/>
                                  <a:pt x="71476" y="253657"/>
                                  <a:pt x="78842" y="255079"/>
                                </a:cubicBezTo>
                                <a:cubicBezTo>
                                  <a:pt x="76594" y="247028"/>
                                  <a:pt x="74333" y="238963"/>
                                  <a:pt x="79451" y="232321"/>
                                </a:cubicBezTo>
                                <a:cubicBezTo>
                                  <a:pt x="98412" y="213131"/>
                                  <a:pt x="121996" y="229159"/>
                                  <a:pt x="121399" y="251917"/>
                                </a:cubicBezTo>
                                <a:cubicBezTo>
                                  <a:pt x="128626" y="234252"/>
                                  <a:pt x="115964" y="201295"/>
                                  <a:pt x="96177" y="205080"/>
                                </a:cubicBezTo>
                                <a:cubicBezTo>
                                  <a:pt x="88125" y="207328"/>
                                  <a:pt x="86068" y="237427"/>
                                  <a:pt x="65456" y="225793"/>
                                </a:cubicBezTo>
                                <a:cubicBezTo>
                                  <a:pt x="60515" y="221983"/>
                                  <a:pt x="51410" y="217348"/>
                                  <a:pt x="49898" y="209385"/>
                                </a:cubicBezTo>
                                <a:cubicBezTo>
                                  <a:pt x="48082" y="221818"/>
                                  <a:pt x="46292" y="234277"/>
                                  <a:pt x="36906" y="235496"/>
                                </a:cubicBezTo>
                                <a:cubicBezTo>
                                  <a:pt x="17120" y="239268"/>
                                  <a:pt x="14046" y="215798"/>
                                  <a:pt x="13221" y="200393"/>
                                </a:cubicBezTo>
                                <a:cubicBezTo>
                                  <a:pt x="13633" y="208096"/>
                                  <a:pt x="9630" y="213989"/>
                                  <a:pt x="3686" y="217599"/>
                                </a:cubicBezTo>
                                <a:lnTo>
                                  <a:pt x="2430" y="217807"/>
                                </a:lnTo>
                                <a:lnTo>
                                  <a:pt x="2430" y="16271"/>
                                </a:lnTo>
                                <a:lnTo>
                                  <a:pt x="7239" y="17056"/>
                                </a:lnTo>
                                <a:cubicBezTo>
                                  <a:pt x="10742" y="19201"/>
                                  <a:pt x="14234" y="23031"/>
                                  <a:pt x="17247" y="28816"/>
                                </a:cubicBezTo>
                                <a:cubicBezTo>
                                  <a:pt x="16320" y="6642"/>
                                  <a:pt x="43663" y="0"/>
                                  <a:pt x="50356" y="20930"/>
                                </a:cubicBezTo>
                                <a:cubicBezTo>
                                  <a:pt x="53130" y="8592"/>
                                  <a:pt x="64294" y="3524"/>
                                  <a:pt x="74537" y="500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9823B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02" name="Shape 325"/>
                        <wps:cNvSpPr/>
                        <wps:spPr>
                          <a:xfrm>
                            <a:off x="1142267" y="65927"/>
                            <a:ext cx="1283" cy="31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83" h="3162">
                                <a:moveTo>
                                  <a:pt x="0" y="3162"/>
                                </a:moveTo>
                                <a:cubicBezTo>
                                  <a:pt x="521" y="2108"/>
                                  <a:pt x="876" y="1054"/>
                                  <a:pt x="128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CAD4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03" name="Shape 326"/>
                        <wps:cNvSpPr/>
                        <wps:spPr>
                          <a:xfrm>
                            <a:off x="860460" y="1529"/>
                            <a:ext cx="330276" cy="91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0276" h="91745">
                                <a:moveTo>
                                  <a:pt x="205758" y="5929"/>
                                </a:moveTo>
                                <a:cubicBezTo>
                                  <a:pt x="214370" y="5280"/>
                                  <a:pt x="223006" y="9233"/>
                                  <a:pt x="226492" y="18733"/>
                                </a:cubicBezTo>
                                <a:cubicBezTo>
                                  <a:pt x="232639" y="0"/>
                                  <a:pt x="257073" y="2934"/>
                                  <a:pt x="262344" y="20612"/>
                                </a:cubicBezTo>
                                <a:cubicBezTo>
                                  <a:pt x="267056" y="4648"/>
                                  <a:pt x="287617" y="2527"/>
                                  <a:pt x="294894" y="24575"/>
                                </a:cubicBezTo>
                                <a:cubicBezTo>
                                  <a:pt x="295402" y="22416"/>
                                  <a:pt x="296202" y="20384"/>
                                  <a:pt x="297244" y="18542"/>
                                </a:cubicBezTo>
                                <a:cubicBezTo>
                                  <a:pt x="301193" y="28131"/>
                                  <a:pt x="302616" y="38913"/>
                                  <a:pt x="300774" y="48387"/>
                                </a:cubicBezTo>
                                <a:cubicBezTo>
                                  <a:pt x="308128" y="49809"/>
                                  <a:pt x="316192" y="47562"/>
                                  <a:pt x="319138" y="51956"/>
                                </a:cubicBezTo>
                                <a:cubicBezTo>
                                  <a:pt x="330276" y="73177"/>
                                  <a:pt x="307619" y="91643"/>
                                  <a:pt x="288557" y="91745"/>
                                </a:cubicBezTo>
                                <a:cubicBezTo>
                                  <a:pt x="300990" y="86538"/>
                                  <a:pt x="313334" y="62255"/>
                                  <a:pt x="291300" y="57976"/>
                                </a:cubicBezTo>
                                <a:cubicBezTo>
                                  <a:pt x="288531" y="57442"/>
                                  <a:pt x="284988" y="61036"/>
                                  <a:pt x="283083" y="64402"/>
                                </a:cubicBezTo>
                                <a:cubicBezTo>
                                  <a:pt x="287960" y="51816"/>
                                  <a:pt x="286068" y="41123"/>
                                  <a:pt x="277228" y="32360"/>
                                </a:cubicBezTo>
                                <a:cubicBezTo>
                                  <a:pt x="273545" y="31648"/>
                                  <a:pt x="269875" y="30937"/>
                                  <a:pt x="266192" y="30213"/>
                                </a:cubicBezTo>
                                <a:cubicBezTo>
                                  <a:pt x="261099" y="36855"/>
                                  <a:pt x="253048" y="39103"/>
                                  <a:pt x="250901" y="50127"/>
                                </a:cubicBezTo>
                                <a:cubicBezTo>
                                  <a:pt x="249365" y="38392"/>
                                  <a:pt x="245580" y="18593"/>
                                  <a:pt x="233134" y="23787"/>
                                </a:cubicBezTo>
                                <a:cubicBezTo>
                                  <a:pt x="228753" y="26746"/>
                                  <a:pt x="215583" y="35636"/>
                                  <a:pt x="216408" y="51054"/>
                                </a:cubicBezTo>
                                <a:cubicBezTo>
                                  <a:pt x="206108" y="45237"/>
                                  <a:pt x="209677" y="26861"/>
                                  <a:pt x="197231" y="32068"/>
                                </a:cubicBezTo>
                                <a:cubicBezTo>
                                  <a:pt x="189179" y="34315"/>
                                  <a:pt x="183350" y="44628"/>
                                  <a:pt x="181204" y="55639"/>
                                </a:cubicBezTo>
                                <a:cubicBezTo>
                                  <a:pt x="175285" y="46863"/>
                                  <a:pt x="178143" y="32182"/>
                                  <a:pt x="162738" y="32995"/>
                                </a:cubicBezTo>
                                <a:cubicBezTo>
                                  <a:pt x="150292" y="38202"/>
                                  <a:pt x="154788" y="54318"/>
                                  <a:pt x="145301" y="63906"/>
                                </a:cubicBezTo>
                                <a:cubicBezTo>
                                  <a:pt x="148158" y="49212"/>
                                  <a:pt x="140703" y="28702"/>
                                  <a:pt x="124574" y="33198"/>
                                </a:cubicBezTo>
                                <a:cubicBezTo>
                                  <a:pt x="120193" y="36157"/>
                                  <a:pt x="113665" y="50127"/>
                                  <a:pt x="107861" y="60439"/>
                                </a:cubicBezTo>
                                <a:cubicBezTo>
                                  <a:pt x="107747" y="41364"/>
                                  <a:pt x="94488" y="31153"/>
                                  <a:pt x="78372" y="35649"/>
                                </a:cubicBezTo>
                                <a:cubicBezTo>
                                  <a:pt x="69583" y="41567"/>
                                  <a:pt x="71120" y="53302"/>
                                  <a:pt x="68986" y="64313"/>
                                </a:cubicBezTo>
                                <a:cubicBezTo>
                                  <a:pt x="63779" y="51867"/>
                                  <a:pt x="58572" y="39421"/>
                                  <a:pt x="43167" y="40246"/>
                                </a:cubicBezTo>
                                <a:cubicBezTo>
                                  <a:pt x="35115" y="42481"/>
                                  <a:pt x="35916" y="57887"/>
                                  <a:pt x="34493" y="65240"/>
                                </a:cubicBezTo>
                                <a:cubicBezTo>
                                  <a:pt x="28765" y="56718"/>
                                  <a:pt x="12903" y="51054"/>
                                  <a:pt x="2261" y="54229"/>
                                </a:cubicBezTo>
                                <a:cubicBezTo>
                                  <a:pt x="0" y="38671"/>
                                  <a:pt x="19088" y="28715"/>
                                  <a:pt x="34023" y="38748"/>
                                </a:cubicBezTo>
                                <a:cubicBezTo>
                                  <a:pt x="32766" y="20294"/>
                                  <a:pt x="60579" y="10744"/>
                                  <a:pt x="72454" y="28943"/>
                                </a:cubicBezTo>
                                <a:cubicBezTo>
                                  <a:pt x="74346" y="11849"/>
                                  <a:pt x="102210" y="698"/>
                                  <a:pt x="109766" y="23876"/>
                                </a:cubicBezTo>
                                <a:cubicBezTo>
                                  <a:pt x="116599" y="5372"/>
                                  <a:pt x="140881" y="9207"/>
                                  <a:pt x="145517" y="27076"/>
                                </a:cubicBezTo>
                                <a:cubicBezTo>
                                  <a:pt x="149581" y="7544"/>
                                  <a:pt x="176073" y="3645"/>
                                  <a:pt x="185166" y="20739"/>
                                </a:cubicBezTo>
                                <a:cubicBezTo>
                                  <a:pt x="188557" y="11830"/>
                                  <a:pt x="197145" y="6579"/>
                                  <a:pt x="205758" y="59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CAD4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04" name="Shape 327"/>
                        <wps:cNvSpPr/>
                        <wps:spPr>
                          <a:xfrm>
                            <a:off x="1514249" y="402227"/>
                            <a:ext cx="2705" cy="79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05" h="7925">
                                <a:moveTo>
                                  <a:pt x="137" y="2335"/>
                                </a:moveTo>
                                <a:lnTo>
                                  <a:pt x="1168" y="2426"/>
                                </a:lnTo>
                                <a:cubicBezTo>
                                  <a:pt x="2705" y="7925"/>
                                  <a:pt x="0" y="0"/>
                                  <a:pt x="51" y="6452"/>
                                </a:cubicBezTo>
                                <a:lnTo>
                                  <a:pt x="137" y="23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CAD4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05" name="Shape 328"/>
                        <wps:cNvSpPr/>
                        <wps:spPr>
                          <a:xfrm>
                            <a:off x="1302895" y="312680"/>
                            <a:ext cx="211895" cy="95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1895" h="95745">
                                <a:moveTo>
                                  <a:pt x="68999" y="1537"/>
                                </a:moveTo>
                                <a:cubicBezTo>
                                  <a:pt x="80747" y="0"/>
                                  <a:pt x="88341" y="6236"/>
                                  <a:pt x="90284" y="14846"/>
                                </a:cubicBezTo>
                                <a:cubicBezTo>
                                  <a:pt x="94869" y="13335"/>
                                  <a:pt x="104305" y="5118"/>
                                  <a:pt x="117564" y="15329"/>
                                </a:cubicBezTo>
                                <a:cubicBezTo>
                                  <a:pt x="120536" y="19710"/>
                                  <a:pt x="131153" y="23698"/>
                                  <a:pt x="129007" y="34709"/>
                                </a:cubicBezTo>
                                <a:cubicBezTo>
                                  <a:pt x="129730" y="31039"/>
                                  <a:pt x="135661" y="26607"/>
                                  <a:pt x="136373" y="22936"/>
                                </a:cubicBezTo>
                                <a:cubicBezTo>
                                  <a:pt x="153911" y="11100"/>
                                  <a:pt x="164478" y="25451"/>
                                  <a:pt x="157226" y="43091"/>
                                </a:cubicBezTo>
                                <a:cubicBezTo>
                                  <a:pt x="163043" y="32804"/>
                                  <a:pt x="182118" y="32690"/>
                                  <a:pt x="185064" y="37084"/>
                                </a:cubicBezTo>
                                <a:cubicBezTo>
                                  <a:pt x="199174" y="62687"/>
                                  <a:pt x="195517" y="53315"/>
                                  <a:pt x="194945" y="59893"/>
                                </a:cubicBezTo>
                                <a:cubicBezTo>
                                  <a:pt x="204559" y="59411"/>
                                  <a:pt x="209680" y="65151"/>
                                  <a:pt x="211895" y="72655"/>
                                </a:cubicBezTo>
                                <a:lnTo>
                                  <a:pt x="211491" y="91883"/>
                                </a:lnTo>
                                <a:lnTo>
                                  <a:pt x="206430" y="91440"/>
                                </a:lnTo>
                                <a:cubicBezTo>
                                  <a:pt x="200401" y="89371"/>
                                  <a:pt x="194882" y="84725"/>
                                  <a:pt x="192748" y="95745"/>
                                </a:cubicBezTo>
                                <a:cubicBezTo>
                                  <a:pt x="195593" y="81052"/>
                                  <a:pt x="188849" y="56871"/>
                                  <a:pt x="173457" y="57683"/>
                                </a:cubicBezTo>
                                <a:cubicBezTo>
                                  <a:pt x="165392" y="59931"/>
                                  <a:pt x="156629" y="65850"/>
                                  <a:pt x="150800" y="76149"/>
                                </a:cubicBezTo>
                                <a:cubicBezTo>
                                  <a:pt x="152222" y="68809"/>
                                  <a:pt x="153657" y="61455"/>
                                  <a:pt x="155080" y="54115"/>
                                </a:cubicBezTo>
                                <a:cubicBezTo>
                                  <a:pt x="153556" y="42380"/>
                                  <a:pt x="138151" y="43205"/>
                                  <a:pt x="129362" y="49111"/>
                                </a:cubicBezTo>
                                <a:cubicBezTo>
                                  <a:pt x="128651" y="52794"/>
                                  <a:pt x="127228" y="60135"/>
                                  <a:pt x="126505" y="63805"/>
                                </a:cubicBezTo>
                                <a:cubicBezTo>
                                  <a:pt x="124981" y="52070"/>
                                  <a:pt x="131508" y="38100"/>
                                  <a:pt x="125578" y="29324"/>
                                </a:cubicBezTo>
                                <a:cubicBezTo>
                                  <a:pt x="115291" y="23520"/>
                                  <a:pt x="102832" y="28715"/>
                                  <a:pt x="97041" y="39027"/>
                                </a:cubicBezTo>
                                <a:cubicBezTo>
                                  <a:pt x="94069" y="34633"/>
                                  <a:pt x="95491" y="27292"/>
                                  <a:pt x="92545" y="22898"/>
                                </a:cubicBezTo>
                                <a:cubicBezTo>
                                  <a:pt x="79286" y="12700"/>
                                  <a:pt x="69050" y="25959"/>
                                  <a:pt x="69875" y="41364"/>
                                </a:cubicBezTo>
                                <a:cubicBezTo>
                                  <a:pt x="66904" y="36970"/>
                                  <a:pt x="64668" y="28918"/>
                                  <a:pt x="60985" y="28207"/>
                                </a:cubicBezTo>
                                <a:cubicBezTo>
                                  <a:pt x="54496" y="28232"/>
                                  <a:pt x="48603" y="29743"/>
                                  <a:pt x="43218" y="32360"/>
                                </a:cubicBezTo>
                                <a:cubicBezTo>
                                  <a:pt x="28283" y="30378"/>
                                  <a:pt x="14110" y="34277"/>
                                  <a:pt x="3873" y="47587"/>
                                </a:cubicBezTo>
                                <a:cubicBezTo>
                                  <a:pt x="3429" y="48196"/>
                                  <a:pt x="3035" y="48831"/>
                                  <a:pt x="2616" y="49454"/>
                                </a:cubicBezTo>
                                <a:cubicBezTo>
                                  <a:pt x="0" y="34976"/>
                                  <a:pt x="5067" y="29985"/>
                                  <a:pt x="17539" y="17348"/>
                                </a:cubicBezTo>
                                <a:cubicBezTo>
                                  <a:pt x="31433" y="4813"/>
                                  <a:pt x="46914" y="2603"/>
                                  <a:pt x="51410" y="18720"/>
                                </a:cubicBezTo>
                                <a:cubicBezTo>
                                  <a:pt x="49873" y="6985"/>
                                  <a:pt x="60947" y="3785"/>
                                  <a:pt x="68999" y="15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CAD4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06" name="Shape 329"/>
                        <wps:cNvSpPr/>
                        <wps:spPr>
                          <a:xfrm>
                            <a:off x="1259483" y="7"/>
                            <a:ext cx="201206" cy="1174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1206" h="117437">
                                <a:moveTo>
                                  <a:pt x="90107" y="4997"/>
                                </a:moveTo>
                                <a:cubicBezTo>
                                  <a:pt x="100349" y="6477"/>
                                  <a:pt x="109671" y="14503"/>
                                  <a:pt x="108763" y="28359"/>
                                </a:cubicBezTo>
                                <a:cubicBezTo>
                                  <a:pt x="127419" y="13030"/>
                                  <a:pt x="155550" y="31687"/>
                                  <a:pt x="142786" y="52489"/>
                                </a:cubicBezTo>
                                <a:cubicBezTo>
                                  <a:pt x="163297" y="38773"/>
                                  <a:pt x="179845" y="61443"/>
                                  <a:pt x="166535" y="78816"/>
                                </a:cubicBezTo>
                                <a:cubicBezTo>
                                  <a:pt x="186030" y="66091"/>
                                  <a:pt x="201206" y="77165"/>
                                  <a:pt x="199060" y="93307"/>
                                </a:cubicBezTo>
                                <a:cubicBezTo>
                                  <a:pt x="192240" y="103721"/>
                                  <a:pt x="181216" y="111938"/>
                                  <a:pt x="170726" y="117437"/>
                                </a:cubicBezTo>
                                <a:cubicBezTo>
                                  <a:pt x="175819" y="110808"/>
                                  <a:pt x="182359" y="96812"/>
                                  <a:pt x="175019" y="95390"/>
                                </a:cubicBezTo>
                                <a:cubicBezTo>
                                  <a:pt x="164694" y="89573"/>
                                  <a:pt x="152235" y="94780"/>
                                  <a:pt x="140513" y="96317"/>
                                </a:cubicBezTo>
                                <a:cubicBezTo>
                                  <a:pt x="145618" y="89675"/>
                                  <a:pt x="153657" y="87427"/>
                                  <a:pt x="151422" y="79362"/>
                                </a:cubicBezTo>
                                <a:cubicBezTo>
                                  <a:pt x="142545" y="66205"/>
                                  <a:pt x="129400" y="75082"/>
                                  <a:pt x="116942" y="80289"/>
                                </a:cubicBezTo>
                                <a:cubicBezTo>
                                  <a:pt x="125717" y="74371"/>
                                  <a:pt x="131547" y="64072"/>
                                  <a:pt x="129286" y="56007"/>
                                </a:cubicBezTo>
                                <a:cubicBezTo>
                                  <a:pt x="121107" y="39167"/>
                                  <a:pt x="96241" y="49594"/>
                                  <a:pt x="92672" y="67945"/>
                                </a:cubicBezTo>
                                <a:cubicBezTo>
                                  <a:pt x="94818" y="56934"/>
                                  <a:pt x="101346" y="42964"/>
                                  <a:pt x="91758" y="33465"/>
                                </a:cubicBezTo>
                                <a:cubicBezTo>
                                  <a:pt x="78461" y="23254"/>
                                  <a:pt x="66840" y="43879"/>
                                  <a:pt x="64707" y="54889"/>
                                </a:cubicBezTo>
                                <a:cubicBezTo>
                                  <a:pt x="58776" y="46126"/>
                                  <a:pt x="62357" y="27750"/>
                                  <a:pt x="46241" y="32245"/>
                                </a:cubicBezTo>
                                <a:cubicBezTo>
                                  <a:pt x="37452" y="38164"/>
                                  <a:pt x="38265" y="53569"/>
                                  <a:pt x="36132" y="64579"/>
                                </a:cubicBezTo>
                                <a:cubicBezTo>
                                  <a:pt x="38265" y="53569"/>
                                  <a:pt x="28689" y="44082"/>
                                  <a:pt x="22771" y="35306"/>
                                </a:cubicBezTo>
                                <a:cubicBezTo>
                                  <a:pt x="9512" y="25108"/>
                                  <a:pt x="12560" y="48565"/>
                                  <a:pt x="5232" y="47142"/>
                                </a:cubicBezTo>
                                <a:cubicBezTo>
                                  <a:pt x="2121" y="42520"/>
                                  <a:pt x="254" y="37059"/>
                                  <a:pt x="0" y="31445"/>
                                </a:cubicBezTo>
                                <a:cubicBezTo>
                                  <a:pt x="1410" y="32804"/>
                                  <a:pt x="2667" y="34290"/>
                                  <a:pt x="3569" y="36017"/>
                                </a:cubicBezTo>
                                <a:cubicBezTo>
                                  <a:pt x="1054" y="13792"/>
                                  <a:pt x="20764" y="5664"/>
                                  <a:pt x="32817" y="28816"/>
                                </a:cubicBezTo>
                                <a:cubicBezTo>
                                  <a:pt x="31890" y="6642"/>
                                  <a:pt x="59233" y="0"/>
                                  <a:pt x="65926" y="20917"/>
                                </a:cubicBezTo>
                                <a:cubicBezTo>
                                  <a:pt x="68701" y="8585"/>
                                  <a:pt x="79864" y="3518"/>
                                  <a:pt x="90107" y="49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CAD4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07" name="Shape 330"/>
                        <wps:cNvSpPr/>
                        <wps:spPr>
                          <a:xfrm>
                            <a:off x="965657" y="184322"/>
                            <a:ext cx="109030" cy="2091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030" h="209186">
                                <a:moveTo>
                                  <a:pt x="30440" y="1345"/>
                                </a:moveTo>
                                <a:cubicBezTo>
                                  <a:pt x="34253" y="1794"/>
                                  <a:pt x="38195" y="3674"/>
                                  <a:pt x="42253" y="7319"/>
                                </a:cubicBezTo>
                                <a:cubicBezTo>
                                  <a:pt x="48171" y="16095"/>
                                  <a:pt x="50419" y="24159"/>
                                  <a:pt x="44603" y="34459"/>
                                </a:cubicBezTo>
                                <a:cubicBezTo>
                                  <a:pt x="52667" y="32211"/>
                                  <a:pt x="53378" y="28541"/>
                                  <a:pt x="60719" y="29963"/>
                                </a:cubicBezTo>
                                <a:cubicBezTo>
                                  <a:pt x="67348" y="35069"/>
                                  <a:pt x="69152" y="47273"/>
                                  <a:pt x="68440" y="50956"/>
                                </a:cubicBezTo>
                                <a:cubicBezTo>
                                  <a:pt x="82169" y="37266"/>
                                  <a:pt x="102476" y="53801"/>
                                  <a:pt x="103302" y="69206"/>
                                </a:cubicBezTo>
                                <a:cubicBezTo>
                                  <a:pt x="109030" y="122775"/>
                                  <a:pt x="100165" y="163263"/>
                                  <a:pt x="79807" y="209186"/>
                                </a:cubicBezTo>
                                <a:cubicBezTo>
                                  <a:pt x="79045" y="207078"/>
                                  <a:pt x="78511" y="204906"/>
                                  <a:pt x="78118" y="202645"/>
                                </a:cubicBezTo>
                                <a:cubicBezTo>
                                  <a:pt x="82817" y="187926"/>
                                  <a:pt x="81991" y="170413"/>
                                  <a:pt x="89306" y="157497"/>
                                </a:cubicBezTo>
                                <a:cubicBezTo>
                                  <a:pt x="97955" y="132503"/>
                                  <a:pt x="64097" y="110672"/>
                                  <a:pt x="77864" y="79049"/>
                                </a:cubicBezTo>
                                <a:cubicBezTo>
                                  <a:pt x="83007" y="69930"/>
                                  <a:pt x="69812" y="63237"/>
                                  <a:pt x="57607" y="67924"/>
                                </a:cubicBezTo>
                                <a:cubicBezTo>
                                  <a:pt x="61595" y="64584"/>
                                  <a:pt x="62700" y="59021"/>
                                  <a:pt x="63779" y="53446"/>
                                </a:cubicBezTo>
                                <a:cubicBezTo>
                                  <a:pt x="55613" y="36593"/>
                                  <a:pt x="39510" y="41089"/>
                                  <a:pt x="27064" y="46295"/>
                                </a:cubicBezTo>
                                <a:cubicBezTo>
                                  <a:pt x="39510" y="41089"/>
                                  <a:pt x="35014" y="24972"/>
                                  <a:pt x="32766" y="16908"/>
                                </a:cubicBezTo>
                                <a:cubicBezTo>
                                  <a:pt x="28270" y="791"/>
                                  <a:pt x="13145" y="18114"/>
                                  <a:pt x="0" y="26991"/>
                                </a:cubicBezTo>
                                <a:cubicBezTo>
                                  <a:pt x="8725" y="11542"/>
                                  <a:pt x="19000" y="0"/>
                                  <a:pt x="30440" y="13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CAD4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08" name="Shape 331"/>
                        <wps:cNvSpPr/>
                        <wps:spPr>
                          <a:xfrm>
                            <a:off x="787894" y="152982"/>
                            <a:ext cx="110744" cy="688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0744" h="68872">
                                <a:moveTo>
                                  <a:pt x="20955" y="3772"/>
                                </a:moveTo>
                                <a:cubicBezTo>
                                  <a:pt x="40754" y="0"/>
                                  <a:pt x="56972" y="14592"/>
                                  <a:pt x="60757" y="34379"/>
                                </a:cubicBezTo>
                                <a:cubicBezTo>
                                  <a:pt x="59220" y="22644"/>
                                  <a:pt x="71666" y="17450"/>
                                  <a:pt x="76048" y="14478"/>
                                </a:cubicBezTo>
                                <a:cubicBezTo>
                                  <a:pt x="100228" y="7747"/>
                                  <a:pt x="110642" y="32639"/>
                                  <a:pt x="110744" y="51714"/>
                                </a:cubicBezTo>
                                <a:cubicBezTo>
                                  <a:pt x="105537" y="39268"/>
                                  <a:pt x="99619" y="30505"/>
                                  <a:pt x="87884" y="32029"/>
                                </a:cubicBezTo>
                                <a:cubicBezTo>
                                  <a:pt x="71768" y="36525"/>
                                  <a:pt x="71869" y="55601"/>
                                  <a:pt x="61671" y="68872"/>
                                </a:cubicBezTo>
                                <a:cubicBezTo>
                                  <a:pt x="65240" y="50508"/>
                                  <a:pt x="54115" y="29274"/>
                                  <a:pt x="37287" y="37440"/>
                                </a:cubicBezTo>
                                <a:cubicBezTo>
                                  <a:pt x="34125" y="39586"/>
                                  <a:pt x="24841" y="42558"/>
                                  <a:pt x="23025" y="50394"/>
                                </a:cubicBezTo>
                                <a:cubicBezTo>
                                  <a:pt x="19190" y="39611"/>
                                  <a:pt x="10160" y="35560"/>
                                  <a:pt x="0" y="36258"/>
                                </a:cubicBezTo>
                                <a:cubicBezTo>
                                  <a:pt x="1651" y="35281"/>
                                  <a:pt x="3480" y="34455"/>
                                  <a:pt x="5448" y="33871"/>
                                </a:cubicBezTo>
                                <a:cubicBezTo>
                                  <a:pt x="3365" y="24905"/>
                                  <a:pt x="6007" y="14478"/>
                                  <a:pt x="14656" y="8877"/>
                                </a:cubicBezTo>
                                <a:cubicBezTo>
                                  <a:pt x="13856" y="8611"/>
                                  <a:pt x="13119" y="8293"/>
                                  <a:pt x="12408" y="7950"/>
                                </a:cubicBezTo>
                                <a:cubicBezTo>
                                  <a:pt x="15240" y="6350"/>
                                  <a:pt x="18123" y="4953"/>
                                  <a:pt x="20955" y="377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CAD4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09" name="Shape 332"/>
                        <wps:cNvSpPr/>
                        <wps:spPr>
                          <a:xfrm>
                            <a:off x="737327" y="4120"/>
                            <a:ext cx="454486" cy="5172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4486" h="517271">
                                <a:moveTo>
                                  <a:pt x="335395" y="1854"/>
                                </a:moveTo>
                                <a:cubicBezTo>
                                  <a:pt x="341567" y="3048"/>
                                  <a:pt x="346482" y="6452"/>
                                  <a:pt x="349555" y="11608"/>
                                </a:cubicBezTo>
                                <a:cubicBezTo>
                                  <a:pt x="354178" y="3035"/>
                                  <a:pt x="362966" y="445"/>
                                  <a:pt x="370370" y="1880"/>
                                </a:cubicBezTo>
                                <a:cubicBezTo>
                                  <a:pt x="376860" y="3137"/>
                                  <a:pt x="382372" y="7315"/>
                                  <a:pt x="385496" y="13157"/>
                                </a:cubicBezTo>
                                <a:cubicBezTo>
                                  <a:pt x="389205" y="6426"/>
                                  <a:pt x="396164" y="2756"/>
                                  <a:pt x="403352" y="4153"/>
                                </a:cubicBezTo>
                                <a:cubicBezTo>
                                  <a:pt x="409372" y="5321"/>
                                  <a:pt x="414490" y="9792"/>
                                  <a:pt x="417868" y="16688"/>
                                </a:cubicBezTo>
                                <a:cubicBezTo>
                                  <a:pt x="421818" y="8128"/>
                                  <a:pt x="430073" y="2604"/>
                                  <a:pt x="437706" y="4089"/>
                                </a:cubicBezTo>
                                <a:cubicBezTo>
                                  <a:pt x="441084" y="4750"/>
                                  <a:pt x="446850" y="7404"/>
                                  <a:pt x="449885" y="17513"/>
                                </a:cubicBezTo>
                                <a:lnTo>
                                  <a:pt x="454486" y="14337"/>
                                </a:lnTo>
                                <a:lnTo>
                                  <a:pt x="454486" y="19365"/>
                                </a:lnTo>
                                <a:lnTo>
                                  <a:pt x="450380" y="22606"/>
                                </a:lnTo>
                                <a:lnTo>
                                  <a:pt x="447878" y="25743"/>
                                </a:lnTo>
                                <a:lnTo>
                                  <a:pt x="447078" y="21793"/>
                                </a:lnTo>
                                <a:cubicBezTo>
                                  <a:pt x="445453" y="13703"/>
                                  <a:pt x="441884" y="8712"/>
                                  <a:pt x="436995" y="7760"/>
                                </a:cubicBezTo>
                                <a:cubicBezTo>
                                  <a:pt x="430010" y="6401"/>
                                  <a:pt x="421996" y="13259"/>
                                  <a:pt x="419862" y="22416"/>
                                </a:cubicBezTo>
                                <a:lnTo>
                                  <a:pt x="418300" y="28867"/>
                                </a:lnTo>
                                <a:lnTo>
                                  <a:pt x="416255" y="22581"/>
                                </a:lnTo>
                                <a:cubicBezTo>
                                  <a:pt x="413525" y="14364"/>
                                  <a:pt x="408585" y="8979"/>
                                  <a:pt x="402628" y="7823"/>
                                </a:cubicBezTo>
                                <a:cubicBezTo>
                                  <a:pt x="395847" y="6502"/>
                                  <a:pt x="389535" y="10922"/>
                                  <a:pt x="387287" y="18555"/>
                                </a:cubicBezTo>
                                <a:lnTo>
                                  <a:pt x="385496" y="24600"/>
                                </a:lnTo>
                                <a:lnTo>
                                  <a:pt x="383705" y="18567"/>
                                </a:lnTo>
                                <a:cubicBezTo>
                                  <a:pt x="381673" y="11824"/>
                                  <a:pt x="376289" y="6845"/>
                                  <a:pt x="369659" y="5550"/>
                                </a:cubicBezTo>
                                <a:cubicBezTo>
                                  <a:pt x="363322" y="4331"/>
                                  <a:pt x="354762" y="6515"/>
                                  <a:pt x="351409" y="16726"/>
                                </a:cubicBezTo>
                                <a:lnTo>
                                  <a:pt x="349733" y="21831"/>
                                </a:lnTo>
                                <a:lnTo>
                                  <a:pt x="347879" y="16789"/>
                                </a:lnTo>
                                <a:cubicBezTo>
                                  <a:pt x="345643" y="10744"/>
                                  <a:pt x="340957" y="6744"/>
                                  <a:pt x="334671" y="5524"/>
                                </a:cubicBezTo>
                                <a:cubicBezTo>
                                  <a:pt x="325705" y="3785"/>
                                  <a:pt x="314059" y="8268"/>
                                  <a:pt x="310071" y="18809"/>
                                </a:cubicBezTo>
                                <a:lnTo>
                                  <a:pt x="308597" y="22657"/>
                                </a:lnTo>
                                <a:lnTo>
                                  <a:pt x="306655" y="19037"/>
                                </a:lnTo>
                                <a:cubicBezTo>
                                  <a:pt x="303962" y="14008"/>
                                  <a:pt x="299441" y="10643"/>
                                  <a:pt x="293878" y="9563"/>
                                </a:cubicBezTo>
                                <a:cubicBezTo>
                                  <a:pt x="284341" y="7709"/>
                                  <a:pt x="272961" y="12916"/>
                                  <a:pt x="270472" y="24854"/>
                                </a:cubicBezTo>
                                <a:lnTo>
                                  <a:pt x="268847" y="32715"/>
                                </a:lnTo>
                                <a:lnTo>
                                  <a:pt x="266853" y="24955"/>
                                </a:lnTo>
                                <a:cubicBezTo>
                                  <a:pt x="265011" y="17869"/>
                                  <a:pt x="259563" y="12649"/>
                                  <a:pt x="252654" y="11303"/>
                                </a:cubicBezTo>
                                <a:cubicBezTo>
                                  <a:pt x="246583" y="10122"/>
                                  <a:pt x="238240" y="12192"/>
                                  <a:pt x="234645" y="21933"/>
                                </a:cubicBezTo>
                                <a:lnTo>
                                  <a:pt x="232779" y="26962"/>
                                </a:lnTo>
                                <a:lnTo>
                                  <a:pt x="231115" y="21857"/>
                                </a:lnTo>
                                <a:cubicBezTo>
                                  <a:pt x="228981" y="15329"/>
                                  <a:pt x="224993" y="11303"/>
                                  <a:pt x="219596" y="10249"/>
                                </a:cubicBezTo>
                                <a:cubicBezTo>
                                  <a:pt x="215011" y="9360"/>
                                  <a:pt x="209626" y="10770"/>
                                  <a:pt x="205207" y="14033"/>
                                </a:cubicBezTo>
                                <a:cubicBezTo>
                                  <a:pt x="200787" y="17272"/>
                                  <a:pt x="197981" y="21831"/>
                                  <a:pt x="197434" y="26556"/>
                                </a:cubicBezTo>
                                <a:lnTo>
                                  <a:pt x="196863" y="31737"/>
                                </a:lnTo>
                                <a:lnTo>
                                  <a:pt x="194031" y="27381"/>
                                </a:lnTo>
                                <a:cubicBezTo>
                                  <a:pt x="191021" y="22771"/>
                                  <a:pt x="186716" y="19812"/>
                                  <a:pt x="181610" y="18821"/>
                                </a:cubicBezTo>
                                <a:cubicBezTo>
                                  <a:pt x="175527" y="17640"/>
                                  <a:pt x="168923" y="19418"/>
                                  <a:pt x="164364" y="23444"/>
                                </a:cubicBezTo>
                                <a:cubicBezTo>
                                  <a:pt x="160592" y="26772"/>
                                  <a:pt x="158699" y="31242"/>
                                  <a:pt x="159030" y="36030"/>
                                </a:cubicBezTo>
                                <a:lnTo>
                                  <a:pt x="159271" y="39840"/>
                                </a:lnTo>
                                <a:lnTo>
                                  <a:pt x="156109" y="37719"/>
                                </a:lnTo>
                                <a:cubicBezTo>
                                  <a:pt x="153620" y="36043"/>
                                  <a:pt x="150927" y="34912"/>
                                  <a:pt x="148095" y="34353"/>
                                </a:cubicBezTo>
                                <a:cubicBezTo>
                                  <a:pt x="141186" y="33020"/>
                                  <a:pt x="134138" y="35344"/>
                                  <a:pt x="130137" y="40284"/>
                                </a:cubicBezTo>
                                <a:cubicBezTo>
                                  <a:pt x="126607" y="44602"/>
                                  <a:pt x="126010" y="50139"/>
                                  <a:pt x="128423" y="55893"/>
                                </a:cubicBezTo>
                                <a:lnTo>
                                  <a:pt x="130099" y="59880"/>
                                </a:lnTo>
                                <a:lnTo>
                                  <a:pt x="126048" y="58356"/>
                                </a:lnTo>
                                <a:cubicBezTo>
                                  <a:pt x="114897" y="54203"/>
                                  <a:pt x="102375" y="57378"/>
                                  <a:pt x="97574" y="65303"/>
                                </a:cubicBezTo>
                                <a:cubicBezTo>
                                  <a:pt x="94386" y="70510"/>
                                  <a:pt x="95174" y="76619"/>
                                  <a:pt x="99835" y="82499"/>
                                </a:cubicBezTo>
                                <a:lnTo>
                                  <a:pt x="102921" y="86411"/>
                                </a:lnTo>
                                <a:lnTo>
                                  <a:pt x="98032" y="85496"/>
                                </a:lnTo>
                                <a:cubicBezTo>
                                  <a:pt x="84912" y="83045"/>
                                  <a:pt x="75006" y="86703"/>
                                  <a:pt x="70866" y="95517"/>
                                </a:cubicBezTo>
                                <a:cubicBezTo>
                                  <a:pt x="66929" y="103899"/>
                                  <a:pt x="69406" y="115100"/>
                                  <a:pt x="76505" y="121006"/>
                                </a:cubicBezTo>
                                <a:lnTo>
                                  <a:pt x="80937" y="124714"/>
                                </a:lnTo>
                                <a:lnTo>
                                  <a:pt x="75184" y="124320"/>
                                </a:lnTo>
                                <a:cubicBezTo>
                                  <a:pt x="64745" y="123596"/>
                                  <a:pt x="58420" y="131521"/>
                                  <a:pt x="56947" y="139179"/>
                                </a:cubicBezTo>
                                <a:cubicBezTo>
                                  <a:pt x="55779" y="145224"/>
                                  <a:pt x="57391" y="153251"/>
                                  <a:pt x="65799" y="155956"/>
                                </a:cubicBezTo>
                                <a:lnTo>
                                  <a:pt x="69545" y="157162"/>
                                </a:lnTo>
                                <a:lnTo>
                                  <a:pt x="66243" y="159309"/>
                                </a:lnTo>
                                <a:cubicBezTo>
                                  <a:pt x="57429" y="165024"/>
                                  <a:pt x="56210" y="175273"/>
                                  <a:pt x="57849" y="182296"/>
                                </a:cubicBezTo>
                                <a:lnTo>
                                  <a:pt x="58255" y="184010"/>
                                </a:lnTo>
                                <a:lnTo>
                                  <a:pt x="56553" y="184505"/>
                                </a:lnTo>
                                <a:cubicBezTo>
                                  <a:pt x="50470" y="186322"/>
                                  <a:pt x="45911" y="190322"/>
                                  <a:pt x="44374" y="195186"/>
                                </a:cubicBezTo>
                                <a:cubicBezTo>
                                  <a:pt x="42926" y="199745"/>
                                  <a:pt x="44158" y="204698"/>
                                  <a:pt x="47955" y="209499"/>
                                </a:cubicBezTo>
                                <a:lnTo>
                                  <a:pt x="51067" y="213423"/>
                                </a:lnTo>
                                <a:lnTo>
                                  <a:pt x="46152" y="212484"/>
                                </a:lnTo>
                                <a:cubicBezTo>
                                  <a:pt x="33033" y="210045"/>
                                  <a:pt x="23140" y="213690"/>
                                  <a:pt x="18999" y="222517"/>
                                </a:cubicBezTo>
                                <a:cubicBezTo>
                                  <a:pt x="15037" y="230911"/>
                                  <a:pt x="17526" y="242113"/>
                                  <a:pt x="24625" y="248018"/>
                                </a:cubicBezTo>
                                <a:lnTo>
                                  <a:pt x="29070" y="251714"/>
                                </a:lnTo>
                                <a:lnTo>
                                  <a:pt x="23305" y="251307"/>
                                </a:lnTo>
                                <a:cubicBezTo>
                                  <a:pt x="12891" y="250596"/>
                                  <a:pt x="6553" y="258521"/>
                                  <a:pt x="5080" y="266179"/>
                                </a:cubicBezTo>
                                <a:cubicBezTo>
                                  <a:pt x="3899" y="272224"/>
                                  <a:pt x="5525" y="280251"/>
                                  <a:pt x="13919" y="282956"/>
                                </a:cubicBezTo>
                                <a:lnTo>
                                  <a:pt x="17666" y="284175"/>
                                </a:lnTo>
                                <a:lnTo>
                                  <a:pt x="14364" y="286309"/>
                                </a:lnTo>
                                <a:cubicBezTo>
                                  <a:pt x="7404" y="290817"/>
                                  <a:pt x="4051" y="299491"/>
                                  <a:pt x="5791" y="308432"/>
                                </a:cubicBezTo>
                                <a:cubicBezTo>
                                  <a:pt x="7341" y="316509"/>
                                  <a:pt x="12624" y="322377"/>
                                  <a:pt x="19533" y="323723"/>
                                </a:cubicBezTo>
                                <a:cubicBezTo>
                                  <a:pt x="22149" y="324231"/>
                                  <a:pt x="24981" y="324091"/>
                                  <a:pt x="27966" y="323355"/>
                                </a:cubicBezTo>
                                <a:lnTo>
                                  <a:pt x="32093" y="322326"/>
                                </a:lnTo>
                                <a:lnTo>
                                  <a:pt x="30061" y="326060"/>
                                </a:lnTo>
                                <a:cubicBezTo>
                                  <a:pt x="26911" y="331940"/>
                                  <a:pt x="26454" y="337921"/>
                                  <a:pt x="28804" y="342887"/>
                                </a:cubicBezTo>
                                <a:cubicBezTo>
                                  <a:pt x="30975" y="347472"/>
                                  <a:pt x="35306" y="350710"/>
                                  <a:pt x="40691" y="351764"/>
                                </a:cubicBezTo>
                                <a:cubicBezTo>
                                  <a:pt x="47003" y="352984"/>
                                  <a:pt x="54013" y="351091"/>
                                  <a:pt x="60376" y="346418"/>
                                </a:cubicBezTo>
                                <a:lnTo>
                                  <a:pt x="66205" y="342176"/>
                                </a:lnTo>
                                <a:lnTo>
                                  <a:pt x="63183" y="348716"/>
                                </a:lnTo>
                                <a:cubicBezTo>
                                  <a:pt x="60947" y="353568"/>
                                  <a:pt x="60871" y="358496"/>
                                  <a:pt x="62954" y="362559"/>
                                </a:cubicBezTo>
                                <a:cubicBezTo>
                                  <a:pt x="64986" y="366509"/>
                                  <a:pt x="68948" y="369417"/>
                                  <a:pt x="73546" y="370307"/>
                                </a:cubicBezTo>
                                <a:cubicBezTo>
                                  <a:pt x="80201" y="371602"/>
                                  <a:pt x="86868" y="368744"/>
                                  <a:pt x="91847" y="362471"/>
                                </a:cubicBezTo>
                                <a:lnTo>
                                  <a:pt x="97333" y="355587"/>
                                </a:lnTo>
                                <a:lnTo>
                                  <a:pt x="95136" y="364109"/>
                                </a:lnTo>
                                <a:cubicBezTo>
                                  <a:pt x="93485" y="370522"/>
                                  <a:pt x="94120" y="376504"/>
                                  <a:pt x="96939" y="380962"/>
                                </a:cubicBezTo>
                                <a:cubicBezTo>
                                  <a:pt x="99022" y="384251"/>
                                  <a:pt x="102210" y="386448"/>
                                  <a:pt x="105893" y="387172"/>
                                </a:cubicBezTo>
                                <a:cubicBezTo>
                                  <a:pt x="112217" y="388404"/>
                                  <a:pt x="119329" y="385458"/>
                                  <a:pt x="125946" y="378904"/>
                                </a:cubicBezTo>
                                <a:lnTo>
                                  <a:pt x="133706" y="371196"/>
                                </a:lnTo>
                                <a:lnTo>
                                  <a:pt x="128931" y="381051"/>
                                </a:lnTo>
                                <a:cubicBezTo>
                                  <a:pt x="126136" y="386816"/>
                                  <a:pt x="125984" y="393027"/>
                                  <a:pt x="128524" y="398107"/>
                                </a:cubicBezTo>
                                <a:cubicBezTo>
                                  <a:pt x="130658" y="402336"/>
                                  <a:pt x="134341" y="405257"/>
                                  <a:pt x="138671" y="406095"/>
                                </a:cubicBezTo>
                                <a:cubicBezTo>
                                  <a:pt x="143929" y="407124"/>
                                  <a:pt x="149555" y="404927"/>
                                  <a:pt x="154483" y="399936"/>
                                </a:cubicBezTo>
                                <a:lnTo>
                                  <a:pt x="160477" y="393865"/>
                                </a:lnTo>
                                <a:lnTo>
                                  <a:pt x="157569" y="401879"/>
                                </a:lnTo>
                                <a:cubicBezTo>
                                  <a:pt x="155677" y="407124"/>
                                  <a:pt x="155905" y="412077"/>
                                  <a:pt x="158255" y="416217"/>
                                </a:cubicBezTo>
                                <a:cubicBezTo>
                                  <a:pt x="160744" y="420624"/>
                                  <a:pt x="165405" y="423786"/>
                                  <a:pt x="171056" y="424878"/>
                                </a:cubicBezTo>
                                <a:cubicBezTo>
                                  <a:pt x="179184" y="426453"/>
                                  <a:pt x="187211" y="423469"/>
                                  <a:pt x="192532" y="416903"/>
                                </a:cubicBezTo>
                                <a:lnTo>
                                  <a:pt x="195250" y="413537"/>
                                </a:lnTo>
                                <a:lnTo>
                                  <a:pt x="195847" y="417805"/>
                                </a:lnTo>
                                <a:cubicBezTo>
                                  <a:pt x="197129" y="427063"/>
                                  <a:pt x="202781" y="433311"/>
                                  <a:pt x="211379" y="434988"/>
                                </a:cubicBezTo>
                                <a:cubicBezTo>
                                  <a:pt x="217627" y="436194"/>
                                  <a:pt x="224181" y="434632"/>
                                  <a:pt x="228905" y="430809"/>
                                </a:cubicBezTo>
                                <a:cubicBezTo>
                                  <a:pt x="231889" y="428409"/>
                                  <a:pt x="235420" y="424028"/>
                                  <a:pt x="235585" y="416725"/>
                                </a:cubicBezTo>
                                <a:lnTo>
                                  <a:pt x="235725" y="409842"/>
                                </a:lnTo>
                                <a:lnTo>
                                  <a:pt x="239090" y="415836"/>
                                </a:lnTo>
                                <a:cubicBezTo>
                                  <a:pt x="241694" y="420497"/>
                                  <a:pt x="245351" y="423393"/>
                                  <a:pt x="249682" y="424243"/>
                                </a:cubicBezTo>
                                <a:cubicBezTo>
                                  <a:pt x="254356" y="425145"/>
                                  <a:pt x="259220" y="423507"/>
                                  <a:pt x="262687" y="419824"/>
                                </a:cubicBezTo>
                                <a:cubicBezTo>
                                  <a:pt x="266726" y="415569"/>
                                  <a:pt x="268110" y="409384"/>
                                  <a:pt x="266484" y="402831"/>
                                </a:cubicBezTo>
                                <a:lnTo>
                                  <a:pt x="264465" y="394678"/>
                                </a:lnTo>
                                <a:lnTo>
                                  <a:pt x="269748" y="401193"/>
                                </a:lnTo>
                                <a:cubicBezTo>
                                  <a:pt x="270828" y="402514"/>
                                  <a:pt x="279972" y="409740"/>
                                  <a:pt x="287706" y="411239"/>
                                </a:cubicBezTo>
                                <a:cubicBezTo>
                                  <a:pt x="289408" y="411582"/>
                                  <a:pt x="290919" y="411594"/>
                                  <a:pt x="292151" y="411289"/>
                                </a:cubicBezTo>
                                <a:lnTo>
                                  <a:pt x="296278" y="410248"/>
                                </a:lnTo>
                                <a:lnTo>
                                  <a:pt x="294259" y="413982"/>
                                </a:lnTo>
                                <a:cubicBezTo>
                                  <a:pt x="291097" y="419862"/>
                                  <a:pt x="290640" y="425844"/>
                                  <a:pt x="293002" y="430822"/>
                                </a:cubicBezTo>
                                <a:cubicBezTo>
                                  <a:pt x="295161" y="435407"/>
                                  <a:pt x="299491" y="438633"/>
                                  <a:pt x="304889" y="439674"/>
                                </a:cubicBezTo>
                                <a:cubicBezTo>
                                  <a:pt x="311214" y="440906"/>
                                  <a:pt x="318199" y="439014"/>
                                  <a:pt x="324574" y="434340"/>
                                </a:cubicBezTo>
                                <a:lnTo>
                                  <a:pt x="330403" y="430111"/>
                                </a:lnTo>
                                <a:lnTo>
                                  <a:pt x="327381" y="436639"/>
                                </a:lnTo>
                                <a:cubicBezTo>
                                  <a:pt x="325133" y="441490"/>
                                  <a:pt x="325057" y="446418"/>
                                  <a:pt x="327152" y="450482"/>
                                </a:cubicBezTo>
                                <a:cubicBezTo>
                                  <a:pt x="329159" y="454444"/>
                                  <a:pt x="333146" y="457340"/>
                                  <a:pt x="337744" y="458241"/>
                                </a:cubicBezTo>
                                <a:cubicBezTo>
                                  <a:pt x="344386" y="459524"/>
                                  <a:pt x="351053" y="456667"/>
                                  <a:pt x="356057" y="450406"/>
                                </a:cubicBezTo>
                                <a:lnTo>
                                  <a:pt x="361518" y="443509"/>
                                </a:lnTo>
                                <a:lnTo>
                                  <a:pt x="359334" y="452031"/>
                                </a:lnTo>
                                <a:cubicBezTo>
                                  <a:pt x="357670" y="458432"/>
                                  <a:pt x="358318" y="464426"/>
                                  <a:pt x="361137" y="468884"/>
                                </a:cubicBezTo>
                                <a:cubicBezTo>
                                  <a:pt x="363207" y="472173"/>
                                  <a:pt x="366395" y="474370"/>
                                  <a:pt x="370103" y="475094"/>
                                </a:cubicBezTo>
                                <a:cubicBezTo>
                                  <a:pt x="376403" y="476314"/>
                                  <a:pt x="383527" y="473380"/>
                                  <a:pt x="390131" y="466827"/>
                                </a:cubicBezTo>
                                <a:lnTo>
                                  <a:pt x="397904" y="459130"/>
                                </a:lnTo>
                                <a:lnTo>
                                  <a:pt x="393129" y="468973"/>
                                </a:lnTo>
                                <a:cubicBezTo>
                                  <a:pt x="390335" y="474751"/>
                                  <a:pt x="390208" y="480962"/>
                                  <a:pt x="392735" y="486042"/>
                                </a:cubicBezTo>
                                <a:cubicBezTo>
                                  <a:pt x="394843" y="490258"/>
                                  <a:pt x="398539" y="493166"/>
                                  <a:pt x="402857" y="494005"/>
                                </a:cubicBezTo>
                                <a:cubicBezTo>
                                  <a:pt x="408127" y="495033"/>
                                  <a:pt x="413753" y="492862"/>
                                  <a:pt x="418681" y="487871"/>
                                </a:cubicBezTo>
                                <a:lnTo>
                                  <a:pt x="424675" y="481787"/>
                                </a:lnTo>
                                <a:lnTo>
                                  <a:pt x="421754" y="489814"/>
                                </a:lnTo>
                                <a:cubicBezTo>
                                  <a:pt x="419862" y="495046"/>
                                  <a:pt x="420091" y="499999"/>
                                  <a:pt x="422440" y="504139"/>
                                </a:cubicBezTo>
                                <a:cubicBezTo>
                                  <a:pt x="424942" y="508546"/>
                                  <a:pt x="429603" y="511696"/>
                                  <a:pt x="435254" y="512788"/>
                                </a:cubicBezTo>
                                <a:cubicBezTo>
                                  <a:pt x="439319" y="513582"/>
                                  <a:pt x="443357" y="513232"/>
                                  <a:pt x="447045" y="511862"/>
                                </a:cubicBezTo>
                                <a:lnTo>
                                  <a:pt x="454486" y="506446"/>
                                </a:lnTo>
                                <a:lnTo>
                                  <a:pt x="454486" y="511427"/>
                                </a:lnTo>
                                <a:lnTo>
                                  <a:pt x="446638" y="515944"/>
                                </a:lnTo>
                                <a:cubicBezTo>
                                  <a:pt x="442798" y="517065"/>
                                  <a:pt x="438683" y="517271"/>
                                  <a:pt x="434543" y="516471"/>
                                </a:cubicBezTo>
                                <a:cubicBezTo>
                                  <a:pt x="427825" y="515163"/>
                                  <a:pt x="422237" y="511340"/>
                                  <a:pt x="419176" y="505981"/>
                                </a:cubicBezTo>
                                <a:cubicBezTo>
                                  <a:pt x="417182" y="502437"/>
                                  <a:pt x="416382" y="498437"/>
                                  <a:pt x="416865" y="494221"/>
                                </a:cubicBezTo>
                                <a:cubicBezTo>
                                  <a:pt x="412179" y="497434"/>
                                  <a:pt x="407086" y="498640"/>
                                  <a:pt x="402133" y="497675"/>
                                </a:cubicBezTo>
                                <a:cubicBezTo>
                                  <a:pt x="396672" y="496621"/>
                                  <a:pt x="392024" y="492989"/>
                                  <a:pt x="389369" y="487705"/>
                                </a:cubicBezTo>
                                <a:cubicBezTo>
                                  <a:pt x="387274" y="483514"/>
                                  <a:pt x="386690" y="478688"/>
                                  <a:pt x="387579" y="473875"/>
                                </a:cubicBezTo>
                                <a:cubicBezTo>
                                  <a:pt x="381546" y="478193"/>
                                  <a:pt x="375247" y="479895"/>
                                  <a:pt x="369380" y="478765"/>
                                </a:cubicBezTo>
                                <a:cubicBezTo>
                                  <a:pt x="364668" y="477838"/>
                                  <a:pt x="360604" y="475056"/>
                                  <a:pt x="357975" y="470878"/>
                                </a:cubicBezTo>
                                <a:cubicBezTo>
                                  <a:pt x="355524" y="467004"/>
                                  <a:pt x="354419" y="462229"/>
                                  <a:pt x="354749" y="457060"/>
                                </a:cubicBezTo>
                                <a:cubicBezTo>
                                  <a:pt x="349529" y="461366"/>
                                  <a:pt x="343294" y="463118"/>
                                  <a:pt x="337033" y="461899"/>
                                </a:cubicBezTo>
                                <a:cubicBezTo>
                                  <a:pt x="331305" y="460794"/>
                                  <a:pt x="326365" y="457162"/>
                                  <a:pt x="323825" y="452184"/>
                                </a:cubicBezTo>
                                <a:cubicBezTo>
                                  <a:pt x="321958" y="448551"/>
                                  <a:pt x="321437" y="444411"/>
                                  <a:pt x="322275" y="440195"/>
                                </a:cubicBezTo>
                                <a:cubicBezTo>
                                  <a:pt x="316319" y="443370"/>
                                  <a:pt x="310032" y="444487"/>
                                  <a:pt x="304178" y="443357"/>
                                </a:cubicBezTo>
                                <a:cubicBezTo>
                                  <a:pt x="297612" y="442074"/>
                                  <a:pt x="292291" y="438087"/>
                                  <a:pt x="289624" y="432410"/>
                                </a:cubicBezTo>
                                <a:cubicBezTo>
                                  <a:pt x="287147" y="427228"/>
                                  <a:pt x="287147" y="421208"/>
                                  <a:pt x="289547" y="415226"/>
                                </a:cubicBezTo>
                                <a:cubicBezTo>
                                  <a:pt x="283388" y="414960"/>
                                  <a:pt x="275501" y="410400"/>
                                  <a:pt x="270866" y="406984"/>
                                </a:cubicBezTo>
                                <a:cubicBezTo>
                                  <a:pt x="271145" y="412902"/>
                                  <a:pt x="269265" y="418351"/>
                                  <a:pt x="265392" y="422415"/>
                                </a:cubicBezTo>
                                <a:cubicBezTo>
                                  <a:pt x="261036" y="426999"/>
                                  <a:pt x="254889" y="429070"/>
                                  <a:pt x="248971" y="427914"/>
                                </a:cubicBezTo>
                                <a:cubicBezTo>
                                  <a:pt x="245085" y="427152"/>
                                  <a:pt x="241554" y="425031"/>
                                  <a:pt x="238697" y="421792"/>
                                </a:cubicBezTo>
                                <a:cubicBezTo>
                                  <a:pt x="237604" y="426517"/>
                                  <a:pt x="235052" y="430657"/>
                                  <a:pt x="231267" y="433718"/>
                                </a:cubicBezTo>
                                <a:cubicBezTo>
                                  <a:pt x="225679" y="438226"/>
                                  <a:pt x="217983" y="440068"/>
                                  <a:pt x="210668" y="438645"/>
                                </a:cubicBezTo>
                                <a:cubicBezTo>
                                  <a:pt x="201727" y="436918"/>
                                  <a:pt x="195301" y="430797"/>
                                  <a:pt x="192888" y="421996"/>
                                </a:cubicBezTo>
                                <a:cubicBezTo>
                                  <a:pt x="186817" y="427723"/>
                                  <a:pt x="178613" y="430162"/>
                                  <a:pt x="170345" y="428549"/>
                                </a:cubicBezTo>
                                <a:cubicBezTo>
                                  <a:pt x="163627" y="427241"/>
                                  <a:pt x="158039" y="423431"/>
                                  <a:pt x="155004" y="418059"/>
                                </a:cubicBezTo>
                                <a:cubicBezTo>
                                  <a:pt x="152984" y="414515"/>
                                  <a:pt x="152197" y="410515"/>
                                  <a:pt x="152692" y="406298"/>
                                </a:cubicBezTo>
                                <a:cubicBezTo>
                                  <a:pt x="147981" y="409499"/>
                                  <a:pt x="142888" y="410731"/>
                                  <a:pt x="137947" y="409765"/>
                                </a:cubicBezTo>
                                <a:cubicBezTo>
                                  <a:pt x="132474" y="408699"/>
                                  <a:pt x="127826" y="405054"/>
                                  <a:pt x="125184" y="399783"/>
                                </a:cubicBezTo>
                                <a:cubicBezTo>
                                  <a:pt x="123088" y="395580"/>
                                  <a:pt x="122492" y="390766"/>
                                  <a:pt x="123393" y="385953"/>
                                </a:cubicBezTo>
                                <a:cubicBezTo>
                                  <a:pt x="117361" y="390258"/>
                                  <a:pt x="111036" y="391973"/>
                                  <a:pt x="105182" y="390830"/>
                                </a:cubicBezTo>
                                <a:cubicBezTo>
                                  <a:pt x="100470" y="389915"/>
                                  <a:pt x="96406" y="387134"/>
                                  <a:pt x="93777" y="382968"/>
                                </a:cubicBezTo>
                                <a:cubicBezTo>
                                  <a:pt x="91338" y="379082"/>
                                  <a:pt x="90234" y="374307"/>
                                  <a:pt x="90551" y="369138"/>
                                </a:cubicBezTo>
                                <a:cubicBezTo>
                                  <a:pt x="85331" y="373443"/>
                                  <a:pt x="79096" y="375196"/>
                                  <a:pt x="72835" y="373977"/>
                                </a:cubicBezTo>
                                <a:cubicBezTo>
                                  <a:pt x="67107" y="372859"/>
                                  <a:pt x="62179" y="369240"/>
                                  <a:pt x="59614" y="364274"/>
                                </a:cubicBezTo>
                                <a:cubicBezTo>
                                  <a:pt x="57760" y="360616"/>
                                  <a:pt x="57252" y="356489"/>
                                  <a:pt x="58090" y="352272"/>
                                </a:cubicBezTo>
                                <a:cubicBezTo>
                                  <a:pt x="52121" y="355435"/>
                                  <a:pt x="45834" y="356565"/>
                                  <a:pt x="39980" y="355435"/>
                                </a:cubicBezTo>
                                <a:cubicBezTo>
                                  <a:pt x="33414" y="354152"/>
                                  <a:pt x="28092" y="350164"/>
                                  <a:pt x="25426" y="344487"/>
                                </a:cubicBezTo>
                                <a:cubicBezTo>
                                  <a:pt x="23000" y="339382"/>
                                  <a:pt x="22962" y="333502"/>
                                  <a:pt x="25235" y="327634"/>
                                </a:cubicBezTo>
                                <a:cubicBezTo>
                                  <a:pt x="13881" y="328828"/>
                                  <a:pt x="4420" y="321081"/>
                                  <a:pt x="2108" y="309156"/>
                                </a:cubicBezTo>
                                <a:cubicBezTo>
                                  <a:pt x="305" y="299898"/>
                                  <a:pt x="3251" y="290855"/>
                                  <a:pt x="9652" y="285191"/>
                                </a:cubicBezTo>
                                <a:cubicBezTo>
                                  <a:pt x="2134" y="281127"/>
                                  <a:pt x="0" y="272694"/>
                                  <a:pt x="1410" y="265468"/>
                                </a:cubicBezTo>
                                <a:cubicBezTo>
                                  <a:pt x="2959" y="257378"/>
                                  <a:pt x="9055" y="249060"/>
                                  <a:pt x="19101" y="247713"/>
                                </a:cubicBezTo>
                                <a:cubicBezTo>
                                  <a:pt x="13107" y="240385"/>
                                  <a:pt x="11544" y="229590"/>
                                  <a:pt x="15596" y="220916"/>
                                </a:cubicBezTo>
                                <a:cubicBezTo>
                                  <a:pt x="17780" y="216306"/>
                                  <a:pt x="24600" y="206375"/>
                                  <a:pt x="42621" y="208216"/>
                                </a:cubicBezTo>
                                <a:cubicBezTo>
                                  <a:pt x="40005" y="203505"/>
                                  <a:pt x="39357" y="198590"/>
                                  <a:pt x="40792" y="194056"/>
                                </a:cubicBezTo>
                                <a:cubicBezTo>
                                  <a:pt x="42571" y="188455"/>
                                  <a:pt x="47384" y="183845"/>
                                  <a:pt x="53861" y="181470"/>
                                </a:cubicBezTo>
                                <a:cubicBezTo>
                                  <a:pt x="52299" y="172440"/>
                                  <a:pt x="55220" y="163754"/>
                                  <a:pt x="61532" y="158191"/>
                                </a:cubicBezTo>
                                <a:cubicBezTo>
                                  <a:pt x="54013" y="154127"/>
                                  <a:pt x="51867" y="145707"/>
                                  <a:pt x="53277" y="138481"/>
                                </a:cubicBezTo>
                                <a:cubicBezTo>
                                  <a:pt x="54826" y="130391"/>
                                  <a:pt x="60935" y="122060"/>
                                  <a:pt x="70968" y="120713"/>
                                </a:cubicBezTo>
                                <a:cubicBezTo>
                                  <a:pt x="64986" y="113385"/>
                                  <a:pt x="63411" y="102590"/>
                                  <a:pt x="67475" y="93916"/>
                                </a:cubicBezTo>
                                <a:cubicBezTo>
                                  <a:pt x="69647" y="89306"/>
                                  <a:pt x="76467" y="79375"/>
                                  <a:pt x="94475" y="81204"/>
                                </a:cubicBezTo>
                                <a:cubicBezTo>
                                  <a:pt x="91123" y="75146"/>
                                  <a:pt x="91034" y="68821"/>
                                  <a:pt x="94361" y="63360"/>
                                </a:cubicBezTo>
                                <a:cubicBezTo>
                                  <a:pt x="99568" y="54813"/>
                                  <a:pt x="111900" y="50749"/>
                                  <a:pt x="123787" y="53746"/>
                                </a:cubicBezTo>
                                <a:cubicBezTo>
                                  <a:pt x="122428" y="47993"/>
                                  <a:pt x="123609" y="42367"/>
                                  <a:pt x="127229" y="37935"/>
                                </a:cubicBezTo>
                                <a:cubicBezTo>
                                  <a:pt x="132106" y="31928"/>
                                  <a:pt x="140564" y="29083"/>
                                  <a:pt x="148806" y="30696"/>
                                </a:cubicBezTo>
                                <a:cubicBezTo>
                                  <a:pt x="151067" y="31128"/>
                                  <a:pt x="153264" y="31890"/>
                                  <a:pt x="155347" y="32944"/>
                                </a:cubicBezTo>
                                <a:cubicBezTo>
                                  <a:pt x="155842" y="28257"/>
                                  <a:pt x="158103" y="23978"/>
                                  <a:pt x="161874" y="20637"/>
                                </a:cubicBezTo>
                                <a:cubicBezTo>
                                  <a:pt x="167297" y="15862"/>
                                  <a:pt x="175133" y="13754"/>
                                  <a:pt x="182321" y="15151"/>
                                </a:cubicBezTo>
                                <a:cubicBezTo>
                                  <a:pt x="187147" y="16091"/>
                                  <a:pt x="191339" y="18453"/>
                                  <a:pt x="194640" y="22085"/>
                                </a:cubicBezTo>
                                <a:cubicBezTo>
                                  <a:pt x="196076" y="17856"/>
                                  <a:pt x="198997" y="13945"/>
                                  <a:pt x="202997" y="11024"/>
                                </a:cubicBezTo>
                                <a:cubicBezTo>
                                  <a:pt x="208242" y="7150"/>
                                  <a:pt x="214706" y="5499"/>
                                  <a:pt x="220307" y="6591"/>
                                </a:cubicBezTo>
                                <a:cubicBezTo>
                                  <a:pt x="225794" y="7658"/>
                                  <a:pt x="230213" y="11189"/>
                                  <a:pt x="233020" y="16675"/>
                                </a:cubicBezTo>
                                <a:cubicBezTo>
                                  <a:pt x="237312" y="9487"/>
                                  <a:pt x="244920" y="5982"/>
                                  <a:pt x="253378" y="7633"/>
                                </a:cubicBezTo>
                                <a:cubicBezTo>
                                  <a:pt x="259931" y="8903"/>
                                  <a:pt x="265392" y="13081"/>
                                  <a:pt x="268516" y="18936"/>
                                </a:cubicBezTo>
                                <a:cubicBezTo>
                                  <a:pt x="273266" y="8407"/>
                                  <a:pt x="284747" y="3975"/>
                                  <a:pt x="294589" y="5893"/>
                                </a:cubicBezTo>
                                <a:cubicBezTo>
                                  <a:pt x="300101" y="6960"/>
                                  <a:pt x="304775" y="9893"/>
                                  <a:pt x="308051" y="14262"/>
                                </a:cubicBezTo>
                                <a:cubicBezTo>
                                  <a:pt x="313716" y="4204"/>
                                  <a:pt x="325857" y="0"/>
                                  <a:pt x="335395" y="1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3B591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10" name="Shape 333"/>
                        <wps:cNvSpPr/>
                        <wps:spPr>
                          <a:xfrm>
                            <a:off x="1191813" y="1453"/>
                            <a:ext cx="454339" cy="5920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4339" h="592087">
                                <a:moveTo>
                                  <a:pt x="159280" y="1905"/>
                                </a:moveTo>
                                <a:cubicBezTo>
                                  <a:pt x="168538" y="3708"/>
                                  <a:pt x="177517" y="10960"/>
                                  <a:pt x="178317" y="23266"/>
                                </a:cubicBezTo>
                                <a:cubicBezTo>
                                  <a:pt x="183867" y="19837"/>
                                  <a:pt x="190293" y="18656"/>
                                  <a:pt x="196719" y="19901"/>
                                </a:cubicBezTo>
                                <a:cubicBezTo>
                                  <a:pt x="204479" y="21412"/>
                                  <a:pt x="211070" y="26391"/>
                                  <a:pt x="213941" y="32931"/>
                                </a:cubicBezTo>
                                <a:cubicBezTo>
                                  <a:pt x="215871" y="37287"/>
                                  <a:pt x="216036" y="42050"/>
                                  <a:pt x="214537" y="46736"/>
                                </a:cubicBezTo>
                                <a:cubicBezTo>
                                  <a:pt x="218551" y="45047"/>
                                  <a:pt x="222564" y="44552"/>
                                  <a:pt x="226336" y="45288"/>
                                </a:cubicBezTo>
                                <a:cubicBezTo>
                                  <a:pt x="232343" y="46457"/>
                                  <a:pt x="237283" y="50737"/>
                                  <a:pt x="239569" y="56718"/>
                                </a:cubicBezTo>
                                <a:cubicBezTo>
                                  <a:pt x="241449" y="61735"/>
                                  <a:pt x="241284" y="67323"/>
                                  <a:pt x="239150" y="72542"/>
                                </a:cubicBezTo>
                                <a:cubicBezTo>
                                  <a:pt x="245678" y="69647"/>
                                  <a:pt x="250885" y="69647"/>
                                  <a:pt x="254390" y="70333"/>
                                </a:cubicBezTo>
                                <a:cubicBezTo>
                                  <a:pt x="259915" y="71412"/>
                                  <a:pt x="264334" y="74727"/>
                                  <a:pt x="266798" y="79693"/>
                                </a:cubicBezTo>
                                <a:cubicBezTo>
                                  <a:pt x="269122" y="84303"/>
                                  <a:pt x="269465" y="89891"/>
                                  <a:pt x="267941" y="95618"/>
                                </a:cubicBezTo>
                                <a:cubicBezTo>
                                  <a:pt x="272602" y="93142"/>
                                  <a:pt x="277593" y="92316"/>
                                  <a:pt x="282419" y="93256"/>
                                </a:cubicBezTo>
                                <a:cubicBezTo>
                                  <a:pt x="288921" y="94514"/>
                                  <a:pt x="294408" y="98971"/>
                                  <a:pt x="296732" y="104902"/>
                                </a:cubicBezTo>
                                <a:cubicBezTo>
                                  <a:pt x="298446" y="109347"/>
                                  <a:pt x="298319" y="114084"/>
                                  <a:pt x="296364" y="118644"/>
                                </a:cubicBezTo>
                                <a:cubicBezTo>
                                  <a:pt x="301101" y="117247"/>
                                  <a:pt x="305787" y="116954"/>
                                  <a:pt x="310130" y="117793"/>
                                </a:cubicBezTo>
                                <a:cubicBezTo>
                                  <a:pt x="317839" y="119291"/>
                                  <a:pt x="323885" y="124219"/>
                                  <a:pt x="326259" y="130988"/>
                                </a:cubicBezTo>
                                <a:cubicBezTo>
                                  <a:pt x="328368" y="136932"/>
                                  <a:pt x="327390" y="143459"/>
                                  <a:pt x="323605" y="149378"/>
                                </a:cubicBezTo>
                                <a:cubicBezTo>
                                  <a:pt x="332178" y="150203"/>
                                  <a:pt x="338655" y="155550"/>
                                  <a:pt x="341322" y="163779"/>
                                </a:cubicBezTo>
                                <a:cubicBezTo>
                                  <a:pt x="343938" y="171895"/>
                                  <a:pt x="342299" y="181280"/>
                                  <a:pt x="337308" y="187935"/>
                                </a:cubicBezTo>
                                <a:cubicBezTo>
                                  <a:pt x="341258" y="190106"/>
                                  <a:pt x="344281" y="193840"/>
                                  <a:pt x="345792" y="198501"/>
                                </a:cubicBezTo>
                                <a:cubicBezTo>
                                  <a:pt x="347252" y="202959"/>
                                  <a:pt x="347126" y="207798"/>
                                  <a:pt x="345563" y="212433"/>
                                </a:cubicBezTo>
                                <a:cubicBezTo>
                                  <a:pt x="352193" y="209017"/>
                                  <a:pt x="357578" y="208928"/>
                                  <a:pt x="361210" y="209639"/>
                                </a:cubicBezTo>
                                <a:cubicBezTo>
                                  <a:pt x="366328" y="210630"/>
                                  <a:pt x="370544" y="213741"/>
                                  <a:pt x="373046" y="218402"/>
                                </a:cubicBezTo>
                                <a:cubicBezTo>
                                  <a:pt x="375434" y="222834"/>
                                  <a:pt x="376018" y="228308"/>
                                  <a:pt x="374875" y="233985"/>
                                </a:cubicBezTo>
                                <a:cubicBezTo>
                                  <a:pt x="379587" y="231127"/>
                                  <a:pt x="384717" y="230099"/>
                                  <a:pt x="389785" y="231077"/>
                                </a:cubicBezTo>
                                <a:cubicBezTo>
                                  <a:pt x="395982" y="232283"/>
                                  <a:pt x="401100" y="236373"/>
                                  <a:pt x="403539" y="242037"/>
                                </a:cubicBezTo>
                                <a:cubicBezTo>
                                  <a:pt x="405355" y="246317"/>
                                  <a:pt x="405444" y="250978"/>
                                  <a:pt x="403818" y="255537"/>
                                </a:cubicBezTo>
                                <a:cubicBezTo>
                                  <a:pt x="408759" y="253746"/>
                                  <a:pt x="413699" y="253276"/>
                                  <a:pt x="418322" y="254178"/>
                                </a:cubicBezTo>
                                <a:cubicBezTo>
                                  <a:pt x="425484" y="255575"/>
                                  <a:pt x="431250" y="260210"/>
                                  <a:pt x="433727" y="266586"/>
                                </a:cubicBezTo>
                                <a:cubicBezTo>
                                  <a:pt x="436000" y="272326"/>
                                  <a:pt x="435327" y="278816"/>
                                  <a:pt x="432012" y="284823"/>
                                </a:cubicBezTo>
                                <a:cubicBezTo>
                                  <a:pt x="442490" y="285331"/>
                                  <a:pt x="450148" y="293103"/>
                                  <a:pt x="451494" y="304356"/>
                                </a:cubicBezTo>
                                <a:cubicBezTo>
                                  <a:pt x="452523" y="312928"/>
                                  <a:pt x="449576" y="323456"/>
                                  <a:pt x="440890" y="329108"/>
                                </a:cubicBezTo>
                                <a:cubicBezTo>
                                  <a:pt x="447570" y="334264"/>
                                  <a:pt x="448408" y="342900"/>
                                  <a:pt x="446020" y="349809"/>
                                </a:cubicBezTo>
                                <a:cubicBezTo>
                                  <a:pt x="443391" y="357505"/>
                                  <a:pt x="436254" y="364897"/>
                                  <a:pt x="426323" y="364744"/>
                                </a:cubicBezTo>
                                <a:cubicBezTo>
                                  <a:pt x="430831" y="372542"/>
                                  <a:pt x="430933" y="382931"/>
                                  <a:pt x="426424" y="390716"/>
                                </a:cubicBezTo>
                                <a:cubicBezTo>
                                  <a:pt x="431212" y="393306"/>
                                  <a:pt x="434692" y="397561"/>
                                  <a:pt x="436127" y="402679"/>
                                </a:cubicBezTo>
                                <a:cubicBezTo>
                                  <a:pt x="437626" y="407988"/>
                                  <a:pt x="436775" y="413690"/>
                                  <a:pt x="433790" y="419049"/>
                                </a:cubicBezTo>
                                <a:cubicBezTo>
                                  <a:pt x="444293" y="419570"/>
                                  <a:pt x="451926" y="427330"/>
                                  <a:pt x="453285" y="438557"/>
                                </a:cubicBezTo>
                                <a:cubicBezTo>
                                  <a:pt x="454339" y="447154"/>
                                  <a:pt x="451380" y="457683"/>
                                  <a:pt x="442680" y="463334"/>
                                </a:cubicBezTo>
                                <a:cubicBezTo>
                                  <a:pt x="449360" y="468490"/>
                                  <a:pt x="450211" y="477126"/>
                                  <a:pt x="447811" y="484035"/>
                                </a:cubicBezTo>
                                <a:cubicBezTo>
                                  <a:pt x="445169" y="491731"/>
                                  <a:pt x="438045" y="499110"/>
                                  <a:pt x="428126" y="498970"/>
                                </a:cubicBezTo>
                                <a:cubicBezTo>
                                  <a:pt x="432609" y="506730"/>
                                  <a:pt x="432838" y="517004"/>
                                  <a:pt x="428253" y="524929"/>
                                </a:cubicBezTo>
                                <a:cubicBezTo>
                                  <a:pt x="422881" y="534251"/>
                                  <a:pt x="412467" y="537832"/>
                                  <a:pt x="399640" y="534530"/>
                                </a:cubicBezTo>
                                <a:cubicBezTo>
                                  <a:pt x="401862" y="540652"/>
                                  <a:pt x="401240" y="546608"/>
                                  <a:pt x="397786" y="551371"/>
                                </a:cubicBezTo>
                                <a:cubicBezTo>
                                  <a:pt x="392934" y="558089"/>
                                  <a:pt x="383473" y="561200"/>
                                  <a:pt x="373706" y="559295"/>
                                </a:cubicBezTo>
                                <a:cubicBezTo>
                                  <a:pt x="371535" y="558876"/>
                                  <a:pt x="369401" y="558216"/>
                                  <a:pt x="367306" y="557327"/>
                                </a:cubicBezTo>
                                <a:cubicBezTo>
                                  <a:pt x="367763" y="562826"/>
                                  <a:pt x="366112" y="567804"/>
                                  <a:pt x="362492" y="571614"/>
                                </a:cubicBezTo>
                                <a:cubicBezTo>
                                  <a:pt x="357806" y="576542"/>
                                  <a:pt x="350440" y="578726"/>
                                  <a:pt x="343239" y="577329"/>
                                </a:cubicBezTo>
                                <a:cubicBezTo>
                                  <a:pt x="339861" y="576669"/>
                                  <a:pt x="336635" y="575259"/>
                                  <a:pt x="333752" y="573189"/>
                                </a:cubicBezTo>
                                <a:cubicBezTo>
                                  <a:pt x="332685" y="577279"/>
                                  <a:pt x="330285" y="580873"/>
                                  <a:pt x="326805" y="583514"/>
                                </a:cubicBezTo>
                                <a:cubicBezTo>
                                  <a:pt x="321751" y="587362"/>
                                  <a:pt x="314880" y="588886"/>
                                  <a:pt x="308466" y="587642"/>
                                </a:cubicBezTo>
                                <a:cubicBezTo>
                                  <a:pt x="302472" y="586473"/>
                                  <a:pt x="297519" y="583133"/>
                                  <a:pt x="294154" y="578066"/>
                                </a:cubicBezTo>
                                <a:cubicBezTo>
                                  <a:pt x="289785" y="586613"/>
                                  <a:pt x="279358" y="592087"/>
                                  <a:pt x="269731" y="590220"/>
                                </a:cubicBezTo>
                                <a:cubicBezTo>
                                  <a:pt x="263280" y="588963"/>
                                  <a:pt x="258505" y="584467"/>
                                  <a:pt x="256257" y="577660"/>
                                </a:cubicBezTo>
                                <a:cubicBezTo>
                                  <a:pt x="251761" y="583159"/>
                                  <a:pt x="245170" y="585699"/>
                                  <a:pt x="238261" y="584352"/>
                                </a:cubicBezTo>
                                <a:cubicBezTo>
                                  <a:pt x="230514" y="582841"/>
                                  <a:pt x="224405" y="577088"/>
                                  <a:pt x="222030" y="569430"/>
                                </a:cubicBezTo>
                                <a:cubicBezTo>
                                  <a:pt x="217966" y="574459"/>
                                  <a:pt x="212073" y="576872"/>
                                  <a:pt x="206117" y="575716"/>
                                </a:cubicBezTo>
                                <a:cubicBezTo>
                                  <a:pt x="199145" y="574358"/>
                                  <a:pt x="193900" y="568592"/>
                                  <a:pt x="191550" y="559905"/>
                                </a:cubicBezTo>
                                <a:cubicBezTo>
                                  <a:pt x="186800" y="566585"/>
                                  <a:pt x="179193" y="570509"/>
                                  <a:pt x="172551" y="569214"/>
                                </a:cubicBezTo>
                                <a:cubicBezTo>
                                  <a:pt x="169363" y="568604"/>
                                  <a:pt x="162239" y="565772"/>
                                  <a:pt x="160930" y="553123"/>
                                </a:cubicBezTo>
                                <a:cubicBezTo>
                                  <a:pt x="154162" y="558038"/>
                                  <a:pt x="146427" y="560159"/>
                                  <a:pt x="139747" y="558864"/>
                                </a:cubicBezTo>
                                <a:cubicBezTo>
                                  <a:pt x="134972" y="557936"/>
                                  <a:pt x="131251" y="555308"/>
                                  <a:pt x="129244" y="551472"/>
                                </a:cubicBezTo>
                                <a:cubicBezTo>
                                  <a:pt x="127809" y="548754"/>
                                  <a:pt x="126704" y="544386"/>
                                  <a:pt x="128469" y="538099"/>
                                </a:cubicBezTo>
                                <a:cubicBezTo>
                                  <a:pt x="124278" y="539687"/>
                                  <a:pt x="119884" y="540118"/>
                                  <a:pt x="115693" y="539306"/>
                                </a:cubicBezTo>
                                <a:cubicBezTo>
                                  <a:pt x="109927" y="538175"/>
                                  <a:pt x="105266" y="534746"/>
                                  <a:pt x="102930" y="529908"/>
                                </a:cubicBezTo>
                                <a:cubicBezTo>
                                  <a:pt x="101164" y="526250"/>
                                  <a:pt x="99983" y="520332"/>
                                  <a:pt x="103311" y="512064"/>
                                </a:cubicBezTo>
                                <a:cubicBezTo>
                                  <a:pt x="94472" y="513613"/>
                                  <a:pt x="85658" y="511505"/>
                                  <a:pt x="79168" y="506349"/>
                                </a:cubicBezTo>
                                <a:cubicBezTo>
                                  <a:pt x="75942" y="514858"/>
                                  <a:pt x="67281" y="520167"/>
                                  <a:pt x="58645" y="518490"/>
                                </a:cubicBezTo>
                                <a:cubicBezTo>
                                  <a:pt x="54758" y="517741"/>
                                  <a:pt x="51253" y="515620"/>
                                  <a:pt x="48421" y="512394"/>
                                </a:cubicBezTo>
                                <a:cubicBezTo>
                                  <a:pt x="47316" y="517119"/>
                                  <a:pt x="44776" y="521246"/>
                                  <a:pt x="40966" y="524320"/>
                                </a:cubicBezTo>
                                <a:cubicBezTo>
                                  <a:pt x="35416" y="528828"/>
                                  <a:pt x="27695" y="530670"/>
                                  <a:pt x="20380" y="529247"/>
                                </a:cubicBezTo>
                                <a:cubicBezTo>
                                  <a:pt x="11452" y="527507"/>
                                  <a:pt x="5000" y="521398"/>
                                  <a:pt x="2600" y="512597"/>
                                </a:cubicBezTo>
                                <a:lnTo>
                                  <a:pt x="0" y="514094"/>
                                </a:lnTo>
                                <a:lnTo>
                                  <a:pt x="0" y="509113"/>
                                </a:lnTo>
                                <a:lnTo>
                                  <a:pt x="2244" y="507479"/>
                                </a:lnTo>
                                <a:lnTo>
                                  <a:pt x="4962" y="504126"/>
                                </a:lnTo>
                                <a:lnTo>
                                  <a:pt x="5559" y="508394"/>
                                </a:lnTo>
                                <a:cubicBezTo>
                                  <a:pt x="6829" y="517639"/>
                                  <a:pt x="12506" y="523888"/>
                                  <a:pt x="21091" y="525564"/>
                                </a:cubicBezTo>
                                <a:cubicBezTo>
                                  <a:pt x="27327" y="526771"/>
                                  <a:pt x="33893" y="525221"/>
                                  <a:pt x="38630" y="521386"/>
                                </a:cubicBezTo>
                                <a:cubicBezTo>
                                  <a:pt x="41589" y="519011"/>
                                  <a:pt x="45157" y="514604"/>
                                  <a:pt x="45297" y="507314"/>
                                </a:cubicBezTo>
                                <a:lnTo>
                                  <a:pt x="45424" y="500431"/>
                                </a:lnTo>
                                <a:lnTo>
                                  <a:pt x="48802" y="506438"/>
                                </a:lnTo>
                                <a:cubicBezTo>
                                  <a:pt x="51431" y="511086"/>
                                  <a:pt x="55063" y="513982"/>
                                  <a:pt x="59356" y="514820"/>
                                </a:cubicBezTo>
                                <a:cubicBezTo>
                                  <a:pt x="66976" y="516293"/>
                                  <a:pt x="74634" y="510819"/>
                                  <a:pt x="76399" y="502590"/>
                                </a:cubicBezTo>
                                <a:lnTo>
                                  <a:pt x="77111" y="499250"/>
                                </a:lnTo>
                                <a:lnTo>
                                  <a:pt x="79562" y="501675"/>
                                </a:lnTo>
                                <a:cubicBezTo>
                                  <a:pt x="86026" y="508140"/>
                                  <a:pt x="96110" y="510451"/>
                                  <a:pt x="106067" y="507568"/>
                                </a:cubicBezTo>
                                <a:lnTo>
                                  <a:pt x="110270" y="506349"/>
                                </a:lnTo>
                                <a:lnTo>
                                  <a:pt x="108264" y="510235"/>
                                </a:lnTo>
                                <a:cubicBezTo>
                                  <a:pt x="104631" y="517182"/>
                                  <a:pt x="103971" y="523418"/>
                                  <a:pt x="106295" y="528269"/>
                                </a:cubicBezTo>
                                <a:cubicBezTo>
                                  <a:pt x="108137" y="532054"/>
                                  <a:pt x="111820" y="534734"/>
                                  <a:pt x="116404" y="535623"/>
                                </a:cubicBezTo>
                                <a:cubicBezTo>
                                  <a:pt x="121167" y="536550"/>
                                  <a:pt x="126285" y="535534"/>
                                  <a:pt x="130793" y="532803"/>
                                </a:cubicBezTo>
                                <a:lnTo>
                                  <a:pt x="135886" y="529730"/>
                                </a:lnTo>
                                <a:lnTo>
                                  <a:pt x="133486" y="535153"/>
                                </a:lnTo>
                                <a:cubicBezTo>
                                  <a:pt x="130933" y="540982"/>
                                  <a:pt x="130616" y="546037"/>
                                  <a:pt x="132546" y="549732"/>
                                </a:cubicBezTo>
                                <a:cubicBezTo>
                                  <a:pt x="134045" y="552552"/>
                                  <a:pt x="136839" y="554482"/>
                                  <a:pt x="140458" y="555193"/>
                                </a:cubicBezTo>
                                <a:cubicBezTo>
                                  <a:pt x="147011" y="556463"/>
                                  <a:pt x="154835" y="553771"/>
                                  <a:pt x="161375" y="548005"/>
                                </a:cubicBezTo>
                                <a:lnTo>
                                  <a:pt x="164448" y="545300"/>
                                </a:lnTo>
                                <a:lnTo>
                                  <a:pt x="164474" y="549389"/>
                                </a:lnTo>
                                <a:cubicBezTo>
                                  <a:pt x="164588" y="558584"/>
                                  <a:pt x="167776" y="564477"/>
                                  <a:pt x="173262" y="565544"/>
                                </a:cubicBezTo>
                                <a:cubicBezTo>
                                  <a:pt x="179536" y="566763"/>
                                  <a:pt x="187347" y="561531"/>
                                  <a:pt x="190712" y="553885"/>
                                </a:cubicBezTo>
                                <a:lnTo>
                                  <a:pt x="193379" y="547662"/>
                                </a:lnTo>
                                <a:lnTo>
                                  <a:pt x="194243" y="554368"/>
                                </a:lnTo>
                                <a:cubicBezTo>
                                  <a:pt x="195538" y="564159"/>
                                  <a:pt x="200237" y="570763"/>
                                  <a:pt x="206828" y="572046"/>
                                </a:cubicBezTo>
                                <a:cubicBezTo>
                                  <a:pt x="212518" y="573151"/>
                                  <a:pt x="218195" y="569887"/>
                                  <a:pt x="221281" y="563740"/>
                                </a:cubicBezTo>
                                <a:lnTo>
                                  <a:pt x="224164" y="557975"/>
                                </a:lnTo>
                                <a:lnTo>
                                  <a:pt x="224799" y="564375"/>
                                </a:lnTo>
                                <a:cubicBezTo>
                                  <a:pt x="225790" y="573926"/>
                                  <a:pt x="232635" y="579450"/>
                                  <a:pt x="238972" y="580682"/>
                                </a:cubicBezTo>
                                <a:cubicBezTo>
                                  <a:pt x="245703" y="581990"/>
                                  <a:pt x="251837" y="578815"/>
                                  <a:pt x="255406" y="572199"/>
                                </a:cubicBezTo>
                                <a:lnTo>
                                  <a:pt x="258022" y="567373"/>
                                </a:lnTo>
                                <a:lnTo>
                                  <a:pt x="258898" y="572783"/>
                                </a:lnTo>
                                <a:cubicBezTo>
                                  <a:pt x="260168" y="580466"/>
                                  <a:pt x="264271" y="585343"/>
                                  <a:pt x="270443" y="586550"/>
                                </a:cubicBezTo>
                                <a:cubicBezTo>
                                  <a:pt x="279472" y="588302"/>
                                  <a:pt x="289772" y="581940"/>
                                  <a:pt x="292058" y="573164"/>
                                </a:cubicBezTo>
                                <a:lnTo>
                                  <a:pt x="293392" y="568020"/>
                                </a:lnTo>
                                <a:lnTo>
                                  <a:pt x="295563" y="572884"/>
                                </a:lnTo>
                                <a:cubicBezTo>
                                  <a:pt x="298243" y="578841"/>
                                  <a:pt x="303082" y="582790"/>
                                  <a:pt x="309178" y="583972"/>
                                </a:cubicBezTo>
                                <a:cubicBezTo>
                                  <a:pt x="314588" y="585026"/>
                                  <a:pt x="320316" y="583743"/>
                                  <a:pt x="324532" y="580543"/>
                                </a:cubicBezTo>
                                <a:cubicBezTo>
                                  <a:pt x="327059" y="578638"/>
                                  <a:pt x="330158" y="575170"/>
                                  <a:pt x="330603" y="569544"/>
                                </a:cubicBezTo>
                                <a:lnTo>
                                  <a:pt x="330907" y="565684"/>
                                </a:lnTo>
                                <a:lnTo>
                                  <a:pt x="333752" y="568325"/>
                                </a:lnTo>
                                <a:cubicBezTo>
                                  <a:pt x="336686" y="571094"/>
                                  <a:pt x="340229" y="572935"/>
                                  <a:pt x="343950" y="573659"/>
                                </a:cubicBezTo>
                                <a:cubicBezTo>
                                  <a:pt x="349907" y="574815"/>
                                  <a:pt x="355977" y="573050"/>
                                  <a:pt x="359774" y="569036"/>
                                </a:cubicBezTo>
                                <a:cubicBezTo>
                                  <a:pt x="363305" y="565328"/>
                                  <a:pt x="364474" y="560159"/>
                                  <a:pt x="363064" y="554482"/>
                                </a:cubicBezTo>
                                <a:lnTo>
                                  <a:pt x="361997" y="550253"/>
                                </a:lnTo>
                                <a:lnTo>
                                  <a:pt x="365782" y="552399"/>
                                </a:lnTo>
                                <a:cubicBezTo>
                                  <a:pt x="368550" y="553974"/>
                                  <a:pt x="371459" y="555054"/>
                                  <a:pt x="374418" y="555625"/>
                                </a:cubicBezTo>
                                <a:cubicBezTo>
                                  <a:pt x="382634" y="557225"/>
                                  <a:pt x="390801" y="554622"/>
                                  <a:pt x="394776" y="549174"/>
                                </a:cubicBezTo>
                                <a:cubicBezTo>
                                  <a:pt x="398090" y="544563"/>
                                  <a:pt x="398014" y="538620"/>
                                  <a:pt x="394572" y="532448"/>
                                </a:cubicBezTo>
                                <a:lnTo>
                                  <a:pt x="392147" y="528092"/>
                                </a:lnTo>
                                <a:lnTo>
                                  <a:pt x="396846" y="529768"/>
                                </a:lnTo>
                                <a:cubicBezTo>
                                  <a:pt x="398878" y="530492"/>
                                  <a:pt x="400884" y="531051"/>
                                  <a:pt x="402828" y="531432"/>
                                </a:cubicBezTo>
                                <a:cubicBezTo>
                                  <a:pt x="416404" y="534061"/>
                                  <a:pt x="422551" y="527317"/>
                                  <a:pt x="425027" y="523062"/>
                                </a:cubicBezTo>
                                <a:cubicBezTo>
                                  <a:pt x="429485" y="515303"/>
                                  <a:pt x="428507" y="504470"/>
                                  <a:pt x="422716" y="497840"/>
                                </a:cubicBezTo>
                                <a:lnTo>
                                  <a:pt x="418969" y="493522"/>
                                </a:lnTo>
                                <a:lnTo>
                                  <a:pt x="425103" y="494906"/>
                                </a:lnTo>
                                <a:cubicBezTo>
                                  <a:pt x="434768" y="496786"/>
                                  <a:pt x="441829" y="489966"/>
                                  <a:pt x="444268" y="482816"/>
                                </a:cubicBezTo>
                                <a:cubicBezTo>
                                  <a:pt x="446287" y="476999"/>
                                  <a:pt x="445881" y="468833"/>
                                  <a:pt x="438159" y="464896"/>
                                </a:cubicBezTo>
                                <a:lnTo>
                                  <a:pt x="434743" y="463156"/>
                                </a:lnTo>
                                <a:lnTo>
                                  <a:pt x="438235" y="461544"/>
                                </a:lnTo>
                                <a:cubicBezTo>
                                  <a:pt x="447443" y="457264"/>
                                  <a:pt x="450554" y="447154"/>
                                  <a:pt x="449576" y="439014"/>
                                </a:cubicBezTo>
                                <a:cubicBezTo>
                                  <a:pt x="448789" y="432410"/>
                                  <a:pt x="444839" y="424764"/>
                                  <a:pt x="436203" y="423088"/>
                                </a:cubicBezTo>
                                <a:cubicBezTo>
                                  <a:pt x="434425" y="422745"/>
                                  <a:pt x="432508" y="422669"/>
                                  <a:pt x="430475" y="422859"/>
                                </a:cubicBezTo>
                                <a:lnTo>
                                  <a:pt x="426323" y="423278"/>
                                </a:lnTo>
                                <a:lnTo>
                                  <a:pt x="428786" y="419888"/>
                                </a:lnTo>
                                <a:cubicBezTo>
                                  <a:pt x="432660" y="414642"/>
                                  <a:pt x="433981" y="408877"/>
                                  <a:pt x="432533" y="403695"/>
                                </a:cubicBezTo>
                                <a:cubicBezTo>
                                  <a:pt x="431225" y="399009"/>
                                  <a:pt x="427732" y="395186"/>
                                  <a:pt x="422995" y="393218"/>
                                </a:cubicBezTo>
                                <a:lnTo>
                                  <a:pt x="420811" y="392316"/>
                                </a:lnTo>
                                <a:lnTo>
                                  <a:pt x="422182" y="390398"/>
                                </a:lnTo>
                                <a:cubicBezTo>
                                  <a:pt x="427796" y="382613"/>
                                  <a:pt x="427237" y="370866"/>
                                  <a:pt x="420938" y="363614"/>
                                </a:cubicBezTo>
                                <a:lnTo>
                                  <a:pt x="417179" y="359309"/>
                                </a:lnTo>
                                <a:lnTo>
                                  <a:pt x="423338" y="360680"/>
                                </a:lnTo>
                                <a:cubicBezTo>
                                  <a:pt x="432990" y="362560"/>
                                  <a:pt x="440013" y="355727"/>
                                  <a:pt x="442502" y="348590"/>
                                </a:cubicBezTo>
                                <a:cubicBezTo>
                                  <a:pt x="444496" y="342786"/>
                                  <a:pt x="444077" y="334607"/>
                                  <a:pt x="436381" y="330683"/>
                                </a:cubicBezTo>
                                <a:lnTo>
                                  <a:pt x="432939" y="328930"/>
                                </a:lnTo>
                                <a:lnTo>
                                  <a:pt x="436444" y="327317"/>
                                </a:lnTo>
                                <a:cubicBezTo>
                                  <a:pt x="445652" y="323063"/>
                                  <a:pt x="448789" y="312941"/>
                                  <a:pt x="447786" y="304787"/>
                                </a:cubicBezTo>
                                <a:cubicBezTo>
                                  <a:pt x="446986" y="298196"/>
                                  <a:pt x="443036" y="290538"/>
                                  <a:pt x="434412" y="288862"/>
                                </a:cubicBezTo>
                                <a:cubicBezTo>
                                  <a:pt x="432634" y="288519"/>
                                  <a:pt x="430717" y="288455"/>
                                  <a:pt x="428685" y="288633"/>
                                </a:cubicBezTo>
                                <a:lnTo>
                                  <a:pt x="424532" y="289039"/>
                                </a:lnTo>
                                <a:lnTo>
                                  <a:pt x="426996" y="285674"/>
                                </a:lnTo>
                                <a:cubicBezTo>
                                  <a:pt x="431301" y="279832"/>
                                  <a:pt x="432457" y="273545"/>
                                  <a:pt x="430272" y="267945"/>
                                </a:cubicBezTo>
                                <a:cubicBezTo>
                                  <a:pt x="428228" y="262776"/>
                                  <a:pt x="423490" y="259017"/>
                                  <a:pt x="417598" y="257861"/>
                                </a:cubicBezTo>
                                <a:cubicBezTo>
                                  <a:pt x="412327" y="256845"/>
                                  <a:pt x="406498" y="257912"/>
                                  <a:pt x="400745" y="260985"/>
                                </a:cubicBezTo>
                                <a:lnTo>
                                  <a:pt x="394395" y="264363"/>
                                </a:lnTo>
                                <a:lnTo>
                                  <a:pt x="398281" y="258318"/>
                                </a:lnTo>
                                <a:cubicBezTo>
                                  <a:pt x="401431" y="253416"/>
                                  <a:pt x="402066" y="248145"/>
                                  <a:pt x="400097" y="243510"/>
                                </a:cubicBezTo>
                                <a:cubicBezTo>
                                  <a:pt x="398154" y="238989"/>
                                  <a:pt x="394052" y="235712"/>
                                  <a:pt x="389074" y="234747"/>
                                </a:cubicBezTo>
                                <a:cubicBezTo>
                                  <a:pt x="383460" y="233655"/>
                                  <a:pt x="377605" y="235661"/>
                                  <a:pt x="372640" y="240398"/>
                                </a:cubicBezTo>
                                <a:lnTo>
                                  <a:pt x="366239" y="246494"/>
                                </a:lnTo>
                                <a:lnTo>
                                  <a:pt x="369630" y="238341"/>
                                </a:lnTo>
                                <a:cubicBezTo>
                                  <a:pt x="372360" y="231737"/>
                                  <a:pt x="372411" y="225108"/>
                                  <a:pt x="369744" y="220167"/>
                                </a:cubicBezTo>
                                <a:cubicBezTo>
                                  <a:pt x="367776" y="216535"/>
                                  <a:pt x="364499" y="214084"/>
                                  <a:pt x="360486" y="213309"/>
                                </a:cubicBezTo>
                                <a:cubicBezTo>
                                  <a:pt x="354999" y="212243"/>
                                  <a:pt x="348459" y="214287"/>
                                  <a:pt x="342058" y="219050"/>
                                </a:cubicBezTo>
                                <a:lnTo>
                                  <a:pt x="333308" y="225616"/>
                                </a:lnTo>
                                <a:lnTo>
                                  <a:pt x="339391" y="216510"/>
                                </a:lnTo>
                                <a:cubicBezTo>
                                  <a:pt x="342972" y="211214"/>
                                  <a:pt x="344001" y="205054"/>
                                  <a:pt x="342236" y="199644"/>
                                </a:cubicBezTo>
                                <a:cubicBezTo>
                                  <a:pt x="340788" y="195212"/>
                                  <a:pt x="337664" y="191821"/>
                                  <a:pt x="333651" y="190348"/>
                                </a:cubicBezTo>
                                <a:lnTo>
                                  <a:pt x="330984" y="189382"/>
                                </a:lnTo>
                                <a:lnTo>
                                  <a:pt x="332927" y="187312"/>
                                </a:lnTo>
                                <a:cubicBezTo>
                                  <a:pt x="338299" y="181610"/>
                                  <a:pt x="340217" y="172631"/>
                                  <a:pt x="337766" y="164922"/>
                                </a:cubicBezTo>
                                <a:cubicBezTo>
                                  <a:pt x="335213" y="157061"/>
                                  <a:pt x="328723" y="152641"/>
                                  <a:pt x="320074" y="153010"/>
                                </a:cubicBezTo>
                                <a:lnTo>
                                  <a:pt x="315833" y="153200"/>
                                </a:lnTo>
                                <a:lnTo>
                                  <a:pt x="318551" y="149949"/>
                                </a:lnTo>
                                <a:cubicBezTo>
                                  <a:pt x="323237" y="144361"/>
                                  <a:pt x="324748" y="137909"/>
                                  <a:pt x="322742" y="132245"/>
                                </a:cubicBezTo>
                                <a:cubicBezTo>
                                  <a:pt x="320798" y="126746"/>
                                  <a:pt x="315807" y="122720"/>
                                  <a:pt x="309419" y="121476"/>
                                </a:cubicBezTo>
                                <a:cubicBezTo>
                                  <a:pt x="304301" y="120485"/>
                                  <a:pt x="298611" y="121323"/>
                                  <a:pt x="292947" y="123914"/>
                                </a:cubicBezTo>
                                <a:lnTo>
                                  <a:pt x="286394" y="126911"/>
                                </a:lnTo>
                                <a:lnTo>
                                  <a:pt x="290661" y="121107"/>
                                </a:lnTo>
                                <a:cubicBezTo>
                                  <a:pt x="294192" y="116307"/>
                                  <a:pt x="295094" y="111036"/>
                                  <a:pt x="293214" y="106261"/>
                                </a:cubicBezTo>
                                <a:cubicBezTo>
                                  <a:pt x="291373" y="101524"/>
                                  <a:pt x="286966" y="97942"/>
                                  <a:pt x="281708" y="96926"/>
                                </a:cubicBezTo>
                                <a:cubicBezTo>
                                  <a:pt x="276221" y="95860"/>
                                  <a:pt x="270405" y="97612"/>
                                  <a:pt x="265325" y="101867"/>
                                </a:cubicBezTo>
                                <a:lnTo>
                                  <a:pt x="258607" y="107506"/>
                                </a:lnTo>
                                <a:lnTo>
                                  <a:pt x="262442" y="99619"/>
                                </a:lnTo>
                                <a:cubicBezTo>
                                  <a:pt x="265630" y="93091"/>
                                  <a:pt x="265985" y="86436"/>
                                  <a:pt x="263445" y="81356"/>
                                </a:cubicBezTo>
                                <a:cubicBezTo>
                                  <a:pt x="261515" y="77470"/>
                                  <a:pt x="258048" y="74854"/>
                                  <a:pt x="253679" y="74003"/>
                                </a:cubicBezTo>
                                <a:cubicBezTo>
                                  <a:pt x="249843" y="73254"/>
                                  <a:pt x="243532" y="73508"/>
                                  <a:pt x="235239" y="78931"/>
                                </a:cubicBezTo>
                                <a:lnTo>
                                  <a:pt x="226069" y="84925"/>
                                </a:lnTo>
                                <a:lnTo>
                                  <a:pt x="232737" y="76225"/>
                                </a:lnTo>
                                <a:cubicBezTo>
                                  <a:pt x="237017" y="70637"/>
                                  <a:pt x="238248" y="63843"/>
                                  <a:pt x="236039" y="58039"/>
                                </a:cubicBezTo>
                                <a:cubicBezTo>
                                  <a:pt x="234248" y="53264"/>
                                  <a:pt x="230362" y="49886"/>
                                  <a:pt x="225625" y="48959"/>
                                </a:cubicBezTo>
                                <a:cubicBezTo>
                                  <a:pt x="221218" y="48108"/>
                                  <a:pt x="216341" y="49365"/>
                                  <a:pt x="211502" y="52603"/>
                                </a:cubicBezTo>
                                <a:lnTo>
                                  <a:pt x="204390" y="57341"/>
                                </a:lnTo>
                                <a:lnTo>
                                  <a:pt x="208873" y="50076"/>
                                </a:lnTo>
                                <a:cubicBezTo>
                                  <a:pt x="212137" y="44768"/>
                                  <a:pt x="212696" y="39370"/>
                                  <a:pt x="210512" y="34442"/>
                                </a:cubicBezTo>
                                <a:cubicBezTo>
                                  <a:pt x="208137" y="29007"/>
                                  <a:pt x="202574" y="24841"/>
                                  <a:pt x="196008" y="23571"/>
                                </a:cubicBezTo>
                                <a:cubicBezTo>
                                  <a:pt x="189455" y="22301"/>
                                  <a:pt x="182940" y="23990"/>
                                  <a:pt x="177631" y="28359"/>
                                </a:cubicBezTo>
                                <a:lnTo>
                                  <a:pt x="174291" y="31102"/>
                                </a:lnTo>
                                <a:lnTo>
                                  <a:pt x="174571" y="26797"/>
                                </a:lnTo>
                                <a:cubicBezTo>
                                  <a:pt x="175434" y="13602"/>
                                  <a:pt x="166494" y="7125"/>
                                  <a:pt x="158569" y="5588"/>
                                </a:cubicBezTo>
                                <a:cubicBezTo>
                                  <a:pt x="149082" y="3747"/>
                                  <a:pt x="138084" y="8052"/>
                                  <a:pt x="135429" y="19888"/>
                                </a:cubicBezTo>
                                <a:lnTo>
                                  <a:pt x="133905" y="26594"/>
                                </a:lnTo>
                                <a:lnTo>
                                  <a:pt x="131810" y="20053"/>
                                </a:lnTo>
                                <a:cubicBezTo>
                                  <a:pt x="129841" y="13894"/>
                                  <a:pt x="125866" y="9944"/>
                                  <a:pt x="120583" y="8928"/>
                                </a:cubicBezTo>
                                <a:cubicBezTo>
                                  <a:pt x="116316" y="8090"/>
                                  <a:pt x="111706" y="9385"/>
                                  <a:pt x="108251" y="12370"/>
                                </a:cubicBezTo>
                                <a:cubicBezTo>
                                  <a:pt x="104187" y="15850"/>
                                  <a:pt x="102079" y="21146"/>
                                  <a:pt x="102358" y="27305"/>
                                </a:cubicBezTo>
                                <a:lnTo>
                                  <a:pt x="102701" y="35674"/>
                                </a:lnTo>
                                <a:lnTo>
                                  <a:pt x="98840" y="28232"/>
                                </a:lnTo>
                                <a:cubicBezTo>
                                  <a:pt x="95056" y="21006"/>
                                  <a:pt x="90268" y="16485"/>
                                  <a:pt x="85366" y="15532"/>
                                </a:cubicBezTo>
                                <a:cubicBezTo>
                                  <a:pt x="82419" y="14961"/>
                                  <a:pt x="79714" y="15748"/>
                                  <a:pt x="77505" y="17780"/>
                                </a:cubicBezTo>
                                <a:cubicBezTo>
                                  <a:pt x="73898" y="21120"/>
                                  <a:pt x="72272" y="27165"/>
                                  <a:pt x="73098" y="34353"/>
                                </a:cubicBezTo>
                                <a:lnTo>
                                  <a:pt x="74241" y="44488"/>
                                </a:lnTo>
                                <a:lnTo>
                                  <a:pt x="69580" y="35420"/>
                                </a:lnTo>
                                <a:cubicBezTo>
                                  <a:pt x="67014" y="30480"/>
                                  <a:pt x="61680" y="26886"/>
                                  <a:pt x="54962" y="25578"/>
                                </a:cubicBezTo>
                                <a:cubicBezTo>
                                  <a:pt x="47317" y="24092"/>
                                  <a:pt x="36636" y="25565"/>
                                  <a:pt x="29664" y="34163"/>
                                </a:cubicBezTo>
                                <a:lnTo>
                                  <a:pt x="24469" y="40538"/>
                                </a:lnTo>
                                <a:lnTo>
                                  <a:pt x="26387" y="32537"/>
                                </a:lnTo>
                                <a:cubicBezTo>
                                  <a:pt x="27733" y="26886"/>
                                  <a:pt x="27340" y="22187"/>
                                  <a:pt x="25231" y="18923"/>
                                </a:cubicBezTo>
                                <a:cubicBezTo>
                                  <a:pt x="23745" y="16586"/>
                                  <a:pt x="21358" y="15037"/>
                                  <a:pt x="18386" y="14453"/>
                                </a:cubicBezTo>
                                <a:cubicBezTo>
                                  <a:pt x="15395" y="13875"/>
                                  <a:pt x="11582" y="14310"/>
                                  <a:pt x="7612" y="16024"/>
                                </a:cubicBezTo>
                                <a:lnTo>
                                  <a:pt x="0" y="22032"/>
                                </a:lnTo>
                                <a:lnTo>
                                  <a:pt x="0" y="17004"/>
                                </a:lnTo>
                                <a:lnTo>
                                  <a:pt x="6958" y="12202"/>
                                </a:lnTo>
                                <a:cubicBezTo>
                                  <a:pt x="11045" y="10573"/>
                                  <a:pt x="15230" y="10039"/>
                                  <a:pt x="19097" y="10795"/>
                                </a:cubicBezTo>
                                <a:cubicBezTo>
                                  <a:pt x="23110" y="11570"/>
                                  <a:pt x="26311" y="13678"/>
                                  <a:pt x="28394" y="16904"/>
                                </a:cubicBezTo>
                                <a:cubicBezTo>
                                  <a:pt x="30261" y="19799"/>
                                  <a:pt x="31099" y="23470"/>
                                  <a:pt x="30883" y="27699"/>
                                </a:cubicBezTo>
                                <a:cubicBezTo>
                                  <a:pt x="37538" y="22339"/>
                                  <a:pt x="46593" y="20142"/>
                                  <a:pt x="55673" y="21907"/>
                                </a:cubicBezTo>
                                <a:cubicBezTo>
                                  <a:pt x="61121" y="22962"/>
                                  <a:pt x="65808" y="25362"/>
                                  <a:pt x="69211" y="28740"/>
                                </a:cubicBezTo>
                                <a:cubicBezTo>
                                  <a:pt x="69580" y="22962"/>
                                  <a:pt x="71586" y="18148"/>
                                  <a:pt x="74952" y="15037"/>
                                </a:cubicBezTo>
                                <a:cubicBezTo>
                                  <a:pt x="78038" y="12192"/>
                                  <a:pt x="81988" y="11062"/>
                                  <a:pt x="86077" y="11862"/>
                                </a:cubicBezTo>
                                <a:cubicBezTo>
                                  <a:pt x="90776" y="12764"/>
                                  <a:pt x="95272" y="16104"/>
                                  <a:pt x="99056" y="21412"/>
                                </a:cubicBezTo>
                                <a:cubicBezTo>
                                  <a:pt x="99984" y="16662"/>
                                  <a:pt x="102295" y="12560"/>
                                  <a:pt x="105813" y="9525"/>
                                </a:cubicBezTo>
                                <a:cubicBezTo>
                                  <a:pt x="110131" y="5804"/>
                                  <a:pt x="115922" y="4204"/>
                                  <a:pt x="121294" y="5258"/>
                                </a:cubicBezTo>
                                <a:cubicBezTo>
                                  <a:pt x="126387" y="6248"/>
                                  <a:pt x="130616" y="9449"/>
                                  <a:pt x="133359" y="14262"/>
                                </a:cubicBezTo>
                                <a:cubicBezTo>
                                  <a:pt x="138122" y="3759"/>
                                  <a:pt x="149425" y="0"/>
                                  <a:pt x="159280" y="190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3B591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511" name="Shape 334"/>
                        <wps:cNvSpPr/>
                        <wps:spPr>
                          <a:xfrm>
                            <a:off x="1220737" y="30480"/>
                            <a:ext cx="44488" cy="628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488" h="62840">
                                <a:moveTo>
                                  <a:pt x="0" y="927"/>
                                </a:moveTo>
                                <a:cubicBezTo>
                                  <a:pt x="6160" y="0"/>
                                  <a:pt x="11532" y="2261"/>
                                  <a:pt x="15164" y="7315"/>
                                </a:cubicBezTo>
                                <a:cubicBezTo>
                                  <a:pt x="18948" y="12598"/>
                                  <a:pt x="20193" y="20091"/>
                                  <a:pt x="18618" y="26543"/>
                                </a:cubicBezTo>
                                <a:cubicBezTo>
                                  <a:pt x="22796" y="25121"/>
                                  <a:pt x="27229" y="25083"/>
                                  <a:pt x="31128" y="26530"/>
                                </a:cubicBezTo>
                                <a:cubicBezTo>
                                  <a:pt x="34366" y="27737"/>
                                  <a:pt x="38684" y="30556"/>
                                  <a:pt x="40729" y="37046"/>
                                </a:cubicBezTo>
                                <a:cubicBezTo>
                                  <a:pt x="44488" y="48870"/>
                                  <a:pt x="32245" y="62840"/>
                                  <a:pt x="32245" y="62840"/>
                                </a:cubicBezTo>
                                <a:cubicBezTo>
                                  <a:pt x="32309" y="62713"/>
                                  <a:pt x="40424" y="48412"/>
                                  <a:pt x="37148" y="38164"/>
                                </a:cubicBezTo>
                                <a:cubicBezTo>
                                  <a:pt x="35890" y="34176"/>
                                  <a:pt x="33363" y="31356"/>
                                  <a:pt x="29832" y="30036"/>
                                </a:cubicBezTo>
                                <a:cubicBezTo>
                                  <a:pt x="25705" y="28499"/>
                                  <a:pt x="20536" y="29159"/>
                                  <a:pt x="16281" y="31750"/>
                                </a:cubicBezTo>
                                <a:lnTo>
                                  <a:pt x="10592" y="35217"/>
                                </a:lnTo>
                                <a:lnTo>
                                  <a:pt x="13640" y="29299"/>
                                </a:lnTo>
                                <a:cubicBezTo>
                                  <a:pt x="16662" y="23419"/>
                                  <a:pt x="16015" y="14897"/>
                                  <a:pt x="12116" y="9487"/>
                                </a:cubicBezTo>
                                <a:cubicBezTo>
                                  <a:pt x="10160" y="6782"/>
                                  <a:pt x="6566" y="3721"/>
                                  <a:pt x="597" y="4636"/>
                                </a:cubicBezTo>
                                <a:lnTo>
                                  <a:pt x="0" y="9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B591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04" name="Shape 335"/>
                        <wps:cNvSpPr/>
                        <wps:spPr>
                          <a:xfrm>
                            <a:off x="797550" y="155413"/>
                            <a:ext cx="97879" cy="382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879" h="38230">
                                <a:moveTo>
                                  <a:pt x="14148" y="922"/>
                                </a:moveTo>
                                <a:cubicBezTo>
                                  <a:pt x="19561" y="0"/>
                                  <a:pt x="25514" y="594"/>
                                  <a:pt x="31534" y="2784"/>
                                </a:cubicBezTo>
                                <a:cubicBezTo>
                                  <a:pt x="40996" y="6226"/>
                                  <a:pt x="48260" y="12995"/>
                                  <a:pt x="50940" y="20476"/>
                                </a:cubicBezTo>
                                <a:cubicBezTo>
                                  <a:pt x="54699" y="15611"/>
                                  <a:pt x="60046" y="13376"/>
                                  <a:pt x="64237" y="12348"/>
                                </a:cubicBezTo>
                                <a:cubicBezTo>
                                  <a:pt x="72644" y="10303"/>
                                  <a:pt x="82766" y="11802"/>
                                  <a:pt x="87833" y="15802"/>
                                </a:cubicBezTo>
                                <a:cubicBezTo>
                                  <a:pt x="95771" y="22089"/>
                                  <a:pt x="97790" y="37570"/>
                                  <a:pt x="97879" y="38230"/>
                                </a:cubicBezTo>
                                <a:cubicBezTo>
                                  <a:pt x="97879" y="38230"/>
                                  <a:pt x="92240" y="24070"/>
                                  <a:pt x="85509" y="18736"/>
                                </a:cubicBezTo>
                                <a:cubicBezTo>
                                  <a:pt x="81864" y="15840"/>
                                  <a:pt x="73228" y="14011"/>
                                  <a:pt x="65138" y="15980"/>
                                </a:cubicBezTo>
                                <a:cubicBezTo>
                                  <a:pt x="60681" y="17072"/>
                                  <a:pt x="54750" y="19714"/>
                                  <a:pt x="51854" y="26178"/>
                                </a:cubicBezTo>
                                <a:lnTo>
                                  <a:pt x="48895" y="32731"/>
                                </a:lnTo>
                                <a:lnTo>
                                  <a:pt x="48273" y="25568"/>
                                </a:lnTo>
                                <a:cubicBezTo>
                                  <a:pt x="47600" y="17732"/>
                                  <a:pt x="40361" y="9973"/>
                                  <a:pt x="30264" y="6315"/>
                                </a:cubicBezTo>
                                <a:cubicBezTo>
                                  <a:pt x="19622" y="2442"/>
                                  <a:pt x="9309" y="4105"/>
                                  <a:pt x="2654" y="10798"/>
                                </a:cubicBezTo>
                                <a:lnTo>
                                  <a:pt x="0" y="8157"/>
                                </a:lnTo>
                                <a:cubicBezTo>
                                  <a:pt x="3861" y="4283"/>
                                  <a:pt x="8734" y="1845"/>
                                  <a:pt x="14148" y="9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3B591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05" name="Shape 336"/>
                        <wps:cNvSpPr/>
                        <wps:spPr>
                          <a:xfrm>
                            <a:off x="974782" y="183377"/>
                            <a:ext cx="134912" cy="1052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4912" h="105232">
                                <a:moveTo>
                                  <a:pt x="24016" y="2680"/>
                                </a:moveTo>
                                <a:cubicBezTo>
                                  <a:pt x="32169" y="4102"/>
                                  <a:pt x="36208" y="8915"/>
                                  <a:pt x="38138" y="12713"/>
                                </a:cubicBezTo>
                                <a:cubicBezTo>
                                  <a:pt x="40640" y="17653"/>
                                  <a:pt x="41135" y="23749"/>
                                  <a:pt x="39624" y="29477"/>
                                </a:cubicBezTo>
                                <a:cubicBezTo>
                                  <a:pt x="45402" y="27254"/>
                                  <a:pt x="51067" y="27864"/>
                                  <a:pt x="55397" y="31306"/>
                                </a:cubicBezTo>
                                <a:cubicBezTo>
                                  <a:pt x="59779" y="34798"/>
                                  <a:pt x="61862" y="40640"/>
                                  <a:pt x="61100" y="46660"/>
                                </a:cubicBezTo>
                                <a:cubicBezTo>
                                  <a:pt x="69215" y="42926"/>
                                  <a:pt x="77381" y="43739"/>
                                  <a:pt x="83985" y="49098"/>
                                </a:cubicBezTo>
                                <a:cubicBezTo>
                                  <a:pt x="92481" y="55969"/>
                                  <a:pt x="96114" y="68440"/>
                                  <a:pt x="93294" y="79832"/>
                                </a:cubicBezTo>
                                <a:cubicBezTo>
                                  <a:pt x="104978" y="76899"/>
                                  <a:pt x="117704" y="79096"/>
                                  <a:pt x="125921" y="85662"/>
                                </a:cubicBezTo>
                                <a:cubicBezTo>
                                  <a:pt x="132029" y="90577"/>
                                  <a:pt x="134912" y="97536"/>
                                  <a:pt x="134023" y="105232"/>
                                </a:cubicBezTo>
                                <a:lnTo>
                                  <a:pt x="130315" y="104800"/>
                                </a:lnTo>
                                <a:cubicBezTo>
                                  <a:pt x="131242" y="96634"/>
                                  <a:pt x="127165" y="91465"/>
                                  <a:pt x="123571" y="88595"/>
                                </a:cubicBezTo>
                                <a:cubicBezTo>
                                  <a:pt x="115633" y="82233"/>
                                  <a:pt x="102299" y="80518"/>
                                  <a:pt x="91084" y="84379"/>
                                </a:cubicBezTo>
                                <a:lnTo>
                                  <a:pt x="87325" y="85687"/>
                                </a:lnTo>
                                <a:lnTo>
                                  <a:pt x="88697" y="81966"/>
                                </a:lnTo>
                                <a:cubicBezTo>
                                  <a:pt x="92685" y="71374"/>
                                  <a:pt x="89662" y="58496"/>
                                  <a:pt x="81648" y="51994"/>
                                </a:cubicBezTo>
                                <a:cubicBezTo>
                                  <a:pt x="75248" y="46812"/>
                                  <a:pt x="67323" y="46787"/>
                                  <a:pt x="59309" y="51905"/>
                                </a:cubicBezTo>
                                <a:lnTo>
                                  <a:pt x="54712" y="54839"/>
                                </a:lnTo>
                                <a:lnTo>
                                  <a:pt x="56553" y="49695"/>
                                </a:lnTo>
                                <a:cubicBezTo>
                                  <a:pt x="58649" y="43777"/>
                                  <a:pt x="57252" y="37567"/>
                                  <a:pt x="53061" y="34239"/>
                                </a:cubicBezTo>
                                <a:cubicBezTo>
                                  <a:pt x="48844" y="30874"/>
                                  <a:pt x="43091" y="31140"/>
                                  <a:pt x="37211" y="34887"/>
                                </a:cubicBezTo>
                                <a:lnTo>
                                  <a:pt x="31585" y="38481"/>
                                </a:lnTo>
                                <a:lnTo>
                                  <a:pt x="34519" y="32487"/>
                                </a:lnTo>
                                <a:cubicBezTo>
                                  <a:pt x="37338" y="26708"/>
                                  <a:pt x="37465" y="19622"/>
                                  <a:pt x="34811" y="14415"/>
                                </a:cubicBezTo>
                                <a:cubicBezTo>
                                  <a:pt x="32588" y="10046"/>
                                  <a:pt x="28588" y="7277"/>
                                  <a:pt x="23368" y="6375"/>
                                </a:cubicBezTo>
                                <a:cubicBezTo>
                                  <a:pt x="9728" y="4013"/>
                                  <a:pt x="76" y="12408"/>
                                  <a:pt x="0" y="12510"/>
                                </a:cubicBezTo>
                                <a:cubicBezTo>
                                  <a:pt x="0" y="12510"/>
                                  <a:pt x="8535" y="0"/>
                                  <a:pt x="24016" y="268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3B591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06" name="Shape 337"/>
                        <wps:cNvSpPr/>
                        <wps:spPr>
                          <a:xfrm>
                            <a:off x="1202318" y="137687"/>
                            <a:ext cx="31204" cy="1169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04" h="116964">
                                <a:moveTo>
                                  <a:pt x="4209" y="42"/>
                                </a:moveTo>
                                <a:cubicBezTo>
                                  <a:pt x="8330" y="0"/>
                                  <a:pt x="17024" y="791"/>
                                  <a:pt x="20625" y="7782"/>
                                </a:cubicBezTo>
                                <a:cubicBezTo>
                                  <a:pt x="23279" y="12887"/>
                                  <a:pt x="22949" y="19098"/>
                                  <a:pt x="19698" y="26248"/>
                                </a:cubicBezTo>
                                <a:cubicBezTo>
                                  <a:pt x="28118" y="29372"/>
                                  <a:pt x="31204" y="37259"/>
                                  <a:pt x="30506" y="44167"/>
                                </a:cubicBezTo>
                                <a:cubicBezTo>
                                  <a:pt x="29782" y="50987"/>
                                  <a:pt x="25235" y="58417"/>
                                  <a:pt x="16789" y="60601"/>
                                </a:cubicBezTo>
                                <a:cubicBezTo>
                                  <a:pt x="25870" y="69440"/>
                                  <a:pt x="26848" y="83893"/>
                                  <a:pt x="23482" y="95247"/>
                                </a:cubicBezTo>
                                <a:cubicBezTo>
                                  <a:pt x="19609" y="108252"/>
                                  <a:pt x="10401" y="116786"/>
                                  <a:pt x="64" y="116964"/>
                                </a:cubicBezTo>
                                <a:lnTo>
                                  <a:pt x="0" y="113217"/>
                                </a:lnTo>
                                <a:cubicBezTo>
                                  <a:pt x="8674" y="113065"/>
                                  <a:pt x="16497" y="105585"/>
                                  <a:pt x="19901" y="94180"/>
                                </a:cubicBezTo>
                                <a:cubicBezTo>
                                  <a:pt x="23279" y="82839"/>
                                  <a:pt x="21920" y="68145"/>
                                  <a:pt x="11265" y="60893"/>
                                </a:cubicBezTo>
                                <a:lnTo>
                                  <a:pt x="6515" y="57680"/>
                                </a:lnTo>
                                <a:lnTo>
                                  <a:pt x="12230" y="57477"/>
                                </a:lnTo>
                                <a:cubicBezTo>
                                  <a:pt x="21298" y="57172"/>
                                  <a:pt x="26124" y="50149"/>
                                  <a:pt x="26772" y="43774"/>
                                </a:cubicBezTo>
                                <a:cubicBezTo>
                                  <a:pt x="27331" y="38338"/>
                                  <a:pt x="25006" y="31290"/>
                                  <a:pt x="16612" y="29207"/>
                                </a:cubicBezTo>
                                <a:lnTo>
                                  <a:pt x="14313" y="28648"/>
                                </a:lnTo>
                                <a:lnTo>
                                  <a:pt x="15405" y="26540"/>
                                </a:lnTo>
                                <a:cubicBezTo>
                                  <a:pt x="18961" y="19669"/>
                                  <a:pt x="19596" y="13954"/>
                                  <a:pt x="17323" y="9522"/>
                                </a:cubicBezTo>
                                <a:cubicBezTo>
                                  <a:pt x="13399" y="1902"/>
                                  <a:pt x="2083" y="162"/>
                                  <a:pt x="1969" y="162"/>
                                </a:cubicBezTo>
                                <a:cubicBezTo>
                                  <a:pt x="1969" y="162"/>
                                  <a:pt x="2835" y="56"/>
                                  <a:pt x="4209" y="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3B591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07" name="Shape 338"/>
                        <wps:cNvSpPr/>
                        <wps:spPr>
                          <a:xfrm>
                            <a:off x="1266981" y="223806"/>
                            <a:ext cx="129718" cy="691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9718" h="69126">
                                <a:moveTo>
                                  <a:pt x="110503" y="152"/>
                                </a:moveTo>
                                <a:cubicBezTo>
                                  <a:pt x="129197" y="419"/>
                                  <a:pt x="129718" y="27369"/>
                                  <a:pt x="129718" y="27369"/>
                                </a:cubicBezTo>
                                <a:cubicBezTo>
                                  <a:pt x="129680" y="27127"/>
                                  <a:pt x="125908" y="4140"/>
                                  <a:pt x="110439" y="3886"/>
                                </a:cubicBezTo>
                                <a:cubicBezTo>
                                  <a:pt x="102146" y="3759"/>
                                  <a:pt x="95555" y="6033"/>
                                  <a:pt x="91415" y="10465"/>
                                </a:cubicBezTo>
                                <a:cubicBezTo>
                                  <a:pt x="87922" y="14186"/>
                                  <a:pt x="86334" y="19304"/>
                                  <a:pt x="86817" y="25260"/>
                                </a:cubicBezTo>
                                <a:lnTo>
                                  <a:pt x="87782" y="37021"/>
                                </a:lnTo>
                                <a:lnTo>
                                  <a:pt x="83236" y="26124"/>
                                </a:lnTo>
                                <a:cubicBezTo>
                                  <a:pt x="79832" y="18034"/>
                                  <a:pt x="72835" y="17170"/>
                                  <a:pt x="67843" y="18910"/>
                                </a:cubicBezTo>
                                <a:cubicBezTo>
                                  <a:pt x="61620" y="21057"/>
                                  <a:pt x="56172" y="27749"/>
                                  <a:pt x="58852" y="37351"/>
                                </a:cubicBezTo>
                                <a:lnTo>
                                  <a:pt x="60744" y="44183"/>
                                </a:lnTo>
                                <a:lnTo>
                                  <a:pt x="55715" y="39192"/>
                                </a:lnTo>
                                <a:cubicBezTo>
                                  <a:pt x="48400" y="31890"/>
                                  <a:pt x="34442" y="31064"/>
                                  <a:pt x="22555" y="37211"/>
                                </a:cubicBezTo>
                                <a:cubicBezTo>
                                  <a:pt x="10096" y="43663"/>
                                  <a:pt x="3975" y="55359"/>
                                  <a:pt x="6185" y="68516"/>
                                </a:cubicBezTo>
                                <a:lnTo>
                                  <a:pt x="2476" y="69126"/>
                                </a:lnTo>
                                <a:cubicBezTo>
                                  <a:pt x="0" y="54292"/>
                                  <a:pt x="6845" y="41110"/>
                                  <a:pt x="20815" y="33896"/>
                                </a:cubicBezTo>
                                <a:cubicBezTo>
                                  <a:pt x="32474" y="27876"/>
                                  <a:pt x="45555" y="27826"/>
                                  <a:pt x="54432" y="33414"/>
                                </a:cubicBezTo>
                                <a:cubicBezTo>
                                  <a:pt x="54051" y="24447"/>
                                  <a:pt x="59766" y="17742"/>
                                  <a:pt x="66624" y="15380"/>
                                </a:cubicBezTo>
                                <a:cubicBezTo>
                                  <a:pt x="72072" y="13475"/>
                                  <a:pt x="78676" y="14224"/>
                                  <a:pt x="83261" y="19253"/>
                                </a:cubicBezTo>
                                <a:cubicBezTo>
                                  <a:pt x="83934" y="14846"/>
                                  <a:pt x="85763" y="10998"/>
                                  <a:pt x="88671" y="7899"/>
                                </a:cubicBezTo>
                                <a:cubicBezTo>
                                  <a:pt x="93574" y="2692"/>
                                  <a:pt x="101117" y="0"/>
                                  <a:pt x="110503" y="15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3B591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08" name="Shape 339"/>
                        <wps:cNvSpPr/>
                        <wps:spPr>
                          <a:xfrm>
                            <a:off x="1312078" y="313762"/>
                            <a:ext cx="248120" cy="123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8120" h="123000">
                                <a:moveTo>
                                  <a:pt x="62763" y="394"/>
                                </a:moveTo>
                                <a:cubicBezTo>
                                  <a:pt x="70536" y="787"/>
                                  <a:pt x="78702" y="5550"/>
                                  <a:pt x="81115" y="15316"/>
                                </a:cubicBezTo>
                                <a:cubicBezTo>
                                  <a:pt x="88544" y="7264"/>
                                  <a:pt x="98476" y="6668"/>
                                  <a:pt x="105880" y="9068"/>
                                </a:cubicBezTo>
                                <a:cubicBezTo>
                                  <a:pt x="114452" y="11874"/>
                                  <a:pt x="120777" y="18758"/>
                                  <a:pt x="122860" y="26886"/>
                                </a:cubicBezTo>
                                <a:cubicBezTo>
                                  <a:pt x="127876" y="18961"/>
                                  <a:pt x="135699" y="16434"/>
                                  <a:pt x="141656" y="18377"/>
                                </a:cubicBezTo>
                                <a:cubicBezTo>
                                  <a:pt x="147320" y="20218"/>
                                  <a:pt x="151701" y="26391"/>
                                  <a:pt x="150558" y="36360"/>
                                </a:cubicBezTo>
                                <a:cubicBezTo>
                                  <a:pt x="158115" y="30696"/>
                                  <a:pt x="168237" y="31623"/>
                                  <a:pt x="175755" y="36271"/>
                                </a:cubicBezTo>
                                <a:cubicBezTo>
                                  <a:pt x="182918" y="40729"/>
                                  <a:pt x="188417" y="49289"/>
                                  <a:pt x="185763" y="58814"/>
                                </a:cubicBezTo>
                                <a:cubicBezTo>
                                  <a:pt x="191224" y="57137"/>
                                  <a:pt x="196875" y="58661"/>
                                  <a:pt x="201308" y="63208"/>
                                </a:cubicBezTo>
                                <a:cubicBezTo>
                                  <a:pt x="206642" y="68682"/>
                                  <a:pt x="209347" y="77940"/>
                                  <a:pt x="206235" y="87262"/>
                                </a:cubicBezTo>
                                <a:cubicBezTo>
                                  <a:pt x="216408" y="81661"/>
                                  <a:pt x="228498" y="83261"/>
                                  <a:pt x="237223" y="92088"/>
                                </a:cubicBezTo>
                                <a:cubicBezTo>
                                  <a:pt x="248120" y="103124"/>
                                  <a:pt x="234010" y="123000"/>
                                  <a:pt x="234010" y="123000"/>
                                </a:cubicBezTo>
                                <a:cubicBezTo>
                                  <a:pt x="234099" y="122809"/>
                                  <a:pt x="243561" y="103835"/>
                                  <a:pt x="234556" y="94704"/>
                                </a:cubicBezTo>
                                <a:cubicBezTo>
                                  <a:pt x="225387" y="85395"/>
                                  <a:pt x="211760" y="85484"/>
                                  <a:pt x="202222" y="94920"/>
                                </a:cubicBezTo>
                                <a:lnTo>
                                  <a:pt x="199390" y="92494"/>
                                </a:lnTo>
                                <a:cubicBezTo>
                                  <a:pt x="206375" y="82664"/>
                                  <a:pt x="204305" y="71641"/>
                                  <a:pt x="198641" y="65824"/>
                                </a:cubicBezTo>
                                <a:cubicBezTo>
                                  <a:pt x="194183" y="61265"/>
                                  <a:pt x="188430" y="60655"/>
                                  <a:pt x="183210" y="64173"/>
                                </a:cubicBezTo>
                                <a:lnTo>
                                  <a:pt x="176619" y="68593"/>
                                </a:lnTo>
                                <a:lnTo>
                                  <a:pt x="180518" y="61709"/>
                                </a:lnTo>
                                <a:cubicBezTo>
                                  <a:pt x="185738" y="52464"/>
                                  <a:pt x="180886" y="43879"/>
                                  <a:pt x="173749" y="39446"/>
                                </a:cubicBezTo>
                                <a:cubicBezTo>
                                  <a:pt x="166281" y="34811"/>
                                  <a:pt x="155270" y="34100"/>
                                  <a:pt x="148844" y="43548"/>
                                </a:cubicBezTo>
                                <a:lnTo>
                                  <a:pt x="141707" y="54089"/>
                                </a:lnTo>
                                <a:lnTo>
                                  <a:pt x="145517" y="41935"/>
                                </a:lnTo>
                                <a:cubicBezTo>
                                  <a:pt x="149390" y="29642"/>
                                  <a:pt x="145237" y="23495"/>
                                  <a:pt x="140487" y="21933"/>
                                </a:cubicBezTo>
                                <a:cubicBezTo>
                                  <a:pt x="134887" y="20091"/>
                                  <a:pt x="127013" y="23825"/>
                                  <a:pt x="123457" y="34315"/>
                                </a:cubicBezTo>
                                <a:lnTo>
                                  <a:pt x="119202" y="46876"/>
                                </a:lnTo>
                                <a:lnTo>
                                  <a:pt x="119824" y="33630"/>
                                </a:lnTo>
                                <a:cubicBezTo>
                                  <a:pt x="120320" y="22758"/>
                                  <a:pt x="112319" y="15113"/>
                                  <a:pt x="104699" y="12624"/>
                                </a:cubicBezTo>
                                <a:cubicBezTo>
                                  <a:pt x="97676" y="10325"/>
                                  <a:pt x="87871" y="11278"/>
                                  <a:pt x="81458" y="20904"/>
                                </a:cubicBezTo>
                                <a:lnTo>
                                  <a:pt x="78384" y="25565"/>
                                </a:lnTo>
                                <a:lnTo>
                                  <a:pt x="78054" y="19990"/>
                                </a:lnTo>
                                <a:cubicBezTo>
                                  <a:pt x="77407" y="9538"/>
                                  <a:pt x="69825" y="4496"/>
                                  <a:pt x="62560" y="4127"/>
                                </a:cubicBezTo>
                                <a:cubicBezTo>
                                  <a:pt x="55499" y="3759"/>
                                  <a:pt x="47701" y="7620"/>
                                  <a:pt x="46152" y="17069"/>
                                </a:cubicBezTo>
                                <a:lnTo>
                                  <a:pt x="45072" y="23711"/>
                                </a:lnTo>
                                <a:lnTo>
                                  <a:pt x="42583" y="17463"/>
                                </a:lnTo>
                                <a:cubicBezTo>
                                  <a:pt x="40386" y="11989"/>
                                  <a:pt x="35928" y="10389"/>
                                  <a:pt x="32525" y="10008"/>
                                </a:cubicBezTo>
                                <a:cubicBezTo>
                                  <a:pt x="24206" y="9080"/>
                                  <a:pt x="13932" y="14186"/>
                                  <a:pt x="8598" y="21869"/>
                                </a:cubicBezTo>
                                <a:cubicBezTo>
                                  <a:pt x="5690" y="26086"/>
                                  <a:pt x="3086" y="32766"/>
                                  <a:pt x="7188" y="40780"/>
                                </a:cubicBezTo>
                                <a:lnTo>
                                  <a:pt x="3861" y="42469"/>
                                </a:lnTo>
                                <a:cubicBezTo>
                                  <a:pt x="0" y="34950"/>
                                  <a:pt x="597" y="26873"/>
                                  <a:pt x="5524" y="19749"/>
                                </a:cubicBezTo>
                                <a:cubicBezTo>
                                  <a:pt x="11557" y="10998"/>
                                  <a:pt x="23368" y="5220"/>
                                  <a:pt x="32957" y="6286"/>
                                </a:cubicBezTo>
                                <a:cubicBezTo>
                                  <a:pt x="37465" y="6794"/>
                                  <a:pt x="41148" y="8788"/>
                                  <a:pt x="43688" y="11989"/>
                                </a:cubicBezTo>
                                <a:cubicBezTo>
                                  <a:pt x="47092" y="3556"/>
                                  <a:pt x="55486" y="0"/>
                                  <a:pt x="62763" y="3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3B591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09" name="Shape 340"/>
                        <wps:cNvSpPr/>
                        <wps:spPr>
                          <a:xfrm>
                            <a:off x="983565" y="208476"/>
                            <a:ext cx="409791" cy="3385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791" h="338569">
                                <a:moveTo>
                                  <a:pt x="206858" y="8860"/>
                                </a:moveTo>
                                <a:cubicBezTo>
                                  <a:pt x="214589" y="8185"/>
                                  <a:pt x="222345" y="13208"/>
                                  <a:pt x="223876" y="24511"/>
                                </a:cubicBezTo>
                                <a:cubicBezTo>
                                  <a:pt x="233477" y="0"/>
                                  <a:pt x="271171" y="10706"/>
                                  <a:pt x="264706" y="38938"/>
                                </a:cubicBezTo>
                                <a:cubicBezTo>
                                  <a:pt x="285623" y="26099"/>
                                  <a:pt x="310134" y="49759"/>
                                  <a:pt x="294056" y="69164"/>
                                </a:cubicBezTo>
                                <a:cubicBezTo>
                                  <a:pt x="316548" y="58293"/>
                                  <a:pt x="328981" y="84252"/>
                                  <a:pt x="312979" y="100025"/>
                                </a:cubicBezTo>
                                <a:cubicBezTo>
                                  <a:pt x="337884" y="88316"/>
                                  <a:pt x="351600" y="109195"/>
                                  <a:pt x="338455" y="128524"/>
                                </a:cubicBezTo>
                                <a:cubicBezTo>
                                  <a:pt x="359448" y="115367"/>
                                  <a:pt x="378104" y="139217"/>
                                  <a:pt x="362357" y="155385"/>
                                </a:cubicBezTo>
                                <a:cubicBezTo>
                                  <a:pt x="388087" y="147777"/>
                                  <a:pt x="402869" y="173203"/>
                                  <a:pt x="384785" y="189586"/>
                                </a:cubicBezTo>
                                <a:cubicBezTo>
                                  <a:pt x="409791" y="192456"/>
                                  <a:pt x="405829" y="229464"/>
                                  <a:pt x="384150" y="234544"/>
                                </a:cubicBezTo>
                                <a:cubicBezTo>
                                  <a:pt x="399174" y="247079"/>
                                  <a:pt x="380936" y="274358"/>
                                  <a:pt x="361988" y="265367"/>
                                </a:cubicBezTo>
                                <a:cubicBezTo>
                                  <a:pt x="371462" y="283121"/>
                                  <a:pt x="355295" y="313131"/>
                                  <a:pt x="326504" y="294932"/>
                                </a:cubicBezTo>
                                <a:cubicBezTo>
                                  <a:pt x="333121" y="317437"/>
                                  <a:pt x="307391" y="326695"/>
                                  <a:pt x="290373" y="311112"/>
                                </a:cubicBezTo>
                                <a:cubicBezTo>
                                  <a:pt x="290881" y="331775"/>
                                  <a:pt x="265963" y="336867"/>
                                  <a:pt x="254673" y="320091"/>
                                </a:cubicBezTo>
                                <a:cubicBezTo>
                                  <a:pt x="249149" y="338569"/>
                                  <a:pt x="219862" y="337858"/>
                                  <a:pt x="215417" y="315773"/>
                                </a:cubicBezTo>
                                <a:cubicBezTo>
                                  <a:pt x="207442" y="331800"/>
                                  <a:pt x="177546" y="332613"/>
                                  <a:pt x="178930" y="307251"/>
                                </a:cubicBezTo>
                                <a:cubicBezTo>
                                  <a:pt x="165887" y="322847"/>
                                  <a:pt x="144704" y="310312"/>
                                  <a:pt x="146888" y="291173"/>
                                </a:cubicBezTo>
                                <a:cubicBezTo>
                                  <a:pt x="136258" y="304698"/>
                                  <a:pt x="116586" y="298539"/>
                                  <a:pt x="118707" y="274421"/>
                                </a:cubicBezTo>
                                <a:cubicBezTo>
                                  <a:pt x="108420" y="289001"/>
                                  <a:pt x="84811" y="289052"/>
                                  <a:pt x="90208" y="262674"/>
                                </a:cubicBezTo>
                                <a:cubicBezTo>
                                  <a:pt x="69418" y="274599"/>
                                  <a:pt x="48146" y="261379"/>
                                  <a:pt x="62852" y="240703"/>
                                </a:cubicBezTo>
                                <a:cubicBezTo>
                                  <a:pt x="44793" y="247142"/>
                                  <a:pt x="26327" y="230619"/>
                                  <a:pt x="43332" y="209715"/>
                                </a:cubicBezTo>
                                <a:cubicBezTo>
                                  <a:pt x="13792" y="211938"/>
                                  <a:pt x="0" y="176441"/>
                                  <a:pt x="27610" y="160922"/>
                                </a:cubicBezTo>
                                <a:cubicBezTo>
                                  <a:pt x="9322" y="156705"/>
                                  <a:pt x="6439" y="120015"/>
                                  <a:pt x="28562" y="117665"/>
                                </a:cubicBezTo>
                                <a:cubicBezTo>
                                  <a:pt x="12535" y="90373"/>
                                  <a:pt x="38430" y="58610"/>
                                  <a:pt x="55575" y="70218"/>
                                </a:cubicBezTo>
                                <a:cubicBezTo>
                                  <a:pt x="49644" y="49174"/>
                                  <a:pt x="70015" y="37554"/>
                                  <a:pt x="81737" y="50444"/>
                                </a:cubicBezTo>
                                <a:cubicBezTo>
                                  <a:pt x="83096" y="31813"/>
                                  <a:pt x="116904" y="30759"/>
                                  <a:pt x="125654" y="45720"/>
                                </a:cubicBezTo>
                                <a:cubicBezTo>
                                  <a:pt x="125070" y="22073"/>
                                  <a:pt x="147638" y="12535"/>
                                  <a:pt x="160033" y="30201"/>
                                </a:cubicBezTo>
                                <a:cubicBezTo>
                                  <a:pt x="161316" y="6909"/>
                                  <a:pt x="182067" y="1664"/>
                                  <a:pt x="189992" y="27394"/>
                                </a:cubicBezTo>
                                <a:cubicBezTo>
                                  <a:pt x="191421" y="15907"/>
                                  <a:pt x="199127" y="9534"/>
                                  <a:pt x="206858" y="886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4C7330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10" name="Shape 341"/>
                        <wps:cNvSpPr/>
                        <wps:spPr>
                          <a:xfrm>
                            <a:off x="1300966" y="370587"/>
                            <a:ext cx="4305" cy="144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5" h="14465">
                                <a:moveTo>
                                  <a:pt x="4305" y="14465"/>
                                </a:moveTo>
                                <a:cubicBezTo>
                                  <a:pt x="2578" y="9766"/>
                                  <a:pt x="1295" y="4724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9823B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11" name="Shape 342"/>
                        <wps:cNvSpPr/>
                        <wps:spPr>
                          <a:xfrm>
                            <a:off x="1007896" y="208467"/>
                            <a:ext cx="378536" cy="2925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8536" h="292506">
                                <a:moveTo>
                                  <a:pt x="182524" y="8866"/>
                                </a:moveTo>
                                <a:cubicBezTo>
                                  <a:pt x="190255" y="8188"/>
                                  <a:pt x="198012" y="13208"/>
                                  <a:pt x="199542" y="24511"/>
                                </a:cubicBezTo>
                                <a:cubicBezTo>
                                  <a:pt x="209156" y="0"/>
                                  <a:pt x="246850" y="10719"/>
                                  <a:pt x="240373" y="38951"/>
                                </a:cubicBezTo>
                                <a:cubicBezTo>
                                  <a:pt x="261290" y="26111"/>
                                  <a:pt x="285801" y="49771"/>
                                  <a:pt x="269735" y="69177"/>
                                </a:cubicBezTo>
                                <a:cubicBezTo>
                                  <a:pt x="292214" y="58306"/>
                                  <a:pt x="304648" y="84265"/>
                                  <a:pt x="288646" y="100038"/>
                                </a:cubicBezTo>
                                <a:cubicBezTo>
                                  <a:pt x="313550" y="88316"/>
                                  <a:pt x="327266" y="109207"/>
                                  <a:pt x="314122" y="128537"/>
                                </a:cubicBezTo>
                                <a:cubicBezTo>
                                  <a:pt x="335115" y="115380"/>
                                  <a:pt x="353771" y="139230"/>
                                  <a:pt x="338023" y="155385"/>
                                </a:cubicBezTo>
                                <a:cubicBezTo>
                                  <a:pt x="363766" y="147790"/>
                                  <a:pt x="378536" y="173215"/>
                                  <a:pt x="360451" y="189598"/>
                                </a:cubicBezTo>
                                <a:cubicBezTo>
                                  <a:pt x="364477" y="190043"/>
                                  <a:pt x="367728" y="191389"/>
                                  <a:pt x="370294" y="193332"/>
                                </a:cubicBezTo>
                                <a:cubicBezTo>
                                  <a:pt x="365430" y="202324"/>
                                  <a:pt x="357962" y="209944"/>
                                  <a:pt x="347624" y="214643"/>
                                </a:cubicBezTo>
                                <a:cubicBezTo>
                                  <a:pt x="331521" y="219139"/>
                                  <a:pt x="324066" y="198628"/>
                                  <a:pt x="330594" y="184658"/>
                                </a:cubicBezTo>
                                <a:cubicBezTo>
                                  <a:pt x="326212" y="187617"/>
                                  <a:pt x="325488" y="191287"/>
                                  <a:pt x="324777" y="194970"/>
                                </a:cubicBezTo>
                                <a:cubicBezTo>
                                  <a:pt x="308216" y="197117"/>
                                  <a:pt x="301485" y="187884"/>
                                  <a:pt x="297370" y="176581"/>
                                </a:cubicBezTo>
                                <a:cubicBezTo>
                                  <a:pt x="296697" y="182893"/>
                                  <a:pt x="292570" y="187985"/>
                                  <a:pt x="287350" y="191503"/>
                                </a:cubicBezTo>
                                <a:cubicBezTo>
                                  <a:pt x="271234" y="195986"/>
                                  <a:pt x="266738" y="179870"/>
                                  <a:pt x="257861" y="166713"/>
                                </a:cubicBezTo>
                                <a:cubicBezTo>
                                  <a:pt x="268986" y="187922"/>
                                  <a:pt x="250723" y="203429"/>
                                  <a:pt x="229375" y="195478"/>
                                </a:cubicBezTo>
                                <a:cubicBezTo>
                                  <a:pt x="236017" y="200571"/>
                                  <a:pt x="247040" y="202717"/>
                                  <a:pt x="253657" y="207823"/>
                                </a:cubicBezTo>
                                <a:cubicBezTo>
                                  <a:pt x="263271" y="217310"/>
                                  <a:pt x="253771" y="226898"/>
                                  <a:pt x="247942" y="237198"/>
                                </a:cubicBezTo>
                                <a:cubicBezTo>
                                  <a:pt x="258991" y="239357"/>
                                  <a:pt x="256133" y="254038"/>
                                  <a:pt x="267157" y="256184"/>
                                </a:cubicBezTo>
                                <a:cubicBezTo>
                                  <a:pt x="264300" y="270878"/>
                                  <a:pt x="255422" y="257708"/>
                                  <a:pt x="247345" y="259956"/>
                                </a:cubicBezTo>
                                <a:cubicBezTo>
                                  <a:pt x="260629" y="270154"/>
                                  <a:pt x="249707" y="287109"/>
                                  <a:pt x="237947" y="288633"/>
                                </a:cubicBezTo>
                                <a:cubicBezTo>
                                  <a:pt x="222555" y="289446"/>
                                  <a:pt x="216624" y="280670"/>
                                  <a:pt x="207746" y="267513"/>
                                </a:cubicBezTo>
                                <a:cubicBezTo>
                                  <a:pt x="205613" y="278536"/>
                                  <a:pt x="199085" y="292506"/>
                                  <a:pt x="191745" y="291084"/>
                                </a:cubicBezTo>
                                <a:cubicBezTo>
                                  <a:pt x="176339" y="291897"/>
                                  <a:pt x="156451" y="276593"/>
                                  <a:pt x="164389" y="255270"/>
                                </a:cubicBezTo>
                                <a:cubicBezTo>
                                  <a:pt x="157162" y="272923"/>
                                  <a:pt x="144005" y="281800"/>
                                  <a:pt x="127051" y="270878"/>
                                </a:cubicBezTo>
                                <a:cubicBezTo>
                                  <a:pt x="116751" y="265074"/>
                                  <a:pt x="123279" y="251092"/>
                                  <a:pt x="124701" y="243738"/>
                                </a:cubicBezTo>
                                <a:cubicBezTo>
                                  <a:pt x="113779" y="260680"/>
                                  <a:pt x="91745" y="256400"/>
                                  <a:pt x="83579" y="239560"/>
                                </a:cubicBezTo>
                                <a:cubicBezTo>
                                  <a:pt x="84302" y="235877"/>
                                  <a:pt x="85725" y="228536"/>
                                  <a:pt x="86436" y="224866"/>
                                </a:cubicBezTo>
                                <a:cubicBezTo>
                                  <a:pt x="79197" y="242519"/>
                                  <a:pt x="60122" y="242621"/>
                                  <a:pt x="51968" y="225793"/>
                                </a:cubicBezTo>
                                <a:cubicBezTo>
                                  <a:pt x="50432" y="214058"/>
                                  <a:pt x="59195" y="208128"/>
                                  <a:pt x="65011" y="197841"/>
                                </a:cubicBezTo>
                                <a:cubicBezTo>
                                  <a:pt x="56248" y="203759"/>
                                  <a:pt x="40843" y="204572"/>
                                  <a:pt x="37871" y="200177"/>
                                </a:cubicBezTo>
                                <a:cubicBezTo>
                                  <a:pt x="24498" y="170891"/>
                                  <a:pt x="3683" y="159106"/>
                                  <a:pt x="14097" y="145999"/>
                                </a:cubicBezTo>
                                <a:cubicBezTo>
                                  <a:pt x="4521" y="136525"/>
                                  <a:pt x="21349" y="128359"/>
                                  <a:pt x="30124" y="122441"/>
                                </a:cubicBezTo>
                                <a:cubicBezTo>
                                  <a:pt x="13779" y="117081"/>
                                  <a:pt x="2426" y="105283"/>
                                  <a:pt x="0" y="92011"/>
                                </a:cubicBezTo>
                                <a:cubicBezTo>
                                  <a:pt x="3683" y="74650"/>
                                  <a:pt x="19495" y="62268"/>
                                  <a:pt x="31242" y="70231"/>
                                </a:cubicBezTo>
                                <a:cubicBezTo>
                                  <a:pt x="25311" y="49187"/>
                                  <a:pt x="45682" y="37567"/>
                                  <a:pt x="57404" y="50457"/>
                                </a:cubicBezTo>
                                <a:cubicBezTo>
                                  <a:pt x="58763" y="31826"/>
                                  <a:pt x="92583" y="30772"/>
                                  <a:pt x="101321" y="45733"/>
                                </a:cubicBezTo>
                                <a:cubicBezTo>
                                  <a:pt x="100736" y="22085"/>
                                  <a:pt x="123304" y="12535"/>
                                  <a:pt x="135699" y="30201"/>
                                </a:cubicBezTo>
                                <a:cubicBezTo>
                                  <a:pt x="136995" y="6921"/>
                                  <a:pt x="157734" y="1676"/>
                                  <a:pt x="165659" y="27407"/>
                                </a:cubicBezTo>
                                <a:cubicBezTo>
                                  <a:pt x="167087" y="15919"/>
                                  <a:pt x="174793" y="9544"/>
                                  <a:pt x="182524" y="88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59823B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12" name="Shape 343"/>
                        <wps:cNvSpPr/>
                        <wps:spPr>
                          <a:xfrm>
                            <a:off x="1022939" y="289398"/>
                            <a:ext cx="214719" cy="1441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719" h="144135">
                                <a:moveTo>
                                  <a:pt x="19444" y="1713"/>
                                </a:moveTo>
                                <a:cubicBezTo>
                                  <a:pt x="25632" y="0"/>
                                  <a:pt x="32048" y="321"/>
                                  <a:pt x="38557" y="3394"/>
                                </a:cubicBezTo>
                                <a:cubicBezTo>
                                  <a:pt x="41719" y="8182"/>
                                  <a:pt x="44209" y="13935"/>
                                  <a:pt x="45783" y="20806"/>
                                </a:cubicBezTo>
                                <a:cubicBezTo>
                                  <a:pt x="45072" y="24463"/>
                                  <a:pt x="61201" y="19980"/>
                                  <a:pt x="67818" y="25086"/>
                                </a:cubicBezTo>
                                <a:cubicBezTo>
                                  <a:pt x="78130" y="30890"/>
                                  <a:pt x="72314" y="41202"/>
                                  <a:pt x="70167" y="52213"/>
                                </a:cubicBezTo>
                                <a:cubicBezTo>
                                  <a:pt x="71603" y="44872"/>
                                  <a:pt x="80378" y="38954"/>
                                  <a:pt x="87008" y="44060"/>
                                </a:cubicBezTo>
                                <a:cubicBezTo>
                                  <a:pt x="100266" y="54258"/>
                                  <a:pt x="101092" y="69663"/>
                                  <a:pt x="94551" y="83633"/>
                                </a:cubicBezTo>
                                <a:cubicBezTo>
                                  <a:pt x="99657" y="77003"/>
                                  <a:pt x="109156" y="67415"/>
                                  <a:pt x="116497" y="68850"/>
                                </a:cubicBezTo>
                                <a:cubicBezTo>
                                  <a:pt x="136284" y="65065"/>
                                  <a:pt x="132004" y="87100"/>
                                  <a:pt x="136487" y="103216"/>
                                </a:cubicBezTo>
                                <a:cubicBezTo>
                                  <a:pt x="139332" y="88535"/>
                                  <a:pt x="145872" y="74552"/>
                                  <a:pt x="156921" y="76699"/>
                                </a:cubicBezTo>
                                <a:cubicBezTo>
                                  <a:pt x="172301" y="75886"/>
                                  <a:pt x="180454" y="92713"/>
                                  <a:pt x="177597" y="107407"/>
                                </a:cubicBezTo>
                                <a:cubicBezTo>
                                  <a:pt x="188519" y="90465"/>
                                  <a:pt x="208318" y="86693"/>
                                  <a:pt x="213525" y="99139"/>
                                </a:cubicBezTo>
                                <a:cubicBezTo>
                                  <a:pt x="213906" y="100155"/>
                                  <a:pt x="214300" y="101070"/>
                                  <a:pt x="214719" y="101972"/>
                                </a:cubicBezTo>
                                <a:cubicBezTo>
                                  <a:pt x="209804" y="101375"/>
                                  <a:pt x="204851" y="103013"/>
                                  <a:pt x="200355" y="108017"/>
                                </a:cubicBezTo>
                                <a:cubicBezTo>
                                  <a:pt x="187198" y="116894"/>
                                  <a:pt x="177000" y="130166"/>
                                  <a:pt x="170459" y="144135"/>
                                </a:cubicBezTo>
                                <a:cubicBezTo>
                                  <a:pt x="172606" y="133112"/>
                                  <a:pt x="167411" y="120666"/>
                                  <a:pt x="160769" y="115573"/>
                                </a:cubicBezTo>
                                <a:cubicBezTo>
                                  <a:pt x="150495" y="109757"/>
                                  <a:pt x="127000" y="112805"/>
                                  <a:pt x="123431" y="131182"/>
                                </a:cubicBezTo>
                                <a:cubicBezTo>
                                  <a:pt x="125577" y="120171"/>
                                  <a:pt x="121082" y="104042"/>
                                  <a:pt x="114440" y="98936"/>
                                </a:cubicBezTo>
                                <a:cubicBezTo>
                                  <a:pt x="104153" y="93132"/>
                                  <a:pt x="88024" y="97615"/>
                                  <a:pt x="81496" y="111598"/>
                                </a:cubicBezTo>
                                <a:cubicBezTo>
                                  <a:pt x="80670" y="96180"/>
                                  <a:pt x="91592" y="79251"/>
                                  <a:pt x="78321" y="69053"/>
                                </a:cubicBezTo>
                                <a:cubicBezTo>
                                  <a:pt x="65062" y="58842"/>
                                  <a:pt x="57823" y="76495"/>
                                  <a:pt x="49060" y="82413"/>
                                </a:cubicBezTo>
                                <a:cubicBezTo>
                                  <a:pt x="55575" y="68431"/>
                                  <a:pt x="67208" y="47831"/>
                                  <a:pt x="53950" y="37633"/>
                                </a:cubicBezTo>
                                <a:cubicBezTo>
                                  <a:pt x="47307" y="32528"/>
                                  <a:pt x="40780" y="46511"/>
                                  <a:pt x="29769" y="44364"/>
                                </a:cubicBezTo>
                                <a:cubicBezTo>
                                  <a:pt x="36309" y="30394"/>
                                  <a:pt x="36195" y="11306"/>
                                  <a:pt x="13449" y="10697"/>
                                </a:cubicBezTo>
                                <a:cubicBezTo>
                                  <a:pt x="8623" y="11332"/>
                                  <a:pt x="4191" y="13351"/>
                                  <a:pt x="0" y="15891"/>
                                </a:cubicBezTo>
                                <a:cubicBezTo>
                                  <a:pt x="356" y="14545"/>
                                  <a:pt x="889" y="13313"/>
                                  <a:pt x="1702" y="12233"/>
                                </a:cubicBezTo>
                                <a:cubicBezTo>
                                  <a:pt x="7296" y="7172"/>
                                  <a:pt x="13256" y="3426"/>
                                  <a:pt x="19444" y="1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CAD4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13" name="Shape 344"/>
                        <wps:cNvSpPr/>
                        <wps:spPr>
                          <a:xfrm>
                            <a:off x="1146028" y="272471"/>
                            <a:ext cx="137897" cy="654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897" h="65469">
                                <a:moveTo>
                                  <a:pt x="42901" y="7722"/>
                                </a:moveTo>
                                <a:cubicBezTo>
                                  <a:pt x="61963" y="7620"/>
                                  <a:pt x="62776" y="23025"/>
                                  <a:pt x="72365" y="32512"/>
                                </a:cubicBezTo>
                                <a:cubicBezTo>
                                  <a:pt x="70841" y="20777"/>
                                  <a:pt x="79616" y="14859"/>
                                  <a:pt x="89916" y="20676"/>
                                </a:cubicBezTo>
                                <a:cubicBezTo>
                                  <a:pt x="94424" y="24143"/>
                                  <a:pt x="96926" y="28956"/>
                                  <a:pt x="100152" y="33312"/>
                                </a:cubicBezTo>
                                <a:cubicBezTo>
                                  <a:pt x="107518" y="26949"/>
                                  <a:pt x="119710" y="27953"/>
                                  <a:pt x="119139" y="30874"/>
                                </a:cubicBezTo>
                                <a:cubicBezTo>
                                  <a:pt x="130467" y="35243"/>
                                  <a:pt x="137897" y="42202"/>
                                  <a:pt x="134112" y="51626"/>
                                </a:cubicBezTo>
                                <a:cubicBezTo>
                                  <a:pt x="126530" y="49975"/>
                                  <a:pt x="118478" y="52159"/>
                                  <a:pt x="112878" y="59436"/>
                                </a:cubicBezTo>
                                <a:cubicBezTo>
                                  <a:pt x="112674" y="60477"/>
                                  <a:pt x="112471" y="61519"/>
                                  <a:pt x="112268" y="62548"/>
                                </a:cubicBezTo>
                                <a:cubicBezTo>
                                  <a:pt x="111163" y="56909"/>
                                  <a:pt x="105385" y="53061"/>
                                  <a:pt x="103289" y="49949"/>
                                </a:cubicBezTo>
                                <a:cubicBezTo>
                                  <a:pt x="92964" y="44133"/>
                                  <a:pt x="83490" y="53721"/>
                                  <a:pt x="85027" y="65469"/>
                                </a:cubicBezTo>
                                <a:cubicBezTo>
                                  <a:pt x="76136" y="52299"/>
                                  <a:pt x="71653" y="36182"/>
                                  <a:pt x="56248" y="36995"/>
                                </a:cubicBezTo>
                                <a:cubicBezTo>
                                  <a:pt x="51880" y="39967"/>
                                  <a:pt x="57074" y="52400"/>
                                  <a:pt x="49022" y="54648"/>
                                </a:cubicBezTo>
                                <a:cubicBezTo>
                                  <a:pt x="42443" y="36576"/>
                                  <a:pt x="20511" y="21476"/>
                                  <a:pt x="406" y="28245"/>
                                </a:cubicBezTo>
                                <a:cubicBezTo>
                                  <a:pt x="0" y="0"/>
                                  <a:pt x="29274" y="20460"/>
                                  <a:pt x="42291" y="30467"/>
                                </a:cubicBezTo>
                                <a:cubicBezTo>
                                  <a:pt x="36347" y="21692"/>
                                  <a:pt x="37122" y="11595"/>
                                  <a:pt x="42901" y="77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8CAD47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14" name="Shape 345"/>
                        <wps:cNvSpPr/>
                        <wps:spPr>
                          <a:xfrm>
                            <a:off x="993011" y="216443"/>
                            <a:ext cx="197893" cy="3215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893" h="321507">
                                <a:moveTo>
                                  <a:pt x="197893" y="248"/>
                                </a:moveTo>
                                <a:lnTo>
                                  <a:pt x="197893" y="3759"/>
                                </a:lnTo>
                                <a:lnTo>
                                  <a:pt x="190017" y="5626"/>
                                </a:lnTo>
                                <a:cubicBezTo>
                                  <a:pt x="185865" y="8649"/>
                                  <a:pt x="183159" y="13640"/>
                                  <a:pt x="182410" y="19660"/>
                                </a:cubicBezTo>
                                <a:lnTo>
                                  <a:pt x="181331" y="28321"/>
                                </a:lnTo>
                                <a:lnTo>
                                  <a:pt x="178765" y="19990"/>
                                </a:lnTo>
                                <a:cubicBezTo>
                                  <a:pt x="176035" y="11074"/>
                                  <a:pt x="171450" y="5372"/>
                                  <a:pt x="166218" y="4356"/>
                                </a:cubicBezTo>
                                <a:cubicBezTo>
                                  <a:pt x="163754" y="3874"/>
                                  <a:pt x="161328" y="4508"/>
                                  <a:pt x="159169" y="6185"/>
                                </a:cubicBezTo>
                                <a:cubicBezTo>
                                  <a:pt x="155308" y="9195"/>
                                  <a:pt x="152845" y="15075"/>
                                  <a:pt x="152451" y="22327"/>
                                </a:cubicBezTo>
                                <a:lnTo>
                                  <a:pt x="152146" y="27711"/>
                                </a:lnTo>
                                <a:lnTo>
                                  <a:pt x="149060" y="23304"/>
                                </a:lnTo>
                                <a:cubicBezTo>
                                  <a:pt x="145923" y="18872"/>
                                  <a:pt x="142011" y="16078"/>
                                  <a:pt x="137719" y="15240"/>
                                </a:cubicBezTo>
                                <a:cubicBezTo>
                                  <a:pt x="133363" y="14402"/>
                                  <a:pt x="129032" y="15608"/>
                                  <a:pt x="125438" y="18631"/>
                                </a:cubicBezTo>
                                <a:cubicBezTo>
                                  <a:pt x="120561" y="22746"/>
                                  <a:pt x="117881" y="29705"/>
                                  <a:pt x="118059" y="37706"/>
                                </a:cubicBezTo>
                                <a:lnTo>
                                  <a:pt x="118275" y="44971"/>
                                </a:lnTo>
                                <a:lnTo>
                                  <a:pt x="114592" y="38697"/>
                                </a:lnTo>
                                <a:cubicBezTo>
                                  <a:pt x="112077" y="34392"/>
                                  <a:pt x="106845" y="31191"/>
                                  <a:pt x="100228" y="29896"/>
                                </a:cubicBezTo>
                                <a:cubicBezTo>
                                  <a:pt x="92380" y="28372"/>
                                  <a:pt x="84074" y="29832"/>
                                  <a:pt x="79121" y="33642"/>
                                </a:cubicBezTo>
                                <a:cubicBezTo>
                                  <a:pt x="76086" y="35954"/>
                                  <a:pt x="74422" y="38976"/>
                                  <a:pt x="74143" y="42608"/>
                                </a:cubicBezTo>
                                <a:lnTo>
                                  <a:pt x="73851" y="46965"/>
                                </a:lnTo>
                                <a:lnTo>
                                  <a:pt x="70904" y="43739"/>
                                </a:lnTo>
                                <a:cubicBezTo>
                                  <a:pt x="65316" y="37592"/>
                                  <a:pt x="56401" y="37643"/>
                                  <a:pt x="51156" y="43332"/>
                                </a:cubicBezTo>
                                <a:cubicBezTo>
                                  <a:pt x="47054" y="47777"/>
                                  <a:pt x="45885" y="54483"/>
                                  <a:pt x="47930" y="61747"/>
                                </a:cubicBezTo>
                                <a:lnTo>
                                  <a:pt x="49301" y="66675"/>
                                </a:lnTo>
                                <a:lnTo>
                                  <a:pt x="45085" y="63805"/>
                                </a:lnTo>
                                <a:cubicBezTo>
                                  <a:pt x="38176" y="59131"/>
                                  <a:pt x="28689" y="62560"/>
                                  <a:pt x="22250" y="71704"/>
                                </a:cubicBezTo>
                                <a:cubicBezTo>
                                  <a:pt x="16078" y="80378"/>
                                  <a:pt x="12446" y="94678"/>
                                  <a:pt x="20739" y="108775"/>
                                </a:cubicBezTo>
                                <a:lnTo>
                                  <a:pt x="22187" y="111265"/>
                                </a:lnTo>
                                <a:lnTo>
                                  <a:pt x="19304" y="111569"/>
                                </a:lnTo>
                                <a:cubicBezTo>
                                  <a:pt x="7264" y="112839"/>
                                  <a:pt x="5613" y="124676"/>
                                  <a:pt x="5398" y="128270"/>
                                </a:cubicBezTo>
                                <a:cubicBezTo>
                                  <a:pt x="4813" y="137884"/>
                                  <a:pt x="9576" y="149060"/>
                                  <a:pt x="18567" y="151130"/>
                                </a:cubicBezTo>
                                <a:lnTo>
                                  <a:pt x="23279" y="152209"/>
                                </a:lnTo>
                                <a:lnTo>
                                  <a:pt x="19063" y="154584"/>
                                </a:lnTo>
                                <a:cubicBezTo>
                                  <a:pt x="8890" y="160299"/>
                                  <a:pt x="3772" y="169608"/>
                                  <a:pt x="5385" y="179489"/>
                                </a:cubicBezTo>
                                <a:cubicBezTo>
                                  <a:pt x="7404" y="192037"/>
                                  <a:pt x="19418" y="200965"/>
                                  <a:pt x="33744" y="199885"/>
                                </a:cubicBezTo>
                                <a:lnTo>
                                  <a:pt x="38087" y="199568"/>
                                </a:lnTo>
                                <a:lnTo>
                                  <a:pt x="35344" y="202933"/>
                                </a:lnTo>
                                <a:cubicBezTo>
                                  <a:pt x="29718" y="209842"/>
                                  <a:pt x="27749" y="216814"/>
                                  <a:pt x="29845" y="222555"/>
                                </a:cubicBezTo>
                                <a:cubicBezTo>
                                  <a:pt x="31572" y="227317"/>
                                  <a:pt x="35966" y="230810"/>
                                  <a:pt x="41631" y="231915"/>
                                </a:cubicBezTo>
                                <a:cubicBezTo>
                                  <a:pt x="45225" y="232613"/>
                                  <a:pt x="49085" y="232283"/>
                                  <a:pt x="52781" y="230975"/>
                                </a:cubicBezTo>
                                <a:lnTo>
                                  <a:pt x="58357" y="228981"/>
                                </a:lnTo>
                                <a:lnTo>
                                  <a:pt x="54915" y="233820"/>
                                </a:lnTo>
                                <a:cubicBezTo>
                                  <a:pt x="50736" y="239712"/>
                                  <a:pt x="49390" y="245377"/>
                                  <a:pt x="51156" y="249771"/>
                                </a:cubicBezTo>
                                <a:cubicBezTo>
                                  <a:pt x="52629" y="253416"/>
                                  <a:pt x="56185" y="256032"/>
                                  <a:pt x="60998" y="256972"/>
                                </a:cubicBezTo>
                                <a:cubicBezTo>
                                  <a:pt x="66802" y="258102"/>
                                  <a:pt x="73482" y="256730"/>
                                  <a:pt x="79832" y="253073"/>
                                </a:cubicBezTo>
                                <a:lnTo>
                                  <a:pt x="83439" y="251016"/>
                                </a:lnTo>
                                <a:lnTo>
                                  <a:pt x="82588" y="255067"/>
                                </a:lnTo>
                                <a:cubicBezTo>
                                  <a:pt x="81267" y="261683"/>
                                  <a:pt x="81737" y="266954"/>
                                  <a:pt x="83972" y="270332"/>
                                </a:cubicBezTo>
                                <a:cubicBezTo>
                                  <a:pt x="85357" y="272402"/>
                                  <a:pt x="87325" y="273685"/>
                                  <a:pt x="89852" y="274180"/>
                                </a:cubicBezTo>
                                <a:cubicBezTo>
                                  <a:pt x="95783" y="275336"/>
                                  <a:pt x="103314" y="271640"/>
                                  <a:pt x="107721" y="265392"/>
                                </a:cubicBezTo>
                                <a:lnTo>
                                  <a:pt x="111722" y="259715"/>
                                </a:lnTo>
                                <a:lnTo>
                                  <a:pt x="111112" y="266624"/>
                                </a:lnTo>
                                <a:cubicBezTo>
                                  <a:pt x="109893" y="280708"/>
                                  <a:pt x="116294" y="287033"/>
                                  <a:pt x="122098" y="288163"/>
                                </a:cubicBezTo>
                                <a:cubicBezTo>
                                  <a:pt x="127038" y="289128"/>
                                  <a:pt x="132207" y="286842"/>
                                  <a:pt x="135966" y="282067"/>
                                </a:cubicBezTo>
                                <a:lnTo>
                                  <a:pt x="140030" y="276873"/>
                                </a:lnTo>
                                <a:lnTo>
                                  <a:pt x="139281" y="283426"/>
                                </a:lnTo>
                                <a:cubicBezTo>
                                  <a:pt x="138024" y="294513"/>
                                  <a:pt x="145262" y="302679"/>
                                  <a:pt x="152984" y="304178"/>
                                </a:cubicBezTo>
                                <a:cubicBezTo>
                                  <a:pt x="158496" y="305244"/>
                                  <a:pt x="163843" y="303085"/>
                                  <a:pt x="168034" y="298082"/>
                                </a:cubicBezTo>
                                <a:lnTo>
                                  <a:pt x="171653" y="293776"/>
                                </a:lnTo>
                                <a:lnTo>
                                  <a:pt x="171348" y="299377"/>
                                </a:lnTo>
                                <a:cubicBezTo>
                                  <a:pt x="170815" y="309029"/>
                                  <a:pt x="175108" y="315443"/>
                                  <a:pt x="183121" y="317005"/>
                                </a:cubicBezTo>
                                <a:cubicBezTo>
                                  <a:pt x="187255" y="317811"/>
                                  <a:pt x="191649" y="317109"/>
                                  <a:pt x="195462" y="315303"/>
                                </a:cubicBezTo>
                                <a:lnTo>
                                  <a:pt x="197893" y="313016"/>
                                </a:lnTo>
                                <a:lnTo>
                                  <a:pt x="197893" y="317573"/>
                                </a:lnTo>
                                <a:lnTo>
                                  <a:pt x="195104" y="319556"/>
                                </a:lnTo>
                                <a:cubicBezTo>
                                  <a:pt x="191097" y="321043"/>
                                  <a:pt x="186677" y="321507"/>
                                  <a:pt x="182410" y="320675"/>
                                </a:cubicBezTo>
                                <a:cubicBezTo>
                                  <a:pt x="173863" y="319011"/>
                                  <a:pt x="168580" y="312801"/>
                                  <a:pt x="167703" y="303682"/>
                                </a:cubicBezTo>
                                <a:cubicBezTo>
                                  <a:pt x="163157" y="307404"/>
                                  <a:pt x="157721" y="308902"/>
                                  <a:pt x="152260" y="307848"/>
                                </a:cubicBezTo>
                                <a:cubicBezTo>
                                  <a:pt x="144081" y="306260"/>
                                  <a:pt x="136322" y="298602"/>
                                  <a:pt x="135484" y="287884"/>
                                </a:cubicBezTo>
                                <a:cubicBezTo>
                                  <a:pt x="131293" y="291325"/>
                                  <a:pt x="126276" y="292786"/>
                                  <a:pt x="121387" y="291833"/>
                                </a:cubicBezTo>
                                <a:cubicBezTo>
                                  <a:pt x="114871" y="290576"/>
                                  <a:pt x="107760" y="284493"/>
                                  <a:pt x="107251" y="271602"/>
                                </a:cubicBezTo>
                                <a:cubicBezTo>
                                  <a:pt x="102019" y="276517"/>
                                  <a:pt x="95110" y="279019"/>
                                  <a:pt x="89128" y="277863"/>
                                </a:cubicBezTo>
                                <a:cubicBezTo>
                                  <a:pt x="85636" y="277177"/>
                                  <a:pt x="82791" y="275285"/>
                                  <a:pt x="80874" y="272428"/>
                                </a:cubicBezTo>
                                <a:cubicBezTo>
                                  <a:pt x="78524" y="268897"/>
                                  <a:pt x="77660" y="263982"/>
                                  <a:pt x="78334" y="258039"/>
                                </a:cubicBezTo>
                                <a:cubicBezTo>
                                  <a:pt x="72225" y="260820"/>
                                  <a:pt x="65926" y="261747"/>
                                  <a:pt x="60287" y="260642"/>
                                </a:cubicBezTo>
                                <a:cubicBezTo>
                                  <a:pt x="54229" y="259474"/>
                                  <a:pt x="49631" y="256007"/>
                                  <a:pt x="47676" y="251155"/>
                                </a:cubicBezTo>
                                <a:cubicBezTo>
                                  <a:pt x="45872" y="246634"/>
                                  <a:pt x="46495" y="241262"/>
                                  <a:pt x="49403" y="235687"/>
                                </a:cubicBezTo>
                                <a:cubicBezTo>
                                  <a:pt x="46545" y="236156"/>
                                  <a:pt x="43662" y="236118"/>
                                  <a:pt x="40907" y="235585"/>
                                </a:cubicBezTo>
                                <a:cubicBezTo>
                                  <a:pt x="33960" y="234239"/>
                                  <a:pt x="28524" y="229845"/>
                                  <a:pt x="26327" y="223837"/>
                                </a:cubicBezTo>
                                <a:cubicBezTo>
                                  <a:pt x="24105" y="217729"/>
                                  <a:pt x="25463" y="210680"/>
                                  <a:pt x="30124" y="203708"/>
                                </a:cubicBezTo>
                                <a:cubicBezTo>
                                  <a:pt x="15532" y="203225"/>
                                  <a:pt x="3810" y="193357"/>
                                  <a:pt x="1689" y="180099"/>
                                </a:cubicBezTo>
                                <a:cubicBezTo>
                                  <a:pt x="0" y="169748"/>
                                  <a:pt x="4547" y="160007"/>
                                  <a:pt x="13919" y="153403"/>
                                </a:cubicBezTo>
                                <a:cubicBezTo>
                                  <a:pt x="5194" y="149060"/>
                                  <a:pt x="1079" y="137731"/>
                                  <a:pt x="1676" y="128041"/>
                                </a:cubicBezTo>
                                <a:cubicBezTo>
                                  <a:pt x="2299" y="117703"/>
                                  <a:pt x="7798" y="110376"/>
                                  <a:pt x="16231" y="108318"/>
                                </a:cubicBezTo>
                                <a:cubicBezTo>
                                  <a:pt x="8763" y="93408"/>
                                  <a:pt x="13005" y="78270"/>
                                  <a:pt x="19177" y="69532"/>
                                </a:cubicBezTo>
                                <a:cubicBezTo>
                                  <a:pt x="25768" y="60223"/>
                                  <a:pt x="35408" y="55956"/>
                                  <a:pt x="43485" y="58826"/>
                                </a:cubicBezTo>
                                <a:cubicBezTo>
                                  <a:pt x="42456" y="51791"/>
                                  <a:pt x="44183" y="45377"/>
                                  <a:pt x="48387" y="40792"/>
                                </a:cubicBezTo>
                                <a:cubicBezTo>
                                  <a:pt x="52451" y="36385"/>
                                  <a:pt x="58242" y="34404"/>
                                  <a:pt x="63881" y="35509"/>
                                </a:cubicBezTo>
                                <a:cubicBezTo>
                                  <a:pt x="66459" y="36004"/>
                                  <a:pt x="68885" y="37135"/>
                                  <a:pt x="71082" y="38824"/>
                                </a:cubicBezTo>
                                <a:cubicBezTo>
                                  <a:pt x="72047" y="35623"/>
                                  <a:pt x="74003" y="32855"/>
                                  <a:pt x="76860" y="30658"/>
                                </a:cubicBezTo>
                                <a:cubicBezTo>
                                  <a:pt x="82703" y="26175"/>
                                  <a:pt x="91948" y="24473"/>
                                  <a:pt x="100940" y="26225"/>
                                </a:cubicBezTo>
                                <a:cubicBezTo>
                                  <a:pt x="106464" y="27292"/>
                                  <a:pt x="111189" y="29604"/>
                                  <a:pt x="114567" y="32766"/>
                                </a:cubicBezTo>
                                <a:cubicBezTo>
                                  <a:pt x="115405" y="25743"/>
                                  <a:pt x="118364" y="19710"/>
                                  <a:pt x="123025" y="15761"/>
                                </a:cubicBezTo>
                                <a:cubicBezTo>
                                  <a:pt x="127419" y="12065"/>
                                  <a:pt x="133045" y="10528"/>
                                  <a:pt x="138430" y="11582"/>
                                </a:cubicBezTo>
                                <a:cubicBezTo>
                                  <a:pt x="142405" y="12344"/>
                                  <a:pt x="146075" y="14427"/>
                                  <a:pt x="149238" y="17653"/>
                                </a:cubicBezTo>
                                <a:cubicBezTo>
                                  <a:pt x="150343" y="11354"/>
                                  <a:pt x="153035" y="6248"/>
                                  <a:pt x="156870" y="3251"/>
                                </a:cubicBezTo>
                                <a:cubicBezTo>
                                  <a:pt x="159855" y="902"/>
                                  <a:pt x="163449" y="0"/>
                                  <a:pt x="166929" y="686"/>
                                </a:cubicBezTo>
                                <a:cubicBezTo>
                                  <a:pt x="172199" y="1702"/>
                                  <a:pt x="176860" y="6134"/>
                                  <a:pt x="180137" y="13119"/>
                                </a:cubicBezTo>
                                <a:cubicBezTo>
                                  <a:pt x="181699" y="8763"/>
                                  <a:pt x="184341" y="5143"/>
                                  <a:pt x="187833" y="2604"/>
                                </a:cubicBezTo>
                                <a:lnTo>
                                  <a:pt x="197893" y="2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B591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  <wps:wsp>
                        <wps:cNvPr id="2315" name="Shape 346"/>
                        <wps:cNvSpPr/>
                        <wps:spPr>
                          <a:xfrm>
                            <a:off x="1190904" y="215719"/>
                            <a:ext cx="196734" cy="3290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734" h="329082">
                                <a:moveTo>
                                  <a:pt x="4151" y="0"/>
                                </a:moveTo>
                                <a:cubicBezTo>
                                  <a:pt x="10298" y="1194"/>
                                  <a:pt x="14946" y="5525"/>
                                  <a:pt x="17169" y="11900"/>
                                </a:cubicBezTo>
                                <a:cubicBezTo>
                                  <a:pt x="22846" y="3175"/>
                                  <a:pt x="32625" y="610"/>
                                  <a:pt x="40702" y="2172"/>
                                </a:cubicBezTo>
                                <a:cubicBezTo>
                                  <a:pt x="47153" y="3429"/>
                                  <a:pt x="52830" y="7188"/>
                                  <a:pt x="56285" y="12471"/>
                                </a:cubicBezTo>
                                <a:cubicBezTo>
                                  <a:pt x="59231" y="17018"/>
                                  <a:pt x="60450" y="22441"/>
                                  <a:pt x="59828" y="28308"/>
                                </a:cubicBezTo>
                                <a:cubicBezTo>
                                  <a:pt x="64527" y="26238"/>
                                  <a:pt x="69543" y="25654"/>
                                  <a:pt x="74496" y="26619"/>
                                </a:cubicBezTo>
                                <a:cubicBezTo>
                                  <a:pt x="82777" y="28232"/>
                                  <a:pt x="89864" y="34163"/>
                                  <a:pt x="92581" y="41732"/>
                                </a:cubicBezTo>
                                <a:cubicBezTo>
                                  <a:pt x="94537" y="47206"/>
                                  <a:pt x="94131" y="52908"/>
                                  <a:pt x="91451" y="58204"/>
                                </a:cubicBezTo>
                                <a:cubicBezTo>
                                  <a:pt x="94613" y="57379"/>
                                  <a:pt x="97636" y="57252"/>
                                  <a:pt x="100519" y="57810"/>
                                </a:cubicBezTo>
                                <a:cubicBezTo>
                                  <a:pt x="106881" y="59055"/>
                                  <a:pt x="111873" y="63691"/>
                                  <a:pt x="113841" y="70256"/>
                                </a:cubicBezTo>
                                <a:cubicBezTo>
                                  <a:pt x="115682" y="76314"/>
                                  <a:pt x="114667" y="82956"/>
                                  <a:pt x="111225" y="88697"/>
                                </a:cubicBezTo>
                                <a:cubicBezTo>
                                  <a:pt x="122731" y="85471"/>
                                  <a:pt x="132917" y="89560"/>
                                  <a:pt x="136599" y="98489"/>
                                </a:cubicBezTo>
                                <a:cubicBezTo>
                                  <a:pt x="138847" y="103962"/>
                                  <a:pt x="138466" y="110592"/>
                                  <a:pt x="135672" y="116980"/>
                                </a:cubicBezTo>
                                <a:cubicBezTo>
                                  <a:pt x="139520" y="115595"/>
                                  <a:pt x="143432" y="115240"/>
                                  <a:pt x="147179" y="115976"/>
                                </a:cubicBezTo>
                                <a:cubicBezTo>
                                  <a:pt x="154138" y="117323"/>
                                  <a:pt x="159790" y="122365"/>
                                  <a:pt x="161898" y="129108"/>
                                </a:cubicBezTo>
                                <a:cubicBezTo>
                                  <a:pt x="163612" y="134544"/>
                                  <a:pt x="162812" y="140221"/>
                                  <a:pt x="159701" y="145199"/>
                                </a:cubicBezTo>
                                <a:cubicBezTo>
                                  <a:pt x="163054" y="144717"/>
                                  <a:pt x="166292" y="144780"/>
                                  <a:pt x="169378" y="145377"/>
                                </a:cubicBezTo>
                                <a:cubicBezTo>
                                  <a:pt x="177824" y="147028"/>
                                  <a:pt x="184415" y="152832"/>
                                  <a:pt x="186574" y="160528"/>
                                </a:cubicBezTo>
                                <a:cubicBezTo>
                                  <a:pt x="188530" y="167551"/>
                                  <a:pt x="186536" y="175031"/>
                                  <a:pt x="181253" y="181153"/>
                                </a:cubicBezTo>
                                <a:cubicBezTo>
                                  <a:pt x="190536" y="183617"/>
                                  <a:pt x="196353" y="191453"/>
                                  <a:pt x="196556" y="201956"/>
                                </a:cubicBezTo>
                                <a:cubicBezTo>
                                  <a:pt x="196734" y="212230"/>
                                  <a:pt x="191247" y="223952"/>
                                  <a:pt x="180325" y="228156"/>
                                </a:cubicBezTo>
                                <a:cubicBezTo>
                                  <a:pt x="184821" y="233553"/>
                                  <a:pt x="185532" y="240995"/>
                                  <a:pt x="182053" y="248323"/>
                                </a:cubicBezTo>
                                <a:cubicBezTo>
                                  <a:pt x="178268" y="256286"/>
                                  <a:pt x="169035" y="263957"/>
                                  <a:pt x="157999" y="261277"/>
                                </a:cubicBezTo>
                                <a:cubicBezTo>
                                  <a:pt x="160577" y="269392"/>
                                  <a:pt x="159091" y="279070"/>
                                  <a:pt x="153884" y="286118"/>
                                </a:cubicBezTo>
                                <a:cubicBezTo>
                                  <a:pt x="146747" y="295758"/>
                                  <a:pt x="134542" y="297917"/>
                                  <a:pt x="121880" y="291402"/>
                                </a:cubicBezTo>
                                <a:cubicBezTo>
                                  <a:pt x="122705" y="297536"/>
                                  <a:pt x="121220" y="303009"/>
                                  <a:pt x="117486" y="307086"/>
                                </a:cubicBezTo>
                                <a:cubicBezTo>
                                  <a:pt x="112685" y="312369"/>
                                  <a:pt x="104913" y="314566"/>
                                  <a:pt x="96721" y="312966"/>
                                </a:cubicBezTo>
                                <a:cubicBezTo>
                                  <a:pt x="92505" y="312153"/>
                                  <a:pt x="88390" y="310325"/>
                                  <a:pt x="84707" y="307658"/>
                                </a:cubicBezTo>
                                <a:cubicBezTo>
                                  <a:pt x="84059" y="312750"/>
                                  <a:pt x="81786" y="317119"/>
                                  <a:pt x="78129" y="320205"/>
                                </a:cubicBezTo>
                                <a:cubicBezTo>
                                  <a:pt x="73569" y="324053"/>
                                  <a:pt x="67359" y="325565"/>
                                  <a:pt x="61098" y="324345"/>
                                </a:cubicBezTo>
                                <a:cubicBezTo>
                                  <a:pt x="56030" y="323367"/>
                                  <a:pt x="51421" y="320662"/>
                                  <a:pt x="47890" y="316611"/>
                                </a:cubicBezTo>
                                <a:cubicBezTo>
                                  <a:pt x="43381" y="325831"/>
                                  <a:pt x="33082" y="329082"/>
                                  <a:pt x="24382" y="327393"/>
                                </a:cubicBezTo>
                                <a:cubicBezTo>
                                  <a:pt x="16381" y="325844"/>
                                  <a:pt x="10272" y="320586"/>
                                  <a:pt x="7428" y="313017"/>
                                </a:cubicBezTo>
                                <a:lnTo>
                                  <a:pt x="0" y="318297"/>
                                </a:lnTo>
                                <a:lnTo>
                                  <a:pt x="0" y="313740"/>
                                </a:lnTo>
                                <a:lnTo>
                                  <a:pt x="6424" y="307696"/>
                                </a:lnTo>
                                <a:lnTo>
                                  <a:pt x="8837" y="302806"/>
                                </a:lnTo>
                                <a:lnTo>
                                  <a:pt x="9904" y="308153"/>
                                </a:lnTo>
                                <a:cubicBezTo>
                                  <a:pt x="11568" y="316382"/>
                                  <a:pt x="17245" y="322199"/>
                                  <a:pt x="25093" y="323723"/>
                                </a:cubicBezTo>
                                <a:cubicBezTo>
                                  <a:pt x="33094" y="325285"/>
                                  <a:pt x="42695" y="321856"/>
                                  <a:pt x="45566" y="312306"/>
                                </a:cubicBezTo>
                                <a:lnTo>
                                  <a:pt x="46683" y="308508"/>
                                </a:lnTo>
                                <a:lnTo>
                                  <a:pt x="48880" y="311810"/>
                                </a:lnTo>
                                <a:cubicBezTo>
                                  <a:pt x="52068" y="316522"/>
                                  <a:pt x="56653" y="319672"/>
                                  <a:pt x="61809" y="320675"/>
                                </a:cubicBezTo>
                                <a:cubicBezTo>
                                  <a:pt x="66965" y="321678"/>
                                  <a:pt x="72045" y="320472"/>
                                  <a:pt x="75716" y="317335"/>
                                </a:cubicBezTo>
                                <a:cubicBezTo>
                                  <a:pt x="79424" y="314211"/>
                                  <a:pt x="81316" y="309563"/>
                                  <a:pt x="81177" y="303924"/>
                                </a:cubicBezTo>
                                <a:lnTo>
                                  <a:pt x="81050" y="299517"/>
                                </a:lnTo>
                                <a:lnTo>
                                  <a:pt x="84313" y="302489"/>
                                </a:lnTo>
                                <a:cubicBezTo>
                                  <a:pt x="88161" y="306032"/>
                                  <a:pt x="92721" y="308381"/>
                                  <a:pt x="97433" y="309309"/>
                                </a:cubicBezTo>
                                <a:cubicBezTo>
                                  <a:pt x="104240" y="310629"/>
                                  <a:pt x="110869" y="308801"/>
                                  <a:pt x="114717" y="304559"/>
                                </a:cubicBezTo>
                                <a:cubicBezTo>
                                  <a:pt x="118362" y="300571"/>
                                  <a:pt x="119302" y="294767"/>
                                  <a:pt x="117346" y="288214"/>
                                </a:cubicBezTo>
                                <a:lnTo>
                                  <a:pt x="115975" y="283451"/>
                                </a:lnTo>
                                <a:lnTo>
                                  <a:pt x="120166" y="286106"/>
                                </a:lnTo>
                                <a:cubicBezTo>
                                  <a:pt x="124191" y="288671"/>
                                  <a:pt x="128141" y="290309"/>
                                  <a:pt x="131862" y="291033"/>
                                </a:cubicBezTo>
                                <a:cubicBezTo>
                                  <a:pt x="142302" y="293065"/>
                                  <a:pt x="148258" y="287439"/>
                                  <a:pt x="150874" y="283883"/>
                                </a:cubicBezTo>
                                <a:cubicBezTo>
                                  <a:pt x="156145" y="276746"/>
                                  <a:pt x="157021" y="266522"/>
                                  <a:pt x="153008" y="259004"/>
                                </a:cubicBezTo>
                                <a:lnTo>
                                  <a:pt x="150341" y="254013"/>
                                </a:lnTo>
                                <a:lnTo>
                                  <a:pt x="155459" y="256439"/>
                                </a:lnTo>
                                <a:cubicBezTo>
                                  <a:pt x="156754" y="257048"/>
                                  <a:pt x="158100" y="257493"/>
                                  <a:pt x="159434" y="257759"/>
                                </a:cubicBezTo>
                                <a:cubicBezTo>
                                  <a:pt x="168235" y="259461"/>
                                  <a:pt x="175588" y="253238"/>
                                  <a:pt x="178687" y="246723"/>
                                </a:cubicBezTo>
                                <a:cubicBezTo>
                                  <a:pt x="181215" y="241376"/>
                                  <a:pt x="181735" y="233833"/>
                                  <a:pt x="175614" y="228727"/>
                                </a:cubicBezTo>
                                <a:lnTo>
                                  <a:pt x="172731" y="226327"/>
                                </a:lnTo>
                                <a:lnTo>
                                  <a:pt x="176388" y="225476"/>
                                </a:lnTo>
                                <a:cubicBezTo>
                                  <a:pt x="187285" y="222911"/>
                                  <a:pt x="192975" y="211493"/>
                                  <a:pt x="192797" y="202019"/>
                                </a:cubicBezTo>
                                <a:cubicBezTo>
                                  <a:pt x="192619" y="192050"/>
                                  <a:pt x="186866" y="185318"/>
                                  <a:pt x="177252" y="184188"/>
                                </a:cubicBezTo>
                                <a:lnTo>
                                  <a:pt x="173137" y="183718"/>
                                </a:lnTo>
                                <a:lnTo>
                                  <a:pt x="176198" y="180962"/>
                                </a:lnTo>
                                <a:cubicBezTo>
                                  <a:pt x="182396" y="175349"/>
                                  <a:pt x="184847" y="168275"/>
                                  <a:pt x="182980" y="161531"/>
                                </a:cubicBezTo>
                                <a:cubicBezTo>
                                  <a:pt x="181202" y="155207"/>
                                  <a:pt x="175741" y="150419"/>
                                  <a:pt x="168667" y="149047"/>
                                </a:cubicBezTo>
                                <a:cubicBezTo>
                                  <a:pt x="164616" y="148260"/>
                                  <a:pt x="160196" y="148552"/>
                                  <a:pt x="155560" y="149936"/>
                                </a:cubicBezTo>
                                <a:lnTo>
                                  <a:pt x="148677" y="151956"/>
                                </a:lnTo>
                                <a:lnTo>
                                  <a:pt x="153694" y="146825"/>
                                </a:lnTo>
                                <a:cubicBezTo>
                                  <a:pt x="158418" y="141973"/>
                                  <a:pt x="160094" y="135915"/>
                                  <a:pt x="158329" y="130226"/>
                                </a:cubicBezTo>
                                <a:cubicBezTo>
                                  <a:pt x="156627" y="124790"/>
                                  <a:pt x="152068" y="120752"/>
                                  <a:pt x="146455" y="119659"/>
                                </a:cubicBezTo>
                                <a:cubicBezTo>
                                  <a:pt x="141870" y="118758"/>
                                  <a:pt x="136917" y="119875"/>
                                  <a:pt x="132129" y="122873"/>
                                </a:cubicBezTo>
                                <a:lnTo>
                                  <a:pt x="124585" y="127610"/>
                                </a:lnTo>
                                <a:lnTo>
                                  <a:pt x="129576" y="120231"/>
                                </a:lnTo>
                                <a:cubicBezTo>
                                  <a:pt x="134237" y="113386"/>
                                  <a:pt x="135545" y="105791"/>
                                  <a:pt x="133145" y="99911"/>
                                </a:cubicBezTo>
                                <a:cubicBezTo>
                                  <a:pt x="129576" y="91250"/>
                                  <a:pt x="118565" y="88773"/>
                                  <a:pt x="106424" y="94488"/>
                                </a:cubicBezTo>
                                <a:lnTo>
                                  <a:pt x="96544" y="99149"/>
                                </a:lnTo>
                                <a:lnTo>
                                  <a:pt x="104329" y="91465"/>
                                </a:lnTo>
                                <a:cubicBezTo>
                                  <a:pt x="110044" y="85827"/>
                                  <a:pt x="112317" y="78118"/>
                                  <a:pt x="110260" y="71323"/>
                                </a:cubicBezTo>
                                <a:cubicBezTo>
                                  <a:pt x="108685" y="66129"/>
                                  <a:pt x="104786" y="62459"/>
                                  <a:pt x="99795" y="61493"/>
                                </a:cubicBezTo>
                                <a:cubicBezTo>
                                  <a:pt x="96074" y="60770"/>
                                  <a:pt x="91984" y="61481"/>
                                  <a:pt x="87552" y="63627"/>
                                </a:cubicBezTo>
                                <a:lnTo>
                                  <a:pt x="79830" y="67361"/>
                                </a:lnTo>
                                <a:lnTo>
                                  <a:pt x="85279" y="60744"/>
                                </a:lnTo>
                                <a:cubicBezTo>
                                  <a:pt x="89838" y="55232"/>
                                  <a:pt x="91184" y="48933"/>
                                  <a:pt x="89051" y="43002"/>
                                </a:cubicBezTo>
                                <a:cubicBezTo>
                                  <a:pt x="86777" y="36640"/>
                                  <a:pt x="80783" y="31648"/>
                                  <a:pt x="73785" y="30290"/>
                                </a:cubicBezTo>
                                <a:cubicBezTo>
                                  <a:pt x="68553" y="29274"/>
                                  <a:pt x="63206" y="30315"/>
                                  <a:pt x="58355" y="33299"/>
                                </a:cubicBezTo>
                                <a:lnTo>
                                  <a:pt x="54558" y="35624"/>
                                </a:lnTo>
                                <a:lnTo>
                                  <a:pt x="55561" y="31293"/>
                                </a:lnTo>
                                <a:cubicBezTo>
                                  <a:pt x="56996" y="24968"/>
                                  <a:pt x="56170" y="19164"/>
                                  <a:pt x="53135" y="14529"/>
                                </a:cubicBezTo>
                                <a:cubicBezTo>
                                  <a:pt x="50227" y="10071"/>
                                  <a:pt x="45426" y="6909"/>
                                  <a:pt x="39991" y="5855"/>
                                </a:cubicBezTo>
                                <a:cubicBezTo>
                                  <a:pt x="32714" y="4445"/>
                                  <a:pt x="22655" y="6756"/>
                                  <a:pt x="18261" y="17945"/>
                                </a:cubicBezTo>
                                <a:lnTo>
                                  <a:pt x="15645" y="24651"/>
                                </a:lnTo>
                                <a:lnTo>
                                  <a:pt x="14654" y="17513"/>
                                </a:lnTo>
                                <a:cubicBezTo>
                                  <a:pt x="13664" y="10020"/>
                                  <a:pt x="9472" y="4839"/>
                                  <a:pt x="3427" y="3670"/>
                                </a:cubicBezTo>
                                <a:lnTo>
                                  <a:pt x="0" y="4483"/>
                                </a:lnTo>
                                <a:lnTo>
                                  <a:pt x="0" y="972"/>
                                </a:lnTo>
                                <a:lnTo>
                                  <a:pt x="4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B591F"/>
                          </a:solidFill>
                          <a:ln w="0" cap="flat">
                            <a:noFill/>
                            <a:miter lim="1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="">
            <w:pict>
              <v:group w14:anchorId="1496A32F" id="Group 7" o:spid="_x0000_s1026" style="width:129.95pt;height:71.15pt;mso-position-horizontal-relative:char;mso-position-vertical-relative:line" coordsize="16506,90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">
                <v:shape id="Shape 217" o:spid="_x0000_s1027" style="position:absolute;top:2938;width:7800;height:5982;visibility:visible;mso-wrap-style:square;v-text-anchor:top" coordsize="780060,598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" path="m404152,419c641312,991,780060,155359,767347,315811,754634,476250,614731,598170,369925,598094,174511,598018,,454038,29108,253187,49771,110719,219063,,404152,419xe" fillcolor="#bd1717" stroked="f" strokeweight="0">
                  <v:stroke miterlimit="1" joinstyle="miter"/>
                  <v:path arrowok="t" textboxrect="0,0,780060,598170"/>
                </v:shape>
                <v:shape id="Shape 218" o:spid="_x0000_s1028" style="position:absolute;left:95;top:2937;width:7345;height:5762;visibility:visible;mso-wrap-style:square;v-text-anchor:top" coordsize="734517,576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" path="m394653,533v216662,674,339864,126442,327164,286894c711187,421589,624840,522694,442392,542570v-36030,30518,-83820,33616,-112370,5016c134607,547510,,423012,19609,253301,36144,110261,209576,,394653,533xe" fillcolor="#cf2121" stroked="f" strokeweight="0">
                  <v:stroke miterlimit="1" joinstyle="miter"/>
                  <v:path arrowok="t" textboxrect="0,0,734517,576186"/>
                </v:shape>
                <v:shape id="Shape 219" o:spid="_x0000_s1029" style="position:absolute;left:262;top:3068;width:3212;height:4672;visibility:visible;mso-wrap-style:square;v-text-anchor:top" coordsize="321221,467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" path="m268961,v12789,2718,25425,6909,37592,12535c320015,20193,321221,37351,317830,50508v-21526,61811,-85521,70599,-125996,107886c115176,232689,95060,376263,174231,461188,87516,467246,19939,388061,3962,311467,508,288836,,265049,2858,240220,16078,125946,129502,32588,268961,xe" fillcolor="#d93030" stroked="f" strokeweight="0">
                  <v:stroke miterlimit="1" joinstyle="miter"/>
                  <v:path arrowok="t" textboxrect="0,0,321221,467246"/>
                </v:shape>
                <v:shape id="Shape 220" o:spid="_x0000_s1030" style="position:absolute;left:270;top:3068;width:3120;height:2802;visibility:visible;mso-wrap-style:square;v-text-anchor:top" coordsize="312052,280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" path="m268199,v12801,2718,25425,6909,37604,12535c308305,13945,310350,15659,312052,17653,197561,33515,76352,86893,25375,191529,11722,220320,3848,250126,406,280175,,267182,533,253873,2096,240220,15316,125946,128740,32588,268199,xe" fillcolor="#eb7575" stroked="f" strokeweight="0">
                  <v:stroke miterlimit="1" joinstyle="miter"/>
                  <v:path arrowok="t" textboxrect="0,0,312052,280175"/>
                </v:shape>
                <v:shape id="Shape 221" o:spid="_x0000_s1031" style="position:absolute;left:3971;top:2946;width:3466;height:4830;visibility:visible;mso-wrap-style:square;v-text-anchor:top" coordsize="346583,482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" path="m22885,c229680,6591,346583,130061,334188,286538v-6427,81165,-40602,150126,-106922,196418c309270,399072,308102,259880,238011,158661,189751,84493,99403,86500,27216,39853,13754,32182,,20218,12256,10744,15354,6464,18948,2959,22885,xe" fillcolor="#d93030" stroked="f" strokeweight="0">
                  <v:stroke miterlimit="1" joinstyle="miter"/>
                  <v:path arrowok="t" textboxrect="0,0,346583,482956"/>
                </v:shape>
                <v:shape id="Shape 222" o:spid="_x0000_s1032" style="position:absolute;left:4039;top:2946;width:3098;height:1687;visibility:visible;mso-wrap-style:square;v-text-anchor:top" coordsize="309778,168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" path="m16015,c166942,4826,269926,71958,309778,168694,277749,112535,228092,67882,167018,42520,114046,22174,57150,23990,1041,21501,,17780,1029,14097,5385,10744,8484,6464,12078,2959,16015,xe" fillcolor="#eb7575" stroked="f" strokeweight="0">
                  <v:stroke miterlimit="1" joinstyle="miter"/>
                  <v:path arrowok="t" textboxrect="0,0,309778,168694"/>
                </v:shape>
                <v:shape id="Shape 223" o:spid="_x0000_s1033" style="position:absolute;left:146;top:2923;width:3824;height:6018;visibility:visible;mso-wrap-style:square;v-text-anchor:top" coordsize="382346,601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" path="m382346,r,4305l356095,5184c181394,17388,35446,124818,16574,255005,4445,338648,26848,416130,81343,479135v64059,74028,166459,118275,273901,118288l382346,596503r,4304l355232,601728c246583,601690,142964,556910,78105,481954,22746,417959,,339282,12319,254370,31471,122201,179146,13235,355791,891l382346,xe" fillcolor="#8f0505" stroked="f" strokeweight="0">
                  <v:stroke miterlimit="1" joinstyle="miter"/>
                  <v:path arrowok="t" textboxrect="0,0,382346,601728"/>
                </v:shape>
                <v:shape id="Shape 224" o:spid="_x0000_s1034" style="position:absolute;left:3970;top:2921;width:3783;height:6010;visibility:visible;mso-wrap-style:square;v-text-anchor:top" coordsize="378334,601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" path="m7125,c128169,267,232106,40869,299771,114300v52744,57188,78563,129439,72708,203403c359779,477736,225298,586067,21489,600316r-26,l,601046r,-4304l21171,596024c222708,581940,355677,475145,368173,317361,373952,244602,348539,173520,296609,117208,229744,44666,126950,4585,7125,4305l,4544,,239,7125,xe" fillcolor="#8f0505" stroked="f" strokeweight="0">
                  <v:stroke miterlimit="1" joinstyle="miter"/>
                  <v:path arrowok="t" textboxrect="0,0,378334,601046"/>
                </v:shape>
                <v:shape id="Shape 225" o:spid="_x0000_s1035" style="position:absolute;left:1944;top:6463;width:3838;height:1914;visibility:visible;mso-wrap-style:square;v-text-anchor:top" coordsize="383794,19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" path="m383794,c341211,77191,348158,157455,210591,174384,73063,191363,31128,77851,,24765,88697,64440,275780,68224,383794,xe" fillcolor="#5c0000" stroked="f" strokeweight="0">
                  <v:stroke miterlimit="1" joinstyle="miter"/>
                  <v:path arrowok="t" textboxrect="0,0,383794,191363"/>
                </v:shape>
                <v:shape id="Shape 226" o:spid="_x0000_s1036" style="position:absolute;left:1944;top:6463;width:3838;height:1302;visibility:visible;mso-wrap-style:square;v-text-anchor:top" coordsize="383794,130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" path="m383794,c364871,34277,355727,69151,339369,98806,322072,85928,301612,77813,282562,72149,212166,51219,136207,73774,79184,120828v-3606,3098,-6756,6210,-9474,9372c35496,96698,16269,52489,,24765,88697,64440,275780,68224,383794,xe" fillcolor="#750000" stroked="f" strokeweight="0">
                  <v:stroke miterlimit="1" joinstyle="miter"/>
                  <v:path arrowok="t" textboxrect="0,0,383794,130200"/>
                </v:shape>
                <v:shape id="Shape 227" o:spid="_x0000_s1037" style="position:absolute;left:2254;top:6633;width:3212;height:864;visibility:visible;mso-wrap-style:square;v-text-anchor:top" coordsize="321259,8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" path="m321259,c307480,38646,256616,85242,156045,85852,60376,86449,19240,52908,,19024,86284,44564,224003,44437,321259,xe" fillcolor="#dedede" stroked="f" strokeweight="0">
                  <v:stroke miterlimit="1" joinstyle="miter"/>
                  <v:path arrowok="t" textboxrect="0,0,321259,86449"/>
                </v:shape>
                <v:shape id="Shape 228" o:spid="_x0000_s1038" style="position:absolute;left:2400;top:6761;width:3008;height:735;visibility:visible;mso-wrap-style:square;v-text-anchor:top" coordsize="300812,73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" path="m300812,c281203,35395,231051,72428,141465,73000,65075,73469,23470,52159,,26327,97752,59195,206604,37490,300812,xe" stroked="f" strokeweight="0">
                  <v:stroke miterlimit="1" joinstyle="miter"/>
                  <v:path arrowok="t" textboxrect="0,0,300812,73469"/>
                </v:shape>
                <v:shape id="Shape 229" o:spid="_x0000_s1039" style="position:absolute;left:2209;top:6788;width:1655;height:730;visibility:visible;mso-wrap-style:square;v-text-anchor:top" coordsize="165481,73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" path="m,l5105,1511c29229,8642,56925,13646,86195,16335r79286,821l165481,21476,88884,20888c60296,18425,33109,13779,9131,7125,35154,48146,86017,68682,160528,68237r4953,-184l165481,72349r-4940,181c81636,73012,28511,50190,2642,4610l,xe" fillcolor="#bababa" stroked="f" strokeweight="0">
                  <v:stroke miterlimit="1" joinstyle="miter"/>
                  <v:path arrowok="t" textboxrect="0,0,165481,73012"/>
                </v:shape>
                <v:shape id="Shape 230" o:spid="_x0000_s1040" style="position:absolute;left:3864;top:6592;width:1640;height:919;visibility:visible;mso-wrap-style:square;v-text-anchor:top" coordsize="163995,91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" path="m163995,r-1702,4788c148844,42583,103035,85166,14846,91338l,91882,,87586r14541,-540c96888,81293,141237,43396,156350,8166,115634,25921,65735,37313,11557,41097l,41008,,36688r11252,117c67069,32906,118288,20904,159360,2108l163995,xe" fillcolor="#bababa" stroked="f" strokeweight="0">
                  <v:stroke miterlimit="1" joinstyle="miter"/>
                  <v:path arrowok="t" textboxrect="0,0,163995,91882"/>
                </v:shape>
                <v:shape id="Shape 231" o:spid="_x0000_s1041" style="position:absolute;left:3000;top:7671;width:2051;height:591;visibility:visible;mso-wrap-style:square;v-text-anchor:top" coordsize="205143,59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" path="m152214,4015v18252,1338,36159,4811,52929,10910c184061,33772,153568,47691,105029,53635,61227,59057,27153,51196,,36312,39595,15195,97457,,152214,4015xe" fillcolor="#eb6361" stroked="f" strokeweight="0">
                  <v:stroke miterlimit="1" joinstyle="miter"/>
                  <v:path arrowok="t" textboxrect="0,0,205143,59057"/>
                </v:shape>
                <v:shape id="Shape 232" o:spid="_x0000_s1042" style="position:absolute;left:3000;top:7702;width:1708;height:511;visibility:visible;mso-wrap-style:square;v-text-anchor:top" coordsize="170802,5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" path="m125035,529c140410,,155820,791,170802,3189,146926,37745,101537,49074,57353,51106,35319,48591,16370,42203,,33224,33090,15584,78910,2115,125035,529xe" fillcolor="#ff827a" stroked="f" strokeweight="0">
                  <v:stroke miterlimit="1" joinstyle="miter"/>
                  <v:path arrowok="t" textboxrect="0,0,170802,51106"/>
                </v:shape>
                <v:shape id="Shape 233" o:spid="_x0000_s1043" style="position:absolute;left:2955;top:7712;width:1073;height:553;visibility:visible;mso-wrap-style:square;v-text-anchor:top" coordsize="107290,55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" path="m107290,r,4298l62316,11981c43412,17112,25286,23967,9131,32209v14383,7385,29979,12351,46698,14891l107290,47424r,4534l97460,52897c62319,55348,30709,49024,3480,34063l,32158,3505,30291c20212,21376,39170,13965,59017,8428l107290,xe" fillcolor="#d14a4a" stroked="f" strokeweight="0">
                  <v:stroke miterlimit="1" joinstyle="miter"/>
                  <v:path arrowok="t" textboxrect="0,0,107290,55348"/>
                </v:shape>
                <v:shape id="Shape 234" o:spid="_x0000_s1044" style="position:absolute;left:4028;top:7667;width:1065;height:565;visibility:visible;mso-wrap-style:square;v-text-anchor:top" coordsize="106477,56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" path="m12573,2337c46076,,76543,3721,103099,13360r3378,1232l103784,16980c80429,37871,47307,50711,2527,56248l,56490,,51956r1981,12c44717,46660,75413,35293,98158,16193,72987,7620,44310,4432,12878,6629l,8830,,4532,12573,2337xe" fillcolor="#d14a4a" stroked="f" strokeweight="0">
                  <v:stroke miterlimit="1" joinstyle="miter"/>
                  <v:path arrowok="t" textboxrect="0,0,106477,56490"/>
                </v:shape>
                <v:shape id="Shape 235" o:spid="_x0000_s1045" style="position:absolute;left:1892;top:6664;width:1969;height:1575;visibility:visible;mso-wrap-style:square;v-text-anchor:top" coordsize="196888,157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" path="m,l6134,2730c42834,19152,95614,29058,151708,30745r45180,-889l196888,34175r-43184,923c99210,33652,47606,24508,10325,9220v2629,4687,5372,9792,8217,15088c44234,71969,81419,141013,164776,152322r32112,898l196888,157509r-32760,-896c78750,145140,40903,74876,14745,26314,10757,18910,6998,11900,3391,5766l,xe" fillcolor="#8f0505" stroked="f" strokeweight="0">
                  <v:stroke miterlimit="1" joinstyle="miter"/>
                  <v:path arrowok="t" textboxrect="0,0,196888,157509"/>
                </v:shape>
                <v:shape id="Shape 236" o:spid="_x0000_s1046" style="position:absolute;left:3861;top:6400;width:1980;height:1841;visibility:visible;mso-wrap-style:square;v-text-anchor:top" coordsize="198057,1840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" path="m198057,r-4026,7315c184303,24981,177178,42799,170269,60071,146723,118847,126403,169659,19240,182880v-4178,495,-8331,914,-12395,1194l,183887r,-4289l6540,179781v3988,-279,8090,-686,12154,-1168c123355,165684,143256,116002,166281,58445v6045,-15100,12256,-30657,20282,-46215c129667,45707,60604,56896,11849,60300l,60553,,56234r11544,-227c61760,52502,133655,40716,191008,4483l198057,xe" fillcolor="#8f0505" stroked="f" strokeweight="0">
                  <v:stroke miterlimit="1" joinstyle="miter"/>
                  <v:path arrowok="t" textboxrect="0,0,198057,184074"/>
                </v:shape>
                <v:shape id="Shape 237" o:spid="_x0000_s1047" style="position:absolute;left:3395;top:8375;width:1109;height:263;visibility:visible;mso-wrap-style:square;v-text-anchor:top" coordsize="110973,26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" path="m110973,v,,-9640,11824,-25972,17958c72758,22593,57696,26251,42075,25311,14846,23647,584,4597,,3785v,,17170,15709,42342,17233c77267,23127,110642,241,110973,xe" fillcolor="#8f0505" stroked="f" strokeweight="0">
                  <v:stroke miterlimit="1" joinstyle="miter"/>
                  <v:path arrowok="t" textboxrect="0,0,110973,26251"/>
                </v:shape>
                <v:shape id="Shape 238" o:spid="_x0000_s1048" style="position:absolute;left:5703;top:6159;width:371;height:426;visibility:visible;mso-wrap-style:square;v-text-anchor:top" coordsize="37122,426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" path="m6363,v-13,165,-1842,14364,6413,25438c22111,37998,36982,35903,37122,35890v,,-16942,6719,-27800,-7886c,15481,6363,,6363,xe" fillcolor="#8f0505" stroked="f" strokeweight="0">
                  <v:stroke miterlimit="1" joinstyle="miter"/>
                  <v:path arrowok="t" textboxrect="0,0,37122,42609"/>
                </v:shape>
                <v:shape id="Shape 239" o:spid="_x0000_s1049" style="position:absolute;left:1731;top:6389;width:419;height:374;visibility:visible;mso-wrap-style:square;v-text-anchor:top" coordsize="41986,37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" path="m34607,v,,7379,16675,-6756,28080c25756,29769,23571,31128,21374,32220,10808,37465,,32169,,32169v140,-13,14389,1283,25146,-7442c37236,14973,34722,610,34607,xe" fillcolor="#8f0505" stroked="f" strokeweight="0">
                  <v:stroke miterlimit="1" joinstyle="miter"/>
                  <v:path arrowok="t" textboxrect="0,0,41986,37465"/>
                </v:shape>
                <v:shape id="Shape 240" o:spid="_x0000_s1050" style="position:absolute;left:4622;top:3689;width:916;height:621;visibility:visible;mso-wrap-style:square;v-text-anchor:top" coordsize="91605,62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" path="m19850,1892v,,30086,-800,71755,60211c74409,49213,38011,30251,17209,30607,,22543,10986,,19850,1892xe" fillcolor="#240d00" stroked="f" strokeweight="0">
                  <v:stroke miterlimit="1" joinstyle="miter"/>
                  <v:path arrowok="t" textboxrect="0,0,91605,62103"/>
                </v:shape>
                <v:shape id="Shape 241" o:spid="_x0000_s1051" style="position:absolute;left:2134;top:3823;width:862;height:712;visibility:visible;mso-wrap-style:square;v-text-anchor:top" coordsize="86271,71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" path="m64135,2921c72746,,86271,21082,70168,31102,49467,33211,15570,56337,,71209,34163,5664,64135,2921,64135,2921xe" fillcolor="#240d00" stroked="f" strokeweight="0">
                  <v:stroke miterlimit="1" joinstyle="miter"/>
                  <v:path arrowok="t" textboxrect="0,0,86271,71209"/>
                </v:shape>
                <v:shape id="Shape 242" o:spid="_x0000_s1052" style="position:absolute;left:4453;top:4370;width:1295;height:1802;visibility:visible;mso-wrap-style:square;v-text-anchor:top" coordsize="129502,180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" path="m53048,4407c85255,,116573,34798,123038,82131v6464,47346,-14377,89281,-46584,93650c44272,180175,12916,145390,6452,98044,,50711,20853,8801,53048,4407xe" fillcolor="#dedede" stroked="f" strokeweight="0">
                  <v:stroke miterlimit="1" joinstyle="miter"/>
                  <v:path arrowok="t" textboxrect="0,0,129502,180175"/>
                </v:shape>
                <v:shape id="Shape 243" o:spid="_x0000_s1053" style="position:absolute;left:4453;top:4370;width:1295;height:1454;visibility:visible;mso-wrap-style:square;v-text-anchor:top" coordsize="129502,1453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" path="m53048,4407c85255,,116573,34798,123038,82131,129502,129477,12916,145390,6452,98044,,50711,20853,8801,53048,4407xe" stroked="f" strokeweight="0">
                  <v:stroke miterlimit="1" joinstyle="miter"/>
                  <v:path arrowok="t" textboxrect="0,0,129502,145390"/>
                </v:shape>
                <v:shape id="Shape 244" o:spid="_x0000_s1054" style="position:absolute;left:4440;top:4393;width:660;height:1739;visibility:visible;mso-wrap-style:square;v-text-anchor:top" coordsize="66035,173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" path="m54026,l66035,1750r,4237l54623,4267c50444,4839,46368,6109,42494,8001,18301,20015,4585,56807,9868,95504v3073,22466,11887,42736,24828,57112c41059,159690,48034,164894,55273,168077r10762,1619l66035,173894,53780,172107c45901,168691,38348,163093,31496,155486,17996,140487,8801,119393,5613,96088,,54978,14389,17158,40589,4140,44869,2019,49403,648,54026,xe" fillcolor="#8f0505" stroked="f" strokeweight="0">
                  <v:stroke miterlimit="1" joinstyle="miter"/>
                  <v:path arrowok="t" textboxrect="0,0,66035,173894"/>
                </v:shape>
                <v:shape id="Shape 245" o:spid="_x0000_s1055" style="position:absolute;left:5100;top:4411;width:660;height:1739;visibility:visible;mso-wrap-style:square;v-text-anchor:top" coordsize="66032,173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" path="m,l12240,1784v7885,3416,15445,9014,22296,16621c48049,33429,57244,54536,60419,77841v5613,41097,-8776,78892,-34989,91897c21150,171859,16629,173281,11981,173891l,172144r,-4198l11397,169662v4191,-622,8268,-1842,12129,-3785c47706,153876,61460,117109,56164,78412,53091,55959,44277,35652,31349,21313,24980,14239,18001,9039,10759,5857l,4236,,xe" fillcolor="#8f0505" stroked="f" strokeweight="0">
                  <v:stroke miterlimit="1" joinstyle="miter"/>
                  <v:path arrowok="t" textboxrect="0,0,66032,173891"/>
                </v:shape>
                <v:shape id="Shape 246" o:spid="_x0000_s1056" style="position:absolute;left:4819;top:4771;width:705;height:981;visibility:visible;mso-wrap-style:square;v-text-anchor:top" coordsize="70460,980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" path="m28854,2400c46380,,63424,18923,66929,44691,70460,70447,59118,93281,41580,95631,24066,98044,7010,79121,3505,53353,,27597,11341,4762,28854,2400xe" fillcolor="#a34203" stroked="f" strokeweight="0">
                  <v:stroke miterlimit="1" joinstyle="miter"/>
                  <v:path arrowok="t" textboxrect="0,0,70460,98044"/>
                </v:shape>
                <v:shape id="Shape 247" o:spid="_x0000_s1057" style="position:absolute;left:4854;top:5218;width:670;height:534;visibility:visible;mso-wrap-style:square;v-text-anchor:top" coordsize="66954,53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" path="m63424,c66954,25756,55613,48590,38075,50940,20561,53353,3505,34430,,8661,8750,29350,59423,26327,63424,xe" fillcolor="#c25400" stroked="f" strokeweight="0">
                  <v:stroke miterlimit="1" joinstyle="miter"/>
                  <v:path arrowok="t" textboxrect="0,0,66954,53353"/>
                </v:shape>
                <v:shape id="Shape 248" o:spid="_x0000_s1058" style="position:absolute;left:4802;top:4774;width:369;height:965;visibility:visible;mso-wrap-style:square;v-text-anchor:top" coordsize="36959,96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" path="m30315,r6644,961l36959,5185,30886,4267v-2171,280,-4267,953,-6299,1956c11798,12548,4559,32156,7366,52781,9881,71193,19510,86004,31048,91316r5911,951l36959,96521,29929,95476c16775,89722,5864,73527,3111,53353,,30620,8065,9601,22695,2362,25108,1143,27673,343,30315,xe" fillcolor="#822903" stroked="f" strokeweight="0">
                  <v:stroke miterlimit="1" joinstyle="miter"/>
                  <v:path arrowok="t" textboxrect="0,0,36959,96521"/>
                </v:shape>
                <v:shape id="Shape 249" o:spid="_x0000_s1059" style="position:absolute;left:5171;top:4784;width:370;height:965;visibility:visible;mso-wrap-style:square;v-text-anchor:top" coordsize="36942,96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" path="m,l7004,1013v4430,1912,8672,5049,12514,9329c27011,18622,32091,30306,33843,43196,36942,65930,28903,86948,14273,94187v-2413,1219,-4979,2019,-7620,2362l,95560,,91306r6069,976c8253,92003,10374,91330,12380,90326,25157,83989,32408,64393,29589,43768,27951,31728,23239,20857,16330,13199,12984,9472,9317,6732,5519,5057l,4223,,xe" fillcolor="#822903" stroked="f" strokeweight="0">
                  <v:stroke miterlimit="1" joinstyle="miter"/>
                  <v:path arrowok="t" textboxrect="0,0,36942,96549"/>
                </v:shape>
                <v:shape id="Shape 250" o:spid="_x0000_s1060" style="position:absolute;left:4997;top:4944;width:437;height:673;visibility:visible;mso-wrap-style:square;v-text-anchor:top" coordsize="43701,67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" path="m17463,1486c28181,,38862,13195,41262,30950,43701,48705,36970,64287,26238,65735,15519,67221,4839,54026,2388,36271,,18517,6706,2921,17463,1486xe" fillcolor="#240d00" stroked="f" strokeweight="0">
                  <v:stroke miterlimit="1" joinstyle="miter"/>
                  <v:path arrowok="t" textboxrect="0,0,43701,67221"/>
                </v:shape>
                <v:shape id="Shape 251" o:spid="_x0000_s1061" style="position:absolute;left:4937;top:4937;width:266;height:252;visibility:visible;mso-wrap-style:square;v-text-anchor:top" coordsize="26581,25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" path="m17005,951v2826,951,5290,2983,6719,5872c26581,12538,24219,19548,18479,22393,12700,25263,5728,22901,2870,17123,,11395,2362,4410,8115,1565,10992,130,14180,,17005,951xe" stroked="f" strokeweight="0">
                  <v:stroke miterlimit="1" joinstyle="miter"/>
                  <v:path arrowok="t" textboxrect="0,0,26581,25263"/>
                </v:shape>
                <v:shape id="Shape 252" o:spid="_x0000_s1062" style="position:absolute;left:4985;top:5205;width:151;height:152;visibility:visible;mso-wrap-style:square;v-text-anchor:top" coordsize="15100,15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" path="m4610,1651c7887,,11862,1333,13475,4597v1625,3315,304,7252,-2972,8865c7214,15113,3264,13767,1626,10516,,7214,1346,3251,4610,1651xe" stroked="f" strokeweight="0">
                  <v:stroke miterlimit="1" joinstyle="miter"/>
                  <v:path arrowok="t" textboxrect="0,0,15100,15113"/>
                </v:shape>
                <v:shape id="Shape 253" o:spid="_x0000_s1063" style="position:absolute;left:2007;top:4666;width:1177;height:1730;visibility:visible;mso-wrap-style:square;v-text-anchor:top" coordsize="117716,173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" path="m58928,38v32487,13,58788,38735,58763,86525c117665,134315,91300,173025,58788,172974,26314,172974,,134252,25,86462,63,38697,26441,,58928,38xe" fillcolor="#dedede" stroked="f" strokeweight="0">
                  <v:stroke miterlimit="1" joinstyle="miter"/>
                  <v:path arrowok="t" textboxrect="0,0,117716,173025"/>
                </v:shape>
                <v:shape id="Shape 254" o:spid="_x0000_s1064" style="position:absolute;left:2007;top:4666;width:1177;height:1343;visibility:visible;mso-wrap-style:square;v-text-anchor:top" coordsize="117716,134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" path="m58928,38v32487,13,58788,38735,58763,86525c117665,134315,,134252,25,86462,63,38697,26441,,58928,38xe" stroked="f" strokeweight="0">
                  <v:stroke miterlimit="1" joinstyle="miter"/>
                  <v:path arrowok="t" textboxrect="0,0,117716,134315"/>
                </v:shape>
                <v:shape id="Shape 255" o:spid="_x0000_s1065" style="position:absolute;left:1986;top:4645;width:610;height:1772;visibility:visible;mso-wrap-style:square;v-text-anchor:top" coordsize="60998,177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" path="m60998,r,4265l48539,6352c22949,14925,4356,49507,4318,88572v-13,22682,5969,43955,16815,59944c31826,164264,45961,172951,60947,172964r51,-9l60998,177220r-63,11c44501,177244,29083,167871,17590,150955,6236,134241,,112118,13,88572,64,47081,19444,11597,47181,2263l60998,xe" fillcolor="#8f0505" stroked="f" strokeweight="0">
                  <v:stroke miterlimit="1" joinstyle="miter"/>
                  <v:path arrowok="t" textboxrect="0,0,60998,177244"/>
                </v:shape>
                <v:shape id="Shape 256" o:spid="_x0000_s1066" style="position:absolute;left:2596;top:4645;width:610;height:1772;visibility:visible;mso-wrap-style:square;v-text-anchor:top" coordsize="61011,177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" path="m64,13c16523,,31915,9373,43409,26276,54762,43002,61011,65164,60985,88684v-25,41453,-19431,76962,-47142,86297l,177244r,-4266l12459,170891c38075,162319,56667,127737,56680,88671,56693,65989,50711,44704,39865,28727,29172,12967,15037,4280,51,4280l,4288,,23,64,13xe" fillcolor="#8f0505" stroked="f" strokeweight="0">
                  <v:stroke miterlimit="1" joinstyle="miter"/>
                  <v:path arrowok="t" textboxrect="0,0,61011,177244"/>
                </v:shape>
                <v:shape id="Shape 257" o:spid="_x0000_s1067" style="position:absolute;left:2347;top:5060;width:641;height:942;visibility:visible;mso-wrap-style:square;v-text-anchor:top" coordsize="64071,94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" path="m32068,25v17678,,32003,21082,31965,47092c64021,73088,49682,94158,32004,94145,14326,94120,,73050,13,47041,25,21069,14389,,32068,25xe" fillcolor="#a34203" stroked="f" strokeweight="0">
                  <v:stroke miterlimit="1" joinstyle="miter"/>
                  <v:path arrowok="t" textboxrect="0,0,64071,94158"/>
                </v:shape>
                <v:shape id="Shape 258" o:spid="_x0000_s1068" style="position:absolute;left:2347;top:5531;width:641;height:471;visibility:visible;mso-wrap-style:square;v-text-anchor:top" coordsize="64033,4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" path="m25,c5893,21704,56490,25603,64033,76,64021,26048,49682,47117,32004,47104,14326,47079,,26010,25,xe" fillcolor="#c25400" stroked="f" strokeweight="0">
                  <v:stroke miterlimit="1" joinstyle="miter"/>
                  <v:path arrowok="t" textboxrect="0,0,64033,47117"/>
                </v:shape>
                <v:shape id="Shape 259" o:spid="_x0000_s1069" style="position:absolute;left:2326;top:5039;width:342;height:984;visibility:visible;mso-wrap-style:square;v-text-anchor:top" coordsize="34195,98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" path="m34195,r,4320l27724,5369c14186,9941,4343,28394,4331,49197v-26,24765,13360,44907,29819,44932l34195,94122r,4320l34163,98447c15329,98409,,76324,25,49209,38,26210,10871,6512,26340,1330l34195,xe" fillcolor="#822903" stroked="f" strokeweight="0">
                  <v:stroke miterlimit="1" joinstyle="miter"/>
                  <v:path arrowok="t" textboxrect="0,0,34195,98447"/>
                </v:shape>
                <v:shape id="Shape 260" o:spid="_x0000_s1070" style="position:absolute;left:2668;top:5039;width:341;height:984;visibility:visible;mso-wrap-style:square;v-text-anchor:top" coordsize="34157,98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" path="m19,c9316,13,17964,5245,24416,14757v6299,9233,9741,21514,9728,34481c34131,72238,23324,91935,7830,97130l,98445,,94125,6471,93078c19996,88506,29839,70104,29864,49251v,-12154,-3200,-23559,-8992,-32093c15259,8903,7842,4293,32,4318l,4323,,3,19,xe" fillcolor="#822903" stroked="f" strokeweight="0">
                  <v:stroke miterlimit="1" joinstyle="miter"/>
                  <v:path arrowok="t" textboxrect="0,0,34157,98445"/>
                </v:shape>
                <v:shape id="Shape 261" o:spid="_x0000_s1071" style="position:absolute;left:2513;top:5231;width:392;height:649;visibility:visible;mso-wrap-style:square;v-text-anchor:top" coordsize="39243,64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" path="m19647,25c30480,,39243,14554,39230,32461v-12,17920,-8788,32436,-19621,32423c8776,64872,,50368,13,32449,13,14529,8814,13,19647,25xe" fillcolor="#240d00" stroked="f" strokeweight="0">
                  <v:stroke miterlimit="1" joinstyle="miter"/>
                  <v:path arrowok="t" textboxrect="0,0,39243,64897"/>
                </v:shape>
                <v:shape id="Shape 262" o:spid="_x0000_s1072" style="position:absolute;left:2464;top:5183;width:262;height:262;visibility:visible;mso-wrap-style:square;v-text-anchor:top" coordsize="26162,26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" path="m9373,2070c15469,,22060,3289,24105,9360v2057,6109,-1220,12725,-7328,14732c10693,26137,4102,22873,2057,16802,,10719,3277,4115,9373,2070xe" stroked="f" strokeweight="0">
                  <v:stroke miterlimit="1" joinstyle="miter"/>
                  <v:path arrowok="t" textboxrect="0,0,26162,26137"/>
                </v:shape>
                <v:shape id="Shape 263" o:spid="_x0000_s1073" style="position:absolute;left:2481;top:5461;width:149;height:148;visibility:visible;mso-wrap-style:square;v-text-anchor:top" coordsize="14859,14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" path="m5296,1168c8776,,12522,1892,13678,5296v1181,3505,-699,7239,-4153,8382c6071,14846,2311,13005,1156,9538,,6096,1842,2311,5296,1168xe" stroked="f" strokeweight="0">
                  <v:stroke miterlimit="1" joinstyle="miter"/>
                  <v:path arrowok="t" textboxrect="0,0,14859,14846"/>
                </v:shape>
                <v:shape id="Shape 264" o:spid="_x0000_s1074" style="position:absolute;left:2369;top:2922;width:1262;height:403;visibility:visible;mso-wrap-style:square;v-text-anchor:top" coordsize="126200,40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" path="m75113,738v12008,246,24465,2681,36596,7948c126200,20065,101359,33553,88849,34467,64986,27774,22123,24713,,40284,7096,18967,39088,,75113,738xe" fillcolor="#036917" stroked="f" strokeweight="0">
                  <v:stroke miterlimit="1" joinstyle="miter"/>
                  <v:path arrowok="t" textboxrect="0,0,126200,40284"/>
                </v:shape>
                <v:shape id="Shape 265" o:spid="_x0000_s1075" style="position:absolute;left:2369;top:2922;width:1262;height:403;visibility:visible;mso-wrap-style:square;v-text-anchor:top" coordsize="126200,40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" path="m75113,738v12008,246,24465,2682,36596,7949c126200,20066,103683,21400,91173,22352,67310,15608,21946,12611,,40272,7096,18964,39088,,75113,738xe" fillcolor="#008521" stroked="f" strokeweight="0">
                  <v:stroke miterlimit="1" joinstyle="miter"/>
                  <v:path arrowok="t" textboxrect="0,0,126200,40272"/>
                </v:shape>
                <v:shape id="Shape 266" o:spid="_x0000_s1076" style="position:absolute;left:2329;top:2922;width:634;height:458;visibility:visible;mso-wrap-style:square;v-text-anchor:top" coordsize="63441,45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" path="m63441,r,4951l33060,13403c22257,19043,13627,26539,8839,34902v8433,-4254,19215,-6870,32144,-7785l63441,27716r,4298l41288,31410c26060,32477,13640,36147,5334,41963l,45710,2045,39512c7283,23758,25038,9961,46983,3110l63441,xe" fillcolor="#034008" stroked="f" strokeweight="0">
                  <v:stroke miterlimit="1" joinstyle="miter"/>
                  <v:path arrowok="t" textboxrect="0,0,63441,45710"/>
                </v:shape>
                <v:shape id="Shape 267" o:spid="_x0000_s1077" style="position:absolute;left:2963;top:2899;width:594;height:389;visibility:visible;mso-wrap-style:square;v-text-anchor:top" coordsize="59393,38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" path="m6574,1118c22589,,38705,2731,53208,9030r470,292c59317,13716,59393,18301,58466,21336,55596,30797,39226,38214,29663,38926r-762,-64c22963,37179,15080,35566,6241,34544l,34374,,30076r6469,172c15493,31280,23566,32912,29701,34620v8382,-787,22504,-7467,24650,-14541c55126,17551,54110,15189,51227,12865,37435,6921,22119,4331,6879,5397l,7311,,2360,6574,1118xe" fillcolor="#034008" stroked="f" strokeweight="0">
                  <v:stroke miterlimit="1" joinstyle="miter"/>
                  <v:path arrowok="t" textboxrect="0,0,59393,38926"/>
                </v:shape>
                <v:shape id="Shape 268" o:spid="_x0000_s1078" style="position:absolute;left:2770;top:2184;width:2101;height:1840;visibility:visible;mso-wrap-style:square;v-text-anchor:top" coordsize="210122,183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" path="m82728,3277c92431,,103784,7658,103861,14554,98273,20968,92723,45085,95364,55588v9106,-27661,46686,-36792,75019,-18898c150076,35268,136373,46825,125717,59487v45441,-17577,76124,9576,84405,49047c195351,87325,152476,86512,139090,101498v25185,18606,16942,62789,-4788,79909c128384,153543,107569,108382,89891,126124,59233,112243,28715,153721,20828,183985,,125527,31826,80391,66104,88925,55880,54927,66993,17780,82728,3277xe" fillcolor="#036917" stroked="f" strokeweight="0">
                  <v:stroke miterlimit="1" joinstyle="miter"/>
                  <v:path arrowok="t" textboxrect="0,0,210122,183985"/>
                </v:shape>
                <v:shape id="Shape 269" o:spid="_x0000_s1079" style="position:absolute;left:2770;top:2203;width:2101;height:1821;visibility:visible;mso-wrap-style:square;v-text-anchor:top" coordsize="210121,182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" path="m82728,1384c86868,,91250,584,94983,2235,81572,32474,86081,70117,107531,99670,103670,81737,98222,62370,99759,44729v13474,-20447,45631,-25743,70637,-9931c150076,33376,136385,44945,125717,57595v45454,-17577,76124,9588,84404,49047c180454,59868,141402,80759,128003,95758v25197,18555,28029,66637,6299,83756c146418,125476,108204,92786,90526,110528,59893,96647,24206,124879,20841,182093,,123634,31839,78499,66104,87033,55880,53035,67005,15888,82728,1384xe" fillcolor="#008521" stroked="f" strokeweight="0">
                  <v:stroke miterlimit="1" joinstyle="miter"/>
                  <v:path arrowok="t" textboxrect="0,0,210121,182093"/>
                </v:shape>
                <v:shape id="Shape 270" o:spid="_x0000_s1080" style="position:absolute;left:2855;top:2186;width:1026;height:1911;visibility:visible;mso-wrap-style:square;v-text-anchor:top" coordsize="102695,19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" path="m83742,825v3440,826,6739,2515,9336,4890c95923,8369,97511,11430,97536,14389r25,864l97015,15850v-3937,4508,-8140,19926,-8598,31089l102695,33019r,4770l88951,56121r-2324,7036l84823,56007c82004,44869,87465,21438,93180,13767,92913,12205,91834,10439,90132,8852,86182,5232,80162,3619,75387,5055,60020,19583,50089,56248,59703,88163r1079,3620l57125,90868c42583,87249,27927,94031,18402,108610,6960,126073,4813,151168,12306,176695v8192,-23444,28905,-53746,54394,-55537c71552,120815,76365,121590,80988,123457v2514,-2210,5245,-3417,8077,-3620c93345,119539,97520,121582,101461,125165r1234,1634l102695,133494r-3003,-4239c96245,125829,92735,123892,89357,124130v-2184,152,-4330,1283,-6401,3378l81890,128562r-1347,-609c76162,125997,71603,125133,66993,125451v-24702,1727,-46394,35344,-52553,58940l12687,191148r-2349,-6592c,155575,1664,126314,14796,106223,24448,91491,39573,83756,54623,85992,45847,52159,56909,16218,72809,1588r749,-470c76721,38,80302,,83742,825xe" fillcolor="#034008" stroked="f" strokeweight="0">
                  <v:stroke miterlimit="1" joinstyle="miter"/>
                  <v:path arrowok="t" textboxrect="0,0,102695,191148"/>
                </v:shape>
                <v:shape id="Shape 271" o:spid="_x0000_s1081" style="position:absolute;left:3881;top:2430;width:1033;height:1607;visibility:visible;mso-wrap-style:square;v-text-anchor:top" coordsize="103223,160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" path="m23581,889c36281,,49337,3353,60373,10312r7214,4572l59065,14249v-2121,-127,-4216,-139,-6236,c39304,15189,29258,22479,21638,30289v5258,-1511,10389,-2476,15367,-2819c68780,25248,93317,46723,101064,83541r2159,10376l97190,85242c88364,72555,69085,67970,53858,69037v-9665,673,-17767,3467,-22695,7760c40269,84506,45374,96241,45603,110261v292,18669,-8192,38075,-21133,48298l21752,160655r-698,-3366c18425,144951,13205,130318,6954,118888l,109072r,-6695l9760,115308v6690,11721,11929,26392,14685,37600c34884,143027,41552,126428,41298,110312,41107,96761,35888,85496,26655,78702l24762,77292r1562,-1778c31697,69532,41628,65583,53553,64745v13615,-940,30328,2400,41224,11557c85849,46774,64386,29858,37310,31750v-7023,495,-14415,2222,-21996,5156l7528,39929r5372,-6388c21308,23558,33182,11951,50937,10109,42403,6274,33055,4521,23886,5169,14755,5804,6582,8674,75,13267l,13367,,8597,1128,7498c7589,3785,15225,1473,23581,889xe" fillcolor="#034008" stroked="f" strokeweight="0">
                  <v:stroke miterlimit="1" joinstyle="miter"/>
                  <v:path arrowok="t" textboxrect="0,0,103223,160655"/>
                </v:shape>
                <v:shape id="Shape 272" o:spid="_x0000_s1082" style="position:absolute;left:3696;top:2678;width:141;height:479;visibility:visible;mso-wrap-style:square;v-text-anchor:top" coordsize="14148,47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" path="m4267,v788,23152,9779,47625,9881,47879c14148,47879,800,23978,,140l4267,xe" fillcolor="#034008" stroked="f" strokeweight="0">
                  <v:stroke miterlimit="1" joinstyle="miter"/>
                  <v:path arrowok="t" textboxrect="0,0,14148,47879"/>
                </v:shape>
                <v:shape id="Shape 273" o:spid="_x0000_s1083" style="position:absolute;left:3906;top:3134;width:311;height:115;visibility:visible;mso-wrap-style:square;v-text-anchor:top" coordsize="31077,11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" path="m11033,876c17301,622,25070,2032,31077,8687r-3188,2857c17463,,178,3035,,3048v,,4766,-1918,11033,-2172xe" fillcolor="#034008" stroked="f" strokeweight="0">
                  <v:stroke miterlimit="1" joinstyle="miter"/>
                  <v:path arrowok="t" textboxrect="0,0,31077,11544"/>
                </v:shape>
                <v:shape id="Shape 274" o:spid="_x0000_s1084" style="position:absolute;left:3386;top:3045;width:197;height:141;visibility:visible;mso-wrap-style:square;v-text-anchor:top" coordsize="19672,14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" path="m660,c15354,2261,19672,14110,19672,14110,19609,14033,13005,6248,,4267l660,xe" fillcolor="#034008" stroked="f" strokeweight="0">
                  <v:stroke miterlimit="1" joinstyle="miter"/>
                  <v:path arrowok="t" textboxrect="0,0,19672,14110"/>
                </v:shape>
                <v:shape id="Shape 275" o:spid="_x0000_s1085" style="position:absolute;left:9167;top:3660;width:5374;height:5375;visibility:visible;mso-wrap-style:square;v-text-anchor:top" coordsize="537397,537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" path="m39974,3005v5752,1002,10896,3139,14188,6634c56931,24790,93583,81471,107947,92520,96911,64338,113052,20460,116278,10287v,,27572,5359,30175,14757c127632,69672,143024,134290,152410,151359v6477,-23521,24003,-72860,40094,-82119c209915,67869,310042,92088,317548,122149v-4102,21120,-8421,72695,-4839,88646c317357,191669,343862,99619,345297,92278v,,71082,-12865,76213,19584c412099,135750,374621,230442,371091,253581v23647,-38278,86271,-95682,111341,-107010c485353,146190,531263,150343,537397,167742,493620,182093,429003,240056,418716,273317v-25006,89484,-6541,215049,-24003,239611c377237,537490,280222,536423,245653,521437,209013,530212,132255,493674,113306,473481,99095,471348,65110,450126,56042,424866,51140,378168,130248,258864,111452,178968,92694,99073,38605,96190,5420,18593,,7210,22720,,39974,3005xe" fillcolor="#94b247" stroked="f" strokeweight="0">
                  <v:stroke miterlimit="1" joinstyle="miter"/>
                  <v:path arrowok="t" textboxrect="0,0,537397,537490"/>
                </v:shape>
                <v:shape id="Shape 276" o:spid="_x0000_s1086" style="position:absolute;left:10462;top:7564;width:43;height:176;visibility:visible;mso-wrap-style:square;v-text-anchor:top" coordsize="4369,175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" path="m,17577c2565,12357,4204,6477,4369,l,17577xe" fillcolor="#b5d44f" stroked="f" strokeweight="0">
                  <v:stroke miterlimit="1" joinstyle="miter"/>
                  <v:path arrowok="t" textboxrect="0,0,4369,17577"/>
                </v:shape>
                <v:shape id="Shape 277" o:spid="_x0000_s1087" style="position:absolute;left:9727;top:5276;width:3311;height:3527;visibility:visible;mso-wrap-style:square;v-text-anchor:top" coordsize="331102,352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" path="m57531,v21323,7950,29591,43866,58776,11417c116307,11417,120803,27546,127432,32652v6629,5093,11011,2133,16116,-4496c150990,48654,171628,60287,190589,41110v-1422,7341,5194,12446,7442,20498c203949,70383,219964,46825,229552,56299v20003,34379,1143,72657,-1612,106426c243230,142837,238646,107633,263550,97219v8065,-2248,-1422,7353,1537,11734c290055,117615,292100,87516,308940,79362v4483,16117,-6426,33059,-1943,49175c316484,118948,321602,112306,331076,102718v-1841,68275,26,137236,-20167,201930c298653,348006,244361,352692,210502,330873v-6642,-5105,-3073,-23469,-939,-34480c203136,329438,170917,338417,141529,332702,92659,323202,66192,291046,73482,246405v-6502,13107,-19075,21984,-30632,25197c23381,279082,7163,269888,,254584,2578,220040,34582,159017,50038,99809,61671,68301,67488,35687,57531,xe" fillcolor="#b5d44f" stroked="f" strokeweight="0">
                  <v:stroke miterlimit="1" joinstyle="miter"/>
                  <v:path arrowok="t" textboxrect="0,0,331102,352692"/>
                </v:shape>
                <v:shape id="Shape 278" o:spid="_x0000_s1088" style="position:absolute;left:9820;top:5522;width:3122;height:2967;visibility:visible;mso-wrap-style:square;v-text-anchor:top" coordsize="312255,2966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" path="m60617,v8573,6223,20651,14808,33808,10427c107595,6058,97371,30010,122085,27826v24714,-2185,22682,16484,38329,14440c176060,40221,179705,57455,187427,55639v7721,-1816,24231,-15482,32232,-1854c227698,67412,219583,142342,209842,183439v10363,-27165,50648,-21984,62090,-35128c283401,135166,301358,117945,306807,127775v5448,9842,-12599,95504,-11913,109347c295554,250965,272961,296659,245427,294500v-27520,-2184,-36741,-13500,-46151,-31635c176378,287871,125539,287071,103454,273266,81356,259474,70371,217894,67932,197650,46418,228752,483,234175,254,215798,,197434,41313,92812,48641,71438,55982,50076,60617,,60617,xe" fillcolor="#bfd959" stroked="f" strokeweight="0">
                  <v:stroke miterlimit="1" joinstyle="miter"/>
                  <v:path arrowok="t" textboxrect="0,0,312255,296659"/>
                </v:shape>
                <v:shape id="Shape 279" o:spid="_x0000_s1089" style="position:absolute;left:9856;top:5752;width:625;height:1984;visibility:visible;mso-wrap-style:square;v-text-anchor:top" coordsize="62471,198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" path="m57620,v,,4851,30556,63,71552c54864,95542,41034,121298,36220,139421,31432,157543,12687,198374,3365,194018,,178752,26911,115367,39002,92380,51117,69380,57468,20295,57620,xe" fillcolor="#d9e591" stroked="f" strokeweight="0">
                  <v:stroke miterlimit="1" joinstyle="miter"/>
                  <v:path arrowok="t" textboxrect="0,0,62471,198374"/>
                </v:shape>
                <v:shape id="Shape 280" o:spid="_x0000_s1090" style="position:absolute;left:11339;top:6137;width:709;height:1735;visibility:visible;mso-wrap-style:square;v-text-anchor:top" coordsize="70828,173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" path="m52489,v,,11862,26530,3709,58661c48032,90805,44526,132677,57683,147942v13145,15253,-18478,25642,-38074,21197c,164681,14300,150012,28702,147891,43091,145745,35420,88455,43396,69634,51333,50787,57709,32588,52489,xe" fillcolor="#d9e591" stroked="f" strokeweight="0">
                  <v:stroke miterlimit="1" joinstyle="miter"/>
                  <v:path arrowok="t" textboxrect="0,0,70828,173584"/>
                </v:shape>
                <v:shape id="Shape 281" o:spid="_x0000_s1091" style="position:absolute;left:9187;top:3646;width:2686;height:5313;visibility:visible;mso-wrap-style:square;v-text-anchor:top" coordsize="268570,531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" path="m39027,2692v6223,1220,11214,3645,14402,7049l53810,10147r102,546c56324,23825,85966,70485,101981,87681v-6198,-26403,5486,-61608,9563,-73851l112928,9512r1626,318c117513,10401,143345,15710,146190,25933r165,623l146088,27153v-16739,39649,-5778,97980,3785,120345c156527,125082,173139,78410,189484,69025r787,-242c194234,68466,201854,69342,211773,71273v6765,1314,16321,3522,26953,6517l268570,87824r,4221l242777,82818c231789,79539,220850,76857,211049,74956v-9093,-1778,-16333,-2667,-20054,-2477c176403,81433,159448,126632,152121,153238r-1220,4433l148679,153645c139370,136728,123457,72174,142380,26365,139979,20866,125400,15977,115456,13830r-369,1169c110757,28042,97612,67729,107594,93218r2451,6287l104699,95390c90424,84404,53975,28308,50368,11938,47663,9296,43536,7379,38316,6363,25870,3950,10312,7239,5639,13259v-1448,1854,-1638,3797,-635,5918c20142,54572,39484,74143,58179,93040v21983,22213,42748,43206,53009,86894c122504,228067,99365,288620,78930,342024,65545,377076,53975,407378,55791,425831v8712,23914,40869,44310,54851,47028l112128,473113r445,457c126809,488772,173901,512928,210998,520141v13081,2540,23888,2832,32118,864l243738,520878r559,229c249822,523494,257060,525577,265811,527279r2759,312l268570,531348r-3483,-399c256375,529260,249072,527177,243395,524790v-8661,1943,-19812,1600,-33109,-978c172910,516547,125412,492227,110274,476606,95326,473939,61468,452717,52197,426885r-127,-444c50051,407124,61811,376339,75438,340703,95669,287782,118605,227800,107556,180785,97523,138125,77127,117500,55537,95669,36576,76518,17005,56706,1600,20701,,17361,356,13957,2680,10973,8192,3874,25172,,39027,2692xe" fillcolor="#669426" stroked="f" strokeweight="0">
                  <v:stroke miterlimit="1" joinstyle="miter"/>
                  <v:path arrowok="t" textboxrect="0,0,268570,531348"/>
                </v:shape>
                <v:shape id="Shape 282" o:spid="_x0000_s1092" style="position:absolute;left:11873;top:4513;width:2692;height:4502;visibility:visible;mso-wrap-style:square;v-text-anchor:top" coordsize="269135,450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" path="m,1108l3573,2310v22151,8920,41763,20556,45141,34050l48726,37173v-3594,18504,-6947,57163,-5943,78041c46364,101879,52371,80442,58226,59550,65363,34125,72107,10109,72793,6591r241,-1257l74279,5118c75435,4889,103032,,125282,4318v16396,3188,25616,10554,27419,21920l152778,26746r-1055,2693c126184,94234,110385,137566,104555,158674,131289,120929,186750,70485,210994,59538r534,-140c213128,59182,221827,59906,231187,61735v14796,2870,33300,8674,37313,20053l269135,83592r-1816,596c224774,98146,159991,155689,149844,188544v-13450,48108,-14275,107176,-14910,154648c134388,384391,133930,416928,125536,428688v-11611,16336,-54605,21534,-93207,19646l,444632r,-3757l34295,444756v38564,1682,78236,-4231,88218,-18252c130209,415709,130654,382080,131200,343141v648,-47688,1448,-107023,15062,-155651c156740,153568,219986,96863,264195,81306,259115,72225,241144,67475,230476,65405v-9195,-1791,-16599,-2349,-18250,-2324c186890,74778,124774,132398,102028,169227r-4851,7836l98574,167970c102066,145275,136814,57061,148243,28067r674,-1740c147202,16967,139023,10808,124571,8001,105572,4305,81759,7683,76146,8585,74660,14757,68678,36132,61820,60554,54187,87897,46237,116167,43862,125895r-1892,7772l40217,125857v-3784,-16904,927,-68847,4737,-88976c42027,26403,26209,16145,6223,7555l,5329,,1108xe" fillcolor="#669426" stroked="f" strokeweight="0">
                  <v:stroke miterlimit="1" joinstyle="miter"/>
                  <v:path arrowok="t" textboxrect="0,0,269135,450222"/>
                </v:shape>
                <v:shape id="Shape 283" o:spid="_x0000_s1093" style="position:absolute;left:10285;top:7925;width:195;height:481;visibility:visible;mso-wrap-style:square;v-text-anchor:top" coordsize="19457,48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" path="m19457,c19368,1245,17196,30886,2883,48108l,45707c13551,29413,19457,,19457,xe" fillcolor="#669426" stroked="f" strokeweight="0">
                  <v:stroke miterlimit="1" joinstyle="miter"/>
                  <v:path arrowok="t" textboxrect="0,0,19457,48108"/>
                </v:shape>
                <v:shape id="Shape 284" o:spid="_x0000_s1094" style="position:absolute;left:11606;top:8431;width:173;height:452;visibility:visible;mso-wrap-style:square;v-text-anchor:top" coordsize="17297,45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" path="m17297,c17107,1092,12675,26632,3340,45199l,43510c9080,25476,17297,,17297,xe" fillcolor="#669426" stroked="f" strokeweight="0">
                  <v:stroke miterlimit="1" joinstyle="miter"/>
                  <v:path arrowok="t" textboxrect="0,0,17297,45199"/>
                </v:shape>
                <v:shape id="Shape 285" o:spid="_x0000_s1095" style="position:absolute;left:12199;top:5563;width:166;height:710;visibility:visible;mso-wrap-style:square;v-text-anchor:top" coordsize="16599,71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" path="m12992,r3607,1016c5182,41910,51,70726,,71006,,71006,1537,41072,12992,xe" fillcolor="#669426" stroked="f" strokeweight="0">
                  <v:stroke miterlimit="1" joinstyle="miter"/>
                  <v:path arrowok="t" textboxrect="0,0,16599,71006"/>
                </v:shape>
                <v:shape id="Shape 286" o:spid="_x0000_s1096" style="position:absolute;left:11172;top:8373;width:688;height:146;visibility:visible;mso-wrap-style:square;v-text-anchor:top" coordsize="68783,14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" path="m,c127,114,11087,10833,30759,11151,50698,11481,68605,1410,68783,1321v,,-16078,13030,-36220,13271c31953,14605,31331,14605,30721,14592,9563,14224,,,,xe" fillcolor="#669426" stroked="f" strokeweight="0">
                  <v:stroke miterlimit="1" joinstyle="miter"/>
                  <v:path arrowok="t" textboxrect="0,0,68783,14605"/>
                </v:shape>
                <v:shape id="Shape 287" o:spid="_x0000_s1097" style="position:absolute;left:10397;top:7334;width:309;height:201;visibility:visible;mso-wrap-style:square;v-text-anchor:top" coordsize="30950,20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" path="m29616,v,,1334,9246,-9639,15418c11595,20142,,18237,,18237v102,-13,8738,-254,18237,-5791c27775,6909,29591,76,29616,xe" fillcolor="#669426" stroked="f" strokeweight="0">
                  <v:stroke miterlimit="1" joinstyle="miter"/>
                  <v:path arrowok="t" textboxrect="0,0,30950,20142"/>
                </v:shape>
                <v:shape id="Shape 288" o:spid="_x0000_s1098" style="position:absolute;left:12435;top:7772;width:293;height:240;visibility:visible;mso-wrap-style:square;v-text-anchor:top" coordsize="29362,23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" path="m,c25,63,3569,7734,12497,14313v8991,6591,16865,9157,16865,9157c29121,23495,25603,23940,20409,22263v-2870,-927,-6287,-2514,-9919,-5194c762,9944,,,,xe" fillcolor="#669426" stroked="f" strokeweight="0">
                  <v:stroke miterlimit="1" joinstyle="miter"/>
                  <v:path arrowok="t" textboxrect="0,0,29362,23940"/>
                </v:shape>
                <v:shape id="Shape 289" o:spid="_x0000_s1099" style="position:absolute;left:12459;top:5597;width:470;height:464;visibility:visible;mso-wrap-style:square;v-text-anchor:top" coordsize="46965,463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" path="m13856,2908v,,22822,5512,33109,43485c36335,30747,17602,19571,6769,16548,,9563,10363,,13856,2908xe" fillcolor="black" stroked="f" strokeweight="0">
                  <v:stroke miterlimit="1" joinstyle="miter"/>
                  <v:path arrowok="t" textboxrect="0,0,46965,46393"/>
                </v:shape>
                <v:shape id="Shape 290" o:spid="_x0000_s1100" style="position:absolute;left:11052;top:5376;width:544;height:363;visibility:visible;mso-wrap-style:square;v-text-anchor:top" coordsize="54382,36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" path="m42520,1994c46596,,54382,11760,46165,16929,34912,17285,14059,23673,,36309,19037,1892,42520,1994,42520,1994xe" fillcolor="black" stroked="f" strokeweight="0">
                  <v:stroke miterlimit="1" joinstyle="miter"/>
                  <v:path arrowok="t" textboxrect="0,0,54382,36309"/>
                </v:shape>
                <v:shape id="Shape 291" o:spid="_x0000_s1101" style="position:absolute;left:10562;top:6014;width:1079;height:1422;visibility:visible;mso-wrap-style:square;v-text-anchor:top" coordsize="107925,142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" path="m57822,1749c63938,42,70060,,75844,1905v23127,7633,32081,43523,20016,80162c83782,118707,55232,142240,32118,134620,8979,126987,,91097,12116,54445,21165,26975,39472,6870,57822,1749xe" fillcolor="#e0dede" stroked="f" strokeweight="0">
                  <v:stroke miterlimit="1" joinstyle="miter"/>
                  <v:path arrowok="t" textboxrect="0,0,107925,142240"/>
                </v:shape>
                <v:shape id="Shape 292" o:spid="_x0000_s1102" style="position:absolute;left:10562;top:6014;width:1079;height:1187;visibility:visible;mso-wrap-style:square;v-text-anchor:top" coordsize="107925,118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" path="m57822,1749c63938,42,70060,,75844,1905v23127,7633,32081,43523,20016,80162c83782,118707,,91097,12116,54445,21165,26975,39472,6870,57822,1749xe" stroked="f" strokeweight="0">
                  <v:stroke miterlimit="1" joinstyle="miter"/>
                  <v:path arrowok="t" textboxrect="0,0,107925,118707"/>
                </v:shape>
                <v:shape id="Shape 293" o:spid="_x0000_s1103" style="position:absolute;left:10543;top:6032;width:559;height:1366;visibility:visible;mso-wrap-style:square;v-text-anchor:top" coordsize="55878,136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" path="m55878,r,3429l40861,12818c30353,22224,21171,36368,15634,53170,3873,88857,12344,123833,34531,131148v5585,1832,11499,1736,17411,11l55878,128949r,4452l55138,133848v-6034,2100,-12158,2688,-18092,1517c35839,135124,34646,134819,33464,134425,9474,126500,,89581,12382,52091,19247,31260,31614,14371,45406,4997l55878,xe" fillcolor="#669426" stroked="f" strokeweight="0">
                  <v:stroke miterlimit="1" joinstyle="miter"/>
                  <v:path arrowok="t" textboxrect="0,0,55878,136536"/>
                </v:shape>
                <v:shape id="Shape 294" o:spid="_x0000_s1104" style="position:absolute;left:11102;top:5997;width:558;height:1369;visibility:visible;mso-wrap-style:square;v-text-anchor:top" coordsize="55856,136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" path="m3644,1806c9995,43,16360,,22379,1991,46382,9903,55856,46834,43512,84325v-5912,17900,-15564,32718,-26705,42475l,136946r,-4452l13459,124938c24608,115567,34419,100873,40236,83245,52021,47558,43512,12557,21325,5267,20284,4912,19217,4645,18163,4442,12743,3365,7075,3994,1448,6068l,6973,,3545,3644,1806xe" fillcolor="#669426" stroked="f" strokeweight="0">
                  <v:stroke miterlimit="1" joinstyle="miter"/>
                  <v:path arrowok="t" textboxrect="0,0,55856,136946"/>
                </v:shape>
                <v:shape id="Shape 295" o:spid="_x0000_s1105" style="position:absolute;left:10775;top:6400;width:616;height:795;visibility:visible;mso-wrap-style:square;v-text-anchor:top" coordsize="61608,79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" path="m32674,923c36170,,39678,9,43002,1108,56299,5490,61608,25619,54864,46066,48120,66500,31890,79531,18593,75149,5309,70768,,50638,6731,30191,11789,14856,22183,3693,32674,923xe" fillcolor="#00821c" stroked="f" strokeweight="0">
                  <v:stroke miterlimit="1" joinstyle="miter"/>
                  <v:path arrowok="t" textboxrect="0,0,61608,79531"/>
                </v:shape>
                <v:shape id="Shape 296" o:spid="_x0000_s1106" style="position:absolute;left:10775;top:6702;width:548;height:493;visibility:visible;mso-wrap-style:square;v-text-anchor:top" coordsize="54864,49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" path="m6731,c8382,24511,40031,36652,54864,15875,48120,36309,31890,49340,18593,44958,5309,40576,,20447,6731,xe" fillcolor="#00992e" stroked="f" strokeweight="0">
                  <v:stroke miterlimit="1" joinstyle="miter"/>
                  <v:path arrowok="t" textboxrect="0,0,54864,49340"/>
                </v:shape>
                <v:shape id="Shape 297" o:spid="_x0000_s1107" style="position:absolute;left:10786;top:6402;width:297;height:772;visibility:visible;mso-wrap-style:square;v-text-anchor:top" coordsize="29629,77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" path="m29629,r,3276l21093,8510c15281,13629,10223,21341,7201,30517,4039,40106,3480,49872,5664,58051v2058,7899,6439,13322,12306,15278c21056,74335,24333,74292,27611,73359r2018,-1109l29629,76368r-10528,784c18351,77012,17628,76821,16891,76567,9906,74269,4712,67995,2337,58940,,50126,571,39648,3937,29450,6585,21430,10613,14509,15378,9241l29629,xe" fillcolor="#005400" stroked="f" strokeweight="0">
                  <v:stroke miterlimit="1" joinstyle="miter"/>
                  <v:path arrowok="t" textboxrect="0,0,29629,77152"/>
                </v:shape>
                <v:shape id="Shape 298" o:spid="_x0000_s1108" style="position:absolute;left:11083;top:6382;width:296;height:784;visibility:visible;mso-wrap-style:square;v-text-anchor:top" coordsize="29655,78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" path="m1608,935c5336,,9106,47,12726,1241v7023,2311,12204,8585,14579,17640c29655,27695,29070,38159,25692,48370,20682,63591,10664,74833,80,78340r-80,6l,74228,7633,70032c13818,64931,19253,56917,22428,47278v3162,-9563,3709,-19342,1562,-27508c21908,11858,17551,6435,11671,4504,11087,4301,10490,4149,9881,4035,6861,3438,3710,3771,587,4894l,5254,,1978,1608,935xe" fillcolor="#005400" stroked="f" strokeweight="0">
                  <v:stroke miterlimit="1" joinstyle="miter"/>
                  <v:path arrowok="t" textboxrect="0,0,29655,78346"/>
                </v:shape>
                <v:shape id="Shape 299" o:spid="_x0000_s1109" style="position:absolute;left:10901;top:6544;width:357;height:510;visibility:visible;mso-wrap-style:square;v-text-anchor:top" coordsize="35725,51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" path="m25425,2489v7595,2502,10300,14834,6096,27546c27318,42748,17805,51067,10262,48565,2705,46088,,33757,4165,21031,8369,8293,17920,,25425,2489xe" fillcolor="#001400" stroked="f" strokeweight="0">
                  <v:stroke miterlimit="1" joinstyle="miter"/>
                  <v:path arrowok="t" textboxrect="0,0,35725,51067"/>
                </v:shape>
                <v:shape id="Shape 300" o:spid="_x0000_s1110" style="position:absolute;left:10940;top:6495;width:201;height:191;visibility:visible;mso-wrap-style:square;v-text-anchor:top" coordsize="20053,190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" path="m7636,610c9795,,12186,216,14300,1397v4229,2375,5753,7722,3366,11951c15316,17577,9957,19088,5728,16713,1499,14351,,9004,2362,4775,3550,2654,5477,1219,7636,610xe" stroked="f" strokeweight="0">
                  <v:stroke miterlimit="1" joinstyle="miter"/>
                  <v:path arrowok="t" textboxrect="0,0,20053,19088"/>
                </v:shape>
                <v:shape id="Shape 301" o:spid="_x0000_s1111" style="position:absolute;left:10898;top:6667;width:105;height:105;visibility:visible;mso-wrap-style:square;v-text-anchor:top" coordsize="10465,10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" path="m7468,1245v2209,1231,2997,4026,1752,6223c7975,9665,5182,10452,2985,9233,762,7988,,5207,1219,2997,2464,800,5245,,7468,1245xe" stroked="f" strokeweight="0">
                  <v:stroke miterlimit="1" joinstyle="miter"/>
                  <v:path arrowok="t" textboxrect="0,0,10465,10452"/>
                </v:shape>
                <v:shape id="Shape 302" o:spid="_x0000_s1112" style="position:absolute;left:12027;top:6250;width:894;height:1405;visibility:visible;mso-wrap-style:square;v-text-anchor:top" coordsize="89408,140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" path="m45783,368c70129,749,89408,32347,88786,70917v-585,38582,-20828,69545,-45200,69164c19240,139700,,108115,597,69532,1207,30937,21450,,45783,368xe" fillcolor="#e0dede" stroked="f" strokeweight="0">
                  <v:stroke miterlimit="1" joinstyle="miter"/>
                  <v:path arrowok="t" textboxrect="0,0,89408,140462"/>
                </v:shape>
                <v:shape id="Shape 303" o:spid="_x0000_s1113" style="position:absolute;left:12027;top:6250;width:894;height:1095;visibility:visible;mso-wrap-style:square;v-text-anchor:top" coordsize="89408,109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" path="m45783,368c70129,749,89408,32347,88786,70917,88201,109499,,108115,597,69532,1207,30937,21450,,45783,368xe" stroked="f" strokeweight="0">
                  <v:stroke miterlimit="1" joinstyle="miter"/>
                  <v:path arrowok="t" textboxrect="0,0,89408,109499"/>
                </v:shape>
                <v:shape id="Shape 304" o:spid="_x0000_s1114" style="position:absolute;left:12010;top:6240;width:463;height:1428;visibility:visible;mso-wrap-style:square;v-text-anchor:top" coordsize="46337,142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" path="m46337,r,3441l30857,8214c15495,18331,4410,42398,3962,70573v-482,32068,13234,60325,32652,67234c39433,138798,42355,139344,45263,139382r1074,-321l46337,142494r-1125,329c41923,142773,38671,142163,35471,141045,14707,133679,,104012,546,70535,1013,40931,12953,15650,29566,5020l46337,xe" fillcolor="#669426" stroked="f" strokeweight="0">
                  <v:stroke miterlimit="1" joinstyle="miter"/>
                  <v:path arrowok="t" textboxrect="0,0,46337,142823"/>
                </v:shape>
                <v:shape id="Shape 305" o:spid="_x0000_s1115" style="position:absolute;left:12473;top:6237;width:464;height:1428;visibility:visible;mso-wrap-style:square;v-text-anchor:top" coordsize="46348,142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" path="m1148,v3264,64,6554,660,9729,1791c31654,9157,46348,38824,45827,72314v-318,18974,-5258,36766,-13983,50089c27418,129197,22275,134433,16688,137947l,142838r,-3434l15064,134901v5087,-3253,9802,-8098,13910,-14378c37343,107747,42106,90589,42373,72250,42893,40183,29152,11925,9746,5029,6914,4013,4006,3493,1072,3454l,3785,,344,1148,xe" fillcolor="#669426" stroked="f" strokeweight="0">
                  <v:stroke miterlimit="1" joinstyle="miter"/>
                  <v:path arrowok="t" textboxrect="0,0,46348,142838"/>
                </v:shape>
                <v:shape id="Shape 306" o:spid="_x0000_s1116" style="position:absolute;left:12224;top:6647;width:513;height:784;visibility:visible;mso-wrap-style:square;v-text-anchor:top" coordsize="51333,7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" path="m26276,216c40272,432,51333,18059,51003,39586,50660,61112,39053,78384,25057,78169,11075,77953,,60325,330,38799,660,17259,12294,,26276,216xe" fillcolor="#00821c" stroked="f" strokeweight="0">
                  <v:stroke miterlimit="1" joinstyle="miter"/>
                  <v:path arrowok="t" textboxrect="0,0,51333,78384"/>
                </v:shape>
                <v:shape id="Shape 307" o:spid="_x0000_s1117" style="position:absolute;left:12224;top:7035;width:510;height:396;visibility:visible;mso-wrap-style:square;v-text-anchor:top" coordsize="51003,39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" path="m330,c13437,24181,39726,22187,51003,787,50660,22314,39053,39586,25057,39370,11075,39154,,21526,330,xe" fillcolor="#00992e" stroked="f" strokeweight="0">
                  <v:stroke miterlimit="1" joinstyle="miter"/>
                  <v:path arrowok="t" textboxrect="0,0,51003,39586"/>
                </v:shape>
                <v:shape id="Shape 308" o:spid="_x0000_s1118" style="position:absolute;left:12207;top:6634;width:274;height:812;visibility:visible;mso-wrap-style:square;v-text-anchor:top" coordsize="27356,8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" path="m27356,r,3419l18707,6029c10152,11555,3985,24716,3746,40128v-279,17475,7354,32905,18123,36741c23469,77440,25121,77732,26772,77771r584,-178l27356,81013r-648,187c24689,81161,22682,80806,20739,80107,8395,75726,,59279,317,40090,556,23240,7609,8876,17416,2849l27356,xe" fillcolor="#005400" stroked="f" strokeweight="0">
                  <v:stroke miterlimit="1" joinstyle="miter"/>
                  <v:path arrowok="t" textboxrect="0,0,27356,81200"/>
                </v:shape>
                <v:shape id="Shape 309" o:spid="_x0000_s1119" style="position:absolute;left:12481;top:6632;width:273;height:812;visibility:visible;mso-wrap-style:square;v-text-anchor:top" coordsize="27368,81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" path="m635,c2667,25,4674,381,6629,1079,18948,5461,27368,21920,27064,41110,26797,57941,19737,72307,9928,78341l,81195,,77775,8636,75156c17192,69620,23362,56461,23609,41059,23889,23597,16256,8141,5461,4305,3899,3746,2248,3454,572,3429l,3601,,182,635,xe" fillcolor="#005400" stroked="f" strokeweight="0">
                  <v:stroke miterlimit="1" joinstyle="miter"/>
                  <v:path arrowok="t" textboxrect="0,0,27368,81195"/>
                </v:shape>
                <v:shape id="Shape 310" o:spid="_x0000_s1120" style="position:absolute;left:12337;top:6813;width:292;height:488;visibility:visible;mso-wrap-style:square;v-text-anchor:top" coordsize="29197,48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" path="m14986,127v7950,140,14211,11087,13995,24486c28778,38011,22161,48755,14224,48641,6261,48527,,37554,203,24155,419,10757,7023,,14986,127xe" fillcolor="#001400" stroked="f" strokeweight="0">
                  <v:stroke miterlimit="1" joinstyle="miter"/>
                  <v:path arrowok="t" textboxrect="0,0,29197,48755"/>
                </v:shape>
                <v:shape id="Shape 311" o:spid="_x0000_s1121" style="position:absolute;left:12299;top:6768;width:178;height:177;visibility:visible;mso-wrap-style:square;v-text-anchor:top" coordsize="17729,17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" path="m9004,76v4839,76,8725,4077,8624,8916c17564,13843,13576,17704,8725,17640,3873,17551,,13564,76,8725,165,3874,4166,,9004,76xe" stroked="f" strokeweight="0">
                  <v:stroke miterlimit="1" joinstyle="miter"/>
                  <v:path arrowok="t" textboxrect="0,0,17729,17704"/>
                </v:shape>
                <v:shape id="Shape 312" o:spid="_x0000_s1122" style="position:absolute;left:12326;top:6971;width:92;height:92;visibility:visible;mso-wrap-style:square;v-text-anchor:top" coordsize="9246,9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" path="m4699,38c7226,76,9246,2159,9208,4686,9182,7226,7087,9246,4559,9195,2019,9144,,7074,51,4547,89,2032,2172,,4699,38xe" stroked="f" strokeweight="0">
                  <v:stroke miterlimit="1" joinstyle="miter"/>
                  <v:path arrowok="t" textboxrect="0,0,9246,9246"/>
                </v:shape>
                <v:shape id="Shape 313" o:spid="_x0000_s1123" style="position:absolute;left:10572;top:7466;width:1970;height:765;visibility:visible;mso-wrap-style:square;v-text-anchor:top" coordsize="196990,7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" path="m3162,c15138,28257,42393,51537,76111,62256v39243,12484,81547,6591,119088,-16637l196990,48539c163563,69228,126403,76479,90792,69558,85509,68529,80251,67183,75057,65519,40424,54508,12344,30505,,1359l3162,xe" fillcolor="#669426" stroked="f" strokeweight="0">
                  <v:stroke miterlimit="1" joinstyle="miter"/>
                  <v:path arrowok="t" textboxrect="0,0,196990,76479"/>
                </v:shape>
                <v:shape id="Shape 314" o:spid="_x0000_s1124" style="position:absolute;left:7320;width:9186;height:5985;visibility:visible;mso-wrap-style:square;v-text-anchor:top" coordsize="918553,598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" path="m617539,5005v10241,1482,19563,9511,18655,23367c654863,13030,682981,31687,670217,52502v20511,-13716,37071,8953,23762,26314c716775,63919,733781,81610,723887,101892v18669,-15646,41034,4077,28042,21768c776211,112560,795020,134366,779767,152603v21514,-927,26175,24816,14275,37453c803834,193637,808698,207099,800710,219012v21513,-16053,39014,724,30403,21488c848551,223914,871398,242443,859625,260782v23139,-12344,42583,8445,28651,27457c912876,285826,916762,321323,896988,330467v17031,8674,5195,37935,-14859,33388c889025,371780,889470,384594,883488,392938v10693,4445,15532,17323,6579,29515c914679,420065,918553,455524,898779,464693v17031,8674,5182,37922,-14884,33376c896709,512763,887412,544157,855967,532981v11037,19723,-11747,33630,-31331,22504c829399,574713,806551,584568,792213,571157v-1448,18428,-29743,23711,-38582,3950c749312,591731,720763,598576,716826,574548v-9296,17247,-32233,9843,-34125,-8522c675297,580835,655167,579082,652170,556070v-6820,15748,-29502,20586,-29781,-5207c604876,566255,581711,558203,591515,535851v-15976,9703,-37135,-2007,-25159,-25044c554761,514185,544449,510883,537997,504431v-3149,14682,-22149,20282,-31077,4369c506438,534073,467246,537629,463474,510108v-15228,18758,-46508,6134,-38189,-16815c407911,510845,387198,491960,396710,472275v-19317,19164,-39523,5258,-33909,-16599c347650,474739,321780,459918,330962,439979v-21552,15735,-44336,-1829,-33071,-22771c289255,419367,275133,408406,273583,406501v5334,21540,-20091,33528,-30835,14390c242240,446151,203060,449681,199276,422186v-15215,18771,-46521,6121,-38177,-16815c143739,422922,122987,404038,132524,384353v-19329,19177,-39535,5257,-33934,-16612c83451,386829,57582,371995,66764,352056,45225,367804,22441,350228,33706,329285,9208,335407,,300939,18643,288861,114,282880,7734,252133,28715,253568,13589,240982,18339,208534,51765,214769v-9703,-12280,-2730,-24269,9525,-27927c59207,177889,61849,167462,70498,161861,51981,155880,59614,125133,80582,126568,65468,113995,70206,81534,103645,87769,89560,69951,110528,52730,131978,60731,124282,42443,145961,29210,162433,40284v-1245,-18466,26556,-28003,38430,-9817c202756,13373,230619,2222,238176,25400v6833,-18504,31115,-14669,35750,3200c277990,9080,304483,5181,313588,22263,320358,4445,347929,1270,354914,20256v6135,-18732,30569,-15798,35840,1893c395465,6172,416039,4064,423304,26111,427254,9334,449136,241,454190,25552v14745,-18465,39485,-14960,33769,8865c499847,19799,524104,22619,531013,36030,528485,13805,548208,5677,560261,28816,559321,6642,586664,,593369,20930,596138,8592,607298,3524,617539,5005xe" fillcolor="#4c7330" stroked="f" strokeweight="0">
                  <v:stroke miterlimit="1" joinstyle="miter"/>
                  <v:path arrowok="t" textboxrect="0,0,918553,598576"/>
                </v:shape>
                <v:shape id="Shape 315" o:spid="_x0000_s1125" style="position:absolute;left:14576;top:4585;width:16;height:61;visibility:visible;mso-wrap-style:square;v-text-anchor:top" coordsize="1575,6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" path="m,6147c127,4356,610,2349,1575,l,6147xe" fillcolor="#59823b" stroked="f" strokeweight="0">
                  <v:stroke miterlimit="1" joinstyle="miter"/>
                  <v:path arrowok="t" textboxrect="0,0,1575,6147"/>
                </v:shape>
                <v:shape id="Shape 316" o:spid="_x0000_s1126" style="position:absolute;left:8211;top:2630;width:52;height:58;visibility:visible;mso-wrap-style:square;v-text-anchor:top" coordsize="5118,5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" path="m,5766c1575,3810,3251,1880,5118,l,5766xe" fillcolor="#59823b" stroked="f" strokeweight="0">
                  <v:stroke miterlimit="1" joinstyle="miter"/>
                  <v:path arrowok="t" textboxrect="0,0,5118,5766"/>
                </v:shape>
                <v:shape id="Shape 317" o:spid="_x0000_s1127" style="position:absolute;left:9674;top:3312;width:133;height:59;visibility:visible;mso-wrap-style:square;v-text-anchor:top" coordsize="13335,5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" path="m,5651c3632,5956,8026,4496,13335,l,5651xe" fillcolor="#59823b" stroked="f" strokeweight="0">
                  <v:stroke miterlimit="1" joinstyle="miter"/>
                  <v:path arrowok="t" textboxrect="0,0,13335,5956"/>
                </v:shape>
                <v:shape id="Shape 318" o:spid="_x0000_s1128" style="position:absolute;left:13629;top:1685;width:72;height:6;visibility:visible;mso-wrap-style:square;v-text-anchor:top" coordsize="7176,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" path="m,622c2261,,4699,51,7176,495l,622xe" fillcolor="#59823b" stroked="f" strokeweight="0">
                  <v:stroke miterlimit="1" joinstyle="miter"/>
                  <v:path arrowok="t" textboxrect="0,0,7176,622"/>
                </v:shape>
                <v:shape id="Shape 319" o:spid="_x0000_s1129" style="position:absolute;left:14221;top:1886;width:24;height:111;visibility:visible;mso-wrap-style:square;v-text-anchor:top" coordsize="2337,110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" path="m,11087c1562,7785,2337,4013,1829,l,11087xe" fillcolor="#59823b" stroked="f" strokeweight="0">
                  <v:stroke miterlimit="1" joinstyle="miter"/>
                  <v:path arrowok="t" textboxrect="0,0,2337,11087"/>
                </v:shape>
                <v:shape id="Shape 320" o:spid="_x0000_s1130" style="position:absolute;left:13244;top:2001;width:20;height:92;visibility:visible;mso-wrap-style:square;v-text-anchor:top" coordsize="1994,9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" path="m495,9195c,6540,343,3492,1994,l495,9195xe" fillcolor="#59823b" stroked="f" strokeweight="0">
                  <v:stroke miterlimit="1" joinstyle="miter"/>
                  <v:path arrowok="t" textboxrect="0,0,1994,9195"/>
                </v:shape>
                <v:shape id="Shape 321" o:spid="_x0000_s1131" style="position:absolute;left:11267;top:4782;width:12;height:100;visibility:visible;mso-wrap-style:square;v-text-anchor:top" coordsize="1141,99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" path="m1141,r,9969l,8051,1141,xe" fillcolor="#59823b" stroked="f" strokeweight="0">
                  <v:stroke miterlimit="1" joinstyle="miter"/>
                  <v:path arrowok="t" textboxrect="0,0,1141,9969"/>
                </v:shape>
                <v:shape id="Shape 322" o:spid="_x0000_s1132" style="position:absolute;left:7575;top:15;width:3704;height:4824;visibility:visible;mso-wrap-style:square;v-text-anchor:top" coordsize="370345,482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" path="m308653,5921v8612,-647,17248,3306,20734,12799c335521,,359969,2921,365239,20612r5106,-7781l370345,119064r-4420,5828c368072,113881,362153,105105,359918,97041v-2972,-4382,-14681,-2845,-18364,-3569c333807,98692,326060,103924,325400,113144v-3773,-1168,-9818,-5118,-14567,1042c304305,128168,308089,147955,319812,146418v26428,1334,10426,24905,28778,28474c356854,176498,362453,177109,366766,177292r3579,-60l370345,471250r-13387,8053c343390,482452,333076,470532,337287,454139v-7824,9843,-18479,10618,-25705,6363c314541,449478,322707,439445,332384,434759v-11087,-6807,-22682,-14376,-31534,-23304c287947,398450,280848,382524,289433,361607v-9500,9589,-15316,19901,-27750,25108c245567,391211,224955,379565,232905,358242v-8661,25006,-32232,8991,-40399,-7862c200216,347155,204267,340309,209867,335331v-8877,-724,-13220,-11926,-15328,-15037c186373,303466,206883,296012,220053,287134v-8776,5918,-16840,8166,-23470,3061c183312,279997,191275,258674,194119,243980v-1422,7340,-6527,13970,-11620,20599c165659,272745,153111,258877,139141,252349v16218,14580,21425,27038,6122,46926c140157,305918,129857,300101,123927,291325v-597,22746,-19584,41923,-38761,22949c78537,309181,92405,296634,94551,285610v-7238,17653,-28460,28766,-39585,7557c53734,283743,57302,275260,63614,267310v-12535,10566,-33401,8077,-41097,-3315c20282,255918,29769,246329,35585,236029,21704,248577,5486,233985,267,221539,114,220980,89,220383,,219811v4902,-5664,13449,-8966,26251,-6578c16535,200952,23508,188963,35776,185318v-2083,-8966,559,-19393,9207,-24993c41478,159182,38938,157175,37211,154661v11113,-7049,24600,-9081,37541,-2502c76886,141148,90056,132258,97409,133693v19787,-3785,14783,21933,24371,31420c119443,137973,151778,148082,166472,150939,153924,137046,140665,126848,152286,106235v-8052,2248,-16828,8167,-27127,2350c108217,97663,122796,81445,135242,76238v-7340,-1422,-15392,826,-18351,-3569c112294,67602,107937,61544,105270,55207,102032,39078,121666,28499,136919,38748v-1258,-18466,26543,-28004,38430,-9817c177241,11836,205105,686,212662,23863v6832,-18504,31115,-14668,35750,3201c252476,7544,278968,3645,288062,20726,291453,11817,300041,6569,308653,5921xe" fillcolor="#59823b" stroked="f" strokeweight="0">
                  <v:stroke miterlimit="1" joinstyle="miter"/>
                  <v:path arrowok="t" textboxrect="0,0,370345,482452"/>
                </v:shape>
                <v:shape id="Shape 323" o:spid="_x0000_s1133" style="position:absolute;left:11279;top:2;width:1560;height:5374;visibility:visible;mso-wrap-style:square;v-text-anchor:top" coordsize="156071,537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" path="m10208,9630v6639,232,13598,5216,17237,16240c31382,9093,53264,,58319,25311,65113,16815,73990,13018,81077,13678v254,1067,470,2184,508,3442c82410,32525,73647,38443,64148,48031v11011,2134,23470,-3060,30112,2032c99454,62522,81902,74358,76086,84671v16103,-4496,36639,-11938,49898,-1740c131890,91707,114338,103543,123952,113030v7226,-17653,32119,-28067,20993,-49289c139027,54966,124346,52108,111925,57315v5093,-6629,10910,-16929,12332,-24282c123571,30544,122657,28029,121615,25540v5893,1676,10910,5219,13526,10249c133884,24676,138182,17088,144302,15170r5270,860l149572,217566r-19918,3300c134760,214236,150165,213424,144971,200965v-5207,-12446,-20613,-11633,-31649,-13780c124358,189332,130886,175349,128638,167297,113132,149035,111697,156388,104978,132220v711,-3683,-16116,4470,-26429,-1334c96215,138125,103632,158623,86817,166789v3683,711,5931,8776,13970,6528c97930,188011,88455,197612,73749,194742v23571,16040,16434,52756,-2527,71945c67539,265963,58750,271894,52121,266789v4762,29248,-5829,53175,-23571,73609c52553,350774,78981,353416,106083,342087v32982,-12662,28372,-47853,41428,-75819l149572,264265r,217510l124536,518058v-4978,-406,-9995,-3314,-13475,-9499c110566,533832,71387,537388,67602,509867,52388,528625,21095,516001,29426,493052v-8687,8776,-18209,8442,-24370,3454l,488008r,-9969l851,472034,,472545,,178527r6879,-114c13116,178194,19723,178524,37732,183934v11011,2134,7239,-17653,-2350,-27140c53023,164033,69050,140475,60160,127317v-6617,-5105,-20599,-11633,-27127,2337c27826,117221,32106,95174,12319,98958,2975,102854,3168,112893,146,120166l,120359,,14126,945,12686c3649,10586,6888,9514,10208,9630xe" fillcolor="#59823b" stroked="f" strokeweight="0">
                  <v:stroke miterlimit="1" joinstyle="miter"/>
                  <v:path arrowok="t" textboxrect="0,0,156071,537388"/>
                </v:shape>
                <v:shape id="Shape 324" o:spid="_x0000_s1134" style="position:absolute;left:12750;width:3474;height:4953;visibility:visible;mso-wrap-style:square;v-text-anchor:top" coordsize="347396,495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" path="m74537,5005v10242,1482,19564,9511,18656,23367c111849,13030,139980,31687,127216,52502v20511,-13716,37059,8953,23749,26314c173774,63919,190779,81610,180886,101892v18669,-15646,41034,4077,28042,21768c230670,113716,247929,130162,240386,146799v-1181,1867,-2604,3671,-4318,5436c225870,165494,194335,170802,188328,142951v-1435,7354,-3581,18364,-7962,21324c160579,168046,153823,143866,157391,125501v-8661,25007,-30010,17031,-46939,6122c114326,145466,108445,165811,95085,169037v6375,1118,13056,5131,17818,8801c118097,190284,113106,215989,132918,212217v5283,-1473,11189,-6147,14199,-12471c146469,205003,146317,210503,147612,215075v8166,16827,35294,14490,35916,-8268c190157,211912,179959,225171,190272,230988v13258,10198,28549,-9690,19685,-22848c219532,217627,227711,234455,245250,222618v5588,-3759,11163,-7531,15951,-11747c260617,213576,259525,216332,257696,219012v21514,-16053,39027,724,30403,21488c305549,223914,328384,242443,316624,260782v13474,-7214,25692,-3099,30772,5321c346189,288227,318821,294056,301358,286906v10313,5816,11837,17551,6033,27838c302260,321386,291973,315570,284632,314147v1537,11722,16917,10897,18466,22644c303200,355880,287782,356692,273114,353835v14668,2857,24993,8674,30200,21120c304851,386690,299860,412395,278511,404444v13271,10198,20726,30709,7556,39573c276555,453606,255270,445656,241275,439128v9613,9487,12661,32956,5321,31534c209880,463525,228232,467093,197510,487794v-1320,-10172,-15811,-11455,-14935,-23126c179603,474180,174028,483908,167411,485762v-9474,9589,-29375,-5715,-29489,-24790c135077,475653,121920,484543,114579,483108v-10668,-3327,-16853,-6198,-21526,-8090c104102,462788,106248,447167,85712,435572v15393,-826,45492,1219,42431,-22250c122212,404559,107531,401701,101613,392925v15405,-812,26314,-17754,13055,-27965c88113,344551,52108,333743,31725,360274,9563,390995,,435572,8293,473519r-5863,8497l2430,264506r8151,-7919c22084,251677,36862,260261,49568,268453v1422,-7341,-813,-15406,4280,-22035c63322,236817,71476,253657,78842,255079v-2248,-8051,-4509,-16116,609,-22758c98412,213131,121996,229159,121399,251917v7227,-17665,-5435,-50622,-25222,-46837c88125,207328,86068,237427,65456,225793,60515,221983,51410,217348,49898,209385v-1816,12433,-3606,24892,-12992,26111c17120,239268,14046,215798,13221,200393v412,7703,-3591,13596,-9535,17206l2430,217807r,-201536l7239,17056v3503,2145,6995,5975,10008,11760c16320,6642,43663,,50356,20930,53130,8592,64294,3524,74537,5005xe" fillcolor="#59823b" stroked="f" strokeweight="0">
                  <v:stroke miterlimit="1" joinstyle="miter"/>
                  <v:path arrowok="t" textboxrect="0,0,347396,495351"/>
                </v:shape>
                <v:shape id="Shape 325" o:spid="_x0000_s1135" style="position:absolute;left:11422;top:659;width:13;height:31;visibility:visible;mso-wrap-style:square;v-text-anchor:top" coordsize="1283,3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" path="m,3162c521,2108,876,1054,1283,l,3162xe" fillcolor="#8cad47" stroked="f" strokeweight="0">
                  <v:stroke miterlimit="1" joinstyle="miter"/>
                  <v:path arrowok="t" textboxrect="0,0,1283,3162"/>
                </v:shape>
                <v:shape id="Shape 326" o:spid="_x0000_s1136" style="position:absolute;left:8604;top:15;width:3303;height:917;visibility:visible;mso-wrap-style:square;v-text-anchor:top" coordsize="330276,9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" path="m205758,5929v8612,-649,17248,3304,20734,12804c232639,,257073,2934,262344,20612v4712,-15964,25273,-18085,32550,3963c295402,22416,296202,20384,297244,18542v3949,9589,5372,20371,3530,29845c308128,49809,316192,47562,319138,51956v11138,21221,-11519,39687,-30581,39789c300990,86538,313334,62255,291300,57976v-2769,-534,-6312,3060,-8217,6426c287960,51816,286068,41123,277228,32360v-3683,-712,-7353,-1423,-11036,-2147c261099,36855,253048,39103,250901,50127,249365,38392,245580,18593,233134,23787v-4381,2959,-17551,11849,-16726,27267c206108,45237,209677,26861,197231,32068v-8052,2247,-13881,12560,-16027,23571c175285,46863,178143,32182,162738,32995v-12446,5207,-7950,21323,-17437,30911c148158,49212,140703,28702,124574,33198v-4381,2959,-10909,16929,-16713,27241c107747,41364,94488,31153,78372,35649v-8789,5918,-7252,17653,-9386,28664c63779,51867,58572,39421,43167,40246v-8052,2235,-7251,17641,-8674,24994c28765,56718,12903,51054,2261,54229,,38671,19088,28715,34023,38748,32766,20294,60579,10744,72454,28943,74346,11849,102210,698,109766,23876v6833,-18504,31115,-14669,35751,3200c149581,7544,176073,3645,185166,20739,188557,11830,197145,6579,205758,5929xe" fillcolor="#8cad47" stroked="f" strokeweight="0">
                  <v:stroke miterlimit="1" joinstyle="miter"/>
                  <v:path arrowok="t" textboxrect="0,0,330276,91745"/>
                </v:shape>
                <v:shape id="Shape 327" o:spid="_x0000_s1137" style="position:absolute;left:15142;top:4022;width:27;height:79;visibility:visible;mso-wrap-style:square;v-text-anchor:top" coordsize="2705,7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" path="m137,2335r1031,91c2705,7925,,,51,6452l137,2335xe" fillcolor="#8cad47" stroked="f" strokeweight="0">
                  <v:stroke miterlimit="1" joinstyle="miter"/>
                  <v:path arrowok="t" textboxrect="0,0,2705,7925"/>
                </v:shape>
                <v:shape id="Shape 328" o:spid="_x0000_s1138" style="position:absolute;left:13028;top:3126;width:2119;height:958;visibility:visible;mso-wrap-style:square;v-text-anchor:top" coordsize="211895,95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" path="m68999,1537c80747,,88341,6236,90284,14846v4585,-1511,14021,-9728,27280,483c120536,19710,131153,23698,129007,34709v723,-3670,6654,-8102,7366,-11773c153911,11100,164478,25451,157226,43091v5817,-10287,24892,-10401,27838,-6007c199174,62687,195517,53315,194945,59893v9614,-482,14735,5258,16950,12762l211491,91883r-5061,-443c200401,89371,194882,84725,192748,95745,195593,81052,188849,56871,173457,57683v-8065,2248,-16828,8167,-22657,18466c152222,68809,153657,61455,155080,54115,153556,42380,138151,43205,129362,49111v-711,3683,-2134,11024,-2857,14694c124981,52070,131508,38100,125578,29324v-10287,-5804,-22746,-609,-28537,9703c94069,34633,95491,27292,92545,22898,79286,12700,69050,25959,69875,41364,66904,36970,64668,28918,60985,28207v-6489,25,-12382,1536,-17767,4153c28283,30378,14110,34277,3873,47587v-444,609,-838,1244,-1257,1867c,34976,5067,29985,17539,17348,31433,4813,46914,2603,51410,18720,49873,6985,60947,3785,68999,1537xe" fillcolor="#8cad47" stroked="f" strokeweight="0">
                  <v:stroke miterlimit="1" joinstyle="miter"/>
                  <v:path arrowok="t" textboxrect="0,0,211895,95745"/>
                </v:shape>
                <v:shape id="Shape 329" o:spid="_x0000_s1139" style="position:absolute;left:12594;width:2012;height:1174;visibility:visible;mso-wrap-style:square;v-text-anchor:top" coordsize="201206,117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" path="m90107,4997v10242,1480,19564,9506,18656,23362c127419,13030,155550,31687,142786,52489v20511,-13716,37059,8954,23749,26327c186030,66091,201206,77165,199060,93307v-6820,10414,-17844,18631,-28334,24130c175819,110808,182359,96812,175019,95390v-10325,-5817,-22784,-610,-34506,927c145618,89675,153657,87427,151422,79362v-8877,-13157,-22022,-4280,-34480,927c125717,74371,131547,64072,129286,56007,121107,39167,96241,49594,92672,67945v2146,-11011,8674,-24981,-914,-34480c78461,23254,66840,43879,64707,54889,58776,46126,62357,27750,46241,32245,37452,38164,38265,53569,36132,64579,38265,53569,28689,44082,22771,35306,9512,25108,12560,48565,5232,47142,2121,42520,254,37059,,31445v1410,1359,2667,2845,3569,4572c1054,13792,20764,5664,32817,28816,31890,6642,59233,,65926,20917,68701,8585,79864,3518,90107,4997xe" fillcolor="#8cad47" stroked="f" strokeweight="0">
                  <v:stroke miterlimit="1" joinstyle="miter"/>
                  <v:path arrowok="t" textboxrect="0,0,201206,117437"/>
                </v:shape>
                <v:shape id="Shape 330" o:spid="_x0000_s1140" style="position:absolute;left:9656;top:1843;width:1090;height:2092;visibility:visible;mso-wrap-style:square;v-text-anchor:top" coordsize="109030,209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" path="m30440,1345v3813,449,7755,2329,11813,5974c48171,16095,50419,24159,44603,34459v8064,-2248,8775,-5918,16116,-4496c67348,35069,69152,47273,68440,50956v13729,-13690,34036,2845,34862,18250c109030,122775,100165,163263,79807,209186v-762,-2108,-1296,-4280,-1689,-6541c82817,187926,81991,170413,89306,157497,97955,132503,64097,110672,77864,79049,83007,69930,69812,63237,57607,67924v3988,-3340,5093,-8903,6172,-14478c55613,36593,39510,41089,27064,46295,39510,41089,35014,24972,32766,16908,28270,791,13145,18114,,26991,8725,11542,19000,,30440,1345xe" fillcolor="#8cad47" stroked="f" strokeweight="0">
                  <v:stroke miterlimit="1" joinstyle="miter"/>
                  <v:path arrowok="t" textboxrect="0,0,109030,209186"/>
                </v:shape>
                <v:shape id="Shape 331" o:spid="_x0000_s1141" style="position:absolute;left:7878;top:1529;width:1108;height:689;visibility:visible;mso-wrap-style:square;v-text-anchor:top" coordsize="110744,68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" path="m20955,3772c40754,,56972,14592,60757,34379,59220,22644,71666,17450,76048,14478v24180,-6731,34594,18161,34696,37236c105537,39268,99619,30505,87884,32029,71768,36525,71869,55601,61671,68872,65240,50508,54115,29274,37287,37440,34125,39586,24841,42558,23025,50394,19190,39611,10160,35560,,36258v1651,-977,3480,-1803,5448,-2387c3365,24905,6007,14478,14656,8877v-800,-266,-1537,-584,-2248,-927c15240,6350,18123,4953,20955,3772xe" fillcolor="#8cad47" stroked="f" strokeweight="0">
                  <v:stroke miterlimit="1" joinstyle="miter"/>
                  <v:path arrowok="t" textboxrect="0,0,110744,68872"/>
                </v:shape>
                <v:shape id="Shape 332" o:spid="_x0000_s1142" style="position:absolute;left:7373;top:41;width:4545;height:5172;visibility:visible;mso-wrap-style:square;v-text-anchor:top" coordsize="454486,517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" path="m335395,1854v6172,1194,11087,4598,14160,9754c354178,3035,362966,445,370370,1880v6490,1257,12002,5435,15126,11277c389205,6426,396164,2756,403352,4153v6020,1168,11138,5639,14516,12535c421818,8128,430073,2604,437706,4089v3378,661,9144,3315,12179,13424l454486,14337r,5028l450380,22606r-2502,3137l447078,21793c445453,13703,441884,8712,436995,7760v-6985,-1359,-14999,5499,-17133,14656l418300,28867r-2045,-6286c413525,14364,408585,8979,402628,7823v-6781,-1321,-13093,3099,-15341,10732l385496,24600r-1791,-6033c381673,11824,376289,6845,369659,5550v-6337,-1219,-14897,965,-18250,11176l349733,21831r-1854,-5042c345643,10744,340957,6744,334671,5524,325705,3785,314059,8268,310071,18809r-1474,3848l306655,19037v-2693,-5029,-7214,-8394,-12777,-9474c284341,7709,272961,12916,270472,24854r-1625,7861l266853,24955c265011,17869,259563,12649,252654,11303v-6071,-1181,-14414,889,-18009,10630l232779,26962r-1664,-5105c228981,15329,224993,11303,219596,10249v-4585,-889,-9970,521,-14389,3784c200787,17272,197981,21831,197434,26556r-571,5181l194031,27381v-3010,-4610,-7315,-7569,-12421,-8560c175527,17640,168923,19418,164364,23444v-3772,3328,-5665,7798,-5334,12586l159271,39840r-3162,-2121c153620,36043,150927,34912,148095,34353v-6909,-1333,-13957,991,-17958,5931c126607,44602,126010,50139,128423,55893r1676,3987l126048,58356v-11151,-4153,-23673,-978,-28474,6947c94386,70510,95174,76619,99835,82499r3086,3912l98032,85496c84912,83045,75006,86703,70866,95517v-3937,8382,-1460,19583,5639,25489l80937,124714r-5753,-394c64745,123596,58420,131521,56947,139179v-1168,6045,444,14072,8852,16777l69545,157162r-3302,2147c57429,165024,56210,175273,57849,182296r406,1714l56553,184505v-6083,1817,-10642,5817,-12179,10681c42926,199745,44158,204698,47955,209499r3112,3924l46152,212484v-13119,-2439,-23012,1206,-27153,10033c15037,230911,17526,242113,24625,248018r4445,3696l23305,251307c12891,250596,6553,258521,5080,266179v-1181,6045,445,14072,8839,16777l17666,284175r-3302,2134c7404,290817,4051,299491,5791,308432v1550,8077,6833,13945,13742,15291c22149,324231,24981,324091,27966,323355r4127,-1029l30061,326060v-3150,5880,-3607,11861,-1257,16827c30975,347472,35306,350710,40691,351764v6312,1220,13322,-673,19685,-5346l66205,342176r-3022,6540c60947,353568,60871,358496,62954,362559v2032,3950,5994,6858,10592,7748c80201,371602,86868,368744,91847,362471r5486,-6884l95136,364109v-1651,6413,-1016,12395,1803,16853c99022,384251,102210,386448,105893,387172v6324,1232,13436,-1714,20053,-8268l133706,371196r-4775,9855c126136,386816,125984,393027,128524,398107v2134,4229,5817,7150,10147,7988c143929,407124,149555,404927,154483,399936r5994,-6071l157569,401879v-1892,5245,-1664,10198,686,14338c160744,420624,165405,423786,171056,424878v8128,1575,16155,-1409,21476,-7975l195250,413537r597,4268c197129,427063,202781,433311,211379,434988v6248,1206,12802,-356,17526,-4179c231889,428409,235420,424028,235585,416725r140,-6883l239090,415836v2604,4661,6261,7557,10592,8407c254356,425145,259220,423507,262687,419824v4039,-4255,5423,-10440,3797,-16993l264465,394678r5283,6515c270828,402514,279972,409740,287706,411239v1702,343,3213,355,4445,50l296278,410248r-2019,3734c291097,419862,290640,425844,293002,430822v2159,4585,6489,7811,11887,8852c311214,440906,318199,439014,324574,434340r5829,-4229l327381,436639v-2248,4851,-2324,9779,-229,13843c329159,454444,333146,457340,337744,458241v6642,1283,13309,-1574,18313,-7835l361518,443509r-2184,8522c357670,458432,358318,464426,361137,468884v2070,3289,5258,5486,8966,6210c376403,476314,383527,473380,390131,466827r7773,-7697l393129,468973v-2794,5778,-2921,11989,-394,17069c394843,490258,398539,493166,402857,494005v5270,1028,10896,-1143,15824,-6134l424675,481787r-2921,8027c419862,495046,420091,499999,422440,504139v2502,4407,7163,7557,12814,8649c439319,513582,443357,513232,447045,511862r7441,-5416l454486,511427r-7848,4517c442798,517065,438683,517271,434543,516471v-6718,-1308,-12306,-5131,-15367,-10490c417182,502437,416382,498437,416865,494221v-4686,3213,-9779,4419,-14732,3454c396672,496621,392024,492989,389369,487705v-2095,-4191,-2679,-9017,-1790,-13830c381546,478193,375247,479895,369380,478765v-4712,-927,-8776,-3709,-11405,-7887c355524,467004,354419,462229,354749,457060v-5220,4306,-11455,6058,-17716,4839c331305,460794,326365,457162,323825,452184v-1867,-3633,-2388,-7773,-1550,-11989c316319,443370,310032,444487,304178,443357v-6566,-1283,-11887,-5270,-14554,-10947c287147,427228,287147,421208,289547,415226v-6159,-266,-14046,-4826,-18681,-8242c271145,412902,269265,418351,265392,422415v-4356,4584,-10503,6655,-16421,5499c245085,427152,241554,425031,238697,421792v-1093,4725,-3645,8865,-7430,11926c225679,438226,217983,440068,210668,438645v-8941,-1727,-15367,-7848,-17780,-16649c186817,427723,178613,430162,170345,428549v-6718,-1308,-12306,-5118,-15341,-10490c152984,414515,152197,410515,152692,406298v-4711,3201,-9804,4433,-14745,3467c132474,408699,127826,405054,125184,399783v-2096,-4203,-2692,-9017,-1791,-13830c117361,390258,111036,391973,105182,390830v-4712,-915,-8776,-3696,-11405,-7862c91338,379082,90234,374307,90551,369138v-5220,4305,-11455,6058,-17716,4839c67107,372859,62179,369240,59614,364274v-1854,-3658,-2362,-7785,-1524,-12002c52121,355435,45834,356565,39980,355435,33414,354152,28092,350164,25426,344487v-2426,-5105,-2464,-10985,-191,-16853c13881,328828,4420,321081,2108,309156,305,299898,3251,290855,9652,285191,2134,281127,,272694,1410,265468v1549,-8090,7645,-16408,17691,-17755c13107,240385,11544,229590,15596,220916v2184,-4610,9004,-14541,27025,-12700c40005,203505,39357,198590,40792,194056v1779,-5601,6592,-10211,13069,-12586c52299,172440,55220,163754,61532,158191v-7519,-4064,-9665,-12484,-8255,-19710c54826,130391,60935,122060,70968,120713,64986,113385,63411,102590,67475,93916,69647,89306,76467,79375,94475,81204,91123,75146,91034,68821,94361,63360v5207,-8547,17539,-12611,29426,-9614c122428,47993,123609,42367,127229,37935v4877,-6007,13335,-8852,21577,-7239c151067,31128,153264,31890,155347,32944v495,-4687,2756,-8966,6527,-12307c167297,15862,175133,13754,182321,15151v4826,940,9018,3302,12319,6934c196076,17856,198997,13945,202997,11024v5245,-3874,11709,-5525,17310,-4433c225794,7658,230213,11189,233020,16675,237312,9487,244920,5982,253378,7633v6553,1270,12014,5448,15138,11303c273266,8407,284747,3975,294589,5893v5512,1067,10186,4000,13462,8369c313716,4204,325857,,335395,1854xe" fillcolor="#3b591f" stroked="f" strokeweight="0">
                  <v:stroke miterlimit="1" joinstyle="miter"/>
                  <v:path arrowok="t" textboxrect="0,0,454486,517271"/>
                </v:shape>
                <v:shape id="Shape 333" o:spid="_x0000_s1143" style="position:absolute;left:11918;top:14;width:4543;height:5921;visibility:visible;mso-wrap-style:square;v-text-anchor:top" coordsize="454339,5920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" path="m159280,1905v9258,1803,18237,9055,19037,21361c183867,19837,190293,18656,196719,19901v7760,1511,14351,6490,17222,13030c215871,37287,216036,42050,214537,46736v4014,-1689,8027,-2184,11799,-1448c232343,46457,237283,50737,239569,56718v1880,5017,1715,10605,-419,15824c245678,69647,250885,69647,254390,70333v5525,1079,9944,4394,12408,9360c269122,84303,269465,89891,267941,95618v4661,-2476,9652,-3302,14478,-2362c288921,94514,294408,98971,296732,104902v1714,4445,1587,9182,-368,13742c301101,117247,305787,116954,310130,117793v7709,1498,13755,6426,16129,13195c328368,136932,327390,143459,323605,149378v8573,825,15050,6172,17717,14401c343938,171895,342299,181280,337308,187935v3950,2171,6973,5905,8484,10566c347252,202959,347126,207798,345563,212433v6630,-3416,12015,-3505,15647,-2794c366328,210630,370544,213741,373046,218402v2388,4432,2972,9906,1829,15583c379587,231127,384717,230099,389785,231077v6197,1206,11315,5296,13754,10960c405355,246317,405444,250978,403818,255537v4941,-1791,9881,-2261,14504,-1359c425484,255575,431250,260210,433727,266586v2273,5740,1600,12230,-1715,18237c442490,285331,450148,293103,451494,304356v1029,8572,-1918,19100,-10604,24752c447570,334264,448408,342900,446020,349809v-2629,7696,-9766,15088,-19697,14935c430831,372542,430933,382931,426424,390716v4788,2590,8268,6845,9703,11963c437626,407988,436775,413690,433790,419049v10503,521,18136,8281,19495,19508c454339,447154,451380,457683,442680,463334v6680,5156,7531,13792,5131,20701c445169,491731,438045,499110,428126,498970v4483,7760,4712,18034,127,25959c422881,534251,412467,537832,399640,534530v2222,6122,1600,12078,-1854,16841c392934,558089,383473,561200,373706,559295v-2171,-419,-4305,-1079,-6400,-1968c367763,562826,366112,567804,362492,571614v-4686,4928,-12052,7112,-19253,5715c339861,576669,336635,575259,333752,573189v-1067,4090,-3467,7684,-6947,10325c321751,587362,314880,588886,308466,587642v-5994,-1169,-10947,-4509,-14312,-9576c289785,586613,279358,592087,269731,590220v-6451,-1257,-11226,-5753,-13474,-12560c251761,583159,245170,585699,238261,584352v-7747,-1511,-13856,-7264,-16231,-14922c217966,574459,212073,576872,206117,575716v-6972,-1358,-12217,-7124,-14567,-15811c186800,566585,179193,570509,172551,569214v-3188,-610,-10312,-3442,-11621,-16091c154162,558038,146427,560159,139747,558864v-4775,-928,-8496,-3556,-10503,-7392c127809,548754,126704,544386,128469,538099v-4191,1588,-8585,2019,-12776,1207c109927,538175,105266,534746,102930,529908v-1766,-3658,-2947,-9576,381,-17844c94472,513613,85658,511505,79168,506349v-3226,8509,-11887,13818,-20523,12141c54758,517741,51253,515620,48421,512394v-1105,4725,-3645,8852,-7455,11926c35416,528828,27695,530670,20380,529247,11452,527507,5000,521398,2600,512597l,514094r,-4981l2244,507479r2718,-3353l5559,508394v1270,9245,6947,15494,15532,17170c27327,526771,33893,525221,38630,521386v2959,-2375,6527,-6782,6667,-14072l45424,500431r3378,6007c51431,511086,55063,513982,59356,514820v7620,1473,15278,-4001,17043,-12230l77111,499250r2451,2425c86026,508140,96110,510451,106067,507568r4203,-1219l108264,510235v-3633,6947,-4293,13183,-1969,18034c108137,532054,111820,534734,116404,535623v4763,927,9881,-89,14389,-2820l135886,529730r-2400,5423c130933,540982,130616,546037,132546,549732v1499,2820,4293,4750,7912,5461c147011,556463,154835,553771,161375,548005r3073,-2705l164474,549389v114,9195,3302,15088,8788,16155c179536,566763,187347,561531,190712,553885r2667,-6223l194243,554368v1295,9791,5994,16395,12585,17678c212518,573151,218195,569887,221281,563740r2883,-5765l224799,564375v991,9551,7836,15075,14173,16307c245703,581990,251837,578815,255406,572199r2616,-4826l258898,572783v1270,7683,5373,12560,11545,13767c279472,588302,289772,581940,292058,573164r1334,-5144l295563,572884v2680,5957,7519,9906,13615,11088c314588,585026,320316,583743,324532,580543v2527,-1905,5626,-5373,6071,-10999l330907,565684r2845,2641c336686,571094,340229,572935,343950,573659v5957,1156,12027,-609,15824,-4623c363305,565328,364474,560159,363064,554482r-1067,-4229l365782,552399v2768,1575,5677,2655,8636,3226c382634,557225,390801,554622,394776,549174v3314,-4611,3238,-10554,-204,-16726l392147,528092r4699,1676c398878,530492,400884,531051,402828,531432v13576,2629,19723,-4115,22199,-8370c429485,515303,428507,504470,422716,497840r-3747,-4318l425103,494906v9665,1880,16726,-4940,19165,-12090c446287,476999,445881,468833,438159,464896r-3416,-1740l438235,461544v9208,-4280,12319,-14390,11341,-22530c448789,432410,444839,424764,436203,423088v-1778,-343,-3695,-419,-5728,-229l426323,423278r2463,-3390c432660,414642,433981,408877,432533,403695v-1308,-4686,-4801,-8509,-9538,-10477l420811,392316r1371,-1918c427796,382613,427237,370866,420938,363614r-3759,-4305l423338,360680v9652,1880,16675,-4953,19164,-12090c444496,342786,444077,334607,436381,330683r-3442,-1753l436444,327317v9208,-4254,12345,-14376,11342,-22530c446986,298196,443036,290538,434412,288862v-1778,-343,-3695,-407,-5727,-229l424532,289039r2464,-3365c431301,279832,432457,273545,430272,267945v-2044,-5169,-6782,-8928,-12674,-10084c412327,256845,406498,257912,400745,260985r-6350,3378l398281,258318v3150,-4902,3785,-10173,1816,-14808c398154,238989,394052,235712,389074,234747v-5614,-1092,-11469,914,-16434,5651l366239,246494r3391,-8153c372360,231737,372411,225108,369744,220167v-1968,-3632,-5245,-6083,-9258,-6858c354999,212243,348459,214287,342058,219050r-8750,6566l339391,216510v3581,-5296,4610,-11456,2845,-16866c340788,195212,337664,191821,333651,190348r-2667,-966l332927,187312v5372,-5702,7290,-14681,4839,-22390c335213,157061,328723,152641,320074,153010r-4241,190l318551,149949v4686,-5588,6197,-12040,4191,-17704c320798,126746,315807,122720,309419,121476v-5118,-991,-10808,-153,-16472,2438l286394,126911r4267,-5804c294192,116307,295094,111036,293214,106261v-1841,-4737,-6248,-8319,-11506,-9335c276221,95860,270405,97612,265325,101867r-6718,5639l262442,99619v3188,-6528,3543,-13183,1003,-18263c261515,77470,258048,74854,253679,74003v-3836,-749,-10147,-495,-18440,4928l226069,84925r6668,-8700c237017,70637,238248,63843,236039,58039v-1791,-4775,-5677,-8153,-10414,-9080c221218,48108,216341,49365,211502,52603r-7112,4738l208873,50076v3264,-5308,3823,-10706,1639,-15634c208137,29007,202574,24841,196008,23571v-6553,-1270,-13068,419,-18377,4788l174291,31102r280,-4305c175434,13602,166494,7125,158569,5588,149082,3747,138084,8052,135429,19888r-1524,6706l131810,20053c129841,13894,125866,9944,120583,8928v-4267,-838,-8877,457,-12332,3442c104187,15850,102079,21146,102358,27305r343,8369l98840,28232c95056,21006,90268,16485,85366,15532v-2947,-571,-5652,216,-7861,2248c73898,21120,72272,27165,73098,34353r1143,10135l69580,35420c67014,30480,61680,26886,54962,25578v-7645,-1486,-18326,-13,-25298,8585l24469,40538r1918,-8001c27733,26886,27340,22187,25231,18923,23745,16586,21358,15037,18386,14453v-2991,-578,-6804,-143,-10774,1571l,22032,,17004,6958,12202v4087,-1629,8272,-2163,12139,-1407c23110,11570,26311,13678,28394,16904v1867,2895,2705,6566,2489,10795c37538,22339,46593,20142,55673,21907v5448,1055,10135,3455,13538,6833c69580,22962,71586,18148,74952,15037v3086,-2845,7036,-3975,11125,-3175c90776,12764,95272,16104,99056,21412v928,-4750,3239,-8852,6757,-11887c110131,5804,115922,4204,121294,5258v5093,990,9322,4191,12065,9004c138122,3759,149425,,159280,1905xe" fillcolor="#3b591f" stroked="f" strokeweight="0">
                  <v:stroke miterlimit="1" joinstyle="miter"/>
                  <v:path arrowok="t" textboxrect="0,0,454339,592087"/>
                </v:shape>
                <v:shape id="Shape 334" o:spid="_x0000_s1144" style="position:absolute;left:12207;top:304;width:445;height:629;visibility:visible;mso-wrap-style:square;v-text-anchor:top" coordsize="44488,62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" path="m,927c6160,,11532,2261,15164,7315v3784,5283,5029,12776,3454,19228c22796,25121,27229,25083,31128,26530v3238,1207,7556,4026,9601,10516c44488,48870,32245,62840,32245,62840v64,-127,8179,-14428,4903,-24676c35890,34176,33363,31356,29832,30036v-4127,-1537,-9296,-877,-13551,1714l10592,35217r3048,-5918c16662,23419,16015,14897,12116,9487,10160,6782,6566,3721,597,4636l,927xe" fillcolor="#3b591f" stroked="f" strokeweight="0">
                  <v:stroke miterlimit="1" joinstyle="miter"/>
                  <v:path arrowok="t" textboxrect="0,0,44488,62840"/>
                </v:shape>
                <v:shape id="Shape 335" o:spid="_x0000_s1145" style="position:absolute;left:7975;top:1554;width:979;height:382;visibility:visible;mso-wrap-style:square;v-text-anchor:top" coordsize="97879,38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" path="m14148,922c19561,,25514,594,31534,2784v9462,3442,16726,10211,19406,17692c54699,15611,60046,13376,64237,12348v8407,-2045,18529,-546,23596,3454c95771,22089,97790,37570,97879,38230v,,-5639,-14160,-12370,-19494c81864,15840,73228,14011,65138,15980,60681,17072,54750,19714,51854,26178r-2959,6553l48273,25568c47600,17732,40361,9973,30264,6315,19622,2442,9309,4105,2654,10798l,8157c3861,4283,8734,1845,14148,922xe" fillcolor="#3b591f" stroked="f" strokeweight="0">
                  <v:stroke miterlimit="1" joinstyle="miter"/>
                  <v:path arrowok="t" textboxrect="0,0,97879,38230"/>
                </v:shape>
                <v:shape id="Shape 336" o:spid="_x0000_s1146" style="position:absolute;left:9747;top:1833;width:1349;height:1053;visibility:visible;mso-wrap-style:square;v-text-anchor:top" coordsize="134912,105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" path="m24016,2680v8153,1422,12192,6235,14122,10033c40640,17653,41135,23749,39624,29477v5778,-2223,11443,-1613,15773,1829c59779,34798,61862,40640,61100,46660v8115,-3734,16281,-2921,22885,2438c92481,55969,96114,68440,93294,79832v11684,-2933,24410,-736,32627,5830c132029,90577,134912,97536,134023,105232r-3708,-432c131242,96634,127165,91465,123571,88595,115633,82233,102299,80518,91084,84379r-3759,1308l88697,81966c92685,71374,89662,58496,81648,51994,75248,46812,67323,46787,59309,51905r-4597,2934l56553,49695v2096,-5918,699,-12128,-3492,-15456c48844,30874,43091,31140,37211,34887r-5626,3594l34519,32487v2819,-5779,2946,-12865,292,-18072c32588,10046,28588,7277,23368,6375,9728,4013,76,12408,,12510,,12510,8535,,24016,2680xe" fillcolor="#3b591f" stroked="f" strokeweight="0">
                  <v:stroke miterlimit="1" joinstyle="miter"/>
                  <v:path arrowok="t" textboxrect="0,0,134912,105232"/>
                </v:shape>
                <v:shape id="Shape 337" o:spid="_x0000_s1147" style="position:absolute;left:12023;top:1376;width:312;height:1170;visibility:visible;mso-wrap-style:square;v-text-anchor:top" coordsize="31204,116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" path="m4209,42c8330,,17024,791,20625,7782v2654,5105,2324,11316,-927,18466c28118,29372,31204,37259,30506,44167v-724,6820,-5271,14250,-13717,16434c25870,69440,26848,83893,23482,95247,19609,108252,10401,116786,64,116964l,113217v8674,-152,16497,-7632,19901,-19037c23279,82839,21920,68145,11265,60893l6515,57680r5715,-203c21298,57172,26124,50149,26772,43774,27331,38338,25006,31290,16612,29207r-2299,-559l15405,26540c18961,19669,19596,13954,17323,9522,13399,1902,2083,162,1969,162v,,866,-106,2240,-120xe" fillcolor="#3b591f" stroked="f" strokeweight="0">
                  <v:stroke miterlimit="1" joinstyle="miter"/>
                  <v:path arrowok="t" textboxrect="0,0,31204,116964"/>
                </v:shape>
                <v:shape id="Shape 338" o:spid="_x0000_s1148" style="position:absolute;left:12669;top:2238;width:1297;height:691;visibility:visible;mso-wrap-style:square;v-text-anchor:top" coordsize="129718,69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" path="m110503,152v18694,267,19215,27217,19215,27217c129680,27127,125908,4140,110439,3886,102146,3759,95555,6033,91415,10465v-3493,3721,-5081,8839,-4598,14795l87782,37021,83236,26124c79832,18034,72835,17170,67843,18910v-6223,2147,-11671,8839,-8991,18441l60744,44183,55715,39192c48400,31890,34442,31064,22555,37211,10096,43663,3975,55359,6185,68516r-3709,610c,54292,6845,41110,20815,33896v11659,-6020,24740,-6070,33617,-482c54051,24447,59766,17742,66624,15380v5448,-1905,12052,-1156,16637,3873c83934,14846,85763,10998,88671,7899,93574,2692,101117,,110503,152xe" fillcolor="#3b591f" stroked="f" strokeweight="0">
                  <v:stroke miterlimit="1" joinstyle="miter"/>
                  <v:path arrowok="t" textboxrect="0,0,129718,69126"/>
                </v:shape>
                <v:shape id="Shape 339" o:spid="_x0000_s1149" style="position:absolute;left:13120;top:3137;width:2481;height:1230;visibility:visible;mso-wrap-style:square;v-text-anchor:top" coordsize="248120,123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" path="m62763,394v7773,393,15939,5156,18352,14922c88544,7264,98476,6668,105880,9068v8572,2806,14897,9690,16980,17818c127876,18961,135699,16434,141656,18377v5664,1841,10045,8014,8902,17983c158115,30696,168237,31623,175755,36271v7163,4458,12662,13018,10008,22543c191224,57137,196875,58661,201308,63208v5334,5474,8039,14732,4927,24054c216408,81661,228498,83261,237223,92088v10897,11036,-3213,30912,-3213,30912c234099,122809,243561,103835,234556,94704v-9169,-9309,-22796,-9220,-32334,216l199390,92494v6985,-9830,4915,-20853,-749,-26670c194183,61265,188430,60655,183210,64173r-6591,4420l180518,61709v5220,-9245,368,-17830,-6769,-22263c166281,34811,155270,34100,148844,43548r-7137,10541l145517,41935v3873,-12293,-280,-18440,-5030,-20002c134887,20091,127013,23825,123457,34315r-4255,12561l119824,33630v496,-10872,-7505,-18517,-15125,-21006c97676,10325,87871,11278,81458,20904r-3074,4661l78054,19990c77407,9538,69825,4496,62560,4127,55499,3759,47701,7620,46152,17069r-1080,6642l42583,17463c40386,11989,35928,10389,32525,10008,24206,9080,13932,14186,8598,21869,5690,26086,3086,32766,7188,40780l3861,42469c,34950,597,26873,5524,19749,11557,10998,23368,5220,32957,6286v4508,508,8191,2502,10731,5703c47092,3556,55486,,62763,394xe" fillcolor="#3b591f" stroked="f" strokeweight="0">
                  <v:stroke miterlimit="1" joinstyle="miter"/>
                  <v:path arrowok="t" textboxrect="0,0,248120,123000"/>
                </v:shape>
                <v:shape id="Shape 340" o:spid="_x0000_s1150" style="position:absolute;left:9835;top:2084;width:4098;height:3386;visibility:visible;mso-wrap-style:square;v-text-anchor:top" coordsize="409791,3385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" path="m206858,8860v7731,-675,15487,4348,17018,15651c233477,,271171,10706,264706,38938v20917,-12839,45428,10821,29350,30226c316548,58293,328981,84252,312979,100025v24905,-11709,38621,9170,25476,28499c359448,115367,378104,139217,362357,155385v25730,-7608,40512,17818,22428,34201c409791,192456,405829,229464,384150,234544v15024,12535,-3214,39814,-22162,30823c371462,283121,355295,313131,326504,294932v6617,22505,-19113,31763,-36131,16180c290881,331775,265963,336867,254673,320091v-5524,18478,-34811,17767,-39256,-4318c207442,331800,177546,332613,178930,307251v-13043,15596,-34226,3061,-32042,-16078c136258,304698,116586,298539,118707,274421,108420,289001,84811,289052,90208,262674,69418,274599,48146,261379,62852,240703,44793,247142,26327,230619,43332,209715,13792,211938,,176441,27610,160922,9322,156705,6439,120015,28562,117665,12535,90373,38430,58610,55575,70218,49644,49174,70015,37554,81737,50444v1359,-18631,35167,-19685,43917,-4724c125070,22073,147638,12535,160033,30201,161316,6909,182067,1664,189992,27394,191421,15907,199127,9534,206858,8860xe" fillcolor="#4c7330" stroked="f" strokeweight="0">
                  <v:stroke miterlimit="1" joinstyle="miter"/>
                  <v:path arrowok="t" textboxrect="0,0,409791,338569"/>
                </v:shape>
                <v:shape id="Shape 341" o:spid="_x0000_s1151" style="position:absolute;left:13009;top:3705;width:43;height:145;visibility:visible;mso-wrap-style:square;v-text-anchor:top" coordsize="4305,14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" path="m4305,14465c2578,9766,1295,4724,,l4305,14465xe" fillcolor="#59823b" stroked="f" strokeweight="0">
                  <v:stroke miterlimit="1" joinstyle="miter"/>
                  <v:path arrowok="t" textboxrect="0,0,4305,14465"/>
                </v:shape>
                <v:shape id="Shape 342" o:spid="_x0000_s1152" style="position:absolute;left:10078;top:2084;width:3786;height:2925;visibility:visible;mso-wrap-style:square;v-text-anchor:top" coordsize="378536,292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" path="m182524,8866v7731,-678,15488,4342,17018,15645c209156,,246850,10719,240373,38951v20917,-12840,45428,10820,29362,30226c292214,58306,304648,84265,288646,100038v24904,-11722,38620,9169,25476,28499c335115,115380,353771,139230,338023,155385v25743,-7595,40513,17830,22428,34213c364477,190043,367728,191389,370294,193332v-4864,8992,-12332,16612,-22670,21311c331521,219139,324066,198628,330594,184658v-4382,2959,-5106,6629,-5817,10312c308216,197117,301485,187884,297370,176581v-673,6312,-4800,11404,-10020,14922c271234,195986,266738,179870,257861,166713v11125,21209,-7138,36716,-28486,28765c236017,200571,247040,202717,253657,207823v9614,9487,114,19075,-5715,29375c258991,239357,256133,254038,267157,256184v-2857,14694,-11735,1524,-19812,3772c260629,270154,249707,287109,237947,288633v-15392,813,-21323,-7963,-30201,-21120c205613,278536,199085,292506,191745,291084v-15406,813,-35294,-14491,-27356,-35814c157162,272923,144005,281800,127051,270878v-10300,-5804,-3772,-19786,-2350,-27140c113779,260680,91745,256400,83579,239560v723,-3683,2146,-11024,2857,-14694c79197,242519,60122,242621,51968,225793v-1536,-11735,7227,-17665,13043,-27952c56248,203759,40843,204572,37871,200177,24498,170891,3683,159106,14097,145999v-9576,-9474,7252,-17640,16027,-23558c13779,117081,2426,105283,,92011,3683,74650,19495,62268,31242,70231,25311,49187,45682,37567,57404,50457,58763,31826,92583,30772,101321,45733v-585,-23648,21983,-33198,34378,-15532c136995,6921,157734,1676,165659,27407,167087,15919,174793,9544,182524,8866xe" fillcolor="#59823b" stroked="f" strokeweight="0">
                  <v:stroke miterlimit="1" joinstyle="miter"/>
                  <v:path arrowok="t" textboxrect="0,0,378536,292506"/>
                </v:shape>
                <v:shape id="Shape 343" o:spid="_x0000_s1153" style="position:absolute;left:10229;top:2893;width:2147;height:1442;visibility:visible;mso-wrap-style:square;v-text-anchor:top" coordsize="214719,144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" path="m19444,1713c25632,,32048,321,38557,3394v3162,4788,5652,10541,7226,17412c45072,24463,61201,19980,67818,25086v10312,5804,4496,16116,2349,27127c71603,44872,80378,38954,87008,44060v13258,10198,14084,25603,7543,39573c99657,77003,109156,67415,116497,68850v19787,-3785,15507,18250,19990,34366c139332,88535,145872,74552,156921,76699v15380,-813,23533,16014,20676,30708c188519,90465,208318,86693,213525,99139v381,1016,775,1931,1194,2833c209804,101375,204851,103013,200355,108017v-13157,8877,-23355,22149,-29896,36118c172606,133112,167411,120666,160769,115573v-10274,-5816,-33769,-2768,-37338,15609c125577,120171,121082,104042,114440,98936,104153,93132,88024,97615,81496,111598,80670,96180,91592,79251,78321,69053,65062,58842,57823,76495,49060,82413,55575,68431,67208,47831,53950,37633,47307,32528,40780,46511,29769,44364,36309,30394,36195,11306,13449,10697,8623,11332,4191,13351,,15891,356,14545,889,13313,1702,12233,7296,7172,13256,3426,19444,1713xe" fillcolor="#8cad47" stroked="f" strokeweight="0">
                  <v:stroke miterlimit="1" joinstyle="miter"/>
                  <v:path arrowok="t" textboxrect="0,0,214719,144135"/>
                </v:shape>
                <v:shape id="Shape 344" o:spid="_x0000_s1154" style="position:absolute;left:11460;top:2724;width:1379;height:655;visibility:visible;mso-wrap-style:square;v-text-anchor:top" coordsize="137897,65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" path="m42901,7722c61963,7620,62776,23025,72365,32512,70841,20777,79616,14859,89916,20676v4508,3467,7010,8280,10236,12636c107518,26949,119710,27953,119139,30874v11328,4369,18758,11328,14973,20752c126530,49975,118478,52159,112878,59436v-204,1041,-407,2083,-610,3112c111163,56909,105385,53061,103289,49949,92964,44133,83490,53721,85027,65469,76136,52299,71653,36182,56248,36995v-4368,2972,826,15405,-7226,17653c42443,36576,20511,21476,406,28245,,,29274,20460,42291,30467,36347,21692,37122,11595,42901,7722xe" fillcolor="#8cad47" stroked="f" strokeweight="0">
                  <v:stroke miterlimit="1" joinstyle="miter"/>
                  <v:path arrowok="t" textboxrect="0,0,137897,65469"/>
                </v:shape>
                <v:shape id="Shape 345" o:spid="_x0000_s1155" style="position:absolute;left:9930;top:2164;width:1979;height:3215;visibility:visible;mso-wrap-style:square;v-text-anchor:top" coordsize="197893,321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" path="m197893,248r,3511l190017,5626v-4152,3023,-6858,8014,-7607,14034l181331,28321r-2566,-8331c176035,11074,171450,5372,166218,4356v-2464,-482,-4890,152,-7049,1829c155308,9195,152845,15075,152451,22327r-305,5384l149060,23304v-3137,-4432,-7049,-7226,-11341,-8064c133363,14402,129032,15608,125438,18631v-4877,4115,-7557,11074,-7379,19075l118275,44971r-3683,-6274c112077,34392,106845,31191,100228,29896v-7848,-1524,-16154,-64,-21107,3746c76086,35954,74422,38976,74143,42608r-292,4357l70904,43739c65316,37592,56401,37643,51156,43332v-4102,4445,-5271,11151,-3226,18415l49301,66675,45085,63805c38176,59131,28689,62560,22250,71704v-6172,8674,-9804,22974,-1511,37071l22187,111265r-2883,304c7264,112839,5613,124676,5398,128270v-585,9614,4178,20790,13169,22860l23279,152209r-4216,2375c8890,160299,3772,169608,5385,179489v2019,12548,14033,21476,28359,20396l38087,199568r-2743,3365c29718,209842,27749,216814,29845,222555v1727,4762,6121,8255,11786,9360c45225,232613,49085,232283,52781,230975r5576,-1994l54915,233820v-4179,5892,-5525,11557,-3759,15951c52629,253416,56185,256032,60998,256972v5804,1130,12484,-242,18834,-3899l83439,251016r-851,4051c81267,261683,81737,266954,83972,270332v1385,2070,3353,3353,5880,3848c95783,275336,103314,271640,107721,265392r4001,-5677l111112,266624v-1219,14084,5182,20409,10986,21539c127038,289128,132207,286842,135966,282067r4064,-5194l139281,283426v-1257,11087,5981,19253,13703,20752c158496,305244,163843,303085,168034,298082r3619,-4306l171348,299377v-533,9652,3760,16066,11773,17628c187255,317811,191649,317109,195462,315303r2431,-2287l197893,317573r-2789,1983c191097,321043,186677,321507,182410,320675v-8547,-1664,-13830,-7874,-14707,-16993c163157,307404,157721,308902,152260,307848v-8179,-1588,-15938,-9246,-16776,-19964c131293,291325,126276,292786,121387,291833v-6516,-1257,-13627,-7340,-14136,-20231c102019,276517,95110,279019,89128,277863v-3492,-686,-6337,-2578,-8254,-5435c78524,268897,77660,263982,78334,258039v-6109,2781,-12408,3708,-18047,2603c54229,259474,49631,256007,47676,251155v-1804,-4521,-1181,-9893,1727,-15468c46545,236156,43662,236118,40907,235585,33960,234239,28524,229845,26327,223837v-2222,-6108,-864,-13157,3797,-20129c15532,203225,3810,193357,1689,180099,,169748,4547,160007,13919,153403,5194,149060,1079,137731,1676,128041v623,-10338,6122,-17665,14555,-19723c8763,93408,13005,78270,19177,69532,25768,60223,35408,55956,43485,58826v-1029,-7035,698,-13449,4902,-18034c52451,36385,58242,34404,63881,35509v2578,495,5004,1626,7201,3315c72047,35623,74003,32855,76860,30658v5843,-4483,15088,-6185,24080,-4433c106464,27292,111189,29604,114567,32766v838,-7023,3797,-13056,8458,-17005c127419,12065,133045,10528,138430,11582v3975,762,7645,2845,10808,6071c150343,11354,153035,6248,156870,3251,159855,902,163449,,166929,686v5270,1016,9931,5448,13208,12433c181699,8763,184341,5143,187833,2604l197893,248xe" fillcolor="#3b591f" stroked="f" strokeweight="0">
                  <v:stroke miterlimit="1" joinstyle="miter"/>
                  <v:path arrowok="t" textboxrect="0,0,197893,321507"/>
                </v:shape>
                <v:shape id="Shape 346" o:spid="_x0000_s1156" style="position:absolute;left:11909;top:2157;width:1967;height:3291;visibility:visible;mso-wrap-style:square;v-text-anchor:top" coordsize="196734,32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" path="m4151,v6147,1194,10795,5525,13018,11900c22846,3175,32625,610,40702,2172v6451,1257,12128,5016,15583,10299c59231,17018,60450,22441,59828,28308v4699,-2070,9715,-2654,14668,-1689c82777,28232,89864,34163,92581,41732v1956,5474,1550,11176,-1130,16472c94613,57379,97636,57252,100519,57810v6362,1245,11354,5881,13322,12446c115682,76314,114667,82956,111225,88697v11506,-3226,21692,863,25374,9792c138847,103962,138466,110592,135672,116980v3848,-1385,7760,-1740,11507,-1004c154138,117323,159790,122365,161898,129108v1714,5436,914,11113,-2197,16091c163054,144717,166292,144780,169378,145377v8446,1651,15037,7455,17196,15151c188530,167551,186536,175031,181253,181153v9283,2464,15100,10300,15303,20803c196734,212230,191247,223952,180325,228156v4496,5397,5207,12839,1728,20167c178268,256286,169035,263957,157999,261277v2578,8115,1092,17793,-4115,24841c146747,295758,134542,297917,121880,291402v825,6134,-660,11607,-4394,15684c112685,312369,104913,314566,96721,312966v-4216,-813,-8331,-2641,-12014,-5308c84059,312750,81786,317119,78129,320205v-4560,3848,-10770,5360,-17031,4140c56030,323367,51421,320662,47890,316611v-4509,9220,-14808,12471,-23508,10782c16381,325844,10272,320586,7428,313017l,318297r,-4557l6424,307696r2413,-4890l9904,308153v1664,8229,7341,14046,15189,15570c33094,325285,42695,321856,45566,312306r1117,-3798l48880,311810v3188,4712,7773,7862,12929,8865c66965,321678,72045,320472,75716,317335v3708,-3124,5600,-7772,5461,-13411l81050,299517r3263,2972c88161,306032,92721,308381,97433,309309v6807,1320,13436,-508,17284,-4750c118362,300571,119302,294767,117346,288214r-1371,-4763l120166,286106v4025,2565,7975,4203,11696,4927c142302,293065,148258,287439,150874,283883v5271,-7137,6147,-17361,2134,-24879l150341,254013r5118,2426c156754,257048,158100,257493,159434,257759v8801,1702,16154,-4521,19253,-11036c181215,241376,181735,233833,175614,228727r-2883,-2400l176388,225476v10897,-2565,16587,-13983,16409,-23457c192619,192050,186866,185318,177252,184188r-4115,-470l176198,180962v6198,-5613,8649,-12687,6782,-19431c181202,155207,175741,150419,168667,149047v-4051,-787,-8471,-495,-13107,889l148677,151956r5017,-5131c158418,141973,160094,135915,158329,130226v-1702,-5436,-6261,-9474,-11874,-10567c141870,118758,136917,119875,132129,122873r-7544,4737l129576,120231v4661,-6845,5969,-14440,3569,-20320c129576,91250,118565,88773,106424,94488r-9880,4661l104329,91465v5715,-5638,7988,-13347,5931,-20142c108685,66129,104786,62459,99795,61493v-3721,-723,-7811,-12,-12243,2134l79830,67361r5449,-6617c89838,55232,91184,48933,89051,43002,86777,36640,80783,31648,73785,30290v-5232,-1016,-10579,25,-15430,3009l54558,35624r1003,-4331c56996,24968,56170,19164,53135,14529,50227,10071,45426,6909,39991,5855,32714,4445,22655,6756,18261,17945r-2616,6706l14654,17513c13664,10020,9472,4839,3427,3670l,4483,,972,4151,xe" fillcolor="#3b591f" stroked="f" strokeweight="0">
                  <v:stroke miterlimit="1" joinstyle="miter"/>
                  <v:path arrowok="t" textboxrect="0,0,196734,329082"/>
                </v:shape>
                <w10:anchorlock/>
              </v:group>
            </w:pict>
          </mc:Fallback>
        </mc:AlternateContent>
      </w:r>
      <w:r w:rsidRPr="008112A0">
        <w:rPr>
          <w:color w:val="auto"/>
        </w:rPr>
        <w:tab/>
      </w:r>
      <w:r w:rsidRPr="008112A0">
        <w:rPr>
          <w:color w:val="auto"/>
          <w:sz w:val="72"/>
        </w:rPr>
        <w:t>Food Menu 2022-2023</w:t>
      </w:r>
      <w:r w:rsidRPr="008112A0">
        <w:rPr>
          <w:color w:val="auto"/>
        </w:rPr>
        <w:tab/>
      </w:r>
      <w:r w:rsidRPr="008112A0">
        <w:rPr>
          <w:noProof/>
          <w:color w:val="auto"/>
        </w:rPr>
        <w:drawing>
          <wp:inline distT="0" distB="0" distL="0" distR="0" wp14:anchorId="6F1C39A0" wp14:editId="28DB910F">
            <wp:extent cx="1447800" cy="810260"/>
            <wp:effectExtent l="0" t="0" r="0" b="8890"/>
            <wp:docPr id="2316" name="Picture 23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" name="Picture 2355"/>
                    <pic:cNvPicPr/>
                  </pic:nvPicPr>
                  <pic:blipFill rotWithShape="1">
                    <a:blip r:embed="rId4"/>
                    <a:srcRect r="50335"/>
                    <a:stretch/>
                  </pic:blipFill>
                  <pic:spPr bwMode="auto">
                    <a:xfrm>
                      <a:off x="0" y="0"/>
                      <a:ext cx="1448708" cy="810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5137" w:type="dxa"/>
        <w:tblInd w:w="-587" w:type="dxa"/>
        <w:tblCellMar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097"/>
        <w:gridCol w:w="2608"/>
        <w:gridCol w:w="2608"/>
        <w:gridCol w:w="2608"/>
        <w:gridCol w:w="2608"/>
        <w:gridCol w:w="2608"/>
      </w:tblGrid>
      <w:tr w:rsidR="008112A0" w:rsidRPr="008112A0" w14:paraId="2D8B7B8B" w14:textId="77777777" w:rsidTr="007A7646">
        <w:trPr>
          <w:trHeight w:val="510"/>
        </w:trPr>
        <w:tc>
          <w:tcPr>
            <w:tcW w:w="2097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  <w:vAlign w:val="center"/>
          </w:tcPr>
          <w:p w14:paraId="36C36FA9" w14:textId="6131AD67" w:rsidR="00657DEE" w:rsidRPr="008112A0" w:rsidRDefault="00657DEE" w:rsidP="007A7646">
            <w:pPr>
              <w:ind w:left="0" w:right="0"/>
              <w:rPr>
                <w:color w:val="auto"/>
              </w:rPr>
            </w:pPr>
            <w:r w:rsidRPr="008112A0">
              <w:rPr>
                <w:color w:val="auto"/>
                <w:sz w:val="24"/>
              </w:rPr>
              <w:t>Week: 2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029F8A34" w14:textId="77777777" w:rsidR="00657DEE" w:rsidRPr="008112A0" w:rsidRDefault="00657DEE" w:rsidP="007A7646">
            <w:pPr>
              <w:rPr>
                <w:color w:val="auto"/>
                <w:sz w:val="24"/>
                <w:szCs w:val="24"/>
              </w:rPr>
            </w:pPr>
            <w:r w:rsidRPr="008112A0">
              <w:rPr>
                <w:color w:val="auto"/>
                <w:sz w:val="24"/>
                <w:szCs w:val="24"/>
              </w:rPr>
              <w:t>Breakfas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3D859E45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24"/>
                <w:szCs w:val="24"/>
              </w:rPr>
            </w:pPr>
            <w:r w:rsidRPr="008112A0">
              <w:rPr>
                <w:color w:val="auto"/>
                <w:sz w:val="24"/>
                <w:szCs w:val="24"/>
              </w:rPr>
              <w:t>Snac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4A158B72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24"/>
                <w:szCs w:val="24"/>
              </w:rPr>
            </w:pPr>
            <w:r w:rsidRPr="008112A0">
              <w:rPr>
                <w:color w:val="auto"/>
                <w:sz w:val="24"/>
                <w:szCs w:val="24"/>
              </w:rPr>
              <w:t>Lunch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37935EBE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24"/>
                <w:szCs w:val="24"/>
              </w:rPr>
            </w:pPr>
            <w:r w:rsidRPr="008112A0">
              <w:rPr>
                <w:color w:val="auto"/>
                <w:sz w:val="24"/>
                <w:szCs w:val="24"/>
              </w:rPr>
              <w:t>Snac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2BA6800F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24"/>
                <w:szCs w:val="24"/>
              </w:rPr>
            </w:pPr>
            <w:r w:rsidRPr="008112A0">
              <w:rPr>
                <w:color w:val="auto"/>
                <w:sz w:val="24"/>
                <w:szCs w:val="24"/>
              </w:rPr>
              <w:t>Tea</w:t>
            </w:r>
          </w:p>
        </w:tc>
      </w:tr>
      <w:tr w:rsidR="008112A0" w:rsidRPr="008112A0" w14:paraId="0C716F8D" w14:textId="77777777" w:rsidTr="007A7646">
        <w:trPr>
          <w:trHeight w:val="1247"/>
        </w:trPr>
        <w:tc>
          <w:tcPr>
            <w:tcW w:w="2097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  <w:vAlign w:val="center"/>
          </w:tcPr>
          <w:p w14:paraId="5B0F50E5" w14:textId="77777777" w:rsidR="00657DEE" w:rsidRPr="008112A0" w:rsidRDefault="00657DEE" w:rsidP="007A7646">
            <w:pPr>
              <w:ind w:left="35" w:right="0"/>
              <w:jc w:val="center"/>
              <w:rPr>
                <w:color w:val="auto"/>
              </w:rPr>
            </w:pPr>
            <w:r w:rsidRPr="008112A0">
              <w:rPr>
                <w:color w:val="auto"/>
                <w:sz w:val="24"/>
              </w:rPr>
              <w:t>Monday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759F5361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cereals</w:t>
            </w:r>
          </w:p>
          <w:p w14:paraId="7C4EA98B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oas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70CB3CB1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3FE4549A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 xml:space="preserve">Spaghetti Quorn bolognaise </w:t>
            </w:r>
          </w:p>
          <w:p w14:paraId="358E6CFD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 xml:space="preserve">Biscuit 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33F805F8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4D09CFB0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Crumpets with cheese and cucumber</w:t>
            </w:r>
          </w:p>
        </w:tc>
      </w:tr>
      <w:tr w:rsidR="008112A0" w:rsidRPr="008112A0" w14:paraId="4FD4879D" w14:textId="77777777" w:rsidTr="007A7646">
        <w:trPr>
          <w:trHeight w:val="1247"/>
        </w:trPr>
        <w:tc>
          <w:tcPr>
            <w:tcW w:w="2097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  <w:vAlign w:val="center"/>
          </w:tcPr>
          <w:p w14:paraId="76D13B2D" w14:textId="77777777" w:rsidR="00657DEE" w:rsidRPr="008112A0" w:rsidRDefault="00657DEE" w:rsidP="007A7646">
            <w:pPr>
              <w:ind w:left="35" w:right="0"/>
              <w:jc w:val="center"/>
              <w:rPr>
                <w:color w:val="auto"/>
              </w:rPr>
            </w:pPr>
            <w:r w:rsidRPr="008112A0">
              <w:rPr>
                <w:color w:val="auto"/>
                <w:sz w:val="24"/>
              </w:rPr>
              <w:t>Tuesday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53D82E13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cereals</w:t>
            </w:r>
          </w:p>
          <w:p w14:paraId="276C6B24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oas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05570E90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77D64C8D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Quorn and vegetable casserole with mashed potato</w:t>
            </w:r>
          </w:p>
          <w:p w14:paraId="7343BDCC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Yoghur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08D52FA0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7590D1FB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una mayo wraps with salad</w:t>
            </w:r>
          </w:p>
        </w:tc>
      </w:tr>
      <w:tr w:rsidR="008112A0" w:rsidRPr="008112A0" w14:paraId="2486ED06" w14:textId="77777777" w:rsidTr="007A7646">
        <w:trPr>
          <w:trHeight w:val="1247"/>
        </w:trPr>
        <w:tc>
          <w:tcPr>
            <w:tcW w:w="2097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  <w:vAlign w:val="center"/>
          </w:tcPr>
          <w:p w14:paraId="27636E93" w14:textId="77777777" w:rsidR="00657DEE" w:rsidRPr="008112A0" w:rsidRDefault="00657DEE" w:rsidP="007A7646">
            <w:pPr>
              <w:ind w:left="35" w:right="0"/>
              <w:jc w:val="center"/>
              <w:rPr>
                <w:color w:val="auto"/>
              </w:rPr>
            </w:pPr>
            <w:r w:rsidRPr="008112A0">
              <w:rPr>
                <w:color w:val="auto"/>
                <w:sz w:val="24"/>
              </w:rPr>
              <w:t>Wednesday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2C95BD65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cereals</w:t>
            </w:r>
          </w:p>
          <w:p w14:paraId="078F83D1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oas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27C09E47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2384C9DC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una mayo pasta</w:t>
            </w:r>
          </w:p>
          <w:p w14:paraId="3840BC03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Cake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267996AF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21967804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 xml:space="preserve">Soup with bread </w:t>
            </w:r>
          </w:p>
        </w:tc>
      </w:tr>
      <w:tr w:rsidR="008112A0" w:rsidRPr="008112A0" w14:paraId="435DB03B" w14:textId="77777777" w:rsidTr="007A7646">
        <w:trPr>
          <w:trHeight w:val="1247"/>
        </w:trPr>
        <w:tc>
          <w:tcPr>
            <w:tcW w:w="2097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  <w:vAlign w:val="center"/>
          </w:tcPr>
          <w:p w14:paraId="673FC22A" w14:textId="77777777" w:rsidR="00657DEE" w:rsidRPr="008112A0" w:rsidRDefault="00657DEE" w:rsidP="007A7646">
            <w:pPr>
              <w:ind w:left="35" w:right="0"/>
              <w:jc w:val="center"/>
              <w:rPr>
                <w:color w:val="auto"/>
              </w:rPr>
            </w:pPr>
            <w:r w:rsidRPr="008112A0">
              <w:rPr>
                <w:color w:val="auto"/>
                <w:sz w:val="24"/>
              </w:rPr>
              <w:t>Thursday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1408ADF0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cereals</w:t>
            </w:r>
          </w:p>
          <w:p w14:paraId="2C057A26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oas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692BD2DA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5144E73C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Quorn curry with rice</w:t>
            </w:r>
          </w:p>
          <w:p w14:paraId="5B67D42B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Custard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39435AA0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67F88044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Jacket potato with baked beans</w:t>
            </w:r>
          </w:p>
        </w:tc>
      </w:tr>
      <w:tr w:rsidR="008112A0" w:rsidRPr="008112A0" w14:paraId="612545AD" w14:textId="77777777" w:rsidTr="007A7646">
        <w:trPr>
          <w:trHeight w:val="1247"/>
        </w:trPr>
        <w:tc>
          <w:tcPr>
            <w:tcW w:w="2097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  <w:vAlign w:val="center"/>
          </w:tcPr>
          <w:p w14:paraId="7C3EA71D" w14:textId="77777777" w:rsidR="00657DEE" w:rsidRPr="008112A0" w:rsidRDefault="00657DEE" w:rsidP="007A7646">
            <w:pPr>
              <w:ind w:left="35" w:right="0"/>
              <w:jc w:val="center"/>
              <w:rPr>
                <w:color w:val="auto"/>
              </w:rPr>
            </w:pPr>
            <w:r w:rsidRPr="008112A0">
              <w:rPr>
                <w:color w:val="auto"/>
                <w:sz w:val="24"/>
              </w:rPr>
              <w:t>Friday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0A9E0205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cereals</w:t>
            </w:r>
          </w:p>
          <w:p w14:paraId="6AC01E4E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Toast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675781C8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231AC1A1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Fish fingers and mashed potato</w:t>
            </w:r>
          </w:p>
          <w:p w14:paraId="54830D83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Ice cream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42AA3421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Selection of fruit with milk</w:t>
            </w:r>
          </w:p>
        </w:tc>
        <w:tc>
          <w:tcPr>
            <w:tcW w:w="2608" w:type="dxa"/>
            <w:tcBorders>
              <w:top w:val="single" w:sz="2" w:space="0" w:color="181717"/>
              <w:left w:val="single" w:sz="2" w:space="0" w:color="181717"/>
              <w:bottom w:val="single" w:sz="2" w:space="0" w:color="181717"/>
              <w:right w:val="single" w:sz="2" w:space="0" w:color="181717"/>
            </w:tcBorders>
          </w:tcPr>
          <w:p w14:paraId="169EB227" w14:textId="77777777" w:rsidR="00657DEE" w:rsidRPr="008112A0" w:rsidRDefault="00657DEE" w:rsidP="007A7646">
            <w:pPr>
              <w:spacing w:after="160"/>
              <w:ind w:left="0" w:right="0"/>
              <w:rPr>
                <w:color w:val="auto"/>
                <w:sz w:val="18"/>
                <w:szCs w:val="24"/>
              </w:rPr>
            </w:pPr>
            <w:r w:rsidRPr="008112A0">
              <w:rPr>
                <w:color w:val="auto"/>
                <w:sz w:val="18"/>
                <w:szCs w:val="24"/>
              </w:rPr>
              <w:t>Homemade pizza</w:t>
            </w:r>
          </w:p>
        </w:tc>
      </w:tr>
    </w:tbl>
    <w:p w14:paraId="2BBFACB5" w14:textId="1707DAAB" w:rsidR="00657DEE" w:rsidRPr="00657DEE" w:rsidRDefault="00657DEE" w:rsidP="00657DEE">
      <w:pPr>
        <w:tabs>
          <w:tab w:val="left" w:pos="5055"/>
        </w:tabs>
        <w:ind w:left="0"/>
      </w:pPr>
    </w:p>
    <w:sectPr w:rsidR="00657DEE" w:rsidRPr="00657DEE">
      <w:pgSz w:w="16838" w:h="11906" w:orient="landscape"/>
      <w:pgMar w:top="77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AysDA2MDM1tzBX0lEKTi0uzszPAykwqgUA7L0xdywAAAA="/>
  </w:docVars>
  <w:rsids>
    <w:rsidRoot w:val="001F0DFC"/>
    <w:rsid w:val="000D4847"/>
    <w:rsid w:val="001F0DFC"/>
    <w:rsid w:val="002522F0"/>
    <w:rsid w:val="004E5421"/>
    <w:rsid w:val="00657DEE"/>
    <w:rsid w:val="008112A0"/>
    <w:rsid w:val="008213AA"/>
    <w:rsid w:val="00863EC7"/>
    <w:rsid w:val="008A6727"/>
    <w:rsid w:val="00B4576F"/>
    <w:rsid w:val="00C542A8"/>
    <w:rsid w:val="00D051CF"/>
    <w:rsid w:val="00DF7344"/>
    <w:rsid w:val="00E15010"/>
    <w:rsid w:val="00E30D2B"/>
    <w:rsid w:val="00F4396C"/>
    <w:rsid w:val="00F97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410EA"/>
  <w15:docId w15:val="{24C1BA77-080B-45F0-ACF9-4836ACCBF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  <w:ind w:left="300" w:right="-629"/>
    </w:pPr>
    <w:rPr>
      <w:rFonts w:ascii="Arial" w:eastAsia="Arial" w:hAnsi="Arial" w:cs="Arial"/>
      <w:b/>
      <w:color w:val="FFBF17"/>
      <w:sz w:val="9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E15010"/>
    <w:pPr>
      <w:spacing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5010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734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344"/>
    <w:rPr>
      <w:rFonts w:ascii="Segoe UI" w:eastAsia="Arial" w:hAnsi="Segoe UI" w:cs="Segoe UI"/>
      <w:b/>
      <w:color w:val="FFBF17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Hussain</dc:creator>
  <cp:keywords/>
  <cp:lastModifiedBy>Fatima Hussain</cp:lastModifiedBy>
  <cp:revision>10</cp:revision>
  <cp:lastPrinted>2022-10-18T11:05:00Z</cp:lastPrinted>
  <dcterms:created xsi:type="dcterms:W3CDTF">2018-06-22T06:41:00Z</dcterms:created>
  <dcterms:modified xsi:type="dcterms:W3CDTF">2022-10-18T11:05:00Z</dcterms:modified>
</cp:coreProperties>
</file>